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1293"/>
        <w:gridCol w:w="4768"/>
      </w:tblGrid>
      <w:tr w:rsidR="00CD3316" w:rsidRPr="001B0476" w14:paraId="70F47290" w14:textId="77777777" w:rsidTr="000B293A">
        <w:tc>
          <w:tcPr>
            <w:tcW w:w="9571" w:type="dxa"/>
            <w:gridSpan w:val="3"/>
            <w:hideMark/>
          </w:tcPr>
          <w:p w14:paraId="7F54BD70" w14:textId="77777777" w:rsidR="00CD3316" w:rsidRPr="003C3A12" w:rsidRDefault="00CD331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bookmarkStart w:id="0" w:name="_GoBack"/>
            <w:bookmarkEnd w:id="0"/>
            <w:r w:rsidRPr="003C3A12">
              <w:rPr>
                <w:rFonts w:ascii="Times New Roman" w:eastAsia="Arial Unicode MS" w:hAnsi="Times New Roman" w:cs="Times New Roman"/>
                <w:spacing w:val="-11"/>
                <w:sz w:val="40"/>
                <w:szCs w:val="40"/>
                <w:lang w:val="en-GB"/>
              </w:rPr>
              <w:t>Federal Education and Science Supervision Agency</w:t>
            </w:r>
          </w:p>
        </w:tc>
      </w:tr>
      <w:tr w:rsidR="00CD3316" w:rsidRPr="0038282F" w14:paraId="4B6D05FB" w14:textId="77777777" w:rsidTr="000B293A">
        <w:tc>
          <w:tcPr>
            <w:tcW w:w="9571" w:type="dxa"/>
            <w:gridSpan w:val="3"/>
            <w:hideMark/>
          </w:tcPr>
          <w:p w14:paraId="6CDBE855" w14:textId="77777777" w:rsidR="00CD3316" w:rsidRPr="003C3A12" w:rsidRDefault="00CD331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C3A12">
              <w:rPr>
                <w:rFonts w:ascii="Times New Roman" w:hAnsi="Times New Roman" w:cs="Times New Roman"/>
                <w:lang w:val="en-US"/>
              </w:rPr>
              <w:t>name of licensing authority</w:t>
            </w:r>
          </w:p>
        </w:tc>
      </w:tr>
      <w:tr w:rsidR="00CD3316" w:rsidRPr="003C3A12" w14:paraId="0957507A" w14:textId="77777777" w:rsidTr="00CD497E">
        <w:tc>
          <w:tcPr>
            <w:tcW w:w="9571" w:type="dxa"/>
            <w:gridSpan w:val="3"/>
          </w:tcPr>
          <w:p w14:paraId="308B46D3" w14:textId="77777777"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b/>
                <w:sz w:val="86"/>
                <w:szCs w:val="86"/>
                <w:lang w:val="en-GB"/>
              </w:rPr>
            </w:pPr>
          </w:p>
          <w:p w14:paraId="6A28E1EB" w14:textId="77777777"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b/>
                <w:sz w:val="86"/>
                <w:szCs w:val="86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86"/>
                <w:szCs w:val="86"/>
                <w:lang w:val="en-GB"/>
              </w:rPr>
              <w:t>LICENSE</w:t>
            </w:r>
          </w:p>
          <w:p w14:paraId="3D6FE956" w14:textId="77777777" w:rsidR="00CD3316" w:rsidRPr="003C3A12" w:rsidRDefault="00CD331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D3316" w:rsidRPr="003C3A12" w14:paraId="15C3EE83" w14:textId="77777777" w:rsidTr="00CD497E">
        <w:tc>
          <w:tcPr>
            <w:tcW w:w="4803" w:type="dxa"/>
            <w:gridSpan w:val="2"/>
            <w:hideMark/>
          </w:tcPr>
          <w:p w14:paraId="75B70FB0" w14:textId="77777777" w:rsidR="00CD3316" w:rsidRPr="003C3A12" w:rsidRDefault="00CD3316" w:rsidP="00A5456C">
            <w:pPr>
              <w:rPr>
                <w:rFonts w:ascii="Times New Roman" w:hAnsi="Times New Roman" w:cs="Times New Roman"/>
                <w:sz w:val="36"/>
                <w:szCs w:val="36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lang w:val="en-GB"/>
              </w:rPr>
              <w:t xml:space="preserve">No. </w:t>
            </w:r>
            <w:r w:rsidR="00A5456C"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GB"/>
              </w:rPr>
              <w:t>2593</w:t>
            </w:r>
          </w:p>
        </w:tc>
        <w:tc>
          <w:tcPr>
            <w:tcW w:w="4768" w:type="dxa"/>
            <w:hideMark/>
          </w:tcPr>
          <w:p w14:paraId="0AE1DC0F" w14:textId="77777777" w:rsidR="00CD3316" w:rsidRPr="003C3A12" w:rsidRDefault="00CD3316" w:rsidP="00A5456C">
            <w:pPr>
              <w:jc w:val="right"/>
              <w:rPr>
                <w:rFonts w:ascii="Times New Roman" w:hAnsi="Times New Roman" w:cs="Times New Roman"/>
                <w:sz w:val="36"/>
                <w:szCs w:val="36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lang w:val="en-GB"/>
              </w:rPr>
              <w:t xml:space="preserve">dated </w:t>
            </w:r>
            <w:r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GB"/>
              </w:rPr>
              <w:t>Ma</w:t>
            </w:r>
            <w:r w:rsidR="00A5456C"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US"/>
              </w:rPr>
              <w:t>y</w:t>
            </w:r>
            <w:r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GB"/>
              </w:rPr>
              <w:t xml:space="preserve"> </w:t>
            </w:r>
            <w:r w:rsidR="00A5456C"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GB"/>
              </w:rPr>
              <w:t>24</w:t>
            </w:r>
            <w:r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GB"/>
              </w:rPr>
              <w:t>, 201</w:t>
            </w:r>
            <w:r w:rsidR="00A5456C" w:rsidRPr="003C3A12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GB"/>
              </w:rPr>
              <w:t>7</w:t>
            </w:r>
          </w:p>
        </w:tc>
      </w:tr>
      <w:tr w:rsidR="00CD3316" w:rsidRPr="00474360" w14:paraId="5081E867" w14:textId="77777777" w:rsidTr="00CD497E">
        <w:tc>
          <w:tcPr>
            <w:tcW w:w="9571" w:type="dxa"/>
            <w:gridSpan w:val="3"/>
            <w:hideMark/>
          </w:tcPr>
          <w:p w14:paraId="18A1E0DF" w14:textId="77777777" w:rsidR="005C41B4" w:rsidRPr="003C3A12" w:rsidRDefault="005C41B4">
            <w:pPr>
              <w:jc w:val="center"/>
              <w:rPr>
                <w:rFonts w:ascii="Times New Roman" w:eastAsia="Arial Unicode MS" w:hAnsi="Times New Roman" w:cs="Times New Roman"/>
                <w:spacing w:val="-11"/>
                <w:sz w:val="28"/>
                <w:szCs w:val="28"/>
                <w:lang w:val="en-US"/>
              </w:rPr>
            </w:pPr>
          </w:p>
          <w:p w14:paraId="153C9737" w14:textId="58F225A0" w:rsidR="00CD3316" w:rsidRPr="003C3A12" w:rsidRDefault="00092BC5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pacing w:val="-11"/>
                <w:sz w:val="28"/>
                <w:szCs w:val="28"/>
                <w:lang w:val="en-GB"/>
              </w:rPr>
              <w:t>for Educational Activities</w:t>
            </w:r>
          </w:p>
        </w:tc>
      </w:tr>
      <w:tr w:rsidR="00CD3316" w:rsidRPr="00474360" w14:paraId="1F117D85" w14:textId="77777777" w:rsidTr="000B293A">
        <w:trPr>
          <w:trHeight w:val="382"/>
        </w:trPr>
        <w:tc>
          <w:tcPr>
            <w:tcW w:w="4803" w:type="dxa"/>
            <w:gridSpan w:val="2"/>
          </w:tcPr>
          <w:p w14:paraId="22BDA5F0" w14:textId="77777777" w:rsidR="00CD3316" w:rsidRPr="003C3A12" w:rsidRDefault="00CD3316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4768" w:type="dxa"/>
          </w:tcPr>
          <w:p w14:paraId="6093BEF4" w14:textId="77777777" w:rsidR="00CD3316" w:rsidRPr="003C3A12" w:rsidRDefault="00CD3316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4D3BA0" w:rsidRPr="00A30927" w14:paraId="48A4095C" w14:textId="77777777" w:rsidTr="000B293A">
        <w:trPr>
          <w:trHeight w:val="287"/>
        </w:trPr>
        <w:tc>
          <w:tcPr>
            <w:tcW w:w="3510" w:type="dxa"/>
            <w:hideMark/>
          </w:tcPr>
          <w:p w14:paraId="7D0919D9" w14:textId="77777777" w:rsidR="004D3BA0" w:rsidRPr="003C3A12" w:rsidRDefault="004D3BA0" w:rsidP="004D3BA0">
            <w:pPr>
              <w:jc w:val="center"/>
              <w:rPr>
                <w:rFonts w:ascii="Times New Roman" w:hAnsi="Times New Roman" w:cs="Times New Roman"/>
                <w:sz w:val="36"/>
                <w:szCs w:val="36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This license is issued to:</w:t>
            </w:r>
            <w:r w:rsidRPr="003C3A12">
              <w:rPr>
                <w:lang w:val="en-US"/>
              </w:rPr>
              <w:t xml:space="preserve"> </w:t>
            </w:r>
          </w:p>
        </w:tc>
        <w:tc>
          <w:tcPr>
            <w:tcW w:w="6061" w:type="dxa"/>
            <w:gridSpan w:val="2"/>
            <w:tcBorders>
              <w:bottom w:val="single" w:sz="4" w:space="0" w:color="auto"/>
            </w:tcBorders>
          </w:tcPr>
          <w:p w14:paraId="6131A56C" w14:textId="159F3450" w:rsidR="004D3BA0" w:rsidRPr="003C3A12" w:rsidRDefault="004D3BA0" w:rsidP="000B293A">
            <w:pPr>
              <w:jc w:val="center"/>
              <w:rPr>
                <w:rFonts w:ascii="Times New Roman" w:hAnsi="Times New Roman" w:cs="Times New Roman"/>
                <w:sz w:val="36"/>
                <w:szCs w:val="36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GB"/>
              </w:rPr>
              <w:t>federal state autonomous educational</w:t>
            </w:r>
          </w:p>
        </w:tc>
      </w:tr>
      <w:tr w:rsidR="00CD497E" w:rsidRPr="001B0476" w14:paraId="417D4E7D" w14:textId="77777777" w:rsidTr="000B293A">
        <w:trPr>
          <w:trHeight w:val="353"/>
        </w:trPr>
        <w:tc>
          <w:tcPr>
            <w:tcW w:w="957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807E231" w14:textId="7C34D3A8" w:rsidR="00CD497E" w:rsidRPr="003C3A12" w:rsidRDefault="009555FC" w:rsidP="000B293A">
            <w:pPr>
              <w:spacing w:before="120"/>
              <w:jc w:val="center"/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GB"/>
              </w:rPr>
              <w:t>institution of</w:t>
            </w: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 xml:space="preserve"> higher education </w:t>
            </w:r>
            <w:r w:rsidR="001A772F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“</w:t>
            </w:r>
            <w:r w:rsidR="00BC7082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National Research University</w:t>
            </w:r>
            <w:r w:rsidR="00BC7082" w:rsidRPr="003C3A12" w:rsidDel="009555FC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 xml:space="preserve"> </w:t>
            </w:r>
          </w:p>
        </w:tc>
      </w:tr>
      <w:tr w:rsidR="002E76E0" w:rsidRPr="001B0476" w14:paraId="43DCBC7C" w14:textId="77777777" w:rsidTr="0005275A">
        <w:trPr>
          <w:trHeight w:val="121"/>
        </w:trPr>
        <w:tc>
          <w:tcPr>
            <w:tcW w:w="957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F38DF55" w14:textId="77777777" w:rsidR="002E76E0" w:rsidRPr="003C3A12" w:rsidRDefault="002E76E0">
            <w:pPr>
              <w:jc w:val="center"/>
              <w:rPr>
                <w:rFonts w:ascii="Times New Roman" w:eastAsia="Arial Unicode MS" w:hAnsi="Times New Roman" w:cs="Times New Roman"/>
                <w:b/>
                <w:sz w:val="36"/>
                <w:szCs w:val="36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18"/>
                <w:szCs w:val="24"/>
                <w:lang w:val="en-GB"/>
              </w:rPr>
              <w:t>(full and short name (if any) (including brand name) of legal entity,</w:t>
            </w:r>
            <w:r w:rsidRPr="003C3A12">
              <w:rPr>
                <w:sz w:val="16"/>
                <w:lang w:val="en-US"/>
              </w:rPr>
              <w:t xml:space="preserve"> </w:t>
            </w:r>
            <w:r w:rsidRPr="003C3A12">
              <w:rPr>
                <w:rFonts w:ascii="Times New Roman" w:eastAsia="Arial Unicode MS" w:hAnsi="Times New Roman" w:cs="Times New Roman"/>
                <w:sz w:val="18"/>
                <w:szCs w:val="24"/>
                <w:lang w:val="en-GB"/>
              </w:rPr>
              <w:t>organisational and legal form of entity)</w:t>
            </w:r>
          </w:p>
        </w:tc>
      </w:tr>
      <w:tr w:rsidR="00CD497E" w:rsidRPr="001B0476" w14:paraId="2370E37C" w14:textId="77777777" w:rsidTr="000B293A">
        <w:trPr>
          <w:trHeight w:val="287"/>
        </w:trPr>
        <w:tc>
          <w:tcPr>
            <w:tcW w:w="9571" w:type="dxa"/>
            <w:gridSpan w:val="3"/>
            <w:tcBorders>
              <w:bottom w:val="single" w:sz="4" w:space="0" w:color="auto"/>
            </w:tcBorders>
          </w:tcPr>
          <w:p w14:paraId="0637BD96" w14:textId="4AE56B67" w:rsidR="00CD497E" w:rsidRPr="003C3A12" w:rsidRDefault="001A772F" w:rsidP="00AE020F">
            <w:pPr>
              <w:spacing w:before="120"/>
              <w:jc w:val="center"/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US"/>
              </w:rPr>
              <w:t>“</w:t>
            </w:r>
            <w:r w:rsidR="00BC7082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Higher School of Economics</w:t>
            </w: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 xml:space="preserve">” </w:t>
            </w:r>
            <w:r w:rsidR="00BC7082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(National Research University</w:t>
            </w:r>
          </w:p>
        </w:tc>
      </w:tr>
      <w:tr w:rsidR="00CD497E" w:rsidRPr="001B0476" w14:paraId="23198156" w14:textId="77777777" w:rsidTr="000B293A">
        <w:trPr>
          <w:trHeight w:val="363"/>
        </w:trPr>
        <w:tc>
          <w:tcPr>
            <w:tcW w:w="957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CD3C42B" w14:textId="26BEB91C" w:rsidR="00CD497E" w:rsidRPr="003C3A12" w:rsidRDefault="00727B2C" w:rsidP="00332C4E">
            <w:pPr>
              <w:spacing w:before="120"/>
              <w:jc w:val="center"/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“</w:t>
            </w:r>
            <w:r w:rsidR="00BC7082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Higher School of Economics</w:t>
            </w: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”</w:t>
            </w:r>
            <w:r w:rsidR="00105F7E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, Higher School of Economics,</w:t>
            </w:r>
            <w:r w:rsidR="00BC7082" w:rsidRPr="003C3A12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 xml:space="preserve"> </w:t>
            </w:r>
            <w:r w:rsidR="004221E9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 xml:space="preserve">NRU HSE, </w:t>
            </w:r>
            <w:r w:rsidR="00D74CB6" w:rsidRPr="00343BFF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HSE</w:t>
            </w:r>
            <w:r w:rsidR="009555FC" w:rsidRPr="00343BFF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)</w:t>
            </w:r>
          </w:p>
        </w:tc>
      </w:tr>
      <w:tr w:rsidR="00CD3316" w:rsidRPr="001B0476" w14:paraId="59F6BDF9" w14:textId="77777777" w:rsidTr="000B293A">
        <w:tc>
          <w:tcPr>
            <w:tcW w:w="9571" w:type="dxa"/>
            <w:gridSpan w:val="3"/>
            <w:tcBorders>
              <w:top w:val="single" w:sz="4" w:space="0" w:color="auto"/>
            </w:tcBorders>
            <w:hideMark/>
          </w:tcPr>
          <w:p w14:paraId="2483804F" w14:textId="77777777" w:rsidR="002E76E0" w:rsidRPr="003C3A12" w:rsidDel="00F25217" w:rsidRDefault="002E76E0" w:rsidP="002E76E0">
            <w:pPr>
              <w:jc w:val="center"/>
              <w:rPr>
                <w:rFonts w:ascii="Times New Roman" w:eastAsia="Arial Unicode MS" w:hAnsi="Times New Roman" w:cs="Times New Roman"/>
                <w:sz w:val="24"/>
                <w:szCs w:val="24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sz w:val="18"/>
                <w:szCs w:val="18"/>
                <w:lang w:val="en-US"/>
              </w:rPr>
              <w:t>(last name, first name and (if any) middle name of individual entrepreneur, ID title and details)</w:t>
            </w:r>
          </w:p>
          <w:p w14:paraId="63DE15C9" w14:textId="77777777" w:rsidR="00CD3316" w:rsidRPr="003C3A12" w:rsidRDefault="00CD3316" w:rsidP="000B293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D3316" w:rsidRPr="003C3A12" w14:paraId="145AB236" w14:textId="77777777" w:rsidTr="000B293A">
        <w:trPr>
          <w:trHeight w:val="3618"/>
        </w:trPr>
        <w:tc>
          <w:tcPr>
            <w:tcW w:w="9571" w:type="dxa"/>
            <w:gridSpan w:val="3"/>
            <w:tcBorders>
              <w:top w:val="single" w:sz="4" w:space="0" w:color="auto"/>
            </w:tcBorders>
          </w:tcPr>
          <w:p w14:paraId="69E2E042" w14:textId="77777777" w:rsidR="00F25217" w:rsidRPr="003C3A12" w:rsidRDefault="00F25217">
            <w:pPr>
              <w:rPr>
                <w:rFonts w:ascii="Times New Roman" w:eastAsia="Arial Unicode MS" w:hAnsi="Times New Roman" w:cs="Times New Roman"/>
                <w:spacing w:val="-11"/>
                <w:sz w:val="28"/>
                <w:szCs w:val="28"/>
                <w:lang w:val="en-US"/>
              </w:rPr>
            </w:pPr>
          </w:p>
          <w:p w14:paraId="3FC225E8" w14:textId="518FFDFE" w:rsidR="00F25217" w:rsidRPr="003C3A12" w:rsidRDefault="00F25217">
            <w:pPr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proofErr w:type="gramStart"/>
            <w:r w:rsidRPr="003C3A12">
              <w:rPr>
                <w:rFonts w:ascii="Times New Roman" w:eastAsia="Arial Unicode MS" w:hAnsi="Times New Roman" w:cs="Times New Roman"/>
                <w:spacing w:val="-11"/>
                <w:sz w:val="28"/>
                <w:szCs w:val="28"/>
                <w:lang w:val="en-GB"/>
              </w:rPr>
              <w:t>with</w:t>
            </w:r>
            <w:proofErr w:type="gramEnd"/>
            <w:r w:rsidRPr="003C3A12">
              <w:rPr>
                <w:rFonts w:ascii="Times New Roman" w:eastAsia="Arial Unicode MS" w:hAnsi="Times New Roman" w:cs="Times New Roman"/>
                <w:spacing w:val="-11"/>
                <w:sz w:val="28"/>
                <w:szCs w:val="28"/>
                <w:lang w:val="en-GB"/>
              </w:rPr>
              <w:t xml:space="preserve"> the right to provide educational services </w:t>
            </w:r>
            <w:r w:rsidR="0045693D">
              <w:rPr>
                <w:rFonts w:ascii="Times New Roman" w:eastAsia="Arial Unicode MS" w:hAnsi="Times New Roman" w:cs="Times New Roman"/>
                <w:spacing w:val="-11"/>
                <w:sz w:val="28"/>
                <w:szCs w:val="28"/>
                <w:lang w:val="en-GB"/>
              </w:rPr>
              <w:t>to</w:t>
            </w:r>
            <w:r w:rsidR="00940C64">
              <w:rPr>
                <w:rFonts w:ascii="Times New Roman" w:eastAsia="Arial Unicode MS" w:hAnsi="Times New Roman" w:cs="Times New Roman"/>
                <w:spacing w:val="-11"/>
                <w:sz w:val="28"/>
                <w:szCs w:val="28"/>
                <w:lang w:val="en-GB"/>
              </w:rPr>
              <w:t xml:space="preserve"> implement</w:t>
            </w:r>
            <w:r w:rsidRPr="003C3A12">
              <w:rPr>
                <w:rFonts w:ascii="Times New Roman" w:eastAsia="Arial Unicode MS" w:hAnsi="Times New Roman" w:cs="Times New Roman"/>
                <w:spacing w:val="-11"/>
                <w:sz w:val="28"/>
                <w:szCs w:val="28"/>
                <w:lang w:val="en-GB"/>
              </w:rPr>
              <w:t xml:space="preserve"> </w:t>
            </w:r>
            <w:r w:rsidR="00940C64">
              <w:rPr>
                <w:rFonts w:ascii="Times New Roman" w:eastAsia="Arial Unicode MS" w:hAnsi="Times New Roman" w:cs="Times New Roman"/>
                <w:spacing w:val="-11"/>
                <w:sz w:val="28"/>
                <w:szCs w:val="28"/>
                <w:lang w:val="en-GB"/>
              </w:rPr>
              <w:t xml:space="preserve">educational </w:t>
            </w:r>
            <w:r w:rsidRPr="003C3A12">
              <w:rPr>
                <w:rFonts w:ascii="Times New Roman" w:eastAsia="Arial Unicode MS" w:hAnsi="Times New Roman" w:cs="Times New Roman"/>
                <w:spacing w:val="-11"/>
                <w:sz w:val="28"/>
                <w:szCs w:val="28"/>
                <w:lang w:val="en-GB"/>
              </w:rPr>
              <w:t>programmes according to type and levels of education, professions, qualifications, fields of study (for professional education) and sub-categories of continuing education, listed in the annex hereto.</w:t>
            </w:r>
          </w:p>
          <w:p w14:paraId="16351EA2" w14:textId="77777777" w:rsidR="00F25217" w:rsidRPr="003C3A12" w:rsidRDefault="00F25217">
            <w:pPr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</w:p>
          <w:tbl>
            <w:tblPr>
              <w:tblW w:w="9355" w:type="dxa"/>
              <w:tblBorders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5098"/>
              <w:gridCol w:w="4257"/>
            </w:tblGrid>
            <w:tr w:rsidR="00AE7C4C" w:rsidRPr="003C3A12" w14:paraId="4E48992D" w14:textId="77777777" w:rsidTr="000B293A">
              <w:trPr>
                <w:trHeight w:val="324"/>
              </w:trPr>
              <w:tc>
                <w:tcPr>
                  <w:tcW w:w="5098" w:type="dxa"/>
                  <w:tcBorders>
                    <w:top w:val="nil"/>
                    <w:bottom w:val="nil"/>
                    <w:right w:val="nil"/>
                  </w:tcBorders>
                </w:tcPr>
                <w:p w14:paraId="0EE4EF2B" w14:textId="50876EB6" w:rsidR="00AE7C4C" w:rsidRPr="003C3A12" w:rsidRDefault="00AE7C4C" w:rsidP="00A30927">
                  <w:pPr>
                    <w:spacing w:after="0" w:line="240" w:lineRule="auto"/>
                    <w:rPr>
                      <w:rFonts w:ascii="Times New Roman" w:eastAsia="Arial Unicode MS" w:hAnsi="Times New Roman" w:cs="Times New Roman"/>
                      <w:sz w:val="28"/>
                      <w:szCs w:val="28"/>
                      <w:lang w:val="en-GB"/>
                    </w:rPr>
                  </w:pPr>
                  <w:r w:rsidRPr="003C3A12">
                    <w:rPr>
                      <w:rFonts w:ascii="Times New Roman" w:eastAsia="Arial Unicode MS" w:hAnsi="Times New Roman" w:cs="Times New Roman"/>
                      <w:sz w:val="28"/>
                      <w:szCs w:val="28"/>
                      <w:lang w:val="en-GB"/>
                    </w:rPr>
                    <w:t xml:space="preserve">Primary state registration number </w:t>
                  </w:r>
                  <w:r w:rsidR="00DB4EC2">
                    <w:rPr>
                      <w:rFonts w:ascii="Times New Roman" w:eastAsia="Arial Unicode MS" w:hAnsi="Times New Roman" w:cs="Times New Roman"/>
                      <w:sz w:val="28"/>
                      <w:szCs w:val="28"/>
                      <w:lang w:val="en-GB"/>
                    </w:rPr>
                    <w:t>of</w:t>
                  </w:r>
                  <w:r w:rsidR="00A30927" w:rsidRPr="001B0476">
                    <w:rPr>
                      <w:rFonts w:ascii="Times New Roman" w:eastAsia="Arial Unicode MS" w:hAnsi="Times New Roman" w:cs="Times New Roman"/>
                      <w:sz w:val="28"/>
                      <w:szCs w:val="28"/>
                      <w:lang w:val="en-US"/>
                    </w:rPr>
                    <w:t xml:space="preserve"> </w:t>
                  </w:r>
                  <w:r w:rsidR="00A30927">
                    <w:rPr>
                      <w:rFonts w:ascii="Times New Roman" w:eastAsia="Arial Unicode MS" w:hAnsi="Times New Roman" w:cs="Times New Roman"/>
                      <w:sz w:val="28"/>
                      <w:szCs w:val="28"/>
                      <w:lang w:val="en-US"/>
                    </w:rPr>
                    <w:t>the</w:t>
                  </w:r>
                  <w:r w:rsidR="00DB4EC2">
                    <w:rPr>
                      <w:rFonts w:ascii="Times New Roman" w:eastAsia="Arial Unicode MS" w:hAnsi="Times New Roman" w:cs="Times New Roman"/>
                      <w:sz w:val="28"/>
                      <w:szCs w:val="28"/>
                      <w:lang w:val="en-GB"/>
                    </w:rPr>
                    <w:t xml:space="preserve"> legal entity (individual entrepreneur) </w:t>
                  </w:r>
                  <w:r w:rsidRPr="003C3A12">
                    <w:rPr>
                      <w:rFonts w:ascii="Times New Roman" w:eastAsia="Arial Unicode MS" w:hAnsi="Times New Roman" w:cs="Times New Roman"/>
                      <w:sz w:val="28"/>
                      <w:szCs w:val="28"/>
                      <w:lang w:val="en-GB"/>
                    </w:rPr>
                    <w:t>(OGRN)</w:t>
                  </w:r>
                  <w:r w:rsidRPr="003C3A12">
                    <w:rPr>
                      <w:rFonts w:ascii="Times New Roman" w:eastAsia="Arial Unicode MS" w:hAnsi="Times New Roman" w:cs="Times New Roman"/>
                      <w:sz w:val="28"/>
                      <w:szCs w:val="28"/>
                      <w:lang w:val="en-US"/>
                    </w:rPr>
                    <w:t xml:space="preserve"> </w:t>
                  </w:r>
                </w:p>
              </w:tc>
              <w:tc>
                <w:tcPr>
                  <w:tcW w:w="4257" w:type="dxa"/>
                  <w:tcBorders>
                    <w:top w:val="nil"/>
                    <w:left w:val="nil"/>
                    <w:right w:val="nil"/>
                  </w:tcBorders>
                </w:tcPr>
                <w:p w14:paraId="7FB7EE94" w14:textId="77777777" w:rsidR="00AE7C4C" w:rsidRPr="003C3A12" w:rsidRDefault="00AE7C4C" w:rsidP="00F25217">
                  <w:pPr>
                    <w:spacing w:after="0" w:line="240" w:lineRule="auto"/>
                    <w:rPr>
                      <w:rFonts w:ascii="Times New Roman" w:eastAsia="Arial Unicode MS" w:hAnsi="Times New Roman" w:cs="Times New Roman"/>
                      <w:b/>
                      <w:sz w:val="28"/>
                      <w:szCs w:val="28"/>
                      <w:lang w:val="en-GB"/>
                    </w:rPr>
                  </w:pPr>
                  <w:r w:rsidRPr="003C3A12">
                    <w:rPr>
                      <w:rFonts w:ascii="Times New Roman" w:eastAsia="Arial Unicode MS" w:hAnsi="Times New Roman" w:cs="Times New Roman"/>
                      <w:b/>
                      <w:sz w:val="28"/>
                      <w:szCs w:val="28"/>
                      <w:lang w:val="en-GB"/>
                    </w:rPr>
                    <w:t>1027739630401</w:t>
                  </w:r>
                </w:p>
              </w:tc>
            </w:tr>
          </w:tbl>
          <w:p w14:paraId="52294576" w14:textId="77777777" w:rsidR="00CD3316" w:rsidRPr="003C3A12" w:rsidRDefault="00CD3316" w:rsidP="00F25217">
            <w:pPr>
              <w:rPr>
                <w:rFonts w:ascii="Times New Roman" w:eastAsia="Arial Unicode MS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D3316" w:rsidRPr="003C3A12" w14:paraId="26C2A3FB" w14:textId="77777777" w:rsidTr="000B293A">
        <w:trPr>
          <w:trHeight w:val="649"/>
        </w:trPr>
        <w:tc>
          <w:tcPr>
            <w:tcW w:w="4803" w:type="dxa"/>
            <w:gridSpan w:val="2"/>
          </w:tcPr>
          <w:p w14:paraId="76737C22" w14:textId="77777777"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</w:p>
          <w:p w14:paraId="476E1F3C" w14:textId="77777777" w:rsidR="00CD3316" w:rsidRPr="003C3A12" w:rsidRDefault="00CD3316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Taxpayer identification number (INN):</w:t>
            </w:r>
          </w:p>
        </w:tc>
        <w:tc>
          <w:tcPr>
            <w:tcW w:w="4768" w:type="dxa"/>
            <w:tcBorders>
              <w:bottom w:val="single" w:sz="4" w:space="0" w:color="auto"/>
            </w:tcBorders>
            <w:vAlign w:val="center"/>
          </w:tcPr>
          <w:p w14:paraId="66B11670" w14:textId="77777777" w:rsidR="00CD3316" w:rsidRPr="003C3A12" w:rsidRDefault="00CD3316" w:rsidP="000B293A">
            <w:pPr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</w:pPr>
          </w:p>
          <w:p w14:paraId="32B6B821" w14:textId="77777777" w:rsidR="00CD3316" w:rsidRPr="003C3A12" w:rsidRDefault="00CD3316" w:rsidP="000B293A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7714030726</w:t>
            </w:r>
          </w:p>
        </w:tc>
      </w:tr>
    </w:tbl>
    <w:p w14:paraId="14198D6F" w14:textId="77777777" w:rsidR="00CD3316" w:rsidRPr="003C3A12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14:paraId="3353861C" w14:textId="77777777" w:rsidR="00CD3316" w:rsidRPr="003C3A12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14:paraId="264CAF26" w14:textId="77777777" w:rsidR="00CD3316" w:rsidRPr="003C3A12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14:paraId="66E80983" w14:textId="77777777" w:rsidR="00CD3316" w:rsidRPr="003C3A12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14:paraId="6EC1D615" w14:textId="77777777" w:rsidR="00CD3316" w:rsidRPr="003C3A12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14:paraId="1D3EC843" w14:textId="77777777" w:rsidR="00CD3316" w:rsidRPr="003C3A12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14:paraId="0C9563B9" w14:textId="77777777" w:rsidR="00397F64" w:rsidRPr="003C3A12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pacing w:val="-11"/>
          <w:sz w:val="28"/>
          <w:szCs w:val="28"/>
        </w:rPr>
      </w:pPr>
      <w:r w:rsidRPr="003C3A12">
        <w:rPr>
          <w:rFonts w:ascii="Times New Roman" w:eastAsia="Arial Unicode MS" w:hAnsi="Times New Roman" w:cs="Times New Roman"/>
          <w:spacing w:val="-11"/>
          <w:sz w:val="28"/>
          <w:szCs w:val="28"/>
          <w:lang w:val="en-GB"/>
        </w:rPr>
        <w:t>Series: 90Л01 No. 000</w:t>
      </w:r>
      <w:r w:rsidR="00F07476" w:rsidRPr="003C3A12">
        <w:rPr>
          <w:rFonts w:ascii="Times New Roman" w:eastAsia="Arial Unicode MS" w:hAnsi="Times New Roman" w:cs="Times New Roman"/>
          <w:spacing w:val="-11"/>
          <w:sz w:val="28"/>
          <w:szCs w:val="28"/>
          <w:lang w:val="en-GB"/>
        </w:rPr>
        <w:t>9657</w:t>
      </w:r>
    </w:p>
    <w:p w14:paraId="5A1F5838" w14:textId="77777777" w:rsidR="00397F64" w:rsidRPr="003C3A12" w:rsidRDefault="00397F64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pacing w:val="-11"/>
          <w:sz w:val="28"/>
          <w:szCs w:val="28"/>
        </w:rPr>
      </w:pPr>
      <w:r w:rsidRPr="003C3A12">
        <w:rPr>
          <w:rFonts w:ascii="Times New Roman" w:eastAsia="Arial Unicode MS" w:hAnsi="Times New Roman" w:cs="Times New Roman"/>
          <w:spacing w:val="-11"/>
          <w:sz w:val="28"/>
          <w:szCs w:val="28"/>
        </w:rPr>
        <w:br w:type="page"/>
      </w:r>
    </w:p>
    <w:p w14:paraId="7F883608" w14:textId="77777777" w:rsidR="00CD3316" w:rsidRPr="003C3A12" w:rsidRDefault="00CD3316" w:rsidP="000B293A">
      <w:pPr>
        <w:spacing w:after="0" w:line="240" w:lineRule="auto"/>
        <w:rPr>
          <w:rFonts w:ascii="Times New Roman" w:eastAsia="Arial Unicode MS" w:hAnsi="Times New Roman" w:cs="Times New Roman"/>
          <w:sz w:val="30"/>
          <w:szCs w:val="30"/>
        </w:r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143"/>
        <w:gridCol w:w="1003"/>
        <w:gridCol w:w="814"/>
        <w:gridCol w:w="1017"/>
        <w:gridCol w:w="218"/>
        <w:gridCol w:w="1277"/>
        <w:gridCol w:w="410"/>
        <w:gridCol w:w="804"/>
        <w:gridCol w:w="2501"/>
      </w:tblGrid>
      <w:tr w:rsidR="00CD3316" w:rsidRPr="001B0476" w14:paraId="144F621E" w14:textId="77777777" w:rsidTr="000B293A">
        <w:tc>
          <w:tcPr>
            <w:tcW w:w="1384" w:type="dxa"/>
            <w:hideMark/>
          </w:tcPr>
          <w:p w14:paraId="278DBB02" w14:textId="1C0FDFA1" w:rsidR="00CD3316" w:rsidRPr="003C3A12" w:rsidRDefault="00DB4EC2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Location</w:t>
            </w:r>
            <w:r w:rsidR="00CD3316"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:</w:t>
            </w:r>
          </w:p>
        </w:tc>
        <w:tc>
          <w:tcPr>
            <w:tcW w:w="8187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34BF700" w14:textId="77777777"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  <w:t xml:space="preserve">20 </w:t>
            </w:r>
            <w:proofErr w:type="spellStart"/>
            <w:r w:rsidRPr="003C3A12"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  <w:t>Myasnitskaya</w:t>
            </w:r>
            <w:proofErr w:type="spellEnd"/>
            <w:r w:rsidRPr="003C3A12"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  <w:t>Ulitsa</w:t>
            </w:r>
            <w:proofErr w:type="spellEnd"/>
            <w:r w:rsidRPr="003C3A12"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  <w:t>, Moscow, Russian Federation, 101000</w:t>
            </w:r>
          </w:p>
        </w:tc>
      </w:tr>
      <w:tr w:rsidR="00CD3316" w:rsidRPr="0053605F" w14:paraId="286633B5" w14:textId="77777777" w:rsidTr="000B293A">
        <w:tc>
          <w:tcPr>
            <w:tcW w:w="9571" w:type="dxa"/>
            <w:gridSpan w:val="10"/>
            <w:hideMark/>
          </w:tcPr>
          <w:p w14:paraId="4473C555" w14:textId="63592EF1" w:rsidR="00CD3316" w:rsidRPr="003C3A12" w:rsidRDefault="00CD3316">
            <w:pPr>
              <w:spacing w:after="120"/>
              <w:ind w:left="4536"/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  <w:t>(indicate legal entity’s address)</w:t>
            </w:r>
          </w:p>
        </w:tc>
      </w:tr>
      <w:tr w:rsidR="00CD3316" w:rsidRPr="0053605F" w14:paraId="1FA6C2DA" w14:textId="77777777" w:rsidTr="000B293A">
        <w:trPr>
          <w:trHeight w:val="357"/>
        </w:trPr>
        <w:tc>
          <w:tcPr>
            <w:tcW w:w="957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DA7AD2" w14:textId="77777777"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</w:tr>
      <w:tr w:rsidR="00CD3316" w:rsidRPr="001B0476" w14:paraId="2E5A1545" w14:textId="77777777" w:rsidTr="000B293A">
        <w:trPr>
          <w:trHeight w:val="831"/>
        </w:trPr>
        <w:tc>
          <w:tcPr>
            <w:tcW w:w="9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8DE2B6" w14:textId="77777777" w:rsidR="00411050" w:rsidRPr="003C3A12" w:rsidRDefault="00411050" w:rsidP="00411050">
            <w:pPr>
              <w:spacing w:after="120"/>
              <w:ind w:left="4536"/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  <w:t>(residential address – for individual entrepreneur)</w:t>
            </w:r>
          </w:p>
          <w:p w14:paraId="6D3F3ED3" w14:textId="77777777"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</w:tr>
      <w:tr w:rsidR="00411050" w:rsidRPr="001B0476" w14:paraId="7503026F" w14:textId="77777777" w:rsidTr="000B293A">
        <w:trPr>
          <w:trHeight w:val="30"/>
        </w:trPr>
        <w:tc>
          <w:tcPr>
            <w:tcW w:w="9571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EED234" w14:textId="77777777" w:rsidR="00411050" w:rsidRPr="003C3A12" w:rsidRDefault="00411050" w:rsidP="00411050">
            <w:pPr>
              <w:spacing w:before="240"/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</w:pPr>
          </w:p>
        </w:tc>
      </w:tr>
      <w:tr w:rsidR="00CD3316" w:rsidRPr="003C3A12" w14:paraId="6E3DD604" w14:textId="77777777" w:rsidTr="000B293A">
        <w:tc>
          <w:tcPr>
            <w:tcW w:w="9571" w:type="dxa"/>
            <w:gridSpan w:val="10"/>
            <w:hideMark/>
          </w:tcPr>
          <w:p w14:paraId="0F814B99" w14:textId="77777777" w:rsidR="00CD3316" w:rsidRPr="003C3A12" w:rsidRDefault="00CD3316">
            <w:pPr>
              <w:spacing w:after="120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This license is issued:</w:t>
            </w:r>
          </w:p>
        </w:tc>
      </w:tr>
      <w:tr w:rsidR="00CD3316" w:rsidRPr="003C3A12" w14:paraId="10DA6182" w14:textId="77777777" w:rsidTr="000B293A">
        <w:tc>
          <w:tcPr>
            <w:tcW w:w="1527" w:type="dxa"/>
            <w:gridSpan w:val="2"/>
            <w:hideMark/>
          </w:tcPr>
          <w:p w14:paraId="55484273" w14:textId="77777777" w:rsidR="00CD3316" w:rsidRPr="003C3A12" w:rsidRDefault="001B0476">
            <w:pPr>
              <w:spacing w:before="240"/>
              <w:ind w:left="426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sdt>
              <w:sdtPr>
                <w:rPr>
                  <w:rFonts w:ascii="Times New Roman" w:eastAsia="Arial Unicode MS" w:hAnsi="Times New Roman" w:cs="Times New Roman"/>
                  <w:sz w:val="28"/>
                  <w:szCs w:val="28"/>
                  <w:lang w:val="en-GB"/>
                </w:rPr>
                <w:id w:val="-2099790030"/>
              </w:sdtPr>
              <w:sdtEndPr/>
              <w:sdtContent>
                <w:r w:rsidR="00CD3316" w:rsidRPr="003C3A12">
                  <w:rPr>
                    <w:rFonts w:ascii="MS Gothic" w:eastAsia="MS Gothic" w:hAnsi="MS Gothic" w:cs="Times New Roman" w:hint="eastAsia"/>
                    <w:sz w:val="28"/>
                    <w:szCs w:val="28"/>
                    <w:lang w:val="en-US"/>
                  </w:rPr>
                  <w:t>☒</w:t>
                </w:r>
              </w:sdtContent>
            </w:sdt>
            <w:r w:rsidR="00CD3316"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 xml:space="preserve"> </w:t>
            </w:r>
          </w:p>
        </w:tc>
        <w:tc>
          <w:tcPr>
            <w:tcW w:w="3052" w:type="dxa"/>
            <w:gridSpan w:val="4"/>
            <w:hideMark/>
          </w:tcPr>
          <w:p w14:paraId="502A1E4D" w14:textId="77777777"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for an unlimited period</w:t>
            </w:r>
          </w:p>
        </w:tc>
        <w:sdt>
          <w:sdtPr>
            <w:rPr>
              <w:rFonts w:ascii="Times New Roman" w:eastAsia="Arial Unicode MS" w:hAnsi="Times New Roman" w:cs="Times New Roman"/>
              <w:sz w:val="28"/>
              <w:szCs w:val="28"/>
              <w:lang w:val="en-US"/>
            </w:rPr>
            <w:id w:val="274072513"/>
          </w:sdtPr>
          <w:sdtEndPr/>
          <w:sdtContent>
            <w:tc>
              <w:tcPr>
                <w:tcW w:w="1277" w:type="dxa"/>
                <w:hideMark/>
              </w:tcPr>
              <w:p w14:paraId="7AD958B8" w14:textId="77777777" w:rsidR="00CD3316" w:rsidRPr="003C3A12" w:rsidRDefault="00CD3316">
                <w:pPr>
                  <w:spacing w:before="240"/>
                  <w:jc w:val="center"/>
                  <w:rPr>
                    <w:rFonts w:ascii="Times New Roman" w:eastAsia="Arial Unicode MS" w:hAnsi="Times New Roman" w:cs="Times New Roman"/>
                    <w:sz w:val="28"/>
                    <w:szCs w:val="28"/>
                    <w:lang w:val="en-US"/>
                  </w:rPr>
                </w:pPr>
                <w:r w:rsidRPr="003C3A12">
                  <w:rPr>
                    <w:rFonts w:ascii="MS Gothic" w:eastAsia="MS Gothic" w:hAnsi="MS Gothic" w:cs="Times New Roman" w:hint="eastAsia"/>
                    <w:sz w:val="28"/>
                    <w:szCs w:val="28"/>
                    <w:lang w:val="en-US"/>
                  </w:rPr>
                  <w:t>☐</w:t>
                </w:r>
              </w:p>
            </w:tc>
          </w:sdtContent>
        </w:sdt>
        <w:tc>
          <w:tcPr>
            <w:tcW w:w="3715" w:type="dxa"/>
            <w:gridSpan w:val="3"/>
            <w:hideMark/>
          </w:tcPr>
          <w:p w14:paraId="7F2D887F" w14:textId="0893053C" w:rsidR="00CD3316" w:rsidRPr="003C3A12" w:rsidRDefault="00CD3316" w:rsidP="004F6DE4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 xml:space="preserve">until </w:t>
            </w:r>
            <w:r w:rsidR="001A772F"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 xml:space="preserve">“____”  </w:t>
            </w: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______________</w:t>
            </w:r>
          </w:p>
        </w:tc>
      </w:tr>
      <w:tr w:rsidR="00CD3316" w:rsidRPr="003C3A12" w14:paraId="5F2AC70A" w14:textId="77777777" w:rsidTr="000B293A">
        <w:tc>
          <w:tcPr>
            <w:tcW w:w="4361" w:type="dxa"/>
            <w:gridSpan w:val="5"/>
            <w:hideMark/>
          </w:tcPr>
          <w:p w14:paraId="24DB64F6" w14:textId="77777777" w:rsidR="00CD3316" w:rsidRPr="003C3A12" w:rsidRDefault="00CD3316" w:rsidP="000B293A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This license is issued pursuant to the</w:t>
            </w:r>
          </w:p>
        </w:tc>
        <w:tc>
          <w:tcPr>
            <w:tcW w:w="521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FBCF5B4" w14:textId="77777777" w:rsidR="00CD3316" w:rsidRPr="003C3A12" w:rsidRDefault="00CD3316">
            <w:pPr>
              <w:spacing w:before="240"/>
              <w:jc w:val="center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Directive</w:t>
            </w:r>
          </w:p>
        </w:tc>
      </w:tr>
      <w:tr w:rsidR="00CD3316" w:rsidRPr="003C3A12" w14:paraId="5BC0F171" w14:textId="77777777" w:rsidTr="000B293A">
        <w:tc>
          <w:tcPr>
            <w:tcW w:w="9571" w:type="dxa"/>
            <w:gridSpan w:val="10"/>
            <w:hideMark/>
          </w:tcPr>
          <w:p w14:paraId="0722C3DF" w14:textId="77777777" w:rsidR="00CD3316" w:rsidRPr="003C3A12" w:rsidRDefault="00CD3316">
            <w:pPr>
              <w:spacing w:after="120"/>
              <w:ind w:left="7513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0"/>
                <w:szCs w:val="28"/>
                <w:lang w:val="en-GB"/>
              </w:rPr>
              <w:t>(order/directive)</w:t>
            </w:r>
          </w:p>
        </w:tc>
      </w:tr>
      <w:tr w:rsidR="00CD3316" w:rsidRPr="001B0476" w14:paraId="2BFB3EED" w14:textId="77777777" w:rsidTr="000B293A">
        <w:tc>
          <w:tcPr>
            <w:tcW w:w="957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3FB5512" w14:textId="77777777"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of</w:t>
            </w:r>
            <w:r w:rsidRPr="003C3A12">
              <w:rPr>
                <w:rFonts w:ascii="Times New Roman" w:eastAsia="Arial Unicode MS" w:hAnsi="Times New Roman" w:cs="Times New Roman"/>
                <w:sz w:val="26"/>
                <w:szCs w:val="26"/>
                <w:lang w:val="en-GB"/>
              </w:rPr>
              <w:t xml:space="preserve"> </w:t>
            </w: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the Federal Education and Science Supervision Agency</w:t>
            </w:r>
          </w:p>
        </w:tc>
      </w:tr>
      <w:tr w:rsidR="00CD3316" w:rsidRPr="001B0476" w14:paraId="6BD496D2" w14:textId="77777777" w:rsidTr="000B293A">
        <w:tc>
          <w:tcPr>
            <w:tcW w:w="9571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0A9C417" w14:textId="77777777" w:rsidR="00CD3316" w:rsidRPr="003C3A12" w:rsidRDefault="00CD3316">
            <w:pPr>
              <w:spacing w:after="120"/>
              <w:jc w:val="center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0"/>
                <w:lang w:val="en-GB"/>
              </w:rPr>
              <w:t>(name of the licensing authority)</w:t>
            </w:r>
          </w:p>
        </w:tc>
      </w:tr>
      <w:tr w:rsidR="00CD3316" w:rsidRPr="003C3A12" w14:paraId="5AB769D0" w14:textId="77777777" w:rsidTr="000B293A">
        <w:tc>
          <w:tcPr>
            <w:tcW w:w="457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5AAE8C7" w14:textId="77777777" w:rsidR="00CD3316" w:rsidRPr="003C3A12" w:rsidRDefault="00CD3316" w:rsidP="000160B2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 xml:space="preserve">dated </w:t>
            </w: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 xml:space="preserve"> Ma</w:t>
            </w:r>
            <w:r w:rsidR="00F07476"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y</w:t>
            </w: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 xml:space="preserve"> </w:t>
            </w:r>
            <w:r w:rsidR="001A772F"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24,</w:t>
            </w:r>
            <w:r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 xml:space="preserve"> 201</w:t>
            </w:r>
            <w:r w:rsidR="00F07476"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7</w:t>
            </w: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 xml:space="preserve"> </w:t>
            </w: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ab/>
              <w:t xml:space="preserve">No. </w:t>
            </w:r>
            <w:r w:rsidR="00F07476" w:rsidRPr="003C3A12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847</w:t>
            </w:r>
          </w:p>
        </w:tc>
        <w:tc>
          <w:tcPr>
            <w:tcW w:w="4992" w:type="dxa"/>
            <w:gridSpan w:val="4"/>
          </w:tcPr>
          <w:p w14:paraId="18B1091D" w14:textId="77777777"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</w:tr>
      <w:tr w:rsidR="00CD3316" w:rsidRPr="001B0476" w14:paraId="67D58AAF" w14:textId="77777777" w:rsidTr="000B293A">
        <w:tc>
          <w:tcPr>
            <w:tcW w:w="9571" w:type="dxa"/>
            <w:gridSpan w:val="10"/>
          </w:tcPr>
          <w:p w14:paraId="496326F4" w14:textId="77777777"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</w:p>
          <w:p w14:paraId="7BDA4909" w14:textId="77777777"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The license has an annex (annexes), which is an integral part of this document.</w:t>
            </w:r>
          </w:p>
          <w:p w14:paraId="0030DBC7" w14:textId="77777777"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</w:p>
          <w:p w14:paraId="6D6C1E5B" w14:textId="77777777"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</w:tr>
      <w:tr w:rsidR="00F91107" w:rsidRPr="003C3A12" w14:paraId="6085BAA6" w14:textId="77777777" w:rsidTr="000B293A">
        <w:tc>
          <w:tcPr>
            <w:tcW w:w="25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6364CF2" w14:textId="77777777" w:rsidR="00CD3316" w:rsidRPr="003C3A12" w:rsidRDefault="00CD3316">
            <w:pPr>
              <w:spacing w:before="240"/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Head</w:t>
            </w:r>
          </w:p>
        </w:tc>
        <w:tc>
          <w:tcPr>
            <w:tcW w:w="814" w:type="dxa"/>
          </w:tcPr>
          <w:p w14:paraId="6C328C92" w14:textId="77777777"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  <w:tc>
          <w:tcPr>
            <w:tcW w:w="292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A47A0C4" w14:textId="77777777" w:rsidR="00CD3316" w:rsidRPr="003C3A12" w:rsidRDefault="00CD3316">
            <w:pPr>
              <w:spacing w:before="240"/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&lt;signature&gt;</w:t>
            </w:r>
          </w:p>
        </w:tc>
        <w:tc>
          <w:tcPr>
            <w:tcW w:w="804" w:type="dxa"/>
          </w:tcPr>
          <w:p w14:paraId="58EF766A" w14:textId="77777777"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  <w:tc>
          <w:tcPr>
            <w:tcW w:w="250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59E99F8" w14:textId="77777777" w:rsidR="00CD3316" w:rsidRPr="003C3A12" w:rsidRDefault="00F91107" w:rsidP="00F91107">
            <w:pPr>
              <w:spacing w:before="240"/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S.S</w:t>
            </w:r>
            <w:r w:rsidR="00CD3316"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 xml:space="preserve">. </w:t>
            </w:r>
            <w:r w:rsidRPr="003C3A12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Kravtsov</w:t>
            </w:r>
          </w:p>
        </w:tc>
      </w:tr>
      <w:tr w:rsidR="00F91107" w:rsidRPr="001B0476" w14:paraId="302C3000" w14:textId="77777777" w:rsidTr="000B293A">
        <w:tc>
          <w:tcPr>
            <w:tcW w:w="253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5566061" w14:textId="77777777"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Cs w:val="28"/>
                <w:lang w:val="en-GB"/>
              </w:rPr>
              <w:t>(</w:t>
            </w:r>
            <w:r w:rsidRPr="003C3A12">
              <w:rPr>
                <w:rFonts w:ascii="Times New Roman" w:eastAsia="Arial Unicode MS" w:hAnsi="Times New Roman" w:cs="Times New Roman"/>
                <w:sz w:val="20"/>
                <w:szCs w:val="28"/>
                <w:lang w:val="en-GB"/>
              </w:rPr>
              <w:t>position of authorised person of licensing authority</w:t>
            </w:r>
            <w:r w:rsidRPr="003C3A12">
              <w:rPr>
                <w:rFonts w:ascii="Times New Roman" w:eastAsia="Arial Unicode MS" w:hAnsi="Times New Roman" w:cs="Times New Roman"/>
                <w:szCs w:val="28"/>
                <w:lang w:val="en-GB"/>
              </w:rPr>
              <w:t>)</w:t>
            </w:r>
          </w:p>
        </w:tc>
        <w:tc>
          <w:tcPr>
            <w:tcW w:w="814" w:type="dxa"/>
          </w:tcPr>
          <w:p w14:paraId="5DBC1632" w14:textId="77777777" w:rsidR="00CD3316" w:rsidRPr="003C3A12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  <w:tc>
          <w:tcPr>
            <w:tcW w:w="2922" w:type="dxa"/>
            <w:gridSpan w:val="4"/>
            <w:hideMark/>
          </w:tcPr>
          <w:p w14:paraId="13AC5568" w14:textId="77777777"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Cs w:val="28"/>
                <w:lang w:val="en-GB"/>
              </w:rPr>
              <w:t>(</w:t>
            </w:r>
            <w:r w:rsidRPr="003C3A12">
              <w:rPr>
                <w:rFonts w:ascii="Times New Roman" w:eastAsia="Arial Unicode MS" w:hAnsi="Times New Roman" w:cs="Times New Roman"/>
                <w:sz w:val="20"/>
                <w:szCs w:val="28"/>
                <w:lang w:val="en-GB"/>
              </w:rPr>
              <w:t>signature of authorised person</w:t>
            </w:r>
            <w:r w:rsidRPr="003C3A12">
              <w:rPr>
                <w:rFonts w:ascii="Times New Roman" w:eastAsia="Arial Unicode MS" w:hAnsi="Times New Roman" w:cs="Times New Roman"/>
                <w:szCs w:val="28"/>
                <w:lang w:val="en-GB"/>
              </w:rPr>
              <w:t>)</w:t>
            </w:r>
          </w:p>
        </w:tc>
        <w:tc>
          <w:tcPr>
            <w:tcW w:w="804" w:type="dxa"/>
          </w:tcPr>
          <w:p w14:paraId="55553712" w14:textId="77777777" w:rsidR="00CD3316" w:rsidRPr="003C3A12" w:rsidRDefault="00CD3316">
            <w:pPr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  <w:tc>
          <w:tcPr>
            <w:tcW w:w="2501" w:type="dxa"/>
            <w:hideMark/>
          </w:tcPr>
          <w:p w14:paraId="412E8189" w14:textId="77777777"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szCs w:val="28"/>
                <w:lang w:val="en-GB"/>
              </w:rPr>
              <w:t>(</w:t>
            </w:r>
            <w:r w:rsidRPr="003C3A12">
              <w:rPr>
                <w:rFonts w:ascii="Times New Roman" w:eastAsia="Arial Unicode MS" w:hAnsi="Times New Roman" w:cs="Times New Roman"/>
                <w:sz w:val="20"/>
                <w:szCs w:val="28"/>
                <w:lang w:val="en-GB"/>
              </w:rPr>
              <w:t>full name of authorised person</w:t>
            </w:r>
            <w:r w:rsidRPr="003C3A12">
              <w:rPr>
                <w:rFonts w:ascii="Times New Roman" w:eastAsia="Arial Unicode MS" w:hAnsi="Times New Roman" w:cs="Times New Roman"/>
                <w:szCs w:val="28"/>
                <w:lang w:val="en-GB"/>
              </w:rPr>
              <w:t>)</w:t>
            </w:r>
          </w:p>
        </w:tc>
      </w:tr>
    </w:tbl>
    <w:p w14:paraId="2A3A3190" w14:textId="77777777" w:rsidR="00CD3316" w:rsidRPr="003C3A12" w:rsidRDefault="00CD3316" w:rsidP="00CD3316">
      <w:pPr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14:paraId="158C38AF" w14:textId="77777777" w:rsidR="00CD3316" w:rsidRPr="003C3A12" w:rsidRDefault="00CD3316" w:rsidP="00CD3316">
      <w:pPr>
        <w:shd w:val="clear" w:color="auto" w:fill="FFFFFF"/>
        <w:tabs>
          <w:tab w:val="left" w:pos="5376"/>
        </w:tabs>
        <w:rPr>
          <w:rFonts w:ascii="Times New Roman" w:hAnsi="Times New Roman"/>
          <w:lang w:val="en-GB"/>
        </w:rPr>
      </w:pPr>
      <w:r w:rsidRPr="003C3A12">
        <w:rPr>
          <w:rFonts w:ascii="Times New Roman" w:hAnsi="Times New Roman"/>
          <w:lang w:val="en-GB"/>
        </w:rPr>
        <w:t>Round seal: Ministry of Education and Science of the Russian Federation,</w:t>
      </w:r>
    </w:p>
    <w:p w14:paraId="3F673D1C" w14:textId="77777777" w:rsidR="00CD3316" w:rsidRPr="003C3A12" w:rsidRDefault="00CD3316" w:rsidP="00CD3316">
      <w:pPr>
        <w:rPr>
          <w:rFonts w:ascii="Times New Roman" w:hAnsi="Times New Roman"/>
          <w:lang w:val="en-GB"/>
        </w:rPr>
      </w:pPr>
      <w:r w:rsidRPr="003C3A12">
        <w:rPr>
          <w:rFonts w:ascii="Times New Roman" w:hAnsi="Times New Roman"/>
          <w:lang w:val="en-GB"/>
        </w:rPr>
        <w:t>Federal Education and Science Supervision Agency</w:t>
      </w:r>
    </w:p>
    <w:p w14:paraId="76A0231A" w14:textId="77777777" w:rsidR="00CD3316" w:rsidRPr="003C3A12" w:rsidRDefault="00CD3316" w:rsidP="00CD3316">
      <w:pPr>
        <w:rPr>
          <w:rFonts w:ascii="Times New Roman" w:hAnsi="Times New Roman"/>
          <w:lang w:val="en-GB"/>
        </w:rPr>
      </w:pPr>
      <w:r w:rsidRPr="003C3A12">
        <w:rPr>
          <w:rFonts w:ascii="Times New Roman" w:hAnsi="Times New Roman"/>
          <w:lang w:val="en-GB"/>
        </w:rPr>
        <w:t>OGRN: 1047796344111</w:t>
      </w:r>
    </w:p>
    <w:p w14:paraId="786F84AB" w14:textId="0B3C78C3" w:rsidR="00CD3316" w:rsidRPr="001B0476" w:rsidRDefault="00CD3316" w:rsidP="00CD3316">
      <w:pPr>
        <w:rPr>
          <w:rFonts w:ascii="Times New Roman" w:hAnsi="Times New Roman"/>
          <w:lang w:val="en-US"/>
        </w:rPr>
      </w:pPr>
      <w:r w:rsidRPr="003C3A12">
        <w:rPr>
          <w:rFonts w:ascii="Times New Roman" w:hAnsi="Times New Roman"/>
          <w:lang w:val="en-GB"/>
        </w:rPr>
        <w:t xml:space="preserve">INN: 7701537808 OKPO: </w:t>
      </w:r>
      <w:r w:rsidR="00940C64">
        <w:rPr>
          <w:rFonts w:ascii="Times New Roman" w:hAnsi="Times New Roman"/>
          <w:lang w:val="en-GB"/>
        </w:rPr>
        <w:t>00083397</w:t>
      </w:r>
    </w:p>
    <w:p w14:paraId="6941876F" w14:textId="77777777" w:rsidR="00CD3316" w:rsidRPr="003C3A12" w:rsidRDefault="00CD3316" w:rsidP="00CD3316">
      <w:pPr>
        <w:rPr>
          <w:rFonts w:ascii="Times New Roman" w:eastAsia="Arial Unicode MS" w:hAnsi="Times New Roman" w:cs="Times New Roman"/>
          <w:sz w:val="30"/>
          <w:szCs w:val="30"/>
          <w:lang w:val="en-GB"/>
        </w:rPr>
      </w:pPr>
      <w:r w:rsidRPr="003C3A12">
        <w:rPr>
          <w:rFonts w:ascii="Times New Roman" w:eastAsia="Arial Unicode MS" w:hAnsi="Times New Roman" w:cs="Times New Roman"/>
          <w:sz w:val="30"/>
          <w:szCs w:val="30"/>
          <w:lang w:val="en-GB"/>
        </w:rPr>
        <w:br w:type="page"/>
      </w:r>
    </w:p>
    <w:p w14:paraId="0F845436" w14:textId="0D470230" w:rsidR="00A234C3" w:rsidRPr="003C3A12" w:rsidRDefault="00A234C3" w:rsidP="00A234C3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lastRenderedPageBreak/>
        <w:t>Annex No. 1.</w:t>
      </w:r>
      <w:r>
        <w:rPr>
          <w:rFonts w:ascii="Times New Roman" w:hAnsi="Times New Roman" w:cs="Times New Roman"/>
          <w:lang w:val="en-GB"/>
        </w:rPr>
        <w:t>12</w:t>
      </w:r>
      <w:r w:rsidRPr="003C3A12">
        <w:rPr>
          <w:rFonts w:ascii="Times New Roman" w:hAnsi="Times New Roman" w:cs="Times New Roman"/>
          <w:lang w:val="en-US"/>
        </w:rPr>
        <w:t xml:space="preserve"> </w:t>
      </w:r>
      <w:r w:rsidRPr="003C3A12">
        <w:rPr>
          <w:rFonts w:ascii="Times New Roman" w:hAnsi="Times New Roman" w:cs="Times New Roman"/>
          <w:lang w:val="en-GB"/>
        </w:rPr>
        <w:t>to the License</w:t>
      </w:r>
    </w:p>
    <w:p w14:paraId="629F56F5" w14:textId="29F17987" w:rsidR="00A234C3" w:rsidRPr="003C3A12" w:rsidRDefault="00092BC5" w:rsidP="00A234C3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>
        <w:rPr>
          <w:rFonts w:ascii="Times New Roman" w:hAnsi="Times New Roman" w:cs="Times New Roman"/>
          <w:lang w:val="en-GB"/>
        </w:rPr>
        <w:t>for</w:t>
      </w:r>
      <w:proofErr w:type="gramEnd"/>
      <w:r>
        <w:rPr>
          <w:rFonts w:ascii="Times New Roman" w:hAnsi="Times New Roman" w:cs="Times New Roman"/>
          <w:lang w:val="en-GB"/>
        </w:rPr>
        <w:t xml:space="preserve"> Educational Activities</w:t>
      </w:r>
    </w:p>
    <w:p w14:paraId="15D7EFD0" w14:textId="77777777" w:rsidR="00A234C3" w:rsidRPr="003C3A12" w:rsidRDefault="00A234C3" w:rsidP="00A234C3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No. 2593 dated May 24, 2017</w:t>
      </w:r>
    </w:p>
    <w:tbl>
      <w:tblPr>
        <w:tblStyle w:val="ac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A234C3" w:rsidRPr="001B0476" w14:paraId="64296C5C" w14:textId="77777777" w:rsidTr="00B51111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817CD3D" w14:textId="77777777" w:rsidR="00A234C3" w:rsidRPr="003C3A12" w:rsidRDefault="00A234C3" w:rsidP="00B51111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A234C3" w:rsidRPr="003C3A12" w14:paraId="352F3F67" w14:textId="77777777" w:rsidTr="00B51111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42EDF0A" w14:textId="77777777" w:rsidR="00A234C3" w:rsidRPr="003C3A12" w:rsidRDefault="00A234C3" w:rsidP="00B51111">
            <w:pPr>
              <w:pBdr>
                <w:top w:val="single" w:sz="4" w:space="0" w:color="auto"/>
              </w:pBd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A234C3" w:rsidRPr="003C3A12" w14:paraId="47D7FF4D" w14:textId="77777777" w:rsidTr="00B51111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0A011CE" w14:textId="1AF57034" w:rsidR="00A234C3" w:rsidRPr="00F17B0B" w:rsidRDefault="00A234C3" w:rsidP="00B51111">
            <w:pPr>
              <w:spacing w:before="200"/>
              <w:ind w:right="-2"/>
              <w:jc w:val="center"/>
              <w:rPr>
                <w:lang w:val="en-US"/>
              </w:rPr>
            </w:pPr>
            <w:r w:rsidRPr="00F17B0B">
              <w:rPr>
                <w:rFonts w:ascii="Times New Roman" w:hAnsi="Times New Roman" w:cs="Times New Roman"/>
                <w:b/>
                <w:lang w:val="en-GB"/>
              </w:rPr>
              <w:t>federal state autonomous educational</w:t>
            </w:r>
          </w:p>
        </w:tc>
      </w:tr>
      <w:tr w:rsidR="00A234C3" w:rsidRPr="003C3A12" w14:paraId="320FF12F" w14:textId="77777777" w:rsidTr="00B51111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6A035D" w14:textId="54DE4299" w:rsidR="00A234C3" w:rsidRPr="00F17B0B" w:rsidRDefault="00A234C3" w:rsidP="00B51111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F17B0B">
              <w:rPr>
                <w:rFonts w:ascii="Times New Roman" w:hAnsi="Times New Roman" w:cs="Times New Roman"/>
                <w:b/>
                <w:lang w:val="en-GB"/>
              </w:rPr>
              <w:t xml:space="preserve">institution of higher education </w:t>
            </w:r>
          </w:p>
        </w:tc>
      </w:tr>
      <w:tr w:rsidR="00A234C3" w:rsidRPr="001B0476" w14:paraId="474B7456" w14:textId="77777777" w:rsidTr="00B51111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A46F38" w14:textId="2CB42A42" w:rsidR="00A234C3" w:rsidRPr="00F17B0B" w:rsidRDefault="00A234C3" w:rsidP="00AE020F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F17B0B">
              <w:rPr>
                <w:rFonts w:ascii="Times New Roman" w:hAnsi="Times New Roman" w:cs="Times New Roman"/>
                <w:b/>
                <w:lang w:val="en-US"/>
              </w:rPr>
              <w:t xml:space="preserve">“National Research University “Higher School of Economics” </w:t>
            </w:r>
          </w:p>
        </w:tc>
      </w:tr>
      <w:tr w:rsidR="00A234C3" w:rsidRPr="001B0476" w14:paraId="7F84FDDE" w14:textId="77777777" w:rsidTr="00B51111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BADB8A" w14:textId="451EE4A8" w:rsidR="00A234C3" w:rsidRPr="00F17B0B" w:rsidRDefault="00A234C3" w:rsidP="00AE020F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F17B0B">
              <w:rPr>
                <w:rFonts w:ascii="Times New Roman" w:hAnsi="Times New Roman" w:cs="Times New Roman"/>
                <w:b/>
                <w:lang w:val="en-US"/>
              </w:rPr>
              <w:t>(National Research University “Higher School of Economics”,</w:t>
            </w:r>
          </w:p>
        </w:tc>
      </w:tr>
      <w:tr w:rsidR="00A234C3" w:rsidRPr="001B0476" w14:paraId="69EBDA14" w14:textId="77777777" w:rsidTr="00B51111">
        <w:trPr>
          <w:trHeight w:val="525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0C2B74" w14:textId="2FCFFBB9" w:rsidR="00A234C3" w:rsidRPr="00F17B0B" w:rsidRDefault="00A234C3" w:rsidP="00332C4E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F17B0B">
              <w:rPr>
                <w:rFonts w:ascii="Times New Roman" w:hAnsi="Times New Roman" w:cs="Times New Roman"/>
                <w:b/>
                <w:lang w:val="en-US"/>
              </w:rPr>
              <w:t xml:space="preserve">Higher School of Economics, </w:t>
            </w:r>
            <w:r w:rsidR="004221E9">
              <w:rPr>
                <w:rFonts w:ascii="Times New Roman" w:hAnsi="Times New Roman" w:cs="Times New Roman"/>
                <w:b/>
                <w:lang w:val="en-US"/>
              </w:rPr>
              <w:t xml:space="preserve">NRU HSE, </w:t>
            </w:r>
            <w:r w:rsidRPr="00F17B0B">
              <w:rPr>
                <w:rFonts w:ascii="Times New Roman" w:hAnsi="Times New Roman" w:cs="Times New Roman"/>
                <w:b/>
                <w:lang w:val="en-US"/>
              </w:rPr>
              <w:t>HSE)</w:t>
            </w:r>
          </w:p>
        </w:tc>
      </w:tr>
      <w:tr w:rsidR="00A234C3" w:rsidRPr="001B0476" w14:paraId="4429D812" w14:textId="77777777" w:rsidTr="00B51111">
        <w:trPr>
          <w:trHeight w:val="93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1A2269" w14:textId="77777777" w:rsidR="00A234C3" w:rsidRPr="003C3A12" w:rsidRDefault="00A234C3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14:paraId="3DA6D443" w14:textId="77777777" w:rsidR="00A234C3" w:rsidRPr="003C3A12" w:rsidRDefault="00A234C3" w:rsidP="00B51111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A234C3" w:rsidRPr="001B0476" w14:paraId="4E54E07F" w14:textId="77777777" w:rsidTr="00B51111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52FA31" w14:textId="77777777" w:rsidR="00A234C3" w:rsidRPr="00F17B0B" w:rsidRDefault="00A234C3" w:rsidP="00B51111">
            <w:pPr>
              <w:spacing w:before="200"/>
              <w:ind w:right="-2"/>
              <w:jc w:val="center"/>
              <w:rPr>
                <w:lang w:val="en-US"/>
              </w:rPr>
            </w:pPr>
            <w:r w:rsidRPr="00F17B0B">
              <w:rPr>
                <w:rFonts w:ascii="Times New Roman" w:hAnsi="Times New Roman" w:cs="Times New Roman"/>
                <w:b/>
                <w:lang w:val="en-GB"/>
              </w:rPr>
              <w:t xml:space="preserve">20 </w:t>
            </w:r>
            <w:proofErr w:type="spellStart"/>
            <w:r w:rsidRPr="00F17B0B">
              <w:rPr>
                <w:rFonts w:ascii="Times New Roman" w:hAnsi="Times New Roman" w:cs="Times New Roman"/>
                <w:b/>
                <w:lang w:val="en-GB"/>
              </w:rPr>
              <w:t>Myasnitskaya</w:t>
            </w:r>
            <w:proofErr w:type="spellEnd"/>
            <w:r w:rsidRPr="00F17B0B">
              <w:rPr>
                <w:rFonts w:ascii="Times New Roman" w:hAnsi="Times New Roman" w:cs="Times New Roman"/>
                <w:b/>
                <w:lang w:val="en-GB"/>
              </w:rPr>
              <w:t xml:space="preserve"> </w:t>
            </w:r>
            <w:proofErr w:type="spellStart"/>
            <w:r w:rsidRPr="00F17B0B">
              <w:rPr>
                <w:rFonts w:ascii="Times New Roman" w:hAnsi="Times New Roman" w:cs="Times New Roman"/>
                <w:b/>
                <w:lang w:val="en-GB"/>
              </w:rPr>
              <w:t>Ulitsa</w:t>
            </w:r>
            <w:proofErr w:type="spellEnd"/>
            <w:r w:rsidRPr="00F17B0B">
              <w:rPr>
                <w:rFonts w:ascii="Times New Roman" w:hAnsi="Times New Roman" w:cs="Times New Roman"/>
                <w:b/>
                <w:lang w:val="en-GB"/>
              </w:rPr>
              <w:t>, Moscow, Russian Federation, 101000</w:t>
            </w:r>
          </w:p>
        </w:tc>
      </w:tr>
      <w:tr w:rsidR="00A234C3" w:rsidRPr="001B0476" w14:paraId="7EA07DEA" w14:textId="77777777" w:rsidTr="00B51111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93558E8" w14:textId="77777777" w:rsidR="00A234C3" w:rsidRPr="003C3A12" w:rsidRDefault="00A234C3" w:rsidP="00B51111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  <w:tr w:rsidR="00A234C3" w:rsidRPr="003C3A12" w14:paraId="6254DA0C" w14:textId="77777777" w:rsidTr="00B51111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135947" w14:textId="77777777" w:rsidR="00A234C3" w:rsidRPr="00F17B0B" w:rsidRDefault="00A234C3" w:rsidP="00B51111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F17B0B">
              <w:rPr>
                <w:rFonts w:ascii="Times New Roman" w:hAnsi="Times New Roman" w:cs="Times New Roman"/>
                <w:b/>
                <w:lang w:val="en-GB"/>
              </w:rPr>
              <w:t xml:space="preserve">11 </w:t>
            </w:r>
            <w:proofErr w:type="spellStart"/>
            <w:r w:rsidRPr="00F17B0B">
              <w:rPr>
                <w:rFonts w:ascii="Times New Roman" w:hAnsi="Times New Roman" w:cs="Times New Roman"/>
                <w:b/>
                <w:lang w:val="en-GB"/>
              </w:rPr>
              <w:t>Myasnitskaya</w:t>
            </w:r>
            <w:proofErr w:type="spellEnd"/>
            <w:r w:rsidRPr="00F17B0B">
              <w:rPr>
                <w:rFonts w:ascii="Times New Roman" w:hAnsi="Times New Roman" w:cs="Times New Roman"/>
                <w:b/>
                <w:lang w:val="en-GB"/>
              </w:rPr>
              <w:t xml:space="preserve"> </w:t>
            </w:r>
            <w:proofErr w:type="spellStart"/>
            <w:r w:rsidRPr="00F17B0B">
              <w:rPr>
                <w:rFonts w:ascii="Times New Roman" w:hAnsi="Times New Roman" w:cs="Times New Roman"/>
                <w:b/>
                <w:lang w:val="en-GB"/>
              </w:rPr>
              <w:t>Ulitsa</w:t>
            </w:r>
            <w:proofErr w:type="spellEnd"/>
            <w:r w:rsidRPr="00F17B0B">
              <w:rPr>
                <w:rFonts w:ascii="Times New Roman" w:hAnsi="Times New Roman" w:cs="Times New Roman"/>
                <w:b/>
                <w:lang w:val="en-GB"/>
              </w:rPr>
              <w:t>, Moscow, 101000;</w:t>
            </w:r>
          </w:p>
        </w:tc>
      </w:tr>
      <w:tr w:rsidR="00A234C3" w:rsidRPr="001B0476" w14:paraId="43179749" w14:textId="77777777" w:rsidTr="00B51111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8A6A29" w14:textId="7980DDB3" w:rsidR="00A234C3" w:rsidRPr="00F17B0B" w:rsidRDefault="00A234C3" w:rsidP="00B51111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F17B0B">
              <w:rPr>
                <w:rFonts w:ascii="Times New Roman" w:hAnsi="Times New Roman" w:cs="Times New Roman"/>
                <w:b/>
                <w:lang w:val="en-GB"/>
              </w:rPr>
              <w:t xml:space="preserve">21/4 </w:t>
            </w:r>
            <w:proofErr w:type="spellStart"/>
            <w:r w:rsidRPr="00F17B0B">
              <w:rPr>
                <w:rFonts w:ascii="Times New Roman" w:hAnsi="Times New Roman" w:cs="Times New Roman"/>
                <w:b/>
                <w:lang w:val="en-GB"/>
              </w:rPr>
              <w:t>Staraya</w:t>
            </w:r>
            <w:proofErr w:type="spellEnd"/>
            <w:r w:rsidRPr="00F17B0B">
              <w:rPr>
                <w:rFonts w:ascii="Times New Roman" w:hAnsi="Times New Roman" w:cs="Times New Roman"/>
                <w:b/>
                <w:lang w:val="en-GB"/>
              </w:rPr>
              <w:t xml:space="preserve"> </w:t>
            </w:r>
            <w:proofErr w:type="spellStart"/>
            <w:r w:rsidRPr="00F17B0B">
              <w:rPr>
                <w:rFonts w:ascii="Times New Roman" w:hAnsi="Times New Roman" w:cs="Times New Roman"/>
                <w:b/>
                <w:lang w:val="en-GB"/>
              </w:rPr>
              <w:t>Basmannaya</w:t>
            </w:r>
            <w:proofErr w:type="spellEnd"/>
            <w:r w:rsidRPr="00F17B0B">
              <w:rPr>
                <w:rFonts w:ascii="Times New Roman" w:hAnsi="Times New Roman" w:cs="Times New Roman"/>
                <w:b/>
                <w:lang w:val="en-GB"/>
              </w:rPr>
              <w:t xml:space="preserve"> </w:t>
            </w:r>
            <w:proofErr w:type="spellStart"/>
            <w:r w:rsidRPr="00F17B0B">
              <w:rPr>
                <w:rFonts w:ascii="Times New Roman" w:hAnsi="Times New Roman" w:cs="Times New Roman"/>
                <w:b/>
                <w:lang w:val="en-GB"/>
              </w:rPr>
              <w:t>Ulitsa</w:t>
            </w:r>
            <w:proofErr w:type="spellEnd"/>
            <w:r w:rsidRPr="00F17B0B">
              <w:rPr>
                <w:rFonts w:ascii="Times New Roman" w:hAnsi="Times New Roman" w:cs="Times New Roman"/>
                <w:b/>
                <w:lang w:val="en-GB"/>
              </w:rPr>
              <w:t xml:space="preserve">, Bld. </w:t>
            </w:r>
            <w:r w:rsidR="00A8073F">
              <w:rPr>
                <w:rFonts w:ascii="Times New Roman" w:hAnsi="Times New Roman" w:cs="Times New Roman"/>
                <w:b/>
                <w:lang w:val="en-GB"/>
              </w:rPr>
              <w:t>5</w:t>
            </w:r>
            <w:r w:rsidRPr="00F17B0B">
              <w:rPr>
                <w:rFonts w:ascii="Times New Roman" w:hAnsi="Times New Roman" w:cs="Times New Roman"/>
                <w:b/>
                <w:lang w:val="en-GB"/>
              </w:rPr>
              <w:t>, Moscow, 105066</w:t>
            </w:r>
            <w:r w:rsidR="00A8073F">
              <w:rPr>
                <w:rFonts w:ascii="Times New Roman" w:hAnsi="Times New Roman" w:cs="Times New Roman"/>
                <w:b/>
                <w:lang w:val="en-GB"/>
              </w:rPr>
              <w:t>;</w:t>
            </w:r>
          </w:p>
        </w:tc>
      </w:tr>
      <w:tr w:rsidR="00A234C3" w:rsidRPr="003C3A12" w14:paraId="1120AF92" w14:textId="77777777" w:rsidTr="00B51111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DFC1F5" w14:textId="77777777" w:rsidR="00A234C3" w:rsidRPr="00F17B0B" w:rsidRDefault="00A234C3" w:rsidP="00B51111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F17B0B">
              <w:rPr>
                <w:rFonts w:ascii="Times New Roman" w:hAnsi="Times New Roman" w:cs="Times New Roman"/>
                <w:b/>
                <w:lang w:val="en-GB"/>
              </w:rPr>
              <w:t xml:space="preserve">7 </w:t>
            </w:r>
            <w:proofErr w:type="spellStart"/>
            <w:r w:rsidRPr="00F17B0B">
              <w:rPr>
                <w:rFonts w:ascii="Times New Roman" w:hAnsi="Times New Roman" w:cs="Times New Roman"/>
                <w:b/>
                <w:lang w:val="en-GB"/>
              </w:rPr>
              <w:t>Vavilova</w:t>
            </w:r>
            <w:proofErr w:type="spellEnd"/>
            <w:r w:rsidRPr="00F17B0B">
              <w:rPr>
                <w:rFonts w:ascii="Times New Roman" w:hAnsi="Times New Roman" w:cs="Times New Roman"/>
                <w:b/>
                <w:lang w:val="en-GB"/>
              </w:rPr>
              <w:t xml:space="preserve"> </w:t>
            </w:r>
            <w:proofErr w:type="spellStart"/>
            <w:r w:rsidRPr="00F17B0B">
              <w:rPr>
                <w:rFonts w:ascii="Times New Roman" w:hAnsi="Times New Roman" w:cs="Times New Roman"/>
                <w:b/>
                <w:lang w:val="en-GB"/>
              </w:rPr>
              <w:t>Ulitsa</w:t>
            </w:r>
            <w:proofErr w:type="spellEnd"/>
            <w:r w:rsidRPr="00F17B0B">
              <w:rPr>
                <w:rFonts w:ascii="Times New Roman" w:hAnsi="Times New Roman" w:cs="Times New Roman"/>
                <w:b/>
                <w:lang w:val="en-GB"/>
              </w:rPr>
              <w:t>, Moscow, 117312;</w:t>
            </w:r>
          </w:p>
        </w:tc>
      </w:tr>
    </w:tbl>
    <w:p w14:paraId="753975FC" w14:textId="5719FBFC" w:rsidR="00A234C3" w:rsidRPr="003C3A12" w:rsidRDefault="00187846" w:rsidP="00A234C3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>
        <w:rPr>
          <w:rFonts w:ascii="Times New Roman" w:hAnsi="Times New Roman" w:cs="Times New Roman"/>
          <w:spacing w:val="-9"/>
          <w:lang w:val="en-US"/>
        </w:rPr>
        <w:t>addresses</w:t>
      </w:r>
      <w:proofErr w:type="gramEnd"/>
      <w:r>
        <w:rPr>
          <w:rFonts w:ascii="Times New Roman" w:hAnsi="Times New Roman" w:cs="Times New Roman"/>
          <w:spacing w:val="-9"/>
          <w:lang w:val="en-US"/>
        </w:rPr>
        <w:t xml:space="preserve"> of </w:t>
      </w:r>
      <w:r w:rsidR="00A234C3" w:rsidRPr="003C3A12">
        <w:rPr>
          <w:rFonts w:ascii="Times New Roman" w:hAnsi="Times New Roman" w:cs="Times New Roman"/>
          <w:spacing w:val="-9"/>
          <w:lang w:val="en-GB"/>
        </w:rPr>
        <w:t xml:space="preserve">locations where licensee or its branches </w:t>
      </w:r>
      <w:r w:rsidR="00175FDE">
        <w:rPr>
          <w:rFonts w:ascii="Times New Roman" w:hAnsi="Times New Roman" w:cs="Times New Roman"/>
          <w:spacing w:val="-9"/>
          <w:lang w:val="en-US"/>
        </w:rPr>
        <w:t>conduct</w:t>
      </w:r>
      <w:r w:rsidR="00175FDE" w:rsidRPr="003C3A12">
        <w:rPr>
          <w:rFonts w:ascii="Times New Roman" w:hAnsi="Times New Roman" w:cs="Times New Roman"/>
          <w:spacing w:val="-9"/>
          <w:lang w:val="en-GB"/>
        </w:rPr>
        <w:t xml:space="preserve"> </w:t>
      </w:r>
      <w:r w:rsidR="00A234C3" w:rsidRPr="003C3A12">
        <w:rPr>
          <w:rFonts w:ascii="Times New Roman" w:hAnsi="Times New Roman" w:cs="Times New Roman"/>
          <w:spacing w:val="-9"/>
          <w:lang w:val="en-GB"/>
        </w:rPr>
        <w:t xml:space="preserve">educational </w:t>
      </w:r>
      <w:r w:rsidR="00175FDE">
        <w:rPr>
          <w:rFonts w:ascii="Times New Roman" w:hAnsi="Times New Roman" w:cs="Times New Roman"/>
          <w:spacing w:val="-9"/>
          <w:lang w:val="en-GB"/>
        </w:rPr>
        <w:t>activities</w:t>
      </w:r>
      <w:r w:rsidR="00A234C3" w:rsidRPr="003C3A12">
        <w:rPr>
          <w:rFonts w:ascii="Times New Roman" w:hAnsi="Times New Roman" w:cs="Times New Roman"/>
          <w:spacing w:val="-9"/>
          <w:lang w:val="en-GB"/>
        </w:rPr>
        <w:t xml:space="preserve">, </w:t>
      </w:r>
    </w:p>
    <w:p w14:paraId="38703C48" w14:textId="55A74D77" w:rsidR="00A234C3" w:rsidRPr="003C3A12" w:rsidRDefault="00A234C3" w:rsidP="00A234C3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 w:rsidRPr="003C3A12">
        <w:rPr>
          <w:rFonts w:ascii="Times New Roman" w:hAnsi="Times New Roman" w:cs="Times New Roman"/>
          <w:spacing w:val="-9"/>
          <w:lang w:val="en-GB"/>
        </w:rPr>
        <w:t>except</w:t>
      </w:r>
      <w:proofErr w:type="gramEnd"/>
      <w:r w:rsidR="00FE6EB1">
        <w:rPr>
          <w:rFonts w:ascii="Times New Roman" w:hAnsi="Times New Roman" w:cs="Times New Roman"/>
          <w:spacing w:val="-9"/>
          <w:lang w:val="en-GB"/>
        </w:rPr>
        <w:t xml:space="preserve"> for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locations where educational </w:t>
      </w:r>
      <w:r w:rsidR="00363644">
        <w:rPr>
          <w:rFonts w:ascii="Times New Roman" w:hAnsi="Times New Roman" w:cs="Times New Roman"/>
          <w:spacing w:val="-9"/>
          <w:lang w:val="en-GB"/>
        </w:rPr>
        <w:t>activities</w:t>
      </w:r>
      <w:r w:rsidR="00363644" w:rsidRPr="003C3A12">
        <w:rPr>
          <w:rFonts w:ascii="Times New Roman" w:hAnsi="Times New Roman" w:cs="Times New Roman"/>
          <w:spacing w:val="-9"/>
          <w:lang w:val="en-GB"/>
        </w:rPr>
        <w:t xml:space="preserve"> 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are </w:t>
      </w:r>
      <w:r w:rsidR="00363644">
        <w:rPr>
          <w:rFonts w:ascii="Times New Roman" w:hAnsi="Times New Roman" w:cs="Times New Roman"/>
          <w:spacing w:val="-9"/>
          <w:lang w:val="en-GB"/>
        </w:rPr>
        <w:t>conducted</w:t>
      </w:r>
      <w:r w:rsidR="00363644" w:rsidRPr="003C3A12">
        <w:rPr>
          <w:rFonts w:ascii="Times New Roman" w:hAnsi="Times New Roman" w:cs="Times New Roman"/>
          <w:spacing w:val="-9"/>
          <w:lang w:val="en-GB"/>
        </w:rPr>
        <w:t xml:space="preserve"> </w:t>
      </w:r>
    </w:p>
    <w:p w14:paraId="44C57A30" w14:textId="3B43C220" w:rsidR="00A234C3" w:rsidRPr="003C3A12" w:rsidRDefault="001C4BB8" w:rsidP="00A234C3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>
        <w:rPr>
          <w:rFonts w:ascii="Times New Roman" w:hAnsi="Times New Roman" w:cs="Times New Roman"/>
          <w:spacing w:val="-9"/>
          <w:lang w:val="en-US"/>
        </w:rPr>
        <w:t>in</w:t>
      </w:r>
      <w:proofErr w:type="gramEnd"/>
      <w:r>
        <w:rPr>
          <w:rFonts w:ascii="Times New Roman" w:hAnsi="Times New Roman" w:cs="Times New Roman"/>
          <w:spacing w:val="-9"/>
          <w:lang w:val="en-US"/>
        </w:rPr>
        <w:t xml:space="preserve"> accordance with</w:t>
      </w:r>
      <w:r w:rsidR="004F6DE4">
        <w:rPr>
          <w:rFonts w:ascii="Times New Roman" w:hAnsi="Times New Roman" w:cs="Times New Roman"/>
          <w:spacing w:val="-9"/>
          <w:lang w:val="en-GB"/>
        </w:rPr>
        <w:t xml:space="preserve"> </w:t>
      </w:r>
      <w:r w:rsidR="00A234C3" w:rsidRPr="003C3A12">
        <w:rPr>
          <w:rFonts w:ascii="Times New Roman" w:hAnsi="Times New Roman" w:cs="Times New Roman"/>
          <w:spacing w:val="-9"/>
          <w:lang w:val="en-GB"/>
        </w:rPr>
        <w:t>continuing professional programmes</w:t>
      </w:r>
      <w:r w:rsidR="00363644">
        <w:rPr>
          <w:rFonts w:ascii="Times New Roman" w:hAnsi="Times New Roman" w:cs="Times New Roman"/>
          <w:spacing w:val="-9"/>
          <w:lang w:val="en-GB"/>
        </w:rPr>
        <w:t xml:space="preserve">, core </w:t>
      </w:r>
      <w:r w:rsidR="00363644">
        <w:rPr>
          <w:rFonts w:ascii="Times New Roman" w:hAnsi="Times New Roman" w:cs="Times New Roman"/>
          <w:spacing w:val="-9"/>
          <w:lang w:val="en-US"/>
        </w:rPr>
        <w:t xml:space="preserve">professional training </w:t>
      </w:r>
      <w:proofErr w:type="spellStart"/>
      <w:r w:rsidR="00363644">
        <w:rPr>
          <w:rFonts w:ascii="Times New Roman" w:hAnsi="Times New Roman" w:cs="Times New Roman"/>
          <w:spacing w:val="-9"/>
          <w:lang w:val="en-US"/>
        </w:rPr>
        <w:t>programmes</w:t>
      </w:r>
      <w:proofErr w:type="spellEnd"/>
      <w:r w:rsidR="00A234C3" w:rsidRPr="003C3A12">
        <w:rPr>
          <w:rFonts w:ascii="Times New Roman" w:hAnsi="Times New Roman" w:cs="Times New Roman"/>
          <w:spacing w:val="-9"/>
          <w:lang w:val="en-GB"/>
        </w:rPr>
        <w:t xml:space="preserve"> </w:t>
      </w:r>
    </w:p>
    <w:p w14:paraId="66ED49B8" w14:textId="77777777" w:rsidR="00A234C3" w:rsidRPr="003C3A12" w:rsidRDefault="00A234C3" w:rsidP="00A234C3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786"/>
        <w:gridCol w:w="1391"/>
        <w:gridCol w:w="2738"/>
        <w:gridCol w:w="2273"/>
        <w:gridCol w:w="3268"/>
      </w:tblGrid>
      <w:tr w:rsidR="00A234C3" w:rsidRPr="003C3A12" w14:paraId="3557FA4F" w14:textId="77777777" w:rsidTr="00F17B0B">
        <w:tc>
          <w:tcPr>
            <w:tcW w:w="10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DCB94" w14:textId="77777777" w:rsidR="00A234C3" w:rsidRPr="003C3A12" w:rsidRDefault="00A234C3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A234C3" w:rsidRPr="001B0476" w14:paraId="6A9C968A" w14:textId="77777777" w:rsidTr="00F17B0B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A6C5D" w14:textId="77777777" w:rsidR="00A234C3" w:rsidRPr="003C3A12" w:rsidRDefault="00A234C3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BE015" w14:textId="77777777" w:rsidR="00A234C3" w:rsidRPr="003C3A12" w:rsidRDefault="00A234C3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14:paraId="12207D98" w14:textId="77777777" w:rsidR="00A234C3" w:rsidRPr="003C3A12" w:rsidRDefault="00A234C3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14:paraId="037EDC5B" w14:textId="77777777" w:rsidR="00A234C3" w:rsidRPr="003C3A12" w:rsidRDefault="00A234C3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84203" w14:textId="77777777" w:rsidR="00A234C3" w:rsidRPr="003C3A12" w:rsidRDefault="00A234C3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14:paraId="67693458" w14:textId="77777777" w:rsidR="00A234C3" w:rsidRPr="003C3A12" w:rsidRDefault="00A234C3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14:paraId="4A0A0A35" w14:textId="77777777" w:rsidR="00A234C3" w:rsidRPr="003C3A12" w:rsidRDefault="00A234C3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365EDA" w14:textId="77777777" w:rsidR="00A234C3" w:rsidRPr="003C3A12" w:rsidRDefault="00A234C3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3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BD3650" w14:textId="77777777" w:rsidR="00AE020F" w:rsidRPr="00AE020F" w:rsidRDefault="00AE020F" w:rsidP="00AE020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AE020F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(degrees) </w:t>
            </w:r>
          </w:p>
          <w:p w14:paraId="21C0557E" w14:textId="3B81622D" w:rsidR="00A234C3" w:rsidRPr="001B0476" w:rsidRDefault="00AE020F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highlight w:val="yellow"/>
                <w:lang w:val="en-US"/>
              </w:rPr>
            </w:pPr>
            <w:r w:rsidRPr="009D40D4">
              <w:rPr>
                <w:rFonts w:ascii="Times New Roman" w:hAnsi="Times New Roman" w:cs="Times New Roman"/>
                <w:spacing w:val="-9"/>
                <w:lang w:val="en-GB"/>
              </w:rPr>
              <w:t xml:space="preserve">awarded </w:t>
            </w:r>
            <w:r w:rsidRPr="009D40D4">
              <w:rPr>
                <w:rFonts w:ascii="Times New Roman" w:hAnsi="Times New Roman" w:cs="Times New Roman"/>
                <w:spacing w:val="-9"/>
                <w:lang w:val="en-US"/>
              </w:rPr>
              <w:t>in</w:t>
            </w:r>
            <w:r w:rsidRPr="009D40D4">
              <w:rPr>
                <w:rFonts w:ascii="Times New Roman" w:hAnsi="Times New Roman" w:cs="Times New Roman"/>
                <w:spacing w:val="-9"/>
                <w:lang w:val="en-GB"/>
              </w:rPr>
              <w:t xml:space="preserve"> professions</w:t>
            </w:r>
            <w:r w:rsidRPr="009D40D4">
              <w:rPr>
                <w:rFonts w:ascii="Times New Roman" w:hAnsi="Times New Roman" w:cs="Times New Roman"/>
                <w:spacing w:val="-9"/>
                <w:lang w:val="en-US"/>
              </w:rPr>
              <w:t>, qualifications</w:t>
            </w:r>
            <w:r w:rsidRPr="009D40D4">
              <w:rPr>
                <w:rFonts w:ascii="Times New Roman" w:hAnsi="Times New Roman" w:cs="Times New Roman"/>
                <w:spacing w:val="-9"/>
                <w:lang w:val="en-GB"/>
              </w:rPr>
              <w:t xml:space="preserve"> and fields of study</w:t>
            </w:r>
          </w:p>
        </w:tc>
      </w:tr>
      <w:tr w:rsidR="00A234C3" w:rsidRPr="003C3A12" w14:paraId="5C5E1711" w14:textId="77777777" w:rsidTr="00F17B0B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82F2F" w14:textId="77777777" w:rsidR="00A234C3" w:rsidRPr="003C3A12" w:rsidRDefault="00A234C3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46EC00" w14:textId="77777777" w:rsidR="00A234C3" w:rsidRPr="003C3A12" w:rsidRDefault="00A234C3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8923E" w14:textId="77777777" w:rsidR="00A234C3" w:rsidRPr="003C3A12" w:rsidRDefault="00A234C3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F30FD" w14:textId="77777777" w:rsidR="00A234C3" w:rsidRPr="003C3A12" w:rsidRDefault="00A234C3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3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712ED" w14:textId="77777777" w:rsidR="00A234C3" w:rsidRPr="003C3A12" w:rsidRDefault="00A234C3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A234C3" w:rsidRPr="00B8177A" w14:paraId="5EDE0589" w14:textId="77777777" w:rsidTr="00F17B0B">
        <w:tc>
          <w:tcPr>
            <w:tcW w:w="10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7C284" w14:textId="38814FE0" w:rsidR="00A234C3" w:rsidRPr="003C3A12" w:rsidRDefault="00A234C3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Higher education – </w:t>
            </w:r>
            <w:r w:rsidR="005A41A6" w:rsidRPr="005A41A6">
              <w:rPr>
                <w:rFonts w:ascii="Times New Roman" w:hAnsi="Times New Roman" w:cs="Times New Roman"/>
                <w:b/>
                <w:spacing w:val="-9"/>
                <w:lang w:val="en-GB"/>
              </w:rPr>
              <w:t>doctoral level</w:t>
            </w:r>
          </w:p>
        </w:tc>
      </w:tr>
      <w:tr w:rsidR="005A41A6" w:rsidRPr="003C3A12" w14:paraId="308D41D1" w14:textId="77777777" w:rsidTr="00F17B0B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64644" w14:textId="6F2BE901" w:rsidR="005A41A6" w:rsidRDefault="005A41A6" w:rsidP="005A41A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253E7" w14:textId="35DB0E9B" w:rsidR="005A41A6" w:rsidRPr="003C3A12" w:rsidRDefault="005A41A6" w:rsidP="005A41A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4.06.01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99D68" w14:textId="77777777" w:rsidR="005A41A6" w:rsidRPr="003C3A12" w:rsidRDefault="005A41A6" w:rsidP="005A41A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hemistry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1A34B" w14:textId="77777777" w:rsidR="005A41A6" w:rsidRPr="003C3A12" w:rsidRDefault="005A41A6" w:rsidP="005A41A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14:paraId="7E888C79" w14:textId="24927367" w:rsidR="005A41A6" w:rsidRPr="003C3A12" w:rsidRDefault="005A41A6" w:rsidP="005A41A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</w:t>
            </w:r>
          </w:p>
        </w:tc>
        <w:tc>
          <w:tcPr>
            <w:tcW w:w="3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E17B3" w14:textId="77777777" w:rsidR="005A41A6" w:rsidRPr="003C3A12" w:rsidRDefault="005A41A6" w:rsidP="005A41A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14:paraId="5781FB29" w14:textId="289FF702" w:rsidR="005A41A6" w:rsidRPr="003C3A12" w:rsidRDefault="005A41A6" w:rsidP="005A41A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5A41A6" w:rsidRPr="003C3A12" w14:paraId="0B2A6901" w14:textId="77777777" w:rsidTr="00F17B0B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2B44F" w14:textId="6B408BB3" w:rsidR="005A41A6" w:rsidRDefault="005A41A6" w:rsidP="005A41A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C1C2E" w14:textId="45B36E66" w:rsidR="005A41A6" w:rsidRDefault="005A41A6" w:rsidP="005A41A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6.06.01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1F69E" w14:textId="77777777" w:rsidR="005A41A6" w:rsidRDefault="005A41A6" w:rsidP="005A41A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iology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88EC8" w14:textId="77777777" w:rsidR="005A41A6" w:rsidRPr="003C3A12" w:rsidRDefault="005A41A6" w:rsidP="005A41A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14:paraId="36DEC013" w14:textId="255A5551" w:rsidR="005A41A6" w:rsidRPr="003C3A12" w:rsidRDefault="005A41A6" w:rsidP="005A41A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3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D7795" w14:textId="77777777" w:rsidR="005A41A6" w:rsidRPr="003C3A12" w:rsidRDefault="005A41A6" w:rsidP="005A41A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14:paraId="1A7B66FB" w14:textId="7AF14A2B" w:rsidR="005A41A6" w:rsidRPr="003C3A12" w:rsidRDefault="005A41A6" w:rsidP="005A41A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</w:tbl>
    <w:p w14:paraId="73017397" w14:textId="712D6645" w:rsidR="00A234C3" w:rsidRPr="00DE7E27" w:rsidRDefault="00A234C3" w:rsidP="00A234C3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5337"/>
        <w:gridCol w:w="5178"/>
      </w:tblGrid>
      <w:tr w:rsidR="00A234C3" w:rsidRPr="001B0476" w14:paraId="08E5D7D5" w14:textId="77777777" w:rsidTr="00B51111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B7061ED" w14:textId="217134F6" w:rsidR="00A234C3" w:rsidRPr="003C3A12" w:rsidRDefault="00A234C3" w:rsidP="004F6DE4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Regulatory document of licensing authority on the issuance of a license for educational </w:t>
            </w:r>
            <w:r w:rsidR="00AE565F">
              <w:rPr>
                <w:rFonts w:ascii="Times New Roman" w:eastAsia="Calibri" w:hAnsi="Times New Roman" w:cs="Times New Roman"/>
                <w:lang w:val="en-GB"/>
              </w:rPr>
              <w:t>activities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1698A27" w14:textId="7C46CC6F" w:rsidR="00A234C3" w:rsidRPr="003C3A12" w:rsidRDefault="00A234C3" w:rsidP="004F6DE4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Regulatory document of licensing authority on the re-issuance of a license for educational </w:t>
            </w:r>
            <w:r w:rsidR="00AE565F">
              <w:rPr>
                <w:rFonts w:ascii="Times New Roman" w:eastAsia="Calibri" w:hAnsi="Times New Roman" w:cs="Times New Roman"/>
                <w:lang w:val="en-GB"/>
              </w:rPr>
              <w:t>activities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:</w:t>
            </w:r>
          </w:p>
        </w:tc>
      </w:tr>
      <w:tr w:rsidR="00A234C3" w:rsidRPr="003C3A12" w14:paraId="5F8E1A26" w14:textId="77777777" w:rsidTr="00B51111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495BBCD" w14:textId="77777777" w:rsidR="00A234C3" w:rsidRPr="003C3A12" w:rsidRDefault="00A234C3" w:rsidP="00B51111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F5294DF" w14:textId="431DBEE7" w:rsidR="00A234C3" w:rsidRPr="001B0476" w:rsidRDefault="00AE565F" w:rsidP="00B51111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lang w:val="en-US"/>
              </w:rPr>
              <w:t>Directive</w:t>
            </w:r>
          </w:p>
          <w:p w14:paraId="0E25E9FC" w14:textId="7FC1BC36" w:rsidR="00A234C3" w:rsidRPr="003C3A12" w:rsidRDefault="00A234C3" w:rsidP="00B51111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 w:rsidR="003116E5">
              <w:rPr>
                <w:rFonts w:ascii="Times New Roman" w:eastAsia="Calibri" w:hAnsi="Times New Roman" w:cs="Times New Roman"/>
                <w:lang w:val="en-GB"/>
              </w:rPr>
              <w:t>649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 dated </w:t>
            </w:r>
            <w:r w:rsidR="003116E5">
              <w:rPr>
                <w:rFonts w:ascii="Times New Roman" w:eastAsia="Calibri" w:hAnsi="Times New Roman" w:cs="Times New Roman"/>
                <w:lang w:val="en-GB"/>
              </w:rPr>
              <w:t>June 11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, 20</w:t>
            </w:r>
            <w:r w:rsidR="003116E5">
              <w:rPr>
                <w:rFonts w:ascii="Times New Roman" w:eastAsia="Calibri" w:hAnsi="Times New Roman" w:cs="Times New Roman"/>
                <w:lang w:val="en-GB"/>
              </w:rPr>
              <w:t>20</w:t>
            </w:r>
          </w:p>
        </w:tc>
      </w:tr>
    </w:tbl>
    <w:p w14:paraId="08B2A452" w14:textId="6DE14E69" w:rsidR="00A234C3" w:rsidRPr="00F17B0B" w:rsidRDefault="003116E5" w:rsidP="00A234C3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US"/>
        </w:rPr>
      </w:pPr>
      <w:r w:rsidRPr="00F17B0B">
        <w:rPr>
          <w:rFonts w:ascii="Times New Roman" w:eastAsia="Calibri" w:hAnsi="Times New Roman" w:cs="Times New Roman"/>
          <w:sz w:val="20"/>
          <w:szCs w:val="20"/>
          <w:lang w:val="en-US"/>
        </w:rPr>
        <w:t xml:space="preserve">Deputy </w:t>
      </w:r>
      <w:r w:rsidR="00A234C3" w:rsidRPr="00F17B0B">
        <w:rPr>
          <w:rFonts w:ascii="Times New Roman" w:eastAsia="Calibri" w:hAnsi="Times New Roman" w:cs="Times New Roman"/>
          <w:sz w:val="20"/>
          <w:szCs w:val="20"/>
          <w:lang w:val="en-US"/>
        </w:rPr>
        <w:t xml:space="preserve">Head </w:t>
      </w: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850"/>
        <w:gridCol w:w="3402"/>
        <w:gridCol w:w="851"/>
        <w:gridCol w:w="2551"/>
      </w:tblGrid>
      <w:tr w:rsidR="003116E5" w:rsidRPr="00F17B0B" w14:paraId="05130342" w14:textId="77777777" w:rsidTr="00B51111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856A2A6" w14:textId="77777777" w:rsidR="00A234C3" w:rsidRPr="00F17B0B" w:rsidRDefault="00A234C3" w:rsidP="00B51111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</w:tcPr>
          <w:p w14:paraId="3EAA915F" w14:textId="77777777" w:rsidR="00A234C3" w:rsidRPr="00F17B0B" w:rsidRDefault="00A234C3" w:rsidP="00B51111">
            <w:pPr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097C5E6" w14:textId="77777777" w:rsidR="00A234C3" w:rsidRPr="00F17B0B" w:rsidRDefault="00A234C3" w:rsidP="00B51111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</w:pPr>
            <w:r w:rsidRPr="00F17B0B"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  <w:t>&lt;signature&gt;</w:t>
            </w:r>
          </w:p>
        </w:tc>
        <w:tc>
          <w:tcPr>
            <w:tcW w:w="851" w:type="dxa"/>
          </w:tcPr>
          <w:p w14:paraId="498FE0F8" w14:textId="77777777" w:rsidR="00A234C3" w:rsidRPr="00F17B0B" w:rsidRDefault="00A234C3" w:rsidP="00B51111">
            <w:pPr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FB670D2" w14:textId="49E5413C" w:rsidR="00A234C3" w:rsidRPr="00F17B0B" w:rsidRDefault="00A234C3" w:rsidP="00B51111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</w:pPr>
            <w:r w:rsidRPr="00F17B0B"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  <w:t>S.</w:t>
            </w:r>
            <w:r w:rsidR="003116E5" w:rsidRPr="00F17B0B"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  <w:t>M</w:t>
            </w:r>
            <w:r w:rsidRPr="00F17B0B"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  <w:t xml:space="preserve">. </w:t>
            </w:r>
            <w:proofErr w:type="spellStart"/>
            <w:r w:rsidRPr="00F17B0B"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  <w:t>K</w:t>
            </w:r>
            <w:r w:rsidR="008717DC"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  <w:t>o</w:t>
            </w:r>
            <w:r w:rsidR="003116E5" w:rsidRPr="00F17B0B"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  <w:t>chetova</w:t>
            </w:r>
            <w:proofErr w:type="spellEnd"/>
          </w:p>
        </w:tc>
      </w:tr>
      <w:tr w:rsidR="003116E5" w:rsidRPr="001B0476" w14:paraId="39C54FC9" w14:textId="77777777" w:rsidTr="00B51111"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5709BB8" w14:textId="77777777" w:rsidR="00A234C3" w:rsidRPr="00F17B0B" w:rsidRDefault="00A234C3" w:rsidP="00B51111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</w:pPr>
            <w:r w:rsidRPr="00F17B0B"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  <w:t>(position of authorised person of licensing authority)</w:t>
            </w:r>
          </w:p>
        </w:tc>
        <w:tc>
          <w:tcPr>
            <w:tcW w:w="850" w:type="dxa"/>
          </w:tcPr>
          <w:p w14:paraId="0C12CA26" w14:textId="77777777" w:rsidR="00A234C3" w:rsidRPr="00F17B0B" w:rsidRDefault="00A234C3" w:rsidP="00B51111">
            <w:pPr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402" w:type="dxa"/>
            <w:hideMark/>
          </w:tcPr>
          <w:p w14:paraId="47E1C149" w14:textId="77777777" w:rsidR="00A234C3" w:rsidRPr="00F17B0B" w:rsidRDefault="00A234C3" w:rsidP="00B51111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</w:pPr>
            <w:r w:rsidRPr="00F17B0B"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  <w:t>(signature of authorised person)</w:t>
            </w:r>
          </w:p>
        </w:tc>
        <w:tc>
          <w:tcPr>
            <w:tcW w:w="851" w:type="dxa"/>
          </w:tcPr>
          <w:p w14:paraId="3AC0F12D" w14:textId="77777777" w:rsidR="00A234C3" w:rsidRPr="00F17B0B" w:rsidRDefault="00A234C3" w:rsidP="00B51111">
            <w:pPr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hideMark/>
          </w:tcPr>
          <w:p w14:paraId="16F11528" w14:textId="77777777" w:rsidR="00A234C3" w:rsidRPr="00F17B0B" w:rsidRDefault="00A234C3" w:rsidP="00B51111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</w:pPr>
            <w:r w:rsidRPr="00F17B0B"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  <w:t>(full name of authorised person)</w:t>
            </w:r>
          </w:p>
        </w:tc>
      </w:tr>
    </w:tbl>
    <w:p w14:paraId="6192AAF5" w14:textId="77777777" w:rsidR="00A234C3" w:rsidRPr="00F17B0B" w:rsidRDefault="00A234C3" w:rsidP="00A234C3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sz w:val="20"/>
          <w:szCs w:val="20"/>
          <w:lang w:val="en-GB"/>
        </w:rPr>
      </w:pPr>
    </w:p>
    <w:p w14:paraId="52B56A25" w14:textId="67317211" w:rsidR="00A234C3" w:rsidRPr="00F17B0B" w:rsidRDefault="00A234C3" w:rsidP="00A234C3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F17B0B">
        <w:rPr>
          <w:rFonts w:ascii="Times New Roman" w:eastAsia="Calibri" w:hAnsi="Times New Roman" w:cs="Times New Roman"/>
          <w:sz w:val="20"/>
          <w:szCs w:val="20"/>
          <w:lang w:val="en-GB"/>
        </w:rPr>
        <w:t>Round seal:</w:t>
      </w:r>
    </w:p>
    <w:p w14:paraId="14B5F1EC" w14:textId="77777777" w:rsidR="00A234C3" w:rsidRPr="00F17B0B" w:rsidRDefault="00A234C3" w:rsidP="00A234C3">
      <w:pPr>
        <w:spacing w:after="0" w:line="240" w:lineRule="auto"/>
        <w:contextualSpacing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F17B0B">
        <w:rPr>
          <w:rFonts w:ascii="Times New Roman" w:eastAsia="Calibri" w:hAnsi="Times New Roman" w:cs="Times New Roman"/>
          <w:sz w:val="20"/>
          <w:szCs w:val="20"/>
          <w:lang w:val="en-GB"/>
        </w:rPr>
        <w:t>Federal Education and Science Supervision Agency</w:t>
      </w:r>
    </w:p>
    <w:p w14:paraId="230EB477" w14:textId="77777777" w:rsidR="00A234C3" w:rsidRPr="00F17B0B" w:rsidRDefault="00A234C3" w:rsidP="00A234C3">
      <w:pPr>
        <w:spacing w:after="0" w:line="240" w:lineRule="auto"/>
        <w:contextualSpacing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F17B0B">
        <w:rPr>
          <w:rFonts w:ascii="Times New Roman" w:eastAsia="Calibri" w:hAnsi="Times New Roman" w:cs="Times New Roman"/>
          <w:sz w:val="20"/>
          <w:szCs w:val="20"/>
          <w:lang w:val="en-GB"/>
        </w:rPr>
        <w:t>OGRN: 1047796344111</w:t>
      </w:r>
    </w:p>
    <w:p w14:paraId="062E08E2" w14:textId="6EF1E152" w:rsidR="00A234C3" w:rsidRPr="00F17B0B" w:rsidRDefault="00A234C3" w:rsidP="00A234C3">
      <w:pPr>
        <w:spacing w:after="0" w:line="240" w:lineRule="auto"/>
        <w:rPr>
          <w:rFonts w:ascii="Times New Roman" w:eastAsia="Calibri" w:hAnsi="Times New Roman" w:cs="Times New Roman"/>
          <w:spacing w:val="-9"/>
          <w:sz w:val="20"/>
          <w:szCs w:val="20"/>
          <w:lang w:val="en-GB"/>
        </w:rPr>
      </w:pPr>
      <w:r w:rsidRPr="00F17B0B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N: 7701537808 OKPO: </w:t>
      </w:r>
      <w:r w:rsidR="00940C64">
        <w:rPr>
          <w:rFonts w:ascii="Times New Roman" w:eastAsia="Calibri" w:hAnsi="Times New Roman" w:cs="Times New Roman"/>
          <w:sz w:val="20"/>
          <w:szCs w:val="20"/>
          <w:lang w:val="en-GB"/>
        </w:rPr>
        <w:t>00083397</w:t>
      </w:r>
    </w:p>
    <w:p w14:paraId="331B8EE1" w14:textId="77777777" w:rsidR="00A234C3" w:rsidRPr="00F17B0B" w:rsidRDefault="00A234C3" w:rsidP="00A234C3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sz w:val="20"/>
          <w:szCs w:val="20"/>
          <w:lang w:val="en-GB"/>
        </w:rPr>
      </w:pPr>
    </w:p>
    <w:p w14:paraId="67C3999E" w14:textId="3DF0A71C" w:rsidR="00A234C3" w:rsidRPr="003C3A12" w:rsidRDefault="00A234C3" w:rsidP="00A234C3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  <w:r w:rsidRPr="00F17B0B">
        <w:rPr>
          <w:rFonts w:ascii="Times New Roman" w:eastAsia="Calibri" w:hAnsi="Times New Roman" w:cs="Times New Roman"/>
          <w:spacing w:val="-9"/>
          <w:sz w:val="20"/>
          <w:szCs w:val="20"/>
          <w:lang w:val="en-GB"/>
        </w:rPr>
        <w:t>Series 90П01 No. 004</w:t>
      </w:r>
      <w:r w:rsidR="003116E5" w:rsidRPr="00F17B0B">
        <w:rPr>
          <w:rFonts w:ascii="Times New Roman" w:eastAsia="Calibri" w:hAnsi="Times New Roman" w:cs="Times New Roman"/>
          <w:spacing w:val="-9"/>
          <w:sz w:val="20"/>
          <w:szCs w:val="20"/>
          <w:lang w:val="en-GB"/>
        </w:rPr>
        <w:t>5637</w:t>
      </w:r>
    </w:p>
    <w:p w14:paraId="11F59C25" w14:textId="2AB44F67" w:rsidR="00CD3316" w:rsidRPr="003C3A12" w:rsidRDefault="00087E34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Annex No. 1.</w:t>
      </w:r>
      <w:r w:rsidR="004221E9">
        <w:rPr>
          <w:rFonts w:ascii="Times New Roman" w:hAnsi="Times New Roman" w:cs="Times New Roman"/>
          <w:lang w:val="en-GB"/>
        </w:rPr>
        <w:t>13</w:t>
      </w:r>
      <w:r w:rsidRPr="003C3A12">
        <w:rPr>
          <w:rFonts w:ascii="Times New Roman" w:hAnsi="Times New Roman" w:cs="Times New Roman"/>
          <w:lang w:val="en-US"/>
        </w:rPr>
        <w:t xml:space="preserve"> </w:t>
      </w:r>
      <w:r w:rsidR="00CD3316" w:rsidRPr="003C3A12">
        <w:rPr>
          <w:rFonts w:ascii="Times New Roman" w:hAnsi="Times New Roman" w:cs="Times New Roman"/>
          <w:lang w:val="en-GB"/>
        </w:rPr>
        <w:t>to the License</w:t>
      </w:r>
    </w:p>
    <w:p w14:paraId="167403B9" w14:textId="505DFD40" w:rsidR="00CD3316" w:rsidRPr="003C3A12" w:rsidRDefault="00092BC5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>
        <w:rPr>
          <w:rFonts w:ascii="Times New Roman" w:hAnsi="Times New Roman" w:cs="Times New Roman"/>
          <w:lang w:val="en-GB"/>
        </w:rPr>
        <w:t>for</w:t>
      </w:r>
      <w:proofErr w:type="gramEnd"/>
      <w:r>
        <w:rPr>
          <w:rFonts w:ascii="Times New Roman" w:hAnsi="Times New Roman" w:cs="Times New Roman"/>
          <w:lang w:val="en-GB"/>
        </w:rPr>
        <w:t xml:space="preserve"> Educational Activities</w:t>
      </w:r>
    </w:p>
    <w:p w14:paraId="7BBF803C" w14:textId="77777777" w:rsidR="00CD3316" w:rsidRPr="003C3A12" w:rsidRDefault="00CD3316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lastRenderedPageBreak/>
        <w:t xml:space="preserve">No. </w:t>
      </w:r>
      <w:r w:rsidR="00243656" w:rsidRPr="003C3A12">
        <w:rPr>
          <w:rFonts w:ascii="Times New Roman" w:hAnsi="Times New Roman" w:cs="Times New Roman"/>
          <w:lang w:val="en-GB"/>
        </w:rPr>
        <w:t>2593</w:t>
      </w:r>
      <w:r w:rsidRPr="003C3A12">
        <w:rPr>
          <w:rFonts w:ascii="Times New Roman" w:hAnsi="Times New Roman" w:cs="Times New Roman"/>
          <w:lang w:val="en-GB"/>
        </w:rPr>
        <w:t xml:space="preserve"> dated Ma</w:t>
      </w:r>
      <w:r w:rsidR="00243656" w:rsidRPr="003C3A12">
        <w:rPr>
          <w:rFonts w:ascii="Times New Roman" w:hAnsi="Times New Roman" w:cs="Times New Roman"/>
          <w:lang w:val="en-GB"/>
        </w:rPr>
        <w:t>y</w:t>
      </w:r>
      <w:r w:rsidRPr="003C3A12">
        <w:rPr>
          <w:rFonts w:ascii="Times New Roman" w:hAnsi="Times New Roman" w:cs="Times New Roman"/>
          <w:lang w:val="en-GB"/>
        </w:rPr>
        <w:t xml:space="preserve"> 2</w:t>
      </w:r>
      <w:r w:rsidR="00243656" w:rsidRPr="003C3A12">
        <w:rPr>
          <w:rFonts w:ascii="Times New Roman" w:hAnsi="Times New Roman" w:cs="Times New Roman"/>
          <w:lang w:val="en-GB"/>
        </w:rPr>
        <w:t>4</w:t>
      </w:r>
      <w:r w:rsidRPr="003C3A12">
        <w:rPr>
          <w:rFonts w:ascii="Times New Roman" w:hAnsi="Times New Roman" w:cs="Times New Roman"/>
          <w:lang w:val="en-GB"/>
        </w:rPr>
        <w:t>, 201</w:t>
      </w:r>
      <w:r w:rsidR="00243656" w:rsidRPr="003C3A12">
        <w:rPr>
          <w:rFonts w:ascii="Times New Roman" w:hAnsi="Times New Roman" w:cs="Times New Roman"/>
          <w:lang w:val="en-GB"/>
        </w:rPr>
        <w:t>7</w:t>
      </w:r>
    </w:p>
    <w:tbl>
      <w:tblPr>
        <w:tblStyle w:val="ac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CD3316" w:rsidRPr="001B0476" w14:paraId="3D551D4E" w14:textId="77777777" w:rsidTr="00257BE4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CA76831" w14:textId="77777777" w:rsidR="00CD3316" w:rsidRPr="003C3A12" w:rsidRDefault="00CD3316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CD3316" w:rsidRPr="003C3A12" w14:paraId="3A266677" w14:textId="77777777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5521CC5" w14:textId="77777777" w:rsidR="00CD3316" w:rsidRPr="003C3A12" w:rsidRDefault="00CD3316" w:rsidP="000B293A">
            <w:pPr>
              <w:pBdr>
                <w:top w:val="single" w:sz="4" w:space="0" w:color="auto"/>
              </w:pBd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CD3316" w:rsidRPr="003C3A12" w14:paraId="2001DD6F" w14:textId="77777777" w:rsidTr="00CD497E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E35C635" w14:textId="4EA235B9" w:rsidR="00CD3316" w:rsidRPr="003C3A12" w:rsidRDefault="006A401C" w:rsidP="00CD497E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federal state autonomous educational</w:t>
            </w:r>
          </w:p>
        </w:tc>
      </w:tr>
      <w:tr w:rsidR="00750C4C" w:rsidRPr="003C3A12" w14:paraId="392435B1" w14:textId="77777777" w:rsidTr="00CD497E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98C0AC" w14:textId="09933118" w:rsidR="00750C4C" w:rsidRPr="003C3A12" w:rsidRDefault="00750C4C" w:rsidP="000B293A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institution of higher education </w:t>
            </w:r>
          </w:p>
        </w:tc>
      </w:tr>
      <w:tr w:rsidR="00750C4C" w:rsidRPr="001B0476" w14:paraId="70ED3041" w14:textId="77777777" w:rsidTr="00CD497E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2C8B6A" w14:textId="7C8375E8" w:rsidR="00750C4C" w:rsidRPr="003C3A12" w:rsidRDefault="00727B2C" w:rsidP="00AE020F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750C4C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National Research University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750C4C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”</w:t>
            </w:r>
            <w:r w:rsidR="00750C4C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</w:p>
        </w:tc>
      </w:tr>
      <w:tr w:rsidR="00D74CB6" w:rsidRPr="001B0476" w14:paraId="689AA315" w14:textId="77777777" w:rsidTr="00CD497E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612A25" w14:textId="28108421" w:rsidR="00D74CB6" w:rsidRPr="003C3A12" w:rsidRDefault="00D74CB6" w:rsidP="00AE020F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(National Research University </w:t>
            </w:r>
            <w:r w:rsidR="00727B2C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</w:t>
            </w:r>
            <w:r w:rsidR="00727B2C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”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,</w:t>
            </w:r>
          </w:p>
        </w:tc>
      </w:tr>
      <w:tr w:rsidR="00CD497E" w:rsidRPr="001B0476" w14:paraId="3C12E287" w14:textId="77777777" w:rsidTr="00257BE4">
        <w:trPr>
          <w:trHeight w:val="525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6F4E13" w14:textId="40C960D5" w:rsidR="00CD497E" w:rsidRPr="003C3A12" w:rsidRDefault="00750C4C" w:rsidP="00332C4E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, NRU HSE</w:t>
            </w:r>
            <w:r w:rsidR="00D74CB6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, HSE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)</w:t>
            </w:r>
          </w:p>
        </w:tc>
      </w:tr>
      <w:tr w:rsidR="00CD3316" w:rsidRPr="001B0476" w14:paraId="6BF30FE6" w14:textId="77777777" w:rsidTr="00CD497E">
        <w:trPr>
          <w:trHeight w:val="93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8934A7" w14:textId="77777777" w:rsidR="00CD497E" w:rsidRPr="003C3A12" w:rsidRDefault="00CD497E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14:paraId="19B5BBD1" w14:textId="77777777" w:rsidR="00CD3316" w:rsidRPr="003C3A12" w:rsidRDefault="00CD497E" w:rsidP="00CD497E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CD3316" w:rsidRPr="001B0476" w14:paraId="68D14AB1" w14:textId="77777777" w:rsidTr="00257BE4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B5D5A0" w14:textId="77777777" w:rsidR="00CD3316" w:rsidRPr="003C3A12" w:rsidRDefault="00CD3316" w:rsidP="00F94EA2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yasnit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Russian Federation, 101000</w:t>
            </w:r>
          </w:p>
        </w:tc>
      </w:tr>
      <w:tr w:rsidR="00CD3316" w:rsidRPr="001B0476" w14:paraId="593E7219" w14:textId="77777777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02B53E6" w14:textId="77777777" w:rsidR="00CD3316" w:rsidRPr="003C3A12" w:rsidRDefault="00CD3316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  <w:tr w:rsidR="00CD3316" w:rsidRPr="003C3A12" w14:paraId="4A68CD22" w14:textId="77777777" w:rsidTr="00257BE4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tbl>
            <w:tblPr>
              <w:tblStyle w:val="ac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355"/>
            </w:tblGrid>
            <w:tr w:rsidR="00243656" w:rsidRPr="001B0476" w14:paraId="2403E65C" w14:textId="77777777" w:rsidTr="000B293A">
              <w:trPr>
                <w:trHeight w:val="87"/>
                <w:jc w:val="center"/>
              </w:trPr>
              <w:tc>
                <w:tcPr>
                  <w:tcW w:w="1042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4BAC173A" w14:textId="77777777" w:rsidR="00243656" w:rsidRPr="003C3A12" w:rsidRDefault="00243656">
                  <w:pPr>
                    <w:shd w:val="clear" w:color="auto" w:fill="FFFFFF"/>
                    <w:jc w:val="center"/>
                    <w:rPr>
                      <w:lang w:val="en-GB"/>
                    </w:rPr>
                  </w:pPr>
                </w:p>
              </w:tc>
            </w:tr>
            <w:tr w:rsidR="00257BE4" w:rsidRPr="001B0476" w14:paraId="291E9129" w14:textId="77777777" w:rsidTr="000B293A">
              <w:trPr>
                <w:trHeight w:val="276"/>
                <w:jc w:val="center"/>
              </w:trPr>
              <w:tc>
                <w:tcPr>
                  <w:tcW w:w="1042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44A92C8A" w14:textId="77777777" w:rsidR="00257BE4" w:rsidRPr="003C3A12" w:rsidRDefault="003D537B">
                  <w:pPr>
                    <w:shd w:val="clear" w:color="auto" w:fill="FFFFFF"/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US"/>
                    </w:rPr>
                  </w:pPr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 xml:space="preserve">4 </w:t>
                  </w:r>
                  <w:proofErr w:type="spellStart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Bolshoy</w:t>
                  </w:r>
                  <w:proofErr w:type="spellEnd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Kharitonyevsky</w:t>
                  </w:r>
                  <w:proofErr w:type="spellEnd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Pereulok</w:t>
                  </w:r>
                  <w:proofErr w:type="spellEnd"/>
                  <w:r w:rsidRPr="003C3A12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, Bld. 1, Moscow 101000;</w:t>
                  </w:r>
                </w:p>
              </w:tc>
            </w:tr>
          </w:tbl>
          <w:p w14:paraId="14B3A25F" w14:textId="77777777" w:rsidR="00CD3316" w:rsidRPr="003C3A12" w:rsidRDefault="003D537B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A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rivokolenn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1000;</w:t>
            </w:r>
          </w:p>
        </w:tc>
      </w:tr>
      <w:tr w:rsidR="00CD3316" w:rsidRPr="003C3A12" w14:paraId="5B8B4CED" w14:textId="77777777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927B27" w14:textId="239F9B77" w:rsidR="00CD3316" w:rsidRPr="003C3A12" w:rsidRDefault="003D537B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otapovsk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 w:rsidR="00AE565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Bld. 10, Moscow 101000;</w:t>
            </w:r>
          </w:p>
        </w:tc>
      </w:tr>
      <w:tr w:rsidR="00A10FA2" w:rsidRPr="003C3A12" w14:paraId="2652C8BE" w14:textId="77777777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735A0F" w14:textId="76A09AF6" w:rsidR="00A10FA2" w:rsidRPr="003C3A12" w:rsidRDefault="00A10FA2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4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Armyansky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per., Bld. 2, Moscow 101000;</w:t>
            </w:r>
          </w:p>
        </w:tc>
      </w:tr>
      <w:tr w:rsidR="00CD3316" w:rsidRPr="003C3A12" w14:paraId="15A956C0" w14:textId="77777777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12FE10" w14:textId="77777777" w:rsidR="00CD3316" w:rsidRPr="003C3A12" w:rsidRDefault="003D537B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1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yasnit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1000;</w:t>
            </w:r>
          </w:p>
        </w:tc>
      </w:tr>
      <w:tr w:rsidR="0038282F" w:rsidRPr="0038282F" w14:paraId="5204D870" w14:textId="77777777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71BA4D" w14:textId="77777777" w:rsidR="0038282F" w:rsidRPr="003C3A12" w:rsidRDefault="0038282F" w:rsidP="0038282F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8282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3</w:t>
            </w:r>
            <w:r w:rsidRPr="0038282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8282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yasnitskaya</w:t>
            </w:r>
            <w:proofErr w:type="spellEnd"/>
            <w:r w:rsidRPr="0038282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8282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8282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Bld. 4</w:t>
            </w:r>
            <w:r w:rsidRPr="0038282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Moscow, 101000;</w:t>
            </w:r>
          </w:p>
        </w:tc>
      </w:tr>
      <w:tr w:rsidR="00712F89" w:rsidRPr="0038282F" w14:paraId="7F91F80B" w14:textId="77777777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F030EF" w14:textId="3D1BEF9C" w:rsidR="00712F89" w:rsidRPr="003C3A12" w:rsidDel="003D537B" w:rsidRDefault="00712F89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8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yasnit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="00AE565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Bld. 1, Moscow, 101000;</w:t>
            </w:r>
          </w:p>
        </w:tc>
      </w:tr>
      <w:tr w:rsidR="00CD3316" w:rsidRPr="0038282F" w14:paraId="10FDE4DE" w14:textId="77777777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E5B92E" w14:textId="77777777" w:rsidR="00CD3316" w:rsidRPr="003C3A12" w:rsidRDefault="003D537B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yasnit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1000;</w:t>
            </w:r>
          </w:p>
        </w:tc>
      </w:tr>
      <w:tr w:rsidR="00CD3316" w:rsidRPr="0038282F" w14:paraId="3351CD03" w14:textId="77777777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41D33D" w14:textId="77777777" w:rsidR="00CD3316" w:rsidRPr="003C3A12" w:rsidRDefault="00E2182A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A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yalin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5062;</w:t>
            </w:r>
          </w:p>
        </w:tc>
      </w:tr>
      <w:tr w:rsidR="00CD3316" w:rsidRPr="001B0476" w14:paraId="09A3DB5D" w14:textId="77777777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32BDAF" w14:textId="44A9480F" w:rsidR="00CD3316" w:rsidRPr="00DE7E27" w:rsidRDefault="00E2182A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1/4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tar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asmann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 1, Moscow, 105066</w:t>
            </w:r>
            <w:r w:rsidR="00A8073F" w:rsidRPr="00DE7E27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;</w:t>
            </w:r>
          </w:p>
        </w:tc>
      </w:tr>
      <w:tr w:rsidR="00A10FA2" w:rsidRPr="001B0476" w14:paraId="5BCD444B" w14:textId="77777777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992280" w14:textId="2D3E4B08" w:rsidR="00A10FA2" w:rsidRPr="00DE7E27" w:rsidRDefault="00A10FA2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1/4 </w:t>
            </w:r>
            <w:proofErr w:type="spellStart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taraya</w:t>
            </w:r>
            <w:proofErr w:type="spellEnd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asmannaya</w:t>
            </w:r>
            <w:proofErr w:type="spellEnd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Bld.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3</w:t>
            </w:r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5066</w:t>
            </w:r>
            <w:r w:rsidR="00A8073F" w:rsidRPr="00DE7E27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;</w:t>
            </w:r>
          </w:p>
        </w:tc>
      </w:tr>
      <w:tr w:rsidR="00A10FA2" w:rsidRPr="001B0476" w14:paraId="09704903" w14:textId="77777777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74A1D0" w14:textId="49D134BE" w:rsidR="00A10FA2" w:rsidRPr="00DE7E27" w:rsidRDefault="00A10FA2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1/4 </w:t>
            </w:r>
            <w:proofErr w:type="spellStart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taraya</w:t>
            </w:r>
            <w:proofErr w:type="spellEnd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asmannaya</w:t>
            </w:r>
            <w:proofErr w:type="spellEnd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Bld.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4</w:t>
            </w:r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5066</w:t>
            </w:r>
            <w:r w:rsidR="00A8073F" w:rsidRPr="00DE7E27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;</w:t>
            </w:r>
          </w:p>
        </w:tc>
      </w:tr>
      <w:tr w:rsidR="00A10FA2" w:rsidRPr="001B0476" w14:paraId="17BC843E" w14:textId="77777777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2A1034" w14:textId="79E137C2" w:rsidR="00A10FA2" w:rsidRPr="00DE7E27" w:rsidRDefault="00A10FA2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1/4 </w:t>
            </w:r>
            <w:proofErr w:type="spellStart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taraya</w:t>
            </w:r>
            <w:proofErr w:type="spellEnd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asmannaya</w:t>
            </w:r>
            <w:proofErr w:type="spellEnd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Bld.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5</w:t>
            </w:r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5066</w:t>
            </w:r>
            <w:r w:rsidR="00A8073F" w:rsidRPr="00DE7E27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;</w:t>
            </w:r>
          </w:p>
        </w:tc>
      </w:tr>
      <w:tr w:rsidR="00A10FA2" w:rsidRPr="00A10FA2" w14:paraId="03343E4D" w14:textId="77777777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CB316E" w14:textId="4027483E" w:rsidR="00A10FA2" w:rsidRPr="003C3A12" w:rsidRDefault="00A10FA2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1 </w:t>
            </w:r>
            <w:proofErr w:type="spellStart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okrovsky</w:t>
            </w:r>
            <w:proofErr w:type="spellEnd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ulvar</w:t>
            </w:r>
            <w:proofErr w:type="spellEnd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Bld.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</w:t>
            </w:r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9028;</w:t>
            </w:r>
          </w:p>
        </w:tc>
      </w:tr>
      <w:tr w:rsidR="00A10FA2" w:rsidRPr="00A10FA2" w14:paraId="32B12235" w14:textId="77777777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C97599" w14:textId="23E22344" w:rsidR="00A10FA2" w:rsidRPr="003C3A12" w:rsidRDefault="00A10FA2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1 </w:t>
            </w:r>
            <w:proofErr w:type="spellStart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okrovsky</w:t>
            </w:r>
            <w:proofErr w:type="spellEnd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ulvar</w:t>
            </w:r>
            <w:proofErr w:type="spellEnd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Bld.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2</w:t>
            </w:r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9028;</w:t>
            </w:r>
          </w:p>
        </w:tc>
      </w:tr>
      <w:tr w:rsidR="00A10FA2" w:rsidRPr="00A10FA2" w14:paraId="2F09607B" w14:textId="77777777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BB506D" w14:textId="1A49EFB7" w:rsidR="00A10FA2" w:rsidRPr="003C3A12" w:rsidRDefault="00A10FA2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1 </w:t>
            </w:r>
            <w:proofErr w:type="spellStart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okrovsky</w:t>
            </w:r>
            <w:proofErr w:type="spellEnd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ulvar</w:t>
            </w:r>
            <w:proofErr w:type="spellEnd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Bld.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3</w:t>
            </w:r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9028;</w:t>
            </w:r>
          </w:p>
        </w:tc>
      </w:tr>
      <w:tr w:rsidR="00A10FA2" w:rsidRPr="00A10FA2" w14:paraId="5C6FC0E9" w14:textId="77777777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62053D" w14:textId="7A3737A5" w:rsidR="00A10FA2" w:rsidRPr="003C3A12" w:rsidRDefault="00A10FA2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1 </w:t>
            </w:r>
            <w:proofErr w:type="spellStart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okrovsky</w:t>
            </w:r>
            <w:proofErr w:type="spellEnd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ulvar</w:t>
            </w:r>
            <w:proofErr w:type="spellEnd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Bld.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4</w:t>
            </w:r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9028;</w:t>
            </w:r>
          </w:p>
        </w:tc>
      </w:tr>
      <w:tr w:rsidR="00A10FA2" w:rsidRPr="00A10FA2" w14:paraId="047063B8" w14:textId="77777777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094387" w14:textId="50AEDCEA" w:rsidR="00A10FA2" w:rsidRPr="003C3A12" w:rsidRDefault="00A10FA2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1 </w:t>
            </w:r>
            <w:proofErr w:type="spellStart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okrovsky</w:t>
            </w:r>
            <w:proofErr w:type="spellEnd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ulvar</w:t>
            </w:r>
            <w:proofErr w:type="spellEnd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Bld.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5</w:t>
            </w:r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9028;</w:t>
            </w:r>
          </w:p>
        </w:tc>
      </w:tr>
      <w:tr w:rsidR="00A10FA2" w:rsidRPr="00A10FA2" w14:paraId="71EAC46A" w14:textId="77777777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09D987" w14:textId="3E5952DC" w:rsidR="00A10FA2" w:rsidRPr="003C3A12" w:rsidRDefault="00A10FA2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1 </w:t>
            </w:r>
            <w:proofErr w:type="spellStart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okrovsky</w:t>
            </w:r>
            <w:proofErr w:type="spellEnd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ulvar</w:t>
            </w:r>
            <w:proofErr w:type="spellEnd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Bld.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0</w:t>
            </w:r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9028;</w:t>
            </w:r>
          </w:p>
        </w:tc>
      </w:tr>
      <w:tr w:rsidR="00A10FA2" w:rsidRPr="00A10FA2" w14:paraId="6BF01B42" w14:textId="77777777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D39B0D" w14:textId="03CC922D" w:rsidR="00A10FA2" w:rsidRPr="003C3A12" w:rsidRDefault="00A10FA2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1 </w:t>
            </w:r>
            <w:proofErr w:type="spellStart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okrovsky</w:t>
            </w:r>
            <w:proofErr w:type="spellEnd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ulvar</w:t>
            </w:r>
            <w:proofErr w:type="spellEnd"/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 1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3</w:t>
            </w:r>
            <w:r w:rsidRPr="00A10FA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9028;</w:t>
            </w:r>
          </w:p>
        </w:tc>
      </w:tr>
    </w:tbl>
    <w:p w14:paraId="330CA163" w14:textId="77777777" w:rsidR="00E2182A" w:rsidRPr="003C3A12" w:rsidRDefault="00E2182A" w:rsidP="00CD3316">
      <w:pPr>
        <w:shd w:val="clear" w:color="auto" w:fill="FFFFFF"/>
        <w:jc w:val="right"/>
        <w:rPr>
          <w:rFonts w:ascii="Times New Roman" w:hAnsi="Times New Roman" w:cs="Times New Roman"/>
          <w:lang w:val="en-US"/>
        </w:rPr>
      </w:pPr>
    </w:p>
    <w:p w14:paraId="06982B76" w14:textId="3B8CE441" w:rsidR="00CD3316" w:rsidRPr="003C3A12" w:rsidRDefault="0038282F" w:rsidP="00CD3316">
      <w:pPr>
        <w:shd w:val="clear" w:color="auto" w:fill="FFFFFF"/>
        <w:jc w:val="right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Series 90П01 No. 00</w:t>
      </w:r>
      <w:r w:rsidR="00A10FA2">
        <w:rPr>
          <w:rFonts w:ascii="Times New Roman" w:hAnsi="Times New Roman" w:cs="Times New Roman"/>
          <w:lang w:val="en-GB"/>
        </w:rPr>
        <w:t>45951</w:t>
      </w:r>
      <w:r w:rsidR="00CD3316" w:rsidRPr="003C3A12">
        <w:rPr>
          <w:lang w:val="en-US"/>
        </w:rPr>
        <w:br w:type="page"/>
      </w:r>
    </w:p>
    <w:tbl>
      <w:tblPr>
        <w:tblStyle w:val="ac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A10FA2" w:rsidRPr="001B0476" w14:paraId="5D4F8193" w14:textId="77777777" w:rsidTr="004622DC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A1EEB6" w14:textId="7D840624" w:rsidR="00A10FA2" w:rsidRPr="003C3A12" w:rsidRDefault="00A10FA2" w:rsidP="00A10FA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lastRenderedPageBreak/>
              <w:t xml:space="preserve">8/2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al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ryokhsvyatitelsk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1, Moscow, 109028;</w:t>
            </w:r>
          </w:p>
        </w:tc>
      </w:tr>
      <w:tr w:rsidR="00A10FA2" w:rsidRPr="003C3A12" w14:paraId="1B80DF1D" w14:textId="77777777" w:rsidTr="004622DC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8E1323" w14:textId="0DE7B8AB" w:rsidR="00A10FA2" w:rsidRPr="003C3A12" w:rsidRDefault="00A10FA2" w:rsidP="00A10FA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/8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hitrovsk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="00A8073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Bld. 5,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oscow, 109028;</w:t>
            </w:r>
          </w:p>
        </w:tc>
      </w:tr>
      <w:tr w:rsidR="00A10FA2" w:rsidRPr="003C3A12" w14:paraId="46B175FE" w14:textId="77777777" w:rsidTr="004622DC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07576B" w14:textId="0FFE85DA" w:rsidR="00A10FA2" w:rsidRPr="003C3A12" w:rsidRDefault="00A10FA2" w:rsidP="00A10FA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4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lavyan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loshchad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 2, Moscow, 109074;</w:t>
            </w:r>
          </w:p>
        </w:tc>
      </w:tr>
      <w:tr w:rsidR="001668C9" w:rsidRPr="001B0476" w14:paraId="4748176B" w14:textId="77777777" w:rsidTr="004622DC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7F8618" w14:textId="3C644F10" w:rsidR="001668C9" w:rsidRPr="003C3A12" w:rsidRDefault="001668C9" w:rsidP="00A10FA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4a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olyank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 1, Moscow, 109240;</w:t>
            </w:r>
          </w:p>
        </w:tc>
      </w:tr>
      <w:tr w:rsidR="00A10FA2" w:rsidRPr="003C3A12" w14:paraId="02ADF6EE" w14:textId="77777777" w:rsidTr="004622DC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84C607" w14:textId="3261B91D" w:rsidR="00A10FA2" w:rsidRPr="003C3A12" w:rsidRDefault="00A10FA2" w:rsidP="00A10FA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2 Malaya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ioner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15054;</w:t>
            </w:r>
          </w:p>
        </w:tc>
      </w:tr>
      <w:tr w:rsidR="001668C9" w:rsidRPr="001B0476" w14:paraId="6DB046A5" w14:textId="77777777" w:rsidTr="004622DC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CFB71A" w14:textId="2DD9C252" w:rsidR="001668C9" w:rsidRPr="003C3A12" w:rsidRDefault="001668C9" w:rsidP="00A10FA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47/7</w:t>
            </w:r>
            <w:r w:rsidRPr="001668C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olshaya</w:t>
            </w:r>
            <w:proofErr w:type="spellEnd"/>
            <w:r w:rsidRPr="001668C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668C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Ordynka</w:t>
            </w:r>
            <w:proofErr w:type="spellEnd"/>
            <w:r w:rsidRPr="001668C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668C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1668C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Bld.1, Moscow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15184</w:t>
            </w:r>
            <w:r w:rsidRPr="001668C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;</w:t>
            </w:r>
          </w:p>
        </w:tc>
      </w:tr>
      <w:tr w:rsidR="001668C9" w:rsidRPr="001B0476" w14:paraId="41F94135" w14:textId="77777777" w:rsidTr="004622DC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863DB0" w14:textId="6EB8600B" w:rsidR="001668C9" w:rsidRPr="003C3A12" w:rsidRDefault="001668C9" w:rsidP="00A10FA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1668C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47/7 </w:t>
            </w:r>
            <w:proofErr w:type="spellStart"/>
            <w:r w:rsidRPr="001668C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olshaya</w:t>
            </w:r>
            <w:proofErr w:type="spellEnd"/>
            <w:r w:rsidRPr="001668C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668C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Ordynka</w:t>
            </w:r>
            <w:proofErr w:type="spellEnd"/>
            <w:r w:rsidRPr="001668C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668C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1668C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2</w:t>
            </w:r>
            <w:r w:rsidRPr="001668C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15184;</w:t>
            </w:r>
          </w:p>
        </w:tc>
      </w:tr>
      <w:tr w:rsidR="00A10FA2" w:rsidRPr="003C3A12" w14:paraId="0A7D5BF1" w14:textId="77777777" w:rsidTr="004622DC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73AB3E" w14:textId="6A075ADC" w:rsidR="00A10FA2" w:rsidRPr="003C3A12" w:rsidRDefault="00A10FA2" w:rsidP="00A10FA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7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Vavilo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17312;</w:t>
            </w:r>
          </w:p>
        </w:tc>
      </w:tr>
      <w:tr w:rsidR="00D76563" w:rsidRPr="00DE7E27" w14:paraId="6F8F5943" w14:textId="77777777" w:rsidTr="004622DC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6ACEE0" w14:textId="0894BCF4" w:rsidR="00D76563" w:rsidRPr="003C3A12" w:rsidRDefault="00D76563" w:rsidP="00DE7E27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3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rofsoyuznay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="00A8073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Bld.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4, Moscow, 117418;</w:t>
            </w:r>
          </w:p>
        </w:tc>
      </w:tr>
      <w:tr w:rsidR="00A10FA2" w:rsidRPr="001B0476" w14:paraId="5293E882" w14:textId="77777777" w:rsidTr="004622DC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7F3EAA" w14:textId="37359525" w:rsidR="00A10FA2" w:rsidRPr="003C3A12" w:rsidRDefault="00A10FA2" w:rsidP="00A10FA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7 Malaya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Ordynk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1, Moscow, 119017;</w:t>
            </w:r>
          </w:p>
        </w:tc>
      </w:tr>
      <w:tr w:rsidR="00A10FA2" w:rsidRPr="00DE7E27" w14:paraId="0F225E96" w14:textId="77777777" w:rsidTr="004622DC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C7EED7" w14:textId="77777777" w:rsidR="00A10FA2" w:rsidRPr="003C3A12" w:rsidRDefault="00A10FA2" w:rsidP="00A10FA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6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sache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19048</w:t>
            </w:r>
          </w:p>
        </w:tc>
      </w:tr>
      <w:tr w:rsidR="00D76563" w:rsidRPr="00B8177A" w14:paraId="1BE90378" w14:textId="77777777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B9406A" w14:textId="33F88554" w:rsidR="00D76563" w:rsidRPr="003C3A12" w:rsidRDefault="00D76563" w:rsidP="00A10FA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D7656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6 </w:t>
            </w:r>
            <w:proofErr w:type="spellStart"/>
            <w:r w:rsidRPr="00D7656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habolovka</w:t>
            </w:r>
            <w:proofErr w:type="spellEnd"/>
            <w:r w:rsidRPr="00D7656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7656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D7656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Bld.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2</w:t>
            </w:r>
            <w:r w:rsidRPr="00D7656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19049;</w:t>
            </w:r>
          </w:p>
        </w:tc>
      </w:tr>
      <w:tr w:rsidR="00A10FA2" w:rsidRPr="001B0476" w14:paraId="1608A03D" w14:textId="77777777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9367FA" w14:textId="4483FFEE" w:rsidR="00A10FA2" w:rsidRPr="003C3A12" w:rsidRDefault="00A10FA2" w:rsidP="00A10FA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6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habolovk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 3, 4</w:t>
            </w:r>
            <w:r w:rsidR="00B0082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and 5, Moscow, 119049;</w:t>
            </w:r>
          </w:p>
        </w:tc>
      </w:tr>
      <w:tr w:rsidR="00D76563" w:rsidRPr="00D76563" w14:paraId="40F08332" w14:textId="77777777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D6A123" w14:textId="72D987CA" w:rsidR="00D76563" w:rsidRPr="003C3A12" w:rsidRDefault="00D76563" w:rsidP="00A10FA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D7656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2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8/11</w:t>
            </w:r>
            <w:r w:rsidRPr="00D7656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7656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habolovka</w:t>
            </w:r>
            <w:proofErr w:type="spellEnd"/>
            <w:r w:rsidRPr="00D7656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7656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D7656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Bld.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2</w:t>
            </w:r>
            <w:r w:rsidRPr="00D7656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19049;</w:t>
            </w:r>
          </w:p>
        </w:tc>
      </w:tr>
      <w:tr w:rsidR="00A10FA2" w:rsidRPr="003C3A12" w14:paraId="3CA74595" w14:textId="77777777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F80366" w14:textId="77777777" w:rsidR="00A10FA2" w:rsidRPr="003C3A12" w:rsidRDefault="00A10FA2" w:rsidP="00A10FA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olsho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ryokhsvyatitelsk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23022;</w:t>
            </w:r>
          </w:p>
        </w:tc>
      </w:tr>
      <w:tr w:rsidR="00A10FA2" w:rsidRPr="003C3A12" w14:paraId="48A2999E" w14:textId="77777777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2543AF" w14:textId="77777777" w:rsidR="00A10FA2" w:rsidRPr="003C3A12" w:rsidRDefault="00A10FA2" w:rsidP="00A10FA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4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allin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23458;</w:t>
            </w:r>
          </w:p>
        </w:tc>
      </w:tr>
      <w:tr w:rsidR="00A10FA2" w:rsidRPr="003C3A12" w14:paraId="1E4BD317" w14:textId="77777777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EC24C8" w14:textId="77777777" w:rsidR="00A10FA2" w:rsidRPr="003C3A12" w:rsidRDefault="00A10FA2" w:rsidP="00A10FA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4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al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Gnezdikovsk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25009;</w:t>
            </w:r>
          </w:p>
        </w:tc>
      </w:tr>
      <w:tr w:rsidR="00A10FA2" w:rsidRPr="001B0476" w14:paraId="28AEB0D0" w14:textId="77777777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33CF90" w14:textId="1AC26AA9" w:rsidR="00A10FA2" w:rsidRPr="003C3A12" w:rsidRDefault="00A10FA2" w:rsidP="00A10FA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8 3</w:t>
            </w:r>
            <w:r w:rsidRPr="00DE7E27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  <w:lang w:val="en-GB"/>
              </w:rPr>
              <w:t>rd</w:t>
            </w:r>
            <w:r w:rsidR="00B0082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olobovsk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 2, Moscow, 127051</w:t>
            </w:r>
          </w:p>
        </w:tc>
      </w:tr>
      <w:tr w:rsidR="00A10FA2" w:rsidRPr="003C3A12" w14:paraId="3A8052A5" w14:textId="77777777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C1EBCF" w14:textId="77777777" w:rsidR="00A10FA2" w:rsidRPr="003C3A12" w:rsidRDefault="00A10FA2" w:rsidP="00A10FA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8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osmonavt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Volko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27299;</w:t>
            </w:r>
          </w:p>
        </w:tc>
      </w:tr>
      <w:tr w:rsidR="00A10FA2" w:rsidRPr="001B0476" w14:paraId="636C64A8" w14:textId="77777777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EF53BD" w14:textId="2F8296F5" w:rsidR="00A10FA2" w:rsidRPr="003C3A12" w:rsidRDefault="00A10FA2" w:rsidP="00A10FA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57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rifonov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</w:t>
            </w:r>
            <w:r w:rsidR="00B0082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</w:t>
            </w:r>
            <w:r w:rsidR="00B0082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and 2, Moscow, 129272</w:t>
            </w:r>
          </w:p>
        </w:tc>
      </w:tr>
    </w:tbl>
    <w:p w14:paraId="1440470D" w14:textId="0894AA64" w:rsidR="00FE6EB1" w:rsidRPr="003C3A12" w:rsidRDefault="009055B3" w:rsidP="00FE6EB1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>
        <w:rPr>
          <w:rFonts w:ascii="Times New Roman" w:hAnsi="Times New Roman" w:cs="Times New Roman"/>
          <w:spacing w:val="-9"/>
          <w:lang w:val="en-US"/>
        </w:rPr>
        <w:t>addresses</w:t>
      </w:r>
      <w:proofErr w:type="gramEnd"/>
      <w:r>
        <w:rPr>
          <w:rFonts w:ascii="Times New Roman" w:hAnsi="Times New Roman" w:cs="Times New Roman"/>
          <w:spacing w:val="-9"/>
          <w:lang w:val="en-US"/>
        </w:rPr>
        <w:t xml:space="preserve"> of </w:t>
      </w:r>
      <w:r w:rsidRPr="003C3A12">
        <w:rPr>
          <w:rFonts w:ascii="Times New Roman" w:hAnsi="Times New Roman" w:cs="Times New Roman"/>
          <w:spacing w:val="-9"/>
          <w:lang w:val="en-GB"/>
        </w:rPr>
        <w:t>locations</w:t>
      </w:r>
      <w:r w:rsidRPr="003C3A12" w:rsidDel="009055B3">
        <w:rPr>
          <w:rFonts w:ascii="Times New Roman" w:hAnsi="Times New Roman" w:cs="Times New Roman"/>
          <w:spacing w:val="-9"/>
          <w:lang w:val="en-GB"/>
        </w:rPr>
        <w:t xml:space="preserve"> </w:t>
      </w:r>
      <w:r w:rsidR="00FE6EB1" w:rsidRPr="003C3A12">
        <w:rPr>
          <w:rFonts w:ascii="Times New Roman" w:hAnsi="Times New Roman" w:cs="Times New Roman"/>
          <w:spacing w:val="-9"/>
          <w:lang w:val="en-GB"/>
        </w:rPr>
        <w:t xml:space="preserve">where licensee or its branches </w:t>
      </w:r>
      <w:r w:rsidR="00FE6EB1">
        <w:rPr>
          <w:rFonts w:ascii="Times New Roman" w:hAnsi="Times New Roman" w:cs="Times New Roman"/>
          <w:spacing w:val="-9"/>
          <w:lang w:val="en-US"/>
        </w:rPr>
        <w:t>conduct</w:t>
      </w:r>
      <w:r w:rsidR="00FE6EB1" w:rsidRPr="003C3A12">
        <w:rPr>
          <w:rFonts w:ascii="Times New Roman" w:hAnsi="Times New Roman" w:cs="Times New Roman"/>
          <w:spacing w:val="-9"/>
          <w:lang w:val="en-GB"/>
        </w:rPr>
        <w:t xml:space="preserve"> educational </w:t>
      </w:r>
      <w:r w:rsidR="00FE6EB1">
        <w:rPr>
          <w:rFonts w:ascii="Times New Roman" w:hAnsi="Times New Roman" w:cs="Times New Roman"/>
          <w:spacing w:val="-9"/>
          <w:lang w:val="en-GB"/>
        </w:rPr>
        <w:t>activities</w:t>
      </w:r>
      <w:r w:rsidR="00FE6EB1" w:rsidRPr="003C3A12">
        <w:rPr>
          <w:rFonts w:ascii="Times New Roman" w:hAnsi="Times New Roman" w:cs="Times New Roman"/>
          <w:spacing w:val="-9"/>
          <w:lang w:val="en-GB"/>
        </w:rPr>
        <w:t xml:space="preserve">, </w:t>
      </w:r>
    </w:p>
    <w:p w14:paraId="00F28CDA" w14:textId="77777777" w:rsidR="00FE6EB1" w:rsidRPr="003C3A12" w:rsidRDefault="00FE6EB1" w:rsidP="00FE6EB1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except</w:t>
      </w:r>
      <w:r>
        <w:rPr>
          <w:rFonts w:ascii="Times New Roman" w:hAnsi="Times New Roman" w:cs="Times New Roman"/>
          <w:spacing w:val="-9"/>
          <w:lang w:val="en-GB"/>
        </w:rPr>
        <w:t xml:space="preserve"> for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locations where educational </w:t>
      </w:r>
      <w:r>
        <w:rPr>
          <w:rFonts w:ascii="Times New Roman" w:hAnsi="Times New Roman" w:cs="Times New Roman"/>
          <w:spacing w:val="-9"/>
          <w:lang w:val="en-GB"/>
        </w:rPr>
        <w:t>activities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are </w:t>
      </w:r>
      <w:r>
        <w:rPr>
          <w:rFonts w:ascii="Times New Roman" w:hAnsi="Times New Roman" w:cs="Times New Roman"/>
          <w:spacing w:val="-9"/>
          <w:lang w:val="en-GB"/>
        </w:rPr>
        <w:t>conducted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</w:t>
      </w:r>
    </w:p>
    <w:p w14:paraId="7412337A" w14:textId="77777777" w:rsidR="00FE6EB1" w:rsidRPr="003C3A12" w:rsidRDefault="00FE6EB1" w:rsidP="00FE6EB1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r>
        <w:rPr>
          <w:rFonts w:ascii="Times New Roman" w:hAnsi="Times New Roman" w:cs="Times New Roman"/>
          <w:spacing w:val="-9"/>
          <w:lang w:val="en-US"/>
        </w:rPr>
        <w:t>under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continuing professional programmes</w:t>
      </w:r>
      <w:r>
        <w:rPr>
          <w:rFonts w:ascii="Times New Roman" w:hAnsi="Times New Roman" w:cs="Times New Roman"/>
          <w:spacing w:val="-9"/>
          <w:lang w:val="en-GB"/>
        </w:rPr>
        <w:t xml:space="preserve">, core </w:t>
      </w:r>
      <w:r>
        <w:rPr>
          <w:rFonts w:ascii="Times New Roman" w:hAnsi="Times New Roman" w:cs="Times New Roman"/>
          <w:spacing w:val="-9"/>
          <w:lang w:val="en-US"/>
        </w:rPr>
        <w:t xml:space="preserve">professional training </w:t>
      </w:r>
      <w:proofErr w:type="spellStart"/>
      <w:r>
        <w:rPr>
          <w:rFonts w:ascii="Times New Roman" w:hAnsi="Times New Roman" w:cs="Times New Roman"/>
          <w:spacing w:val="-9"/>
          <w:lang w:val="en-US"/>
        </w:rPr>
        <w:t>programmes</w:t>
      </w:r>
      <w:proofErr w:type="spellEnd"/>
      <w:r w:rsidRPr="003C3A12">
        <w:rPr>
          <w:rFonts w:ascii="Times New Roman" w:hAnsi="Times New Roman" w:cs="Times New Roman"/>
          <w:spacing w:val="-9"/>
          <w:lang w:val="en-GB"/>
        </w:rPr>
        <w:t xml:space="preserve"> </w:t>
      </w:r>
    </w:p>
    <w:p w14:paraId="687F63F0" w14:textId="77777777" w:rsidR="005D0311" w:rsidRPr="003C3A12" w:rsidRDefault="005D0311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17"/>
        <w:gridCol w:w="9603"/>
      </w:tblGrid>
      <w:tr w:rsidR="00CD3316" w:rsidRPr="003C3A12" w14:paraId="604F1331" w14:textId="77777777" w:rsidTr="00CD3316">
        <w:tc>
          <w:tcPr>
            <w:tcW w:w="10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11C14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General education</w:t>
            </w:r>
          </w:p>
        </w:tc>
      </w:tr>
      <w:tr w:rsidR="00CD3316" w:rsidRPr="003C3A12" w14:paraId="4747BD23" w14:textId="77777777" w:rsidTr="00CD331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0163E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22164" w14:textId="77777777" w:rsidR="00CD3316" w:rsidRPr="003C3A12" w:rsidRDefault="00CD3316">
            <w:pPr>
              <w:ind w:right="-2"/>
              <w:contextualSpacing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                                                                             Level of education</w:t>
            </w:r>
          </w:p>
        </w:tc>
      </w:tr>
      <w:tr w:rsidR="00CD3316" w:rsidRPr="003C3A12" w14:paraId="1E5AD7D4" w14:textId="77777777" w:rsidTr="00CD331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FD051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77CC9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</w:tr>
      <w:tr w:rsidR="00CD3316" w:rsidRPr="003C3A12" w14:paraId="1CEBEA09" w14:textId="77777777" w:rsidTr="00CD331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6AB52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73151" w14:textId="7FEE1264" w:rsidR="00CD3316" w:rsidRPr="003C3A12" w:rsidRDefault="00FE6E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lang w:val="en-US"/>
              </w:rPr>
              <w:t>Basic</w:t>
            </w: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 xml:space="preserve"> </w:t>
            </w:r>
            <w:r w:rsidR="002A6095" w:rsidRPr="003C3A12">
              <w:rPr>
                <w:rFonts w:ascii="Times New Roman" w:hAnsi="Times New Roman" w:cs="Times New Roman"/>
                <w:spacing w:val="-9"/>
                <w:lang w:val="en-US"/>
              </w:rPr>
              <w:t>general education</w:t>
            </w:r>
          </w:p>
        </w:tc>
      </w:tr>
      <w:tr w:rsidR="002A6095" w:rsidRPr="003C3A12" w14:paraId="793E24E6" w14:textId="77777777" w:rsidTr="00CD331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E2D8B" w14:textId="77777777" w:rsidR="002A6095" w:rsidRPr="003C3A12" w:rsidRDefault="002A609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5F1E9" w14:textId="77777777" w:rsidR="002A6095" w:rsidRPr="003C3A12" w:rsidRDefault="002A609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>Secondary general education</w:t>
            </w:r>
          </w:p>
        </w:tc>
      </w:tr>
    </w:tbl>
    <w:p w14:paraId="601A80AB" w14:textId="4CA671CA" w:rsidR="00CD3316" w:rsidRDefault="00CD3316" w:rsidP="00CD3316">
      <w:pPr>
        <w:shd w:val="clear" w:color="auto" w:fill="FFFFFF"/>
        <w:ind w:right="-2"/>
        <w:contextualSpacing/>
        <w:jc w:val="both"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790"/>
        <w:gridCol w:w="1394"/>
        <w:gridCol w:w="2780"/>
        <w:gridCol w:w="2310"/>
        <w:gridCol w:w="2297"/>
      </w:tblGrid>
      <w:tr w:rsidR="00CD3316" w:rsidRPr="003C3A12" w14:paraId="34A0D655" w14:textId="77777777" w:rsidTr="00A014B1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701E6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CD3316" w:rsidRPr="001B0476" w14:paraId="1659E379" w14:textId="77777777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4B456F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382E5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14:paraId="3CB187A6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14:paraId="01ADB9E9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1C184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14:paraId="24299C54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14:paraId="6B5F15E7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D83259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DA820" w14:textId="77777777" w:rsidR="00AE020F" w:rsidRPr="009D40D4" w:rsidRDefault="00AE020F" w:rsidP="00AE020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9D40D4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(degrees) </w:t>
            </w:r>
          </w:p>
          <w:p w14:paraId="2877C8AA" w14:textId="08759C83" w:rsidR="00CD3316" w:rsidRPr="001B0476" w:rsidRDefault="00AE020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highlight w:val="yellow"/>
                <w:lang w:val="en-US"/>
              </w:rPr>
            </w:pPr>
            <w:r w:rsidRPr="009D40D4">
              <w:rPr>
                <w:rFonts w:ascii="Times New Roman" w:hAnsi="Times New Roman" w:cs="Times New Roman"/>
                <w:spacing w:val="-9"/>
                <w:lang w:val="en-GB"/>
              </w:rPr>
              <w:t xml:space="preserve">awarded </w:t>
            </w:r>
            <w:r w:rsidRPr="009D40D4">
              <w:rPr>
                <w:rFonts w:ascii="Times New Roman" w:hAnsi="Times New Roman" w:cs="Times New Roman"/>
                <w:spacing w:val="-9"/>
                <w:lang w:val="en-US"/>
              </w:rPr>
              <w:t>in</w:t>
            </w:r>
            <w:r w:rsidRPr="009D40D4">
              <w:rPr>
                <w:rFonts w:ascii="Times New Roman" w:hAnsi="Times New Roman" w:cs="Times New Roman"/>
                <w:spacing w:val="-9"/>
                <w:lang w:val="en-GB"/>
              </w:rPr>
              <w:t xml:space="preserve"> professions</w:t>
            </w:r>
            <w:r w:rsidRPr="009D40D4">
              <w:rPr>
                <w:rFonts w:ascii="Times New Roman" w:hAnsi="Times New Roman" w:cs="Times New Roman"/>
                <w:spacing w:val="-9"/>
                <w:lang w:val="en-US"/>
              </w:rPr>
              <w:t>, qualifications</w:t>
            </w:r>
            <w:r w:rsidRPr="009D40D4">
              <w:rPr>
                <w:rFonts w:ascii="Times New Roman" w:hAnsi="Times New Roman" w:cs="Times New Roman"/>
                <w:spacing w:val="-9"/>
                <w:lang w:val="en-GB"/>
              </w:rPr>
              <w:t xml:space="preserve"> and fields of study</w:t>
            </w:r>
          </w:p>
        </w:tc>
      </w:tr>
      <w:tr w:rsidR="00CD3316" w:rsidRPr="003C3A12" w14:paraId="496F1852" w14:textId="77777777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857E6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0DC35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9CCC4B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660CA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C15D9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CD3316" w:rsidRPr="001B0476" w14:paraId="468F5CF3" w14:textId="77777777" w:rsidTr="00A014B1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4F09C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undergraduate level programmes</w:t>
            </w:r>
          </w:p>
        </w:tc>
      </w:tr>
      <w:tr w:rsidR="00CD3316" w:rsidRPr="003C3A12" w14:paraId="4AC20315" w14:textId="77777777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DACAC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60685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3.01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4F375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thematics 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CB2DD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67637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14:paraId="6CB202DA" w14:textId="77777777" w:rsidR="00CD3316" w:rsidRPr="003C3A12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</w:rPr>
      </w:pPr>
    </w:p>
    <w:p w14:paraId="042457B1" w14:textId="379DE17D" w:rsidR="00CD3316" w:rsidRPr="003C3A12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Pr="003C3A12">
        <w:rPr>
          <w:rFonts w:ascii="Times New Roman" w:hAnsi="Times New Roman" w:cs="Times New Roman"/>
          <w:spacing w:val="-9"/>
          <w:lang w:val="en-GB"/>
        </w:rPr>
        <w:t>01 No. 00</w:t>
      </w:r>
      <w:r w:rsidR="006C6A55">
        <w:rPr>
          <w:rFonts w:ascii="Times New Roman" w:hAnsi="Times New Roman" w:cs="Times New Roman"/>
          <w:spacing w:val="-9"/>
          <w:lang w:val="en-GB"/>
        </w:rPr>
        <w:t>4</w:t>
      </w:r>
      <w:r w:rsidR="005D0311">
        <w:rPr>
          <w:rFonts w:ascii="Times New Roman" w:hAnsi="Times New Roman" w:cs="Times New Roman"/>
          <w:spacing w:val="-9"/>
          <w:lang w:val="en-GB"/>
        </w:rPr>
        <w:t>5952</w:t>
      </w:r>
      <w:r w:rsidRPr="003C3A12">
        <w:rPr>
          <w:rFonts w:ascii="Times New Roman" w:hAnsi="Times New Roman" w:cs="Times New Roman"/>
          <w:spacing w:val="-9"/>
          <w:lang w:val="en-GB"/>
        </w:rPr>
        <w:br w:type="page"/>
      </w:r>
    </w:p>
    <w:tbl>
      <w:tblPr>
        <w:tblStyle w:val="ac"/>
        <w:tblW w:w="9571" w:type="dxa"/>
        <w:tblLook w:val="04A0" w:firstRow="1" w:lastRow="0" w:firstColumn="1" w:lastColumn="0" w:noHBand="0" w:noVBand="1"/>
      </w:tblPr>
      <w:tblGrid>
        <w:gridCol w:w="759"/>
        <w:gridCol w:w="1331"/>
        <w:gridCol w:w="2853"/>
        <w:gridCol w:w="2349"/>
        <w:gridCol w:w="2279"/>
      </w:tblGrid>
      <w:tr w:rsidR="00CD3316" w:rsidRPr="003C3A12" w14:paraId="0801BC37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4C366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lastRenderedPageBreak/>
              <w:t>1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8C5F8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F917C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D37E8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6B4C4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5D0311" w:rsidRPr="003C3A12" w14:paraId="3D422210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589C9" w14:textId="0EF12E89" w:rsidR="005D0311" w:rsidRDefault="005D0311" w:rsidP="005D03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3DB74" w14:textId="55930061" w:rsidR="005D0311" w:rsidRDefault="005D0311" w:rsidP="005D03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3.02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6DF83" w14:textId="03827570" w:rsidR="005D0311" w:rsidRDefault="005D0311" w:rsidP="005D03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pplied mathematics and informatics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96D6B" w14:textId="3EE00841" w:rsidR="005D0311" w:rsidRPr="003C3A12" w:rsidRDefault="005D0311" w:rsidP="005D03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790FE" w14:textId="33A972CA" w:rsidR="005D0311" w:rsidRPr="003C3A12" w:rsidRDefault="005D0311" w:rsidP="005D03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5D0311" w:rsidRPr="003C3A12" w14:paraId="124A99CA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29E8A" w14:textId="06A58CAC" w:rsidR="005D0311" w:rsidRDefault="005D0311" w:rsidP="005D03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90BF2" w14:textId="18125B6F" w:rsidR="005D0311" w:rsidRDefault="005D0311" w:rsidP="005D03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3.04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C077A" w14:textId="134A669A" w:rsidR="005D0311" w:rsidRDefault="005D0311" w:rsidP="005D03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Applied mathematics 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78E84" w14:textId="284EDB0B" w:rsidR="005D0311" w:rsidRPr="003C3A12" w:rsidRDefault="005D0311" w:rsidP="005D03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32476" w14:textId="7435F834" w:rsidR="005D0311" w:rsidRPr="003C3A12" w:rsidRDefault="005D0311" w:rsidP="005D03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5D0311" w:rsidRPr="003C3A12" w14:paraId="07FD8258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978DD" w14:textId="557FE078" w:rsidR="005D0311" w:rsidRDefault="005D0311" w:rsidP="005D03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E7A19" w14:textId="25D345EB" w:rsidR="005D0311" w:rsidRDefault="005D0311" w:rsidP="005D03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3.03.02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ED352" w14:textId="352E188C" w:rsidR="005D0311" w:rsidRDefault="005D0311" w:rsidP="005D03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ysics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DBA25" w14:textId="447073F9" w:rsidR="005D0311" w:rsidRPr="003C3A12" w:rsidRDefault="005D0311" w:rsidP="005D03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undergraduate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AF09C" w14:textId="291DEB61" w:rsidR="005D0311" w:rsidRPr="003C3A12" w:rsidRDefault="005D0311" w:rsidP="005D03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5D0311" w:rsidRPr="003C3A12" w14:paraId="61FE5345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612D3" w14:textId="2DA467DD" w:rsidR="005D0311" w:rsidRPr="003C3A12" w:rsidRDefault="005D0311" w:rsidP="005D03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D21AA" w14:textId="17315291" w:rsidR="005D0311" w:rsidRPr="003C3A12" w:rsidRDefault="005D0311" w:rsidP="005D03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4.03.01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137B9" w14:textId="5A3950E0" w:rsidR="005D0311" w:rsidRPr="003C3A12" w:rsidRDefault="005D0311" w:rsidP="005D03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hemistry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37A32" w14:textId="63E09729" w:rsidR="005D0311" w:rsidRPr="003C3A12" w:rsidRDefault="005D0311" w:rsidP="005D03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undergraduate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3764D" w14:textId="3A13EE6A" w:rsidR="005D0311" w:rsidRPr="003C3A12" w:rsidRDefault="005D0311" w:rsidP="005D03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494E9F" w:rsidRPr="003C3A12" w14:paraId="2387A4C3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FA510" w14:textId="1AEC12B3" w:rsidR="00494E9F" w:rsidRDefault="00494E9F" w:rsidP="00494E9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C166C" w14:textId="499F1093" w:rsidR="00494E9F" w:rsidRDefault="00494E9F" w:rsidP="00494E9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5.03.02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5359A" w14:textId="1288D38A" w:rsidR="00494E9F" w:rsidRDefault="00494E9F" w:rsidP="00494E9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Geography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64544" w14:textId="72A2694C" w:rsidR="00494E9F" w:rsidRPr="003C3A12" w:rsidRDefault="00494E9F" w:rsidP="00494E9F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undergraduate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BFFF8" w14:textId="5BAE7721" w:rsidR="00494E9F" w:rsidRPr="003C3A12" w:rsidRDefault="00494E9F" w:rsidP="00494E9F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5D0311" w:rsidRPr="003C3A12" w14:paraId="21E1C505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F1457" w14:textId="2728C9DD" w:rsidR="005D0311" w:rsidRPr="003C3A12" w:rsidRDefault="00494E9F" w:rsidP="005D03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="005D03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C069F" w14:textId="1A58774F" w:rsidR="005D0311" w:rsidRPr="003C3A12" w:rsidRDefault="005D0311" w:rsidP="005D03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6.03.01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70ABA" w14:textId="4EE5D43C" w:rsidR="005D0311" w:rsidRPr="003C3A12" w:rsidRDefault="005D0311" w:rsidP="005D03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iology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38345" w14:textId="620BE706" w:rsidR="005D0311" w:rsidRPr="003C3A12" w:rsidRDefault="005D0311" w:rsidP="005D03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undergraduate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FD817" w14:textId="7DAABA3A" w:rsidR="005D0311" w:rsidRPr="003C3A12" w:rsidRDefault="005D0311" w:rsidP="005D03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5D0311" w:rsidRPr="003C3A12" w14:paraId="456A7D60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9402C" w14:textId="1BE375A2" w:rsidR="005D0311" w:rsidRPr="003C3A12" w:rsidRDefault="00494E9F" w:rsidP="005D03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8</w:t>
            </w:r>
            <w:r w:rsidR="005D0311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FB14D" w14:textId="24A87CAE" w:rsidR="005D0311" w:rsidRPr="003C3A12" w:rsidRDefault="005D0311" w:rsidP="005D03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07.03.04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19E3B" w14:textId="6EC3F3BA" w:rsidR="005D0311" w:rsidRPr="003C3A12" w:rsidRDefault="005D0311" w:rsidP="005D03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8282F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Urban Development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00D4F" w14:textId="6E6A2293" w:rsidR="005D0311" w:rsidRPr="003C3A12" w:rsidRDefault="005D0311" w:rsidP="005D03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undergraduate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B5B4E" w14:textId="78BD52EA" w:rsidR="005D0311" w:rsidRPr="003C3A12" w:rsidRDefault="005D0311" w:rsidP="005D03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5D0311" w:rsidRPr="003C3A12" w14:paraId="01B85330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12B68" w14:textId="145C8304" w:rsidR="005D0311" w:rsidRPr="003C3A12" w:rsidRDefault="00494E9F" w:rsidP="005D03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 w:rsidR="005D031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AFFF0" w14:textId="5F546BF2" w:rsidR="005D0311" w:rsidRPr="003C3A12" w:rsidRDefault="005D0311" w:rsidP="005D03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3.01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954C8" w14:textId="44BE1DA6" w:rsidR="005D0311" w:rsidRPr="003C3A12" w:rsidRDefault="005D0311" w:rsidP="005D03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cs and computer engineering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65825" w14:textId="4C843103" w:rsidR="005D0311" w:rsidRPr="003C3A12" w:rsidRDefault="005D0311" w:rsidP="005D03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054F7" w14:textId="0659136A" w:rsidR="005D0311" w:rsidRPr="003C3A12" w:rsidRDefault="005D0311" w:rsidP="005D03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5D0311" w:rsidRPr="003C3A12" w14:paraId="2DC70950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0BADE" w14:textId="6C66370F" w:rsidR="005D0311" w:rsidRPr="003C3A12" w:rsidRDefault="00494E9F" w:rsidP="005D03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</w:t>
            </w:r>
            <w:r w:rsidR="005D031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DB236" w14:textId="1E92A241" w:rsidR="005D0311" w:rsidRPr="003C3A12" w:rsidRDefault="005D0311" w:rsidP="005D03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3.04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A9A1C" w14:textId="7A676B9B" w:rsidR="005D0311" w:rsidRPr="003C3A12" w:rsidRDefault="005D0311" w:rsidP="005D03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ftware engineering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6EB80" w14:textId="6C980AE6" w:rsidR="005D0311" w:rsidRPr="003C3A12" w:rsidRDefault="005D0311" w:rsidP="005D03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58AB5" w14:textId="1FE7017C" w:rsidR="005D0311" w:rsidRPr="003C3A12" w:rsidRDefault="005D0311" w:rsidP="005D03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5D0311" w:rsidRPr="003C3A12" w14:paraId="78BC2354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136E6" w14:textId="5C6279C1" w:rsidR="005D0311" w:rsidRPr="003C3A12" w:rsidRDefault="00494E9F" w:rsidP="005D03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>11</w:t>
            </w:r>
            <w:r w:rsidR="005D0311" w:rsidRPr="003C3A12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4062C" w14:textId="70EEDB7D" w:rsidR="005D0311" w:rsidRPr="003C3A12" w:rsidRDefault="005D0311" w:rsidP="005D03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.03.01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DA00C" w14:textId="166734BC" w:rsidR="005D0311" w:rsidRPr="003C3A12" w:rsidRDefault="005D0311" w:rsidP="005D03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1D2F0" w14:textId="105EE08C" w:rsidR="005D0311" w:rsidRPr="003C3A12" w:rsidRDefault="005D0311" w:rsidP="005D03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undergraduate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60E37" w14:textId="22D922F1" w:rsidR="005D0311" w:rsidRPr="003C3A12" w:rsidRDefault="005D0311" w:rsidP="005D03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14:paraId="6869D17A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E4AF1" w14:textId="500F19F1" w:rsidR="00A014B1" w:rsidRPr="003C3A12" w:rsidRDefault="00494E9F" w:rsidP="00B31397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2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ADEBE5" w14:textId="77777777"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03.02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FA30E" w14:textId="77777777"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Information and communication technologies and systems of communication 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F3B62" w14:textId="77777777"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75FCA3" w14:textId="77777777"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14:paraId="0F36415F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63479" w14:textId="4B63917B" w:rsidR="00A014B1" w:rsidRPr="003C3A12" w:rsidRDefault="00494E9F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3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7E92A" w14:textId="77777777"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7.03.01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8B69D" w14:textId="77777777"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sychology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29462" w14:textId="77777777"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323EE" w14:textId="77777777"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14:paraId="4325992B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6A02C" w14:textId="481CC29C" w:rsidR="00A014B1" w:rsidRPr="003C3A12" w:rsidRDefault="00494E9F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4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B7679" w14:textId="77777777"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1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CEC88" w14:textId="77777777"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onomics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AD886" w14:textId="77777777"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17296" w14:textId="77777777"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14:paraId="0B1C61F0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1D4B3" w14:textId="673A9C9C" w:rsidR="00A014B1" w:rsidRPr="003C3A12" w:rsidRDefault="00494E9F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5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994D7" w14:textId="77777777"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2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FF6B1" w14:textId="77777777"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nagement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79E12" w14:textId="77777777"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7F419" w14:textId="77777777"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14:paraId="3421CA80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5FB98" w14:textId="3CCFE128" w:rsidR="00A014B1" w:rsidRPr="003C3A12" w:rsidRDefault="00494E9F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6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1D407" w14:textId="77777777"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4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FFA45" w14:textId="77777777"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ublic and municipal administration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0E7DC" w14:textId="77777777"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B9EA3" w14:textId="77777777"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14:paraId="22D94B51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270F0" w14:textId="07B51B29" w:rsidR="00A014B1" w:rsidRPr="003C3A12" w:rsidRDefault="00494E9F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7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351E5" w14:textId="77777777"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5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B9AC91" w14:textId="77777777"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1DD924" w14:textId="77777777"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02933" w14:textId="77777777"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14:paraId="669B2AD8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B2856" w14:textId="78D7D9A7" w:rsidR="00A014B1" w:rsidRPr="003C3A12" w:rsidRDefault="00494E9F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8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730C6" w14:textId="77777777"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3.01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70B5A" w14:textId="77777777"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ciology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B32FF" w14:textId="77777777"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0160F" w14:textId="77777777"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14:paraId="417E56C9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781CC" w14:textId="4983BD98" w:rsidR="00A014B1" w:rsidRPr="003C3A12" w:rsidRDefault="00494E9F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9</w:t>
            </w:r>
            <w:r w:rsidR="006C6A55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B6D71" w14:textId="77777777"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3.01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244F9" w14:textId="77777777"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CAB6C" w14:textId="77777777"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91318" w14:textId="77777777"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14:paraId="6B39317E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43968" w14:textId="00CD313C" w:rsidR="00A014B1" w:rsidRPr="003C3A12" w:rsidRDefault="00494E9F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0</w:t>
            </w:r>
            <w:r w:rsidR="006C6A55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B2333" w14:textId="77777777"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1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21BE4" w14:textId="77777777"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ternational regional studies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4D4CA" w14:textId="77777777"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436DB" w14:textId="77777777"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6C6A55" w:rsidRPr="003C3A12" w14:paraId="3E930821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CA8FC" w14:textId="5CB1249E" w:rsidR="006C6A55" w:rsidRPr="003C3A12" w:rsidRDefault="00494E9F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1</w:t>
            </w:r>
            <w:r w:rsidR="006C6A55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9474" w14:textId="77777777" w:rsidR="006C6A55" w:rsidRPr="003C3A12" w:rsidRDefault="006C6A55" w:rsidP="006C6A5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03.02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AF5DD" w14:textId="77777777" w:rsidR="006C6A55" w:rsidRPr="003C3A12" w:rsidRDefault="006C6A55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ussian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 regional studies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70351" w14:textId="77777777" w:rsidR="006C6A55" w:rsidRPr="003C3A12" w:rsidRDefault="006C6A55" w:rsidP="006C6A5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700B5" w14:textId="77777777" w:rsidR="006C6A55" w:rsidRPr="003C3A12" w:rsidRDefault="006C6A55" w:rsidP="006C6A55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14:paraId="44AA860E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BB4CE" w14:textId="24E8A2E9" w:rsidR="00A014B1" w:rsidRPr="003C3A12" w:rsidRDefault="00494E9F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2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3FC02" w14:textId="77777777"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3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7A2E8" w14:textId="77777777"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17161" w14:textId="77777777"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75A92" w14:textId="77777777"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14:paraId="41128DFD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599F5" w14:textId="6FEDBDA4" w:rsidR="00A014B1" w:rsidRPr="003C3A12" w:rsidRDefault="00494E9F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3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021CB" w14:textId="77777777"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4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2D681F" w14:textId="77777777"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06560" w14:textId="77777777"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DCDF2" w14:textId="77777777"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14:paraId="6D3308C8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DEAEA" w14:textId="4A44BAC8" w:rsidR="00A014B1" w:rsidRPr="003C3A12" w:rsidRDefault="00494E9F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4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8A0233" w14:textId="77777777"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5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34DA5" w14:textId="77777777"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ternational relations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69B2C" w14:textId="77777777"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B8D93" w14:textId="77777777"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14:paraId="6619CBA0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4CC54" w14:textId="1DDD26DB" w:rsidR="00A014B1" w:rsidRPr="003C3A12" w:rsidRDefault="00494E9F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5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F8D1B" w14:textId="77777777"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6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50F6F" w14:textId="77777777"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ublic policy and social sciences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E123A" w14:textId="77777777"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E337B" w14:textId="77777777"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14:paraId="355C244D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5A015" w14:textId="36ED2AFB" w:rsidR="00A014B1" w:rsidRPr="003C3A12" w:rsidRDefault="00494E9F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6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AE8C6" w14:textId="77777777"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2.03.01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C0AEAD" w14:textId="77777777"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dvertising and public relations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9E5E9" w14:textId="77777777"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F5E4ED" w14:textId="77777777"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14:paraId="7B592C70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96D66" w14:textId="380199B2" w:rsidR="00A014B1" w:rsidRPr="003C3A12" w:rsidRDefault="00494E9F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7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6AA36" w14:textId="77777777" w:rsidR="00A014B1" w:rsidRPr="003C3A12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2.03.02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8CB062" w14:textId="77777777" w:rsidR="00A014B1" w:rsidRPr="003C3A1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Journalism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7867A" w14:textId="77777777" w:rsidR="00A014B1" w:rsidRPr="003C3A12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EDF4B" w14:textId="77777777" w:rsidR="00A014B1" w:rsidRPr="003C3A12" w:rsidRDefault="00A014B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RPr="003C3A12" w14:paraId="03A3319C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ACFFB" w14:textId="08542BDF" w:rsidR="00A014B1" w:rsidRPr="003C3A12" w:rsidRDefault="00494E9F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8</w:t>
            </w:r>
            <w:r w:rsidR="00A014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99D6F" w14:textId="77777777" w:rsidR="00A014B1" w:rsidRPr="003C3A12" w:rsidRDefault="00A014B1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2.03.05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98F95" w14:textId="77777777" w:rsidR="00A014B1" w:rsidRPr="003C3A12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edia communications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5FBF4" w14:textId="77777777" w:rsidR="00A014B1" w:rsidRPr="003C3A12" w:rsidRDefault="00A014B1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F9BA8" w14:textId="77777777" w:rsidR="00A014B1" w:rsidRPr="003C3A12" w:rsidRDefault="00A014B1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6C6A55" w:rsidRPr="003C3A12" w14:paraId="5A2B6744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2DC47" w14:textId="0DE701C9" w:rsidR="006C6A55" w:rsidRPr="003C3A12" w:rsidRDefault="00494E9F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9</w:t>
            </w:r>
            <w:r w:rsidR="006C6A55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968E2" w14:textId="77777777" w:rsidR="006C6A55" w:rsidRPr="003C3A12" w:rsidRDefault="006C6A55" w:rsidP="006C6A5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3.01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97ED2" w14:textId="77777777" w:rsidR="006C6A55" w:rsidRPr="003C3A12" w:rsidRDefault="006C6A55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logy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2F429" w14:textId="77777777" w:rsidR="006C6A55" w:rsidRPr="003C3A12" w:rsidRDefault="006C6A55" w:rsidP="006C6A5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DB9BD" w14:textId="77777777" w:rsidR="006C6A55" w:rsidRPr="003C3A12" w:rsidRDefault="006C6A55" w:rsidP="006C6A55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6C6A55" w:rsidRPr="003C3A12" w14:paraId="660559A3" w14:textId="77777777" w:rsidTr="00494E9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59337" w14:textId="0FF58F80" w:rsidR="006C6A55" w:rsidRPr="003C3A12" w:rsidRDefault="00494E9F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0</w:t>
            </w:r>
            <w:r w:rsidR="006C6A55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D73F5" w14:textId="77777777" w:rsidR="006C6A55" w:rsidRPr="003C3A12" w:rsidRDefault="006C6A55" w:rsidP="006C6A5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3.02</w:t>
            </w:r>
          </w:p>
        </w:tc>
        <w:tc>
          <w:tcPr>
            <w:tcW w:w="2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642B6" w14:textId="77777777" w:rsidR="006C6A55" w:rsidRPr="003C3A12" w:rsidRDefault="006C6A55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inguistics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A2F9D" w14:textId="77777777" w:rsidR="006C6A55" w:rsidRPr="003C3A12" w:rsidRDefault="006C6A55" w:rsidP="006C6A5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1584D" w14:textId="77777777" w:rsidR="006C6A55" w:rsidRPr="003C3A12" w:rsidRDefault="006C6A55" w:rsidP="006C6A55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14:paraId="461A8123" w14:textId="77777777" w:rsidR="00494E9F" w:rsidRDefault="00494E9F" w:rsidP="00494E9F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14:paraId="7DA0BAE9" w14:textId="5608FD98" w:rsidR="00494E9F" w:rsidRDefault="00494E9F" w:rsidP="00494E9F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494E9F">
        <w:rPr>
          <w:rFonts w:ascii="Times New Roman" w:hAnsi="Times New Roman" w:cs="Times New Roman"/>
          <w:spacing w:val="-9"/>
          <w:lang w:val="en-GB"/>
        </w:rPr>
        <w:t>Series 90</w:t>
      </w:r>
      <w:r w:rsidRPr="00494E9F">
        <w:rPr>
          <w:rFonts w:ascii="Times New Roman" w:hAnsi="Times New Roman" w:cs="Times New Roman"/>
          <w:spacing w:val="-9"/>
        </w:rPr>
        <w:t>П</w:t>
      </w:r>
      <w:r w:rsidRPr="00494E9F">
        <w:rPr>
          <w:rFonts w:ascii="Times New Roman" w:hAnsi="Times New Roman" w:cs="Times New Roman"/>
          <w:spacing w:val="-9"/>
          <w:lang w:val="en-GB"/>
        </w:rPr>
        <w:t>01 No. 004</w:t>
      </w:r>
      <w:r>
        <w:rPr>
          <w:rFonts w:ascii="Times New Roman" w:hAnsi="Times New Roman" w:cs="Times New Roman"/>
          <w:spacing w:val="-9"/>
          <w:lang w:val="en-GB"/>
        </w:rPr>
        <w:t>5953</w:t>
      </w:r>
    </w:p>
    <w:p w14:paraId="1E734F63" w14:textId="48B95684" w:rsidR="00494E9F" w:rsidRDefault="00494E9F" w:rsidP="00494E9F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p w14:paraId="0938DFB9" w14:textId="65EB608C" w:rsidR="00494E9F" w:rsidRDefault="00494E9F" w:rsidP="00494E9F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p w14:paraId="11E3B85F" w14:textId="77777777" w:rsidR="00494E9F" w:rsidRDefault="00494E9F" w:rsidP="00494E9F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9579" w:type="dxa"/>
        <w:tblLook w:val="04A0" w:firstRow="1" w:lastRow="0" w:firstColumn="1" w:lastColumn="0" w:noHBand="0" w:noVBand="1"/>
      </w:tblPr>
      <w:tblGrid>
        <w:gridCol w:w="759"/>
        <w:gridCol w:w="1331"/>
        <w:gridCol w:w="2835"/>
        <w:gridCol w:w="18"/>
        <w:gridCol w:w="2284"/>
        <w:gridCol w:w="65"/>
        <w:gridCol w:w="2279"/>
        <w:gridCol w:w="8"/>
      </w:tblGrid>
      <w:tr w:rsidR="00494E9F" w:rsidRPr="003C3A12" w14:paraId="69197C94" w14:textId="77777777" w:rsidTr="00B51111">
        <w:trPr>
          <w:gridAfter w:val="1"/>
          <w:wAfter w:w="8" w:type="dxa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B8E88" w14:textId="11CD1A93" w:rsidR="00494E9F" w:rsidRDefault="00494E9F" w:rsidP="00494E9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7D537" w14:textId="048146F5" w:rsidR="00494E9F" w:rsidRPr="003C3A12" w:rsidRDefault="00494E9F" w:rsidP="00494E9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B88B5" w14:textId="6E8BD867" w:rsidR="00494E9F" w:rsidRPr="003C3A12" w:rsidRDefault="00494E9F" w:rsidP="00494E9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</w:p>
        </w:tc>
        <w:tc>
          <w:tcPr>
            <w:tcW w:w="2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8469F" w14:textId="05F9D87D" w:rsidR="00494E9F" w:rsidRPr="003C3A12" w:rsidRDefault="00494E9F" w:rsidP="00494E9F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A0473" w14:textId="5CF2EAA2" w:rsidR="00494E9F" w:rsidRPr="003C3A12" w:rsidRDefault="00494E9F" w:rsidP="00494E9F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</w:p>
        </w:tc>
      </w:tr>
      <w:tr w:rsidR="00494E9F" w:rsidRPr="003C3A12" w14:paraId="082A4E08" w14:textId="77777777" w:rsidTr="00B51111">
        <w:trPr>
          <w:gridAfter w:val="1"/>
          <w:wAfter w:w="8" w:type="dxa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C2FBA" w14:textId="6F53E45E" w:rsidR="00494E9F" w:rsidRDefault="00494E9F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1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FBB7A" w14:textId="77777777" w:rsidR="00494E9F" w:rsidRPr="003C3A12" w:rsidRDefault="00494E9F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3.03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8070C" w14:textId="77777777" w:rsidR="00494E9F" w:rsidRPr="003C3A12" w:rsidRDefault="00494E9F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undamental and applied linguistics</w:t>
            </w:r>
          </w:p>
        </w:tc>
        <w:tc>
          <w:tcPr>
            <w:tcW w:w="2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31506" w14:textId="77777777" w:rsidR="00494E9F" w:rsidRPr="003C3A12" w:rsidRDefault="00494E9F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A73D3" w14:textId="77777777" w:rsidR="00494E9F" w:rsidRPr="003C3A12" w:rsidRDefault="00494E9F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494E9F" w:rsidRPr="003C3A12" w14:paraId="75B93983" w14:textId="77777777" w:rsidTr="00B51111">
        <w:trPr>
          <w:gridAfter w:val="1"/>
          <w:wAfter w:w="8" w:type="dxa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03D5B" w14:textId="414D9423" w:rsidR="00494E9F" w:rsidRDefault="00494E9F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2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EAB97" w14:textId="77777777" w:rsidR="00494E9F" w:rsidRPr="003C3A12" w:rsidRDefault="00494E9F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3.01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9B066" w14:textId="77777777" w:rsidR="00494E9F" w:rsidRPr="003C3A12" w:rsidRDefault="00494E9F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story</w:t>
            </w:r>
          </w:p>
        </w:tc>
        <w:tc>
          <w:tcPr>
            <w:tcW w:w="2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10C26" w14:textId="77777777" w:rsidR="00494E9F" w:rsidRPr="003C3A12" w:rsidRDefault="00494E9F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BF880" w14:textId="77777777" w:rsidR="00494E9F" w:rsidRPr="003C3A12" w:rsidRDefault="00494E9F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494E9F" w:rsidRPr="003C3A12" w14:paraId="125BFB22" w14:textId="77777777" w:rsidTr="00B51111">
        <w:trPr>
          <w:gridAfter w:val="1"/>
          <w:wAfter w:w="8" w:type="dxa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04FE6" w14:textId="41C15FCE" w:rsidR="00494E9F" w:rsidRDefault="00494E9F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3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60765" w14:textId="77777777" w:rsidR="00494E9F" w:rsidRPr="003C3A12" w:rsidRDefault="00494E9F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7.03.01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66331" w14:textId="77777777" w:rsidR="00494E9F" w:rsidRPr="003C3A12" w:rsidRDefault="00494E9F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sophy</w:t>
            </w:r>
          </w:p>
        </w:tc>
        <w:tc>
          <w:tcPr>
            <w:tcW w:w="2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81CCE" w14:textId="77777777" w:rsidR="00494E9F" w:rsidRPr="003C3A12" w:rsidRDefault="00494E9F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5CD25" w14:textId="77777777" w:rsidR="00494E9F" w:rsidRPr="003C3A12" w:rsidRDefault="00494E9F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494E9F" w:rsidRPr="003C3A12" w14:paraId="179BF027" w14:textId="77777777" w:rsidTr="00B51111">
        <w:trPr>
          <w:gridAfter w:val="1"/>
          <w:wAfter w:w="8" w:type="dxa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DF009" w14:textId="3A741ADA" w:rsidR="00494E9F" w:rsidRPr="003C3A12" w:rsidRDefault="00494E9F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4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E7B50" w14:textId="77777777" w:rsidR="00494E9F" w:rsidRPr="003C3A12" w:rsidRDefault="00494E9F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0.03.02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D713A" w14:textId="77777777" w:rsidR="00494E9F" w:rsidRPr="003C3A12" w:rsidRDefault="00494E9F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ine arts</w:t>
            </w:r>
          </w:p>
        </w:tc>
        <w:tc>
          <w:tcPr>
            <w:tcW w:w="2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D6449" w14:textId="77777777" w:rsidR="00494E9F" w:rsidRPr="003C3A12" w:rsidRDefault="00494E9F" w:rsidP="00B5111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D106C" w14:textId="77777777" w:rsidR="00494E9F" w:rsidRPr="003C3A12" w:rsidRDefault="00494E9F" w:rsidP="00B5111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494E9F" w:rsidRPr="003C3A12" w14:paraId="50ED8778" w14:textId="77777777" w:rsidTr="00B51111">
        <w:trPr>
          <w:gridAfter w:val="1"/>
          <w:wAfter w:w="8" w:type="dxa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8D7D1" w14:textId="79092598" w:rsidR="00494E9F" w:rsidRPr="003C3A12" w:rsidRDefault="00494E9F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5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C49FC" w14:textId="77777777" w:rsidR="00494E9F" w:rsidRPr="003C3A12" w:rsidRDefault="00494E9F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0.03.03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F3950" w14:textId="77777777" w:rsidR="00494E9F" w:rsidRPr="003C3A12" w:rsidRDefault="00494E9F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rt history</w:t>
            </w:r>
          </w:p>
        </w:tc>
        <w:tc>
          <w:tcPr>
            <w:tcW w:w="2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69A24" w14:textId="77777777" w:rsidR="00494E9F" w:rsidRPr="003C3A12" w:rsidRDefault="00494E9F" w:rsidP="00B5111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41605" w14:textId="77777777" w:rsidR="00494E9F" w:rsidRPr="003C3A12" w:rsidRDefault="00494E9F" w:rsidP="00B5111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494E9F" w:rsidRPr="003C3A12" w14:paraId="6F053649" w14:textId="77777777" w:rsidTr="00B51111">
        <w:trPr>
          <w:gridAfter w:val="1"/>
          <w:wAfter w:w="8" w:type="dxa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2F5A3" w14:textId="1CF82CBB" w:rsidR="00494E9F" w:rsidRPr="003C3A12" w:rsidRDefault="00494E9F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6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64F66" w14:textId="77777777" w:rsidR="00494E9F" w:rsidRPr="003C3A12" w:rsidRDefault="00494E9F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1.03.01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0C616" w14:textId="77777777" w:rsidR="00494E9F" w:rsidRPr="003C3A12" w:rsidRDefault="00494E9F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ultural studies</w:t>
            </w:r>
          </w:p>
        </w:tc>
        <w:tc>
          <w:tcPr>
            <w:tcW w:w="2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BFF27" w14:textId="77777777" w:rsidR="00494E9F" w:rsidRPr="003C3A12" w:rsidRDefault="00494E9F" w:rsidP="00B5111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847BE" w14:textId="77777777" w:rsidR="00494E9F" w:rsidRPr="003C3A12" w:rsidRDefault="00494E9F" w:rsidP="00B5111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494E9F" w:rsidRPr="003C3A12" w14:paraId="07D4352F" w14:textId="77777777" w:rsidTr="00B51111">
        <w:trPr>
          <w:gridAfter w:val="1"/>
          <w:wAfter w:w="8" w:type="dxa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08ECC" w14:textId="72C6C85F" w:rsidR="00494E9F" w:rsidRPr="003C3A12" w:rsidRDefault="00494E9F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7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300C0" w14:textId="77777777" w:rsidR="00494E9F" w:rsidRPr="003C3A12" w:rsidRDefault="00494E9F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4.03.01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09B05" w14:textId="77777777" w:rsidR="00494E9F" w:rsidRPr="003C3A12" w:rsidRDefault="00494E9F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esign</w:t>
            </w:r>
          </w:p>
        </w:tc>
        <w:tc>
          <w:tcPr>
            <w:tcW w:w="2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7DD6B" w14:textId="77777777" w:rsidR="00494E9F" w:rsidRPr="003C3A12" w:rsidRDefault="00494E9F" w:rsidP="00B5111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61A1B" w14:textId="77777777" w:rsidR="00494E9F" w:rsidRPr="003C3A12" w:rsidRDefault="00494E9F" w:rsidP="00B5111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494E9F" w:rsidRPr="003C3A12" w14:paraId="46255E19" w14:textId="77777777" w:rsidTr="00B51111">
        <w:trPr>
          <w:gridAfter w:val="1"/>
          <w:wAfter w:w="8" w:type="dxa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90877" w14:textId="6446F941" w:rsidR="00494E9F" w:rsidRPr="003C3A12" w:rsidRDefault="00494E9F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6BD80" w14:textId="77777777" w:rsidR="00494E9F" w:rsidRPr="003C3A12" w:rsidRDefault="00494E9F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8.03.01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0A100" w14:textId="77777777" w:rsidR="00494E9F" w:rsidRPr="003C3A12" w:rsidRDefault="00494E9F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D8479" w14:textId="77777777" w:rsidR="00494E9F" w:rsidRPr="003C3A12" w:rsidRDefault="00494E9F" w:rsidP="00B5111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FD906" w14:textId="77777777" w:rsidR="00494E9F" w:rsidRPr="003C3A12" w:rsidRDefault="00494E9F" w:rsidP="00B51111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494E9F" w:rsidRPr="003C3A12" w14:paraId="30790CF2" w14:textId="77777777" w:rsidTr="00B51111">
        <w:trPr>
          <w:trHeight w:val="362"/>
        </w:trPr>
        <w:tc>
          <w:tcPr>
            <w:tcW w:w="957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7B149" w14:textId="77777777" w:rsidR="00494E9F" w:rsidRPr="003C3A12" w:rsidRDefault="00494E9F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Specialist level</w:t>
            </w:r>
          </w:p>
        </w:tc>
      </w:tr>
      <w:tr w:rsidR="00494E9F" w:rsidRPr="003C3A12" w14:paraId="6928BAC2" w14:textId="77777777" w:rsidTr="00B51111">
        <w:trPr>
          <w:trHeight w:val="649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26812" w14:textId="390BA49E" w:rsidR="00494E9F" w:rsidRPr="003C3A12" w:rsidRDefault="00494E9F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F514F" w14:textId="77777777" w:rsidR="00494E9F" w:rsidRPr="003C3A12" w:rsidRDefault="00494E9F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.05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2F0437" w14:textId="77777777" w:rsidR="00494E9F" w:rsidRPr="003C3A12" w:rsidRDefault="00494E9F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omputer security</w:t>
            </w:r>
          </w:p>
        </w:tc>
        <w:tc>
          <w:tcPr>
            <w:tcW w:w="2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17485" w14:textId="77777777" w:rsidR="00494E9F" w:rsidRPr="003C3A12" w:rsidRDefault="00494E9F" w:rsidP="00B51111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specialist </w:t>
            </w:r>
          </w:p>
        </w:tc>
        <w:tc>
          <w:tcPr>
            <w:tcW w:w="23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FD12F" w14:textId="77777777" w:rsidR="00494E9F" w:rsidRPr="003C3A12" w:rsidRDefault="00494E9F" w:rsidP="00B5111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nformation security specialist</w:t>
            </w:r>
          </w:p>
        </w:tc>
      </w:tr>
    </w:tbl>
    <w:p w14:paraId="6760E571" w14:textId="77777777" w:rsidR="00CD3316" w:rsidRPr="003C3A12" w:rsidRDefault="00CD3316" w:rsidP="00CD3316">
      <w:pPr>
        <w:shd w:val="clear" w:color="auto" w:fill="FFFFFF"/>
        <w:ind w:right="-2"/>
        <w:contextualSpacing/>
        <w:rPr>
          <w:rFonts w:ascii="Times New Roman" w:hAnsi="Times New Roman" w:cs="Times New Roman"/>
          <w:b/>
          <w:lang w:val="en-GB"/>
        </w:rPr>
      </w:pPr>
    </w:p>
    <w:tbl>
      <w:tblPr>
        <w:tblStyle w:val="ac"/>
        <w:tblW w:w="9631" w:type="dxa"/>
        <w:tblLook w:val="04A0" w:firstRow="1" w:lastRow="0" w:firstColumn="1" w:lastColumn="0" w:noHBand="0" w:noVBand="1"/>
      </w:tblPr>
      <w:tblGrid>
        <w:gridCol w:w="772"/>
        <w:gridCol w:w="1345"/>
        <w:gridCol w:w="2885"/>
        <w:gridCol w:w="2336"/>
        <w:gridCol w:w="2293"/>
      </w:tblGrid>
      <w:tr w:rsidR="00CD3316" w:rsidRPr="003C3A12" w14:paraId="71E93992" w14:textId="77777777" w:rsidTr="003C0865">
        <w:trPr>
          <w:trHeight w:val="362"/>
        </w:trPr>
        <w:tc>
          <w:tcPr>
            <w:tcW w:w="96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F07C1" w14:textId="77777777" w:rsidR="00CD3316" w:rsidRPr="003C3A12" w:rsidRDefault="006C6A55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6C6A55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Master’s level</w:t>
            </w:r>
          </w:p>
        </w:tc>
      </w:tr>
      <w:tr w:rsidR="00CD3316" w:rsidRPr="003C3A12" w14:paraId="68208E7D" w14:textId="77777777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29AAA" w14:textId="79CA0371" w:rsidR="00CD3316" w:rsidRPr="003C3A12" w:rsidRDefault="00B51111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</w:t>
            </w:r>
            <w:r w:rsidR="00837B8B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432B7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4.01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A70D7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thematics 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7EA8E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E2C90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14:paraId="15D020F8" w14:textId="77777777" w:rsidTr="003C0865">
        <w:trPr>
          <w:trHeight w:val="659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74D1E" w14:textId="6504D739" w:rsidR="00CD3316" w:rsidRPr="003C3A12" w:rsidRDefault="006C6A55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64D77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4.02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6B8B4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Applied mathematics and informatics 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8AF80" w14:textId="77777777"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1A0BC" w14:textId="77777777"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14:paraId="73BA6701" w14:textId="77777777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D874F" w14:textId="6F09E434" w:rsidR="00CD3316" w:rsidRPr="003C3A12" w:rsidRDefault="006C6A55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="00837B8B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8CCAE7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4.04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0B44C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pplied mathematic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179D1" w14:textId="77777777"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AEEDD" w14:textId="77777777"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14:paraId="5C5265B6" w14:textId="77777777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E9696" w14:textId="1FDB0D43" w:rsidR="00596C6D" w:rsidRPr="003C3A12" w:rsidRDefault="006C6A55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596C6D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3D0D5" w14:textId="77777777"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3.04.02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F5B24" w14:textId="77777777"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ysic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82CCC" w14:textId="77777777" w:rsidR="00596C6D" w:rsidRPr="003C3A12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B7B34" w14:textId="77777777" w:rsidR="00596C6D" w:rsidRPr="003C3A12" w:rsidRDefault="00596C6D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14:paraId="43E68D7C" w14:textId="77777777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4DFA4" w14:textId="46236746" w:rsidR="00596C6D" w:rsidRPr="003C3A12" w:rsidRDefault="006C6A55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596C6D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47F55" w14:textId="77777777"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7.04.04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590CF" w14:textId="77777777"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Urban development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12021" w14:textId="77777777" w:rsidR="00596C6D" w:rsidRPr="003C3A12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A5E0B" w14:textId="77777777" w:rsidR="00596C6D" w:rsidRPr="003C3A12" w:rsidRDefault="00596C6D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14:paraId="22ED27F3" w14:textId="77777777" w:rsidTr="003C0865">
        <w:trPr>
          <w:trHeight w:val="649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E9E71" w14:textId="74AF2120" w:rsidR="00596C6D" w:rsidRPr="003C3A12" w:rsidRDefault="006C6A55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596C6D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516E" w14:textId="77777777"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4.01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DD6E1" w14:textId="77777777"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cs and computer engineering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9617D" w14:textId="77777777" w:rsidR="00596C6D" w:rsidRPr="003C3A12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DB387" w14:textId="77777777" w:rsidR="00596C6D" w:rsidRPr="003C3A12" w:rsidRDefault="00596C6D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14:paraId="3EB1DA97" w14:textId="77777777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249F3" w14:textId="1DF94F73" w:rsidR="00596C6D" w:rsidRPr="003C3A12" w:rsidRDefault="006C6A55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="00596C6D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BE3B7" w14:textId="77777777"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4.04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BC7CF" w14:textId="77777777"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ftware engineering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D325B" w14:textId="77777777" w:rsidR="00596C6D" w:rsidRPr="003C3A12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1A4F4" w14:textId="77777777" w:rsidR="00596C6D" w:rsidRPr="003C3A12" w:rsidRDefault="00596C6D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14:paraId="580C4845" w14:textId="77777777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BA44D" w14:textId="72C9C385" w:rsidR="00596C6D" w:rsidRPr="003C3A12" w:rsidRDefault="006C6A55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="00596C6D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B08D1" w14:textId="77777777"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>.04.01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E3AE0" w14:textId="77777777"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Information security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5945F" w14:textId="77777777" w:rsidR="00596C6D" w:rsidRPr="003C3A12" w:rsidRDefault="00596C6D" w:rsidP="001A772F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9B0B0" w14:textId="77777777" w:rsidR="00596C6D" w:rsidRPr="003C3A12" w:rsidRDefault="00596C6D" w:rsidP="001A772F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14:paraId="1D554B8C" w14:textId="77777777" w:rsidTr="003C0865">
        <w:trPr>
          <w:trHeight w:val="984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D7454" w14:textId="699EB889" w:rsidR="00596C6D" w:rsidRPr="003C3A12" w:rsidRDefault="006C6A55" w:rsidP="006C6A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="00596C6D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49E9E" w14:textId="77777777"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04.02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60704" w14:textId="77777777" w:rsidR="00596C6D" w:rsidRPr="003C3A12" w:rsidRDefault="00596C6D" w:rsidP="000160B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Information </w:t>
            </w:r>
            <w:r w:rsidR="00C13926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 xml:space="preserve">and communication 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technologies and communication system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7E258" w14:textId="77777777" w:rsidR="00596C6D" w:rsidRPr="003C3A12" w:rsidRDefault="00596C6D" w:rsidP="003C086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Master’s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32528" w14:textId="77777777" w:rsidR="00596C6D" w:rsidRPr="003C3A12" w:rsidRDefault="00596C6D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14:paraId="0D58314D" w14:textId="77777777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FEF6E" w14:textId="53370CC2" w:rsidR="00596C6D" w:rsidRPr="003C3A12" w:rsidRDefault="003C0865" w:rsidP="003C086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 w:rsidR="00596C6D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14A4A" w14:textId="77777777"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04.04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BF87C" w14:textId="77777777"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lectronics and nanoelectronic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893C6" w14:textId="77777777" w:rsidR="00596C6D" w:rsidRPr="003C3A12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9EDE5" w14:textId="77777777" w:rsidR="00596C6D" w:rsidRPr="003C3A12" w:rsidRDefault="00596C6D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RPr="003C3A12" w14:paraId="369C866A" w14:textId="77777777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818EA" w14:textId="6DEE560B" w:rsidR="00596C6D" w:rsidRPr="003C3A12" w:rsidRDefault="00B51111" w:rsidP="003C086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0</w:t>
            </w:r>
            <w:r w:rsidR="00596C6D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0767E" w14:textId="77777777" w:rsidR="00596C6D" w:rsidRPr="003C3A12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7.04.05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E7D11" w14:textId="77777777" w:rsidR="00596C6D" w:rsidRPr="003C3A12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novation studie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0BEFB" w14:textId="77777777" w:rsidR="00596C6D" w:rsidRPr="003C3A12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B79CE" w14:textId="77777777" w:rsidR="00596C6D" w:rsidRPr="003C3A12" w:rsidRDefault="00596C6D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3C0865" w:rsidRPr="003C3A12" w14:paraId="76A43D5A" w14:textId="77777777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D5B4A" w14:textId="0C11C59F" w:rsidR="003C0865" w:rsidRPr="003C3A12" w:rsidRDefault="003C0865" w:rsidP="003C086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3E400" w14:textId="77777777" w:rsidR="003C0865" w:rsidRPr="003C3A12" w:rsidRDefault="003C0865" w:rsidP="003C086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7.04.01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E9DBB" w14:textId="77777777" w:rsidR="003C0865" w:rsidRPr="003C3A12" w:rsidRDefault="003C0865" w:rsidP="003C086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Psychology 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5DE94" w14:textId="77777777" w:rsidR="003C0865" w:rsidRPr="003C3A12" w:rsidRDefault="003C0865" w:rsidP="003C086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8D731" w14:textId="77777777" w:rsidR="003C0865" w:rsidRPr="003C3A12" w:rsidRDefault="003C0865" w:rsidP="003C0865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3C0865" w:rsidRPr="003C3A12" w14:paraId="3A10537E" w14:textId="77777777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29BA3" w14:textId="788A19A7" w:rsidR="003C0865" w:rsidRPr="003C3A12" w:rsidRDefault="003C0865" w:rsidP="003C086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96C18" w14:textId="77777777" w:rsidR="003C0865" w:rsidRPr="003C3A12" w:rsidRDefault="003C0865" w:rsidP="003C086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1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4B12E" w14:textId="77777777" w:rsidR="003C0865" w:rsidRPr="003C3A12" w:rsidRDefault="003C0865" w:rsidP="003C086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conomics 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E1118" w14:textId="77777777" w:rsidR="003C0865" w:rsidRPr="003C3A12" w:rsidRDefault="003C0865" w:rsidP="003C086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2A852" w14:textId="77777777" w:rsidR="003C0865" w:rsidRPr="003C3A12" w:rsidRDefault="003C0865" w:rsidP="003C0865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3C0865" w:rsidRPr="003C3A12" w14:paraId="0104B00D" w14:textId="77777777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FCC70" w14:textId="5E183C7F" w:rsidR="003C0865" w:rsidRPr="003C3A12" w:rsidRDefault="003C0865" w:rsidP="003C086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298FD" w14:textId="77777777" w:rsidR="003C0865" w:rsidRPr="003C3A12" w:rsidRDefault="003C0865" w:rsidP="003C086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2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3F381" w14:textId="77777777" w:rsidR="003C0865" w:rsidRPr="003C3A12" w:rsidRDefault="003C0865" w:rsidP="003C086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nagement 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194A6" w14:textId="77777777" w:rsidR="003C0865" w:rsidRPr="003C3A12" w:rsidRDefault="003C0865" w:rsidP="003C086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076A8" w14:textId="77777777" w:rsidR="003C0865" w:rsidRPr="003C3A12" w:rsidRDefault="003C0865" w:rsidP="003C0865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3C0865" w:rsidRPr="003C3A12" w14:paraId="369037D4" w14:textId="77777777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28BDD" w14:textId="3D5760C6" w:rsidR="003C0865" w:rsidRPr="003C3A12" w:rsidRDefault="003C0865" w:rsidP="003C086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C5D0B" w14:textId="77777777" w:rsidR="003C0865" w:rsidRPr="003C3A12" w:rsidRDefault="003C0865" w:rsidP="003C086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4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A4BCC" w14:textId="77777777" w:rsidR="003C0865" w:rsidRPr="003C3A12" w:rsidRDefault="003C0865" w:rsidP="003C086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ublic and municipal administration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A964E" w14:textId="77777777" w:rsidR="003C0865" w:rsidRPr="003C3A12" w:rsidRDefault="003C0865" w:rsidP="003C086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51195" w14:textId="77777777" w:rsidR="003C0865" w:rsidRPr="003C3A12" w:rsidRDefault="003C0865" w:rsidP="003C0865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3C0865" w:rsidRPr="003C3A12" w14:paraId="1DEFCBEB" w14:textId="77777777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A8A6B" w14:textId="13BE34C9" w:rsidR="003C0865" w:rsidRPr="003C3A12" w:rsidRDefault="003C0865" w:rsidP="003C086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D12DE" w14:textId="77777777" w:rsidR="003C0865" w:rsidRPr="003C3A12" w:rsidRDefault="003C0865" w:rsidP="003C086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5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9D359" w14:textId="77777777" w:rsidR="003C0865" w:rsidRPr="003C3A12" w:rsidRDefault="003C0865" w:rsidP="003C086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DCB2F" w14:textId="77777777" w:rsidR="003C0865" w:rsidRPr="003C3A12" w:rsidRDefault="003C0865" w:rsidP="003C086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8995A" w14:textId="77777777" w:rsidR="003C0865" w:rsidRPr="003C3A12" w:rsidRDefault="003C0865" w:rsidP="003C0865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3C0865" w:rsidRPr="003C3A12" w14:paraId="2D9B7751" w14:textId="77777777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EAF05" w14:textId="0FEDBCC8" w:rsidR="003C0865" w:rsidRPr="003C3A12" w:rsidRDefault="003C0865" w:rsidP="003C086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D1295" w14:textId="77777777" w:rsidR="003C0865" w:rsidRPr="003C3A12" w:rsidRDefault="003C0865" w:rsidP="003C086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8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EA7B5" w14:textId="77777777" w:rsidR="003C0865" w:rsidRPr="003C3A12" w:rsidRDefault="003C0865" w:rsidP="003C086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inance and credit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4B2D4" w14:textId="77777777" w:rsidR="003C0865" w:rsidRPr="003C3A12" w:rsidRDefault="003C0865" w:rsidP="003C086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D5465" w14:textId="77777777" w:rsidR="003C0865" w:rsidRPr="003C3A12" w:rsidRDefault="003C0865" w:rsidP="003C0865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3C0865" w:rsidRPr="003C3A12" w14:paraId="7C20C286" w14:textId="77777777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D22FC" w14:textId="1BA59577" w:rsidR="003C0865" w:rsidRPr="003C3A12" w:rsidRDefault="003C0865" w:rsidP="003C086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3FF1C" w14:textId="77777777" w:rsidR="003C0865" w:rsidRPr="003C3A12" w:rsidRDefault="003C0865" w:rsidP="003C086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4.01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E7550" w14:textId="77777777" w:rsidR="003C0865" w:rsidRPr="003C3A12" w:rsidRDefault="003C0865" w:rsidP="003C086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ciology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77B57" w14:textId="77777777" w:rsidR="003C0865" w:rsidRPr="003C3A12" w:rsidRDefault="003C0865" w:rsidP="003C086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3AD6B" w14:textId="77777777" w:rsidR="003C0865" w:rsidRPr="003C3A12" w:rsidRDefault="003C0865" w:rsidP="003C0865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3C0865" w:rsidRPr="003C3A12" w14:paraId="38186272" w14:textId="77777777" w:rsidTr="003C0865">
        <w:trPr>
          <w:trHeight w:val="32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39B06" w14:textId="1DA8C876" w:rsidR="003C0865" w:rsidRPr="003C3A12" w:rsidRDefault="003C0865" w:rsidP="003C086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EF0E6" w14:textId="77777777" w:rsidR="003C0865" w:rsidRPr="003C3A12" w:rsidRDefault="003C0865" w:rsidP="003C086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4.01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C787A" w14:textId="77777777" w:rsidR="003C0865" w:rsidRPr="003C3A12" w:rsidRDefault="003C0865" w:rsidP="003C0865">
            <w:pPr>
              <w:tabs>
                <w:tab w:val="left" w:pos="1340"/>
              </w:tabs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6C0C1" w14:textId="77777777" w:rsidR="003C0865" w:rsidRPr="003C3A12" w:rsidRDefault="003C0865" w:rsidP="003C0865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D7D2F" w14:textId="77777777" w:rsidR="003C0865" w:rsidRPr="003C3A12" w:rsidRDefault="003C0865" w:rsidP="003C0865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</w:tbl>
    <w:p w14:paraId="1ED8869A" w14:textId="77777777" w:rsidR="00B51111" w:rsidRDefault="00B51111" w:rsidP="008145F6">
      <w:pPr>
        <w:jc w:val="right"/>
        <w:rPr>
          <w:rFonts w:ascii="Times New Roman" w:hAnsi="Times New Roman" w:cs="Times New Roman"/>
          <w:spacing w:val="-9"/>
          <w:lang w:val="en-GB"/>
        </w:rPr>
      </w:pPr>
    </w:p>
    <w:p w14:paraId="32B6757F" w14:textId="1D8DDA47" w:rsidR="008145F6" w:rsidRPr="003C3A12" w:rsidRDefault="008145F6" w:rsidP="008145F6">
      <w:pPr>
        <w:jc w:val="right"/>
        <w:rPr>
          <w:rFonts w:ascii="Times New Roman" w:hAnsi="Times New Roman" w:cs="Times New Roman"/>
          <w:spacing w:val="-9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="003C0865">
        <w:rPr>
          <w:rFonts w:ascii="Times New Roman" w:hAnsi="Times New Roman" w:cs="Times New Roman"/>
          <w:spacing w:val="-9"/>
          <w:lang w:val="en-GB"/>
        </w:rPr>
        <w:t>01 No. 004</w:t>
      </w:r>
      <w:r w:rsidR="00B51111">
        <w:rPr>
          <w:rFonts w:ascii="Times New Roman" w:hAnsi="Times New Roman" w:cs="Times New Roman"/>
          <w:spacing w:val="-9"/>
          <w:lang w:val="en-GB"/>
        </w:rPr>
        <w:t>5954</w:t>
      </w:r>
      <w:r w:rsidRPr="003C3A12">
        <w:br w:type="page"/>
      </w:r>
    </w:p>
    <w:tbl>
      <w:tblPr>
        <w:tblStyle w:val="ac"/>
        <w:tblW w:w="9631" w:type="dxa"/>
        <w:tblLook w:val="04A0" w:firstRow="1" w:lastRow="0" w:firstColumn="1" w:lastColumn="0" w:noHBand="0" w:noVBand="1"/>
      </w:tblPr>
      <w:tblGrid>
        <w:gridCol w:w="768"/>
        <w:gridCol w:w="9"/>
        <w:gridCol w:w="1338"/>
        <w:gridCol w:w="2855"/>
        <w:gridCol w:w="29"/>
        <w:gridCol w:w="2289"/>
        <w:gridCol w:w="45"/>
        <w:gridCol w:w="2264"/>
        <w:gridCol w:w="34"/>
      </w:tblGrid>
      <w:tr w:rsidR="00837B8B" w:rsidRPr="003C3A12" w14:paraId="02EC75B1" w14:textId="77777777" w:rsidTr="00F248B1">
        <w:trPr>
          <w:trHeight w:val="416"/>
        </w:trPr>
        <w:tc>
          <w:tcPr>
            <w:tcW w:w="963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C66A65" w14:textId="77777777" w:rsidR="00DF190A" w:rsidRPr="003C3A12" w:rsidRDefault="00DF190A" w:rsidP="00837B8B">
            <w:pPr>
              <w:jc w:val="right"/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</w:pPr>
          </w:p>
        </w:tc>
      </w:tr>
      <w:tr w:rsidR="00EF5FCA" w:rsidRPr="003C3A12" w14:paraId="5F9BE970" w14:textId="77777777" w:rsidTr="00F248B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BC857" w14:textId="77777777" w:rsidR="00EF5FCA" w:rsidRPr="003C3A12" w:rsidRDefault="00EF5FCA" w:rsidP="00EF5FC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</w:p>
        </w:tc>
        <w:tc>
          <w:tcPr>
            <w:tcW w:w="1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17E8E" w14:textId="77777777" w:rsidR="00EF5FCA" w:rsidRPr="003C3A12" w:rsidRDefault="00EF5FCA" w:rsidP="00EF5FC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</w:p>
        </w:tc>
        <w:tc>
          <w:tcPr>
            <w:tcW w:w="28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11355" w14:textId="77777777" w:rsidR="00EF5FCA" w:rsidRPr="003C3A12" w:rsidRDefault="00EF5FCA" w:rsidP="00EF5FC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</w:p>
        </w:tc>
        <w:tc>
          <w:tcPr>
            <w:tcW w:w="23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F868E" w14:textId="77777777" w:rsidR="00EF5FCA" w:rsidRPr="003C3A12" w:rsidRDefault="00EF5FCA" w:rsidP="00EF5FCA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</w:p>
        </w:tc>
        <w:tc>
          <w:tcPr>
            <w:tcW w:w="2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9FE42" w14:textId="77777777" w:rsidR="00EF5FCA" w:rsidRPr="003C3A12" w:rsidRDefault="00EF5FCA" w:rsidP="00EF5FCA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</w:p>
        </w:tc>
      </w:tr>
      <w:tr w:rsidR="00B51111" w:rsidRPr="003C3A12" w14:paraId="6CC3745A" w14:textId="77777777" w:rsidTr="00F248B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1AB48" w14:textId="228A7F0D" w:rsidR="00B51111" w:rsidRDefault="00B51111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9.</w:t>
            </w:r>
          </w:p>
        </w:tc>
        <w:tc>
          <w:tcPr>
            <w:tcW w:w="1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4D799" w14:textId="4B449570" w:rsidR="00B51111" w:rsidRPr="003C3A12" w:rsidRDefault="00B51111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4.01</w:t>
            </w:r>
          </w:p>
        </w:tc>
        <w:tc>
          <w:tcPr>
            <w:tcW w:w="28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FFEBF" w14:textId="15BB58E4" w:rsidR="00B51111" w:rsidRPr="00B51111" w:rsidRDefault="00B51111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International Regional Studies</w:t>
            </w:r>
          </w:p>
        </w:tc>
        <w:tc>
          <w:tcPr>
            <w:tcW w:w="23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CAA06" w14:textId="704B92DC" w:rsidR="00B51111" w:rsidRPr="003C3A12" w:rsidRDefault="00B51111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36A57" w14:textId="1E4DEF9F" w:rsidR="00B51111" w:rsidRPr="003C3A12" w:rsidRDefault="00B51111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B51111" w:rsidRPr="003C3A12" w14:paraId="4F96BDBF" w14:textId="77777777" w:rsidTr="00F248B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5C2B8" w14:textId="711AE424" w:rsidR="00B51111" w:rsidRDefault="00B51111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0.</w:t>
            </w:r>
          </w:p>
        </w:tc>
        <w:tc>
          <w:tcPr>
            <w:tcW w:w="1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BBE39" w14:textId="377F2F95" w:rsidR="00B51111" w:rsidRPr="003C3A12" w:rsidRDefault="00B51111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4.03</w:t>
            </w:r>
          </w:p>
        </w:tc>
        <w:tc>
          <w:tcPr>
            <w:tcW w:w="28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D5F16" w14:textId="255140D2" w:rsidR="00B51111" w:rsidRPr="003C3A12" w:rsidRDefault="00B51111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59952" w14:textId="39307C06" w:rsidR="00B51111" w:rsidRPr="003C3A12" w:rsidRDefault="00B51111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7BFD3" w14:textId="1412D3D0" w:rsidR="00B51111" w:rsidRPr="003C3A12" w:rsidRDefault="00B51111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B51111" w:rsidRPr="003C3A12" w14:paraId="1348E188" w14:textId="77777777" w:rsidTr="00F248B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FEBBC" w14:textId="5CC5D738" w:rsidR="00B51111" w:rsidRDefault="00B51111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1.</w:t>
            </w:r>
          </w:p>
        </w:tc>
        <w:tc>
          <w:tcPr>
            <w:tcW w:w="1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36B81" w14:textId="3154A00A" w:rsidR="00B51111" w:rsidRPr="003C3A12" w:rsidRDefault="00B51111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4.04</w:t>
            </w:r>
          </w:p>
        </w:tc>
        <w:tc>
          <w:tcPr>
            <w:tcW w:w="28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01664" w14:textId="168C726E" w:rsidR="00B51111" w:rsidRPr="003C3A12" w:rsidRDefault="00B51111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</w:t>
            </w:r>
          </w:p>
        </w:tc>
        <w:tc>
          <w:tcPr>
            <w:tcW w:w="23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7F523" w14:textId="250EB4CA" w:rsidR="00B51111" w:rsidRPr="003C3A12" w:rsidRDefault="00B51111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40E64" w14:textId="403A6028" w:rsidR="00B51111" w:rsidRPr="003C3A12" w:rsidRDefault="00B51111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B51111" w:rsidRPr="003C3A12" w14:paraId="2BBF4CD7" w14:textId="77777777" w:rsidTr="00F248B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B8B46" w14:textId="5E52E8A7" w:rsidR="00B51111" w:rsidRDefault="00B51111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2.</w:t>
            </w:r>
          </w:p>
        </w:tc>
        <w:tc>
          <w:tcPr>
            <w:tcW w:w="1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AC76F" w14:textId="1A87AFE8" w:rsidR="00B51111" w:rsidRPr="003C3A12" w:rsidRDefault="00B51111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4.05</w:t>
            </w:r>
          </w:p>
        </w:tc>
        <w:tc>
          <w:tcPr>
            <w:tcW w:w="28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1C057" w14:textId="627414CC" w:rsidR="00B51111" w:rsidRPr="003C3A12" w:rsidRDefault="00B51111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ternational relations</w:t>
            </w:r>
          </w:p>
        </w:tc>
        <w:tc>
          <w:tcPr>
            <w:tcW w:w="23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CD3B2" w14:textId="1A4EB4D2" w:rsidR="00B51111" w:rsidRPr="003C3A12" w:rsidRDefault="00B51111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24AE1" w14:textId="587BA68B" w:rsidR="00B51111" w:rsidRPr="003C3A12" w:rsidRDefault="00B51111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B51111" w:rsidRPr="003C3A12" w14:paraId="0E5EE00A" w14:textId="77777777" w:rsidTr="00F248B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6AA23" w14:textId="2D94664A" w:rsidR="00B51111" w:rsidRDefault="00B51111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3.</w:t>
            </w:r>
          </w:p>
        </w:tc>
        <w:tc>
          <w:tcPr>
            <w:tcW w:w="1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A09E9" w14:textId="1AB0FC90" w:rsidR="00B51111" w:rsidRPr="003C3A12" w:rsidRDefault="00B51111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2.04.01</w:t>
            </w:r>
          </w:p>
        </w:tc>
        <w:tc>
          <w:tcPr>
            <w:tcW w:w="28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AF999" w14:textId="12D5E087" w:rsidR="00B51111" w:rsidRPr="003C3A12" w:rsidRDefault="00B51111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dvertising and public relations</w:t>
            </w:r>
          </w:p>
        </w:tc>
        <w:tc>
          <w:tcPr>
            <w:tcW w:w="23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64722" w14:textId="32136812" w:rsidR="00B51111" w:rsidRPr="003C3A12" w:rsidRDefault="00B51111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3DA69" w14:textId="2D8C49E4" w:rsidR="00B51111" w:rsidRPr="003C3A12" w:rsidRDefault="00B51111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B51111" w:rsidRPr="003C3A12" w14:paraId="09F845C2" w14:textId="77777777" w:rsidTr="00F248B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A5A61" w14:textId="3B900E81" w:rsidR="00B51111" w:rsidRDefault="00B51111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4.</w:t>
            </w:r>
          </w:p>
        </w:tc>
        <w:tc>
          <w:tcPr>
            <w:tcW w:w="1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9FF80" w14:textId="79FB7103" w:rsidR="00B51111" w:rsidRPr="003C3A12" w:rsidRDefault="00B51111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2.04.02</w:t>
            </w:r>
          </w:p>
        </w:tc>
        <w:tc>
          <w:tcPr>
            <w:tcW w:w="28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B972F" w14:textId="3E2B8157" w:rsidR="00B51111" w:rsidRPr="003C3A12" w:rsidRDefault="00B51111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Journalism</w:t>
            </w:r>
          </w:p>
        </w:tc>
        <w:tc>
          <w:tcPr>
            <w:tcW w:w="23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3BD10" w14:textId="260DCD2F" w:rsidR="00B51111" w:rsidRPr="003C3A12" w:rsidRDefault="00B51111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90A99" w14:textId="7A855119" w:rsidR="00B51111" w:rsidRPr="003C3A12" w:rsidRDefault="00B51111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B51111" w:rsidRPr="003C3A12" w14:paraId="1889871F" w14:textId="77777777" w:rsidTr="00F248B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AFBAE" w14:textId="5A4651EB" w:rsidR="00B51111" w:rsidRDefault="00B51111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5.</w:t>
            </w:r>
          </w:p>
        </w:tc>
        <w:tc>
          <w:tcPr>
            <w:tcW w:w="1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5F53D" w14:textId="678521CB" w:rsidR="00B51111" w:rsidRPr="003C3A12" w:rsidRDefault="00B51111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2.04.05</w:t>
            </w:r>
          </w:p>
        </w:tc>
        <w:tc>
          <w:tcPr>
            <w:tcW w:w="28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DF362" w14:textId="796E505E" w:rsidR="00B51111" w:rsidRPr="003C3A12" w:rsidRDefault="00B51111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edia communications</w:t>
            </w:r>
          </w:p>
        </w:tc>
        <w:tc>
          <w:tcPr>
            <w:tcW w:w="23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EE8B7" w14:textId="180E2E5F" w:rsidR="00B51111" w:rsidRPr="003C3A12" w:rsidRDefault="00B51111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2A6E5" w14:textId="7315AEAD" w:rsidR="00B51111" w:rsidRPr="003C3A12" w:rsidRDefault="00B51111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B51111" w:rsidRPr="003C3A12" w14:paraId="3C4A6869" w14:textId="77777777" w:rsidTr="00F248B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FFED4" w14:textId="13A7DCD4" w:rsidR="00B51111" w:rsidRDefault="00B51111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6.</w:t>
            </w:r>
          </w:p>
        </w:tc>
        <w:tc>
          <w:tcPr>
            <w:tcW w:w="1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FB0DB" w14:textId="21DB1D95" w:rsidR="00B51111" w:rsidRPr="003C3A12" w:rsidRDefault="00B51111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4.04.01</w:t>
            </w:r>
          </w:p>
        </w:tc>
        <w:tc>
          <w:tcPr>
            <w:tcW w:w="28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090FB" w14:textId="6E0AA4FC" w:rsidR="00B51111" w:rsidRPr="003C3A12" w:rsidRDefault="00B51111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ducational studies</w:t>
            </w:r>
          </w:p>
        </w:tc>
        <w:tc>
          <w:tcPr>
            <w:tcW w:w="23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6DBB5" w14:textId="296838CE" w:rsidR="00B51111" w:rsidRPr="003C3A12" w:rsidRDefault="00B51111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75F28" w14:textId="1E5807FC" w:rsidR="00B51111" w:rsidRPr="003C3A12" w:rsidRDefault="00B51111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B51111" w:rsidRPr="003C3A12" w14:paraId="2D2E2151" w14:textId="77777777" w:rsidTr="00F248B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5664E" w14:textId="28945481" w:rsidR="00B51111" w:rsidRDefault="00B51111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7.</w:t>
            </w:r>
          </w:p>
        </w:tc>
        <w:tc>
          <w:tcPr>
            <w:tcW w:w="1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2AAD5" w14:textId="32371D86" w:rsidR="00B51111" w:rsidRPr="003C3A12" w:rsidRDefault="00B51111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4.01</w:t>
            </w:r>
          </w:p>
        </w:tc>
        <w:tc>
          <w:tcPr>
            <w:tcW w:w="28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087D1" w14:textId="07746265" w:rsidR="00B51111" w:rsidRPr="003C3A12" w:rsidRDefault="00B51111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logy</w:t>
            </w:r>
          </w:p>
        </w:tc>
        <w:tc>
          <w:tcPr>
            <w:tcW w:w="23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73FFC" w14:textId="16EF5F76" w:rsidR="00B51111" w:rsidRPr="003C3A12" w:rsidRDefault="00B51111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E5EF8" w14:textId="782DF021" w:rsidR="00B51111" w:rsidRPr="003C3A12" w:rsidRDefault="00B51111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B51111" w:rsidRPr="003C3A12" w14:paraId="40DB791F" w14:textId="77777777" w:rsidTr="00F248B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024FD" w14:textId="76DA9093" w:rsidR="00B51111" w:rsidRDefault="00B51111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8.</w:t>
            </w:r>
          </w:p>
        </w:tc>
        <w:tc>
          <w:tcPr>
            <w:tcW w:w="1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7CF5B" w14:textId="15622005" w:rsidR="00B51111" w:rsidRPr="003C3A12" w:rsidRDefault="00B51111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4.02</w:t>
            </w:r>
          </w:p>
        </w:tc>
        <w:tc>
          <w:tcPr>
            <w:tcW w:w="28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AC0E9" w14:textId="7073275F" w:rsidR="00B51111" w:rsidRPr="003C3A12" w:rsidRDefault="00B51111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inguistics</w:t>
            </w:r>
          </w:p>
        </w:tc>
        <w:tc>
          <w:tcPr>
            <w:tcW w:w="23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75EDF" w14:textId="0CBA5343" w:rsidR="00B51111" w:rsidRPr="003C3A12" w:rsidRDefault="00B51111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F5BA3" w14:textId="6318EC9B" w:rsidR="00B51111" w:rsidRPr="003C3A12" w:rsidRDefault="00B51111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RPr="003C3A12" w14:paraId="1382517E" w14:textId="77777777" w:rsidTr="00F248B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7681E" w14:textId="495F5535" w:rsidR="0016593F" w:rsidRPr="003C3A12" w:rsidRDefault="00543DDE" w:rsidP="00543DD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 w:rsidR="0016593F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23F75" w14:textId="77777777" w:rsidR="0016593F" w:rsidRPr="003C3A12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4.03</w:t>
            </w:r>
          </w:p>
        </w:tc>
        <w:tc>
          <w:tcPr>
            <w:tcW w:w="28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94F61" w14:textId="77777777" w:rsidR="0016593F" w:rsidRPr="003C3A12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undamental and applied linguistics</w:t>
            </w:r>
          </w:p>
        </w:tc>
        <w:tc>
          <w:tcPr>
            <w:tcW w:w="23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7414F" w14:textId="77777777" w:rsidR="0016593F" w:rsidRPr="003C3A12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16450" w14:textId="77777777" w:rsidR="0016593F" w:rsidRPr="003C3A12" w:rsidRDefault="0016593F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RPr="003C3A12" w14:paraId="5FF2FE29" w14:textId="77777777" w:rsidTr="00F248B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D0F24" w14:textId="4AD2CC1C" w:rsidR="0016593F" w:rsidRPr="003C3A12" w:rsidRDefault="00B51111" w:rsidP="00543DD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0</w:t>
            </w:r>
            <w:r w:rsidR="0016593F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A8CAE" w14:textId="77777777" w:rsidR="0016593F" w:rsidRPr="003C3A12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4.01</w:t>
            </w:r>
          </w:p>
        </w:tc>
        <w:tc>
          <w:tcPr>
            <w:tcW w:w="28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3B652" w14:textId="77777777" w:rsidR="0016593F" w:rsidRPr="003C3A12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story </w:t>
            </w:r>
          </w:p>
        </w:tc>
        <w:tc>
          <w:tcPr>
            <w:tcW w:w="23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629BA" w14:textId="77777777" w:rsidR="0016593F" w:rsidRPr="003C3A12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B986B" w14:textId="77777777" w:rsidR="0016593F" w:rsidRPr="003C3A12" w:rsidRDefault="0016593F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RPr="003C3A12" w14:paraId="4AF0892C" w14:textId="77777777" w:rsidTr="00F248B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D5B11" w14:textId="7615F180" w:rsidR="0016593F" w:rsidRPr="003C3A12" w:rsidRDefault="00B51111" w:rsidP="00543DD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1</w:t>
            </w:r>
            <w:r w:rsidR="0016593F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B4B6F" w14:textId="77777777" w:rsidR="0016593F" w:rsidRPr="003C3A12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7.04.01</w:t>
            </w:r>
          </w:p>
        </w:tc>
        <w:tc>
          <w:tcPr>
            <w:tcW w:w="28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993E7" w14:textId="77777777" w:rsidR="0016593F" w:rsidRPr="003C3A12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sophy</w:t>
            </w:r>
          </w:p>
        </w:tc>
        <w:tc>
          <w:tcPr>
            <w:tcW w:w="23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BCFB3" w14:textId="77777777" w:rsidR="0016593F" w:rsidRPr="003C3A12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BC424" w14:textId="77777777" w:rsidR="0016593F" w:rsidRPr="003C3A12" w:rsidRDefault="0016593F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RPr="003C3A12" w14:paraId="0C1D88F6" w14:textId="77777777" w:rsidTr="00F248B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B2CA3" w14:textId="72CE7D00" w:rsidR="0016593F" w:rsidRPr="003C3A12" w:rsidRDefault="00543DDE" w:rsidP="00543DD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="0016593F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C1FE9" w14:textId="77777777" w:rsidR="0016593F" w:rsidRPr="003C3A12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0.04.02</w:t>
            </w:r>
          </w:p>
        </w:tc>
        <w:tc>
          <w:tcPr>
            <w:tcW w:w="28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11E6A" w14:textId="77777777" w:rsidR="0016593F" w:rsidRPr="003C3A12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ine arts</w:t>
            </w:r>
          </w:p>
        </w:tc>
        <w:tc>
          <w:tcPr>
            <w:tcW w:w="23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88A39" w14:textId="77777777" w:rsidR="0016593F" w:rsidRPr="003C3A12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B6BA6" w14:textId="77777777" w:rsidR="0016593F" w:rsidRPr="003C3A12" w:rsidRDefault="0016593F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RPr="003C3A12" w14:paraId="19DBEB80" w14:textId="77777777" w:rsidTr="00F248B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C0E0C" w14:textId="31E41381" w:rsidR="0016593F" w:rsidRPr="003C3A12" w:rsidRDefault="00543DDE" w:rsidP="00543DD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16593F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3C38B" w14:textId="77777777" w:rsidR="0016593F" w:rsidRPr="003C3A12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0.04.03</w:t>
            </w:r>
          </w:p>
        </w:tc>
        <w:tc>
          <w:tcPr>
            <w:tcW w:w="28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17586" w14:textId="77777777" w:rsidR="0016593F" w:rsidRPr="003C3A12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rt history</w:t>
            </w:r>
          </w:p>
        </w:tc>
        <w:tc>
          <w:tcPr>
            <w:tcW w:w="23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68135" w14:textId="77777777" w:rsidR="0016593F" w:rsidRPr="003C3A12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77478" w14:textId="77777777" w:rsidR="0016593F" w:rsidRPr="003C3A12" w:rsidRDefault="0016593F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RPr="003C3A12" w14:paraId="0A8FF75C" w14:textId="77777777" w:rsidTr="00F248B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6410D" w14:textId="761CFF33" w:rsidR="0016593F" w:rsidRPr="003C3A12" w:rsidRDefault="00543DDE" w:rsidP="00543DD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16593F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A685D" w14:textId="77777777" w:rsidR="0016593F" w:rsidRPr="003C3A12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1.04.01</w:t>
            </w:r>
          </w:p>
        </w:tc>
        <w:tc>
          <w:tcPr>
            <w:tcW w:w="28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28D0E" w14:textId="77777777" w:rsidR="0016593F" w:rsidRPr="003C3A12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ultural studies</w:t>
            </w:r>
          </w:p>
        </w:tc>
        <w:tc>
          <w:tcPr>
            <w:tcW w:w="23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A20B0" w14:textId="77777777" w:rsidR="0016593F" w:rsidRPr="003C3A12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4C82A" w14:textId="77777777" w:rsidR="0016593F" w:rsidRPr="003C3A12" w:rsidRDefault="0016593F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RPr="003C3A12" w14:paraId="769CF9B4" w14:textId="77777777" w:rsidTr="00F248B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140E3" w14:textId="6760EA2E" w:rsidR="0016593F" w:rsidRPr="003C3A12" w:rsidRDefault="00543DDE" w:rsidP="00543DD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</w:p>
        </w:tc>
        <w:tc>
          <w:tcPr>
            <w:tcW w:w="1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334B5" w14:textId="77777777" w:rsidR="0016593F" w:rsidRPr="003C3A12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4.04.01</w:t>
            </w:r>
          </w:p>
        </w:tc>
        <w:tc>
          <w:tcPr>
            <w:tcW w:w="28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9E157" w14:textId="77777777" w:rsidR="0016593F" w:rsidRPr="003C3A12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esign</w:t>
            </w:r>
          </w:p>
        </w:tc>
        <w:tc>
          <w:tcPr>
            <w:tcW w:w="23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69B6D" w14:textId="77777777" w:rsidR="0016593F" w:rsidRPr="003C3A12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56FC1" w14:textId="77777777" w:rsidR="0016593F" w:rsidRPr="003C3A12" w:rsidRDefault="0016593F" w:rsidP="001A772F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RPr="003C3A12" w14:paraId="5954DF3C" w14:textId="77777777" w:rsidTr="00F248B1">
        <w:trPr>
          <w:trHeight w:val="41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4703D" w14:textId="2FA8F862" w:rsidR="0016593F" w:rsidRPr="003C3A12" w:rsidRDefault="00543DDE" w:rsidP="00543DD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="0016593F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2CC1F" w14:textId="77777777" w:rsidR="0016593F" w:rsidRPr="003C3A12" w:rsidRDefault="0016593F" w:rsidP="007E69FD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8.04.01</w:t>
            </w:r>
          </w:p>
        </w:tc>
        <w:tc>
          <w:tcPr>
            <w:tcW w:w="28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D93C3" w14:textId="77777777" w:rsidR="0016593F" w:rsidRPr="003C3A12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A52CB" w14:textId="77777777" w:rsidR="0016593F" w:rsidRPr="003C3A12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6FD00" w14:textId="77777777" w:rsidR="0016593F" w:rsidRPr="003C3A12" w:rsidRDefault="0016593F" w:rsidP="001A772F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F248B1" w:rsidRPr="003C3A12" w14:paraId="60E7C6FC" w14:textId="77777777" w:rsidTr="00F248B1">
        <w:trPr>
          <w:gridAfter w:val="1"/>
          <w:wAfter w:w="34" w:type="dxa"/>
          <w:trHeight w:val="349"/>
        </w:trPr>
        <w:tc>
          <w:tcPr>
            <w:tcW w:w="959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4F2EA" w14:textId="77777777" w:rsidR="00F248B1" w:rsidRPr="003C3A12" w:rsidRDefault="00F248B1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- doctoral level</w:t>
            </w:r>
          </w:p>
        </w:tc>
      </w:tr>
      <w:tr w:rsidR="00F248B1" w:rsidRPr="003C3A12" w14:paraId="2D5E7FAB" w14:textId="77777777" w:rsidTr="00F248B1">
        <w:trPr>
          <w:gridAfter w:val="1"/>
          <w:wAfter w:w="34" w:type="dxa"/>
          <w:trHeight w:val="64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9926E" w14:textId="3D065FEC" w:rsidR="00F248B1" w:rsidRPr="003C3A12" w:rsidRDefault="00F248B1" w:rsidP="00F248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35A7A" w14:textId="77777777" w:rsidR="00F248B1" w:rsidRPr="003C3A12" w:rsidRDefault="00F248B1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6.01</w:t>
            </w:r>
          </w:p>
        </w:tc>
        <w:tc>
          <w:tcPr>
            <w:tcW w:w="2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2F654" w14:textId="77777777" w:rsidR="00F248B1" w:rsidRPr="003C3A12" w:rsidRDefault="00F248B1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3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0BFAC" w14:textId="77777777" w:rsidR="00F248B1" w:rsidRPr="003C3A12" w:rsidRDefault="00F248B1" w:rsidP="00B51111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14:paraId="46E5E414" w14:textId="77777777" w:rsidR="00F248B1" w:rsidRPr="003C3A12" w:rsidRDefault="00F248B1" w:rsidP="00B51111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BAEC0" w14:textId="77777777" w:rsidR="00F248B1" w:rsidRPr="003C3A12" w:rsidRDefault="00F248B1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14:paraId="4A1BF3A3" w14:textId="77777777" w:rsidR="00F248B1" w:rsidRPr="003C3A12" w:rsidRDefault="00F248B1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F248B1" w:rsidRPr="003C3A12" w14:paraId="0D8F920D" w14:textId="77777777" w:rsidTr="00F248B1">
        <w:trPr>
          <w:gridAfter w:val="1"/>
          <w:wAfter w:w="34" w:type="dxa"/>
          <w:trHeight w:val="65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49997" w14:textId="21E365C0" w:rsidR="00F248B1" w:rsidRPr="003C3A12" w:rsidRDefault="00F248B1" w:rsidP="00F248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500DC" w14:textId="77777777" w:rsidR="00F248B1" w:rsidRPr="003C3A12" w:rsidRDefault="00F248B1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2.06.01</w:t>
            </w:r>
          </w:p>
        </w:tc>
        <w:tc>
          <w:tcPr>
            <w:tcW w:w="2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ECAF1" w14:textId="77777777" w:rsidR="00F248B1" w:rsidRPr="003C3A12" w:rsidRDefault="00F248B1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omputer science and informatics</w:t>
            </w:r>
          </w:p>
        </w:tc>
        <w:tc>
          <w:tcPr>
            <w:tcW w:w="23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C6348" w14:textId="77777777" w:rsidR="00F248B1" w:rsidRPr="003C3A12" w:rsidRDefault="00F248B1" w:rsidP="00B51111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14:paraId="1D0991EE" w14:textId="77777777" w:rsidR="00F248B1" w:rsidRPr="003C3A12" w:rsidRDefault="00F248B1" w:rsidP="00B51111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029F6" w14:textId="77777777" w:rsidR="00F248B1" w:rsidRPr="003C3A12" w:rsidRDefault="00F248B1" w:rsidP="00B51111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14:paraId="39C67552" w14:textId="77777777" w:rsidR="00F248B1" w:rsidRPr="003C3A12" w:rsidRDefault="00F248B1" w:rsidP="00B51111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F248B1" w:rsidRPr="003C3A12" w14:paraId="494387D1" w14:textId="77777777" w:rsidTr="00F248B1">
        <w:trPr>
          <w:gridAfter w:val="1"/>
          <w:wAfter w:w="34" w:type="dxa"/>
          <w:trHeight w:val="65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2A63B" w14:textId="799C6036" w:rsidR="00F248B1" w:rsidRPr="003C3A12" w:rsidRDefault="00F248B1" w:rsidP="00F248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01767" w14:textId="77777777" w:rsidR="00F248B1" w:rsidRPr="003C3A12" w:rsidRDefault="00F248B1" w:rsidP="00F248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3.06.01</w:t>
            </w:r>
          </w:p>
        </w:tc>
        <w:tc>
          <w:tcPr>
            <w:tcW w:w="2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E8875" w14:textId="77777777" w:rsidR="00F248B1" w:rsidRPr="003C3A12" w:rsidRDefault="00F248B1" w:rsidP="00F248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3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5D9A2" w14:textId="77777777" w:rsidR="00F248B1" w:rsidRPr="003C3A12" w:rsidRDefault="00F248B1" w:rsidP="00F248B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14:paraId="0B9AC943" w14:textId="77777777" w:rsidR="00F248B1" w:rsidRPr="003C3A12" w:rsidRDefault="00F248B1" w:rsidP="00F248B1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7C5AA" w14:textId="77777777" w:rsidR="00F248B1" w:rsidRPr="003C3A12" w:rsidRDefault="00F248B1" w:rsidP="00F248B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/ </w:t>
            </w:r>
          </w:p>
          <w:p w14:paraId="2CD6D8AF" w14:textId="77777777" w:rsidR="00F248B1" w:rsidRPr="003C3A12" w:rsidRDefault="00F248B1" w:rsidP="00F248B1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F248B1" w:rsidRPr="003C3A12" w14:paraId="5095A688" w14:textId="77777777" w:rsidTr="00F248B1">
        <w:trPr>
          <w:gridAfter w:val="1"/>
          <w:wAfter w:w="34" w:type="dxa"/>
          <w:trHeight w:val="65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E3963" w14:textId="0776AA4D" w:rsidR="00F248B1" w:rsidRPr="003C3A12" w:rsidRDefault="00B51111" w:rsidP="00E4024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0</w:t>
            </w:r>
            <w:r w:rsidR="00F248B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C6A5A" w14:textId="77777777" w:rsidR="00F248B1" w:rsidRPr="003C3A12" w:rsidRDefault="00F248B1" w:rsidP="00F248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6.01</w:t>
            </w:r>
          </w:p>
        </w:tc>
        <w:tc>
          <w:tcPr>
            <w:tcW w:w="2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8BAF0" w14:textId="77777777" w:rsidR="00F248B1" w:rsidRPr="003C3A12" w:rsidRDefault="00F248B1" w:rsidP="00F248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cs and computer engineering</w:t>
            </w:r>
          </w:p>
        </w:tc>
        <w:tc>
          <w:tcPr>
            <w:tcW w:w="23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86486" w14:textId="77777777" w:rsidR="00F248B1" w:rsidRPr="003C3A12" w:rsidRDefault="00F248B1" w:rsidP="00F248B1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552A0" w14:textId="77777777" w:rsidR="00F248B1" w:rsidRPr="003C3A12" w:rsidRDefault="00F248B1" w:rsidP="00F248B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14:paraId="06DFBE56" w14:textId="77777777" w:rsidR="00F248B1" w:rsidRPr="003C3A12" w:rsidRDefault="00F248B1" w:rsidP="00F248B1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E40243" w:rsidRPr="003C3A12" w14:paraId="1D0949DD" w14:textId="77777777" w:rsidTr="00F248B1">
        <w:trPr>
          <w:gridAfter w:val="1"/>
          <w:wAfter w:w="34" w:type="dxa"/>
          <w:trHeight w:val="65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29F94" w14:textId="02ED9A8C" w:rsidR="00E40243" w:rsidRPr="003C3A12" w:rsidRDefault="00B51111" w:rsidP="00E4024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1</w:t>
            </w:r>
            <w:r w:rsidR="00E40243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0A106" w14:textId="77777777" w:rsidR="00E40243" w:rsidRPr="003C3A12" w:rsidRDefault="00E40243" w:rsidP="00E40243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.06.01</w:t>
            </w:r>
          </w:p>
        </w:tc>
        <w:tc>
          <w:tcPr>
            <w:tcW w:w="2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E15C2" w14:textId="77777777" w:rsidR="00E40243" w:rsidRPr="003C3A12" w:rsidRDefault="00E40243" w:rsidP="00E4024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3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57E42" w14:textId="77777777" w:rsidR="00E40243" w:rsidRPr="003C3A12" w:rsidRDefault="00E40243" w:rsidP="00E40243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97F19" w14:textId="77777777" w:rsidR="00E40243" w:rsidRPr="003C3A12" w:rsidRDefault="00E40243" w:rsidP="00E40243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  <w:r w:rsidRPr="003C3A12">
              <w:rPr>
                <w:lang w:val="en-GB"/>
              </w:rPr>
              <w:t xml:space="preserve"> </w:t>
            </w:r>
          </w:p>
          <w:p w14:paraId="246DA2BF" w14:textId="77777777" w:rsidR="00E40243" w:rsidRPr="003C3A12" w:rsidRDefault="00E40243" w:rsidP="00E40243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E40243" w:rsidRPr="003C3A12" w14:paraId="5CBB77C6" w14:textId="77777777" w:rsidTr="00F248B1">
        <w:trPr>
          <w:gridAfter w:val="1"/>
          <w:wAfter w:w="34" w:type="dxa"/>
          <w:trHeight w:val="65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359E9" w14:textId="11DD26C4" w:rsidR="00E40243" w:rsidRPr="003C3A12" w:rsidRDefault="00E40243" w:rsidP="00E4024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="00B5111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D0314" w14:textId="77777777" w:rsidR="00E40243" w:rsidRPr="003C3A12" w:rsidRDefault="00E40243" w:rsidP="00E40243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06.01</w:t>
            </w:r>
          </w:p>
        </w:tc>
        <w:tc>
          <w:tcPr>
            <w:tcW w:w="2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C0263" w14:textId="77777777" w:rsidR="00E40243" w:rsidRPr="003C3A12" w:rsidRDefault="00E40243" w:rsidP="00E4024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lectronic engineering, radio technology and communications</w:t>
            </w:r>
          </w:p>
        </w:tc>
        <w:tc>
          <w:tcPr>
            <w:tcW w:w="23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46DED" w14:textId="77777777" w:rsidR="00E40243" w:rsidRPr="003C3A12" w:rsidRDefault="00E40243" w:rsidP="00E40243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9EE66" w14:textId="77777777" w:rsidR="00E40243" w:rsidRPr="003C3A12" w:rsidRDefault="00E40243" w:rsidP="00E40243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/ </w:t>
            </w:r>
          </w:p>
          <w:p w14:paraId="715B759A" w14:textId="77777777" w:rsidR="00E40243" w:rsidRPr="003C3A12" w:rsidRDefault="00E40243" w:rsidP="00E40243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BC0C79" w:rsidRPr="003C3A12" w14:paraId="2CE46D4E" w14:textId="77777777" w:rsidTr="00F248B1">
        <w:trPr>
          <w:gridAfter w:val="1"/>
          <w:wAfter w:w="34" w:type="dxa"/>
          <w:trHeight w:val="65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BC6A9" w14:textId="149943A5" w:rsidR="00BC0C79" w:rsidRDefault="00BC0C79" w:rsidP="00BC0C7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3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128B9" w14:textId="322861DC" w:rsidR="00BC0C79" w:rsidRPr="003C3A12" w:rsidRDefault="00BC0C79" w:rsidP="00BC0C79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7.06.01</w:t>
            </w:r>
          </w:p>
        </w:tc>
        <w:tc>
          <w:tcPr>
            <w:tcW w:w="2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40745" w14:textId="42EC74B1" w:rsidR="00BC0C79" w:rsidRPr="00BC0C79" w:rsidRDefault="00BC0C79" w:rsidP="00BC0C7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Technical Systems Administration</w:t>
            </w:r>
          </w:p>
        </w:tc>
        <w:tc>
          <w:tcPr>
            <w:tcW w:w="23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78F2C" w14:textId="119F637E" w:rsidR="00BC0C79" w:rsidRPr="003C3A12" w:rsidRDefault="00BC0C79" w:rsidP="00BC0C7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89F82" w14:textId="77777777" w:rsidR="00BC0C79" w:rsidRPr="003C3A12" w:rsidRDefault="00BC0C79" w:rsidP="00BC0C7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/ </w:t>
            </w:r>
          </w:p>
          <w:p w14:paraId="7FEC7228" w14:textId="07CC03B0" w:rsidR="00BC0C79" w:rsidRPr="003C3A12" w:rsidRDefault="00BC0C79" w:rsidP="00BC0C7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E40243" w:rsidRPr="003C3A12" w14:paraId="0C70F9B2" w14:textId="77777777" w:rsidTr="00F248B1">
        <w:trPr>
          <w:gridAfter w:val="1"/>
          <w:wAfter w:w="34" w:type="dxa"/>
          <w:trHeight w:val="65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ED740" w14:textId="41B67CF6" w:rsidR="00E40243" w:rsidRPr="003C3A12" w:rsidRDefault="00E40243" w:rsidP="00E4024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="00BC0C7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47071" w14:textId="77777777" w:rsidR="00E40243" w:rsidRPr="003C3A12" w:rsidRDefault="00E40243" w:rsidP="00E40243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7.06.01</w:t>
            </w:r>
          </w:p>
        </w:tc>
        <w:tc>
          <w:tcPr>
            <w:tcW w:w="2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A6FC0" w14:textId="77777777" w:rsidR="00E40243" w:rsidRPr="003C3A12" w:rsidRDefault="00E40243" w:rsidP="00E4024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3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DE446" w14:textId="77777777" w:rsidR="00E40243" w:rsidRPr="003C3A12" w:rsidRDefault="00E40243" w:rsidP="00E40243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doctoral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553B" w14:textId="77777777" w:rsidR="00E40243" w:rsidRPr="003C3A12" w:rsidRDefault="00E40243" w:rsidP="00E40243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14:paraId="38B17F64" w14:textId="77777777" w:rsidR="00E40243" w:rsidRPr="003C3A12" w:rsidRDefault="00E40243" w:rsidP="00E40243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</w:tbl>
    <w:p w14:paraId="7EBAD6B0" w14:textId="77777777" w:rsidR="00CD3316" w:rsidRPr="003C3A12" w:rsidRDefault="00CD3316" w:rsidP="00F248B1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p w14:paraId="6AF420F6" w14:textId="77777777" w:rsidR="009E5F30" w:rsidRPr="003C3A12" w:rsidRDefault="009E5F30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14:paraId="32A16E83" w14:textId="0B329CC3" w:rsidR="00CD3316" w:rsidRPr="003C3A12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Pr="003C3A12">
        <w:rPr>
          <w:rFonts w:ascii="Times New Roman" w:hAnsi="Times New Roman" w:cs="Times New Roman"/>
          <w:spacing w:val="-9"/>
          <w:lang w:val="en-GB"/>
        </w:rPr>
        <w:t>01 No. 00</w:t>
      </w:r>
      <w:r w:rsidR="00A270AA">
        <w:rPr>
          <w:rFonts w:ascii="Times New Roman" w:hAnsi="Times New Roman" w:cs="Times New Roman"/>
          <w:spacing w:val="-9"/>
          <w:lang w:val="en-GB"/>
        </w:rPr>
        <w:t>4</w:t>
      </w:r>
      <w:r w:rsidR="00BC0C79">
        <w:rPr>
          <w:rFonts w:ascii="Times New Roman" w:hAnsi="Times New Roman" w:cs="Times New Roman"/>
          <w:spacing w:val="-9"/>
          <w:lang w:val="en-GB"/>
        </w:rPr>
        <w:t>5955</w:t>
      </w:r>
    </w:p>
    <w:p w14:paraId="761955DA" w14:textId="77777777" w:rsidR="00CD3316" w:rsidRPr="003C3A12" w:rsidRDefault="00CD3316" w:rsidP="00CD3316">
      <w:pPr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9631" w:type="dxa"/>
        <w:tblLook w:val="04A0" w:firstRow="1" w:lastRow="0" w:firstColumn="1" w:lastColumn="0" w:noHBand="0" w:noVBand="1"/>
      </w:tblPr>
      <w:tblGrid>
        <w:gridCol w:w="768"/>
        <w:gridCol w:w="1347"/>
        <w:gridCol w:w="2884"/>
        <w:gridCol w:w="2334"/>
        <w:gridCol w:w="2298"/>
      </w:tblGrid>
      <w:tr w:rsidR="00A270AA" w:rsidRPr="003C3A12" w14:paraId="1A669AA1" w14:textId="77777777" w:rsidTr="00B51111">
        <w:trPr>
          <w:trHeight w:val="416"/>
        </w:trPr>
        <w:tc>
          <w:tcPr>
            <w:tcW w:w="963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FF8A3A" w14:textId="77777777" w:rsidR="00A270AA" w:rsidRPr="003C3A12" w:rsidRDefault="00A270AA" w:rsidP="00B51111">
            <w:pPr>
              <w:jc w:val="right"/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</w:pPr>
          </w:p>
        </w:tc>
      </w:tr>
      <w:tr w:rsidR="00A270AA" w:rsidRPr="003C3A12" w14:paraId="60E96583" w14:textId="77777777" w:rsidTr="00B5111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6D7DF" w14:textId="77777777" w:rsidR="00A270AA" w:rsidRPr="003C3A12" w:rsidRDefault="00A270AA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4677E" w14:textId="77777777" w:rsidR="00A270AA" w:rsidRPr="003C3A12" w:rsidRDefault="00A270AA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</w:p>
        </w:tc>
        <w:tc>
          <w:tcPr>
            <w:tcW w:w="2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332C0" w14:textId="77777777" w:rsidR="00A270AA" w:rsidRPr="003C3A12" w:rsidRDefault="00A270AA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ED1C2" w14:textId="77777777" w:rsidR="00A270AA" w:rsidRPr="003C3A12" w:rsidRDefault="00A270AA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1C96E" w14:textId="77777777" w:rsidR="00A270AA" w:rsidRPr="003C3A12" w:rsidRDefault="00A270AA" w:rsidP="00B5111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</w:p>
        </w:tc>
      </w:tr>
      <w:tr w:rsidR="00BC0C79" w:rsidRPr="003C3A12" w14:paraId="46731797" w14:textId="77777777" w:rsidTr="00B5111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0012B" w14:textId="3F5820AF" w:rsidR="00BC0C79" w:rsidRDefault="00BC0C79" w:rsidP="00BC0C7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5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9BC9F" w14:textId="1F289A2E" w:rsidR="00BC0C79" w:rsidRDefault="00BC0C79" w:rsidP="00BC0C79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6.01</w:t>
            </w:r>
          </w:p>
        </w:tc>
        <w:tc>
          <w:tcPr>
            <w:tcW w:w="2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5C5C0" w14:textId="73AFA29C" w:rsidR="00BC0C79" w:rsidRDefault="00BC0C79" w:rsidP="00BC0C7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onomics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0341D" w14:textId="33FE3AF3" w:rsidR="00BC0C79" w:rsidRPr="003C3A12" w:rsidRDefault="00BC0C79" w:rsidP="00BC0C7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doctoral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854EB" w14:textId="77777777" w:rsidR="00BC0C79" w:rsidRPr="003C3A12" w:rsidRDefault="00BC0C79" w:rsidP="00BC0C7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14:paraId="4AAC1374" w14:textId="154E90A4" w:rsidR="00BC0C79" w:rsidRPr="003C3A12" w:rsidRDefault="00BC0C79" w:rsidP="00BC0C7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BC0C79" w:rsidRPr="003C3A12" w14:paraId="50BFFAE8" w14:textId="77777777" w:rsidTr="00B5111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32DCE" w14:textId="6F1490A5" w:rsidR="00BC0C79" w:rsidRDefault="00BC0C79" w:rsidP="00BC0C7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6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11558" w14:textId="2F3356F1" w:rsidR="00BC0C79" w:rsidRDefault="00BC0C79" w:rsidP="00BC0C79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6.01</w:t>
            </w:r>
          </w:p>
        </w:tc>
        <w:tc>
          <w:tcPr>
            <w:tcW w:w="2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CC52F" w14:textId="5F9B3949" w:rsidR="00BC0C79" w:rsidRDefault="00BC0C79" w:rsidP="00BC0C7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cial sciences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56B6C" w14:textId="60F19F47" w:rsidR="00BC0C79" w:rsidRPr="003C3A12" w:rsidRDefault="00BC0C79" w:rsidP="00BC0C7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doctoral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84701" w14:textId="77777777" w:rsidR="00BC0C79" w:rsidRPr="003C3A12" w:rsidRDefault="00BC0C79" w:rsidP="00BC0C7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14:paraId="4A76F5C9" w14:textId="1148AD89" w:rsidR="00BC0C79" w:rsidRPr="003C3A12" w:rsidRDefault="00BC0C79" w:rsidP="00BC0C7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BC0C79" w:rsidRPr="003C3A12" w14:paraId="58668353" w14:textId="77777777" w:rsidTr="00B5111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BE19B" w14:textId="65CF8B16" w:rsidR="00BC0C79" w:rsidRDefault="00BC0C79" w:rsidP="00BC0C7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7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AF6D6" w14:textId="30E1B000" w:rsidR="00BC0C79" w:rsidRDefault="00BC0C79" w:rsidP="00BC0C79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6.01</w:t>
            </w:r>
          </w:p>
        </w:tc>
        <w:tc>
          <w:tcPr>
            <w:tcW w:w="2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C4F6D" w14:textId="5D29C352" w:rsidR="00BC0C79" w:rsidRDefault="00BC0C79" w:rsidP="00BC0C7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FE0B8" w14:textId="2636FA08" w:rsidR="00BC0C79" w:rsidRPr="003C3A12" w:rsidRDefault="00BC0C79" w:rsidP="00BC0C7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doctoral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2C532" w14:textId="77777777" w:rsidR="00BC0C79" w:rsidRPr="003C3A12" w:rsidRDefault="00BC0C79" w:rsidP="00BC0C7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/ </w:t>
            </w:r>
          </w:p>
          <w:p w14:paraId="7E9C9755" w14:textId="1EF3E329" w:rsidR="00BC0C79" w:rsidRPr="003C3A12" w:rsidRDefault="00BC0C79" w:rsidP="00BC0C7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BC0C79" w:rsidRPr="003C3A12" w14:paraId="3CDAD8DE" w14:textId="77777777" w:rsidTr="00B5111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C23CE" w14:textId="3C764DAB" w:rsidR="00BC0C79" w:rsidRDefault="00BC0C79" w:rsidP="00BC0C7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8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66D6D" w14:textId="79A6F82F" w:rsidR="00BC0C79" w:rsidRDefault="00BC0C79" w:rsidP="00BC0C79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6.01</w:t>
            </w:r>
          </w:p>
        </w:tc>
        <w:tc>
          <w:tcPr>
            <w:tcW w:w="2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0D567" w14:textId="158C20CF" w:rsidR="00BC0C79" w:rsidRDefault="00BC0C79" w:rsidP="00BC0C7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78BFC" w14:textId="3BD350E2" w:rsidR="00BC0C79" w:rsidRPr="003C3A12" w:rsidRDefault="00BC0C79" w:rsidP="00BC0C7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2C3F8" w14:textId="77777777" w:rsidR="00BC0C79" w:rsidRPr="003C3A12" w:rsidRDefault="00BC0C79" w:rsidP="00BC0C7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14:paraId="20822BE6" w14:textId="14B4E114" w:rsidR="00BC0C79" w:rsidRPr="003C3A12" w:rsidRDefault="00BC0C79" w:rsidP="00BC0C7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BC0C79" w:rsidRPr="003C3A12" w14:paraId="54872B20" w14:textId="77777777" w:rsidTr="00B5111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99F4C" w14:textId="71BD4EF3" w:rsidR="00BC0C79" w:rsidRDefault="00BC0C79" w:rsidP="00BC0C7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9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11AC0" w14:textId="7355D08F" w:rsidR="00BC0C79" w:rsidRDefault="00BC0C79" w:rsidP="00BC0C79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4.06.01</w:t>
            </w:r>
          </w:p>
        </w:tc>
        <w:tc>
          <w:tcPr>
            <w:tcW w:w="2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C0B85" w14:textId="3E2EEAF8" w:rsidR="00BC0C79" w:rsidRDefault="00BC0C79" w:rsidP="00BC0C7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ducation and educational studies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2CA00" w14:textId="28F91106" w:rsidR="00BC0C79" w:rsidRPr="003C3A12" w:rsidRDefault="00BC0C79" w:rsidP="00BC0C7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EE05A" w14:textId="77777777" w:rsidR="00BC0C79" w:rsidRPr="003C3A12" w:rsidRDefault="00BC0C79" w:rsidP="00BC0C7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14:paraId="7DFC5649" w14:textId="33C1E058" w:rsidR="00BC0C79" w:rsidRPr="003C3A12" w:rsidRDefault="00BC0C79" w:rsidP="00BC0C7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BC0C79" w:rsidRPr="003C3A12" w14:paraId="609F0BB8" w14:textId="77777777" w:rsidTr="00B5111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80BC2" w14:textId="214BD758" w:rsidR="00BC0C79" w:rsidRDefault="00BC0C79" w:rsidP="00BC0C7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0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80E63" w14:textId="3764B24D" w:rsidR="00BC0C79" w:rsidRDefault="00BC0C79" w:rsidP="00BC0C79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6.01</w:t>
            </w:r>
          </w:p>
        </w:tc>
        <w:tc>
          <w:tcPr>
            <w:tcW w:w="2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C97A6" w14:textId="2D190F50" w:rsidR="00BC0C79" w:rsidRDefault="00BC0C79" w:rsidP="00BC0C7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2912D" w14:textId="356D33A6" w:rsidR="00BC0C79" w:rsidRPr="003C3A12" w:rsidRDefault="00BC0C79" w:rsidP="00BC0C7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33B00" w14:textId="77777777" w:rsidR="00BC0C79" w:rsidRPr="003C3A12" w:rsidRDefault="00BC0C79" w:rsidP="00BC0C7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14:paraId="2FA824F8" w14:textId="2EDB44B8" w:rsidR="00BC0C79" w:rsidRPr="003C3A12" w:rsidRDefault="00BC0C79" w:rsidP="00BC0C7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A270AA" w:rsidRPr="003C3A12" w14:paraId="795B7B39" w14:textId="77777777" w:rsidTr="00B5111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849A6" w14:textId="7C1073E6" w:rsidR="00A270AA" w:rsidRPr="003C3A12" w:rsidRDefault="00BC0C79" w:rsidP="00A270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1</w:t>
            </w:r>
            <w:r w:rsidR="00A270A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E5733" w14:textId="77777777" w:rsidR="00A270AA" w:rsidRPr="003C3A12" w:rsidRDefault="00A270AA" w:rsidP="00A270A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6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</w:t>
            </w:r>
          </w:p>
        </w:tc>
        <w:tc>
          <w:tcPr>
            <w:tcW w:w="2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3F699" w14:textId="77777777" w:rsidR="00A270AA" w:rsidRPr="003C3A12" w:rsidRDefault="00A270AA" w:rsidP="00A270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storical sciences and </w:t>
            </w:r>
            <w:proofErr w:type="spellStart"/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rcheology</w:t>
            </w:r>
            <w:proofErr w:type="spellEnd"/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838D4" w14:textId="77777777" w:rsidR="00A270AA" w:rsidRPr="003C3A12" w:rsidRDefault="00A270AA" w:rsidP="00A270AA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8F06A" w14:textId="77777777" w:rsidR="00A270AA" w:rsidRPr="003C3A12" w:rsidRDefault="00A270AA" w:rsidP="00A270AA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/ </w:t>
            </w:r>
          </w:p>
          <w:p w14:paraId="057BCC5B" w14:textId="77777777" w:rsidR="00A270AA" w:rsidRPr="003C3A12" w:rsidRDefault="00A270AA" w:rsidP="00A270AA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A270AA" w:rsidRPr="003C3A12" w14:paraId="3E76246E" w14:textId="77777777" w:rsidTr="00B5111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33471" w14:textId="5EA1CFBA" w:rsidR="00A270AA" w:rsidRPr="003C3A12" w:rsidRDefault="00A270AA" w:rsidP="00A270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 w:rsidR="00BC0C7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F9AE8" w14:textId="77777777" w:rsidR="00A270AA" w:rsidRPr="003C3A12" w:rsidRDefault="00A270AA" w:rsidP="00A270A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7.06.01</w:t>
            </w:r>
          </w:p>
        </w:tc>
        <w:tc>
          <w:tcPr>
            <w:tcW w:w="2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69789" w14:textId="77777777" w:rsidR="00A270AA" w:rsidRPr="003C3A12" w:rsidRDefault="00A270AA" w:rsidP="00A270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05A21" w14:textId="77777777" w:rsidR="00A270AA" w:rsidRPr="003C3A12" w:rsidRDefault="00A270AA" w:rsidP="00A270AA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E8B77" w14:textId="77777777" w:rsidR="00A270AA" w:rsidRPr="003C3A12" w:rsidRDefault="00A270AA" w:rsidP="00A270AA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/ </w:t>
            </w:r>
          </w:p>
          <w:p w14:paraId="52A92826" w14:textId="77777777" w:rsidR="00A270AA" w:rsidRPr="003C3A12" w:rsidRDefault="00A270AA" w:rsidP="00A270AA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A270AA" w:rsidRPr="003C3A12" w14:paraId="56E703CA" w14:textId="77777777" w:rsidTr="00B5111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055A5" w14:textId="3A16947A" w:rsidR="00A270AA" w:rsidRPr="003C3A12" w:rsidRDefault="00A270AA" w:rsidP="00A270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 w:rsidR="00BC0C7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271EE" w14:textId="77777777" w:rsidR="00A270AA" w:rsidRPr="003C3A12" w:rsidRDefault="00A270AA" w:rsidP="00A270A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0.06.01</w:t>
            </w:r>
          </w:p>
        </w:tc>
        <w:tc>
          <w:tcPr>
            <w:tcW w:w="2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9B33F" w14:textId="77777777" w:rsidR="00A270AA" w:rsidRPr="00166384" w:rsidRDefault="00A270AA" w:rsidP="00A270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rt studies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E2E10" w14:textId="77777777" w:rsidR="00A270AA" w:rsidRPr="003C3A12" w:rsidRDefault="00A270AA" w:rsidP="00A270AA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9DBCC" w14:textId="77777777" w:rsidR="00A270AA" w:rsidRPr="003C3A12" w:rsidRDefault="00A270AA" w:rsidP="00A270AA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14:paraId="183225F6" w14:textId="77777777" w:rsidR="00A270AA" w:rsidRPr="003C3A12" w:rsidRDefault="00A270AA" w:rsidP="00A270AA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A270AA" w:rsidRPr="003C3A12" w14:paraId="4B3A3746" w14:textId="77777777" w:rsidTr="00B51111">
        <w:trPr>
          <w:trHeight w:val="406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949C6" w14:textId="48F09E92" w:rsidR="00A270AA" w:rsidRDefault="00A270AA" w:rsidP="00A270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 w:rsidR="00BC0C7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0389F" w14:textId="2302117A" w:rsidR="00A270AA" w:rsidRPr="003C3A12" w:rsidRDefault="00A270AA" w:rsidP="00092BC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1.</w:t>
            </w:r>
            <w:r w:rsidR="00092BC5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6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1</w:t>
            </w:r>
          </w:p>
        </w:tc>
        <w:tc>
          <w:tcPr>
            <w:tcW w:w="2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92A2A" w14:textId="77777777" w:rsidR="00A270AA" w:rsidRPr="003C3A12" w:rsidRDefault="00A270AA" w:rsidP="00A270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ultural studies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37782" w14:textId="77777777" w:rsidR="00A270AA" w:rsidRPr="003C3A12" w:rsidRDefault="00A270AA" w:rsidP="00A270AA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C7F95" w14:textId="77777777" w:rsidR="00A270AA" w:rsidRPr="003C3A12" w:rsidRDefault="00A270AA" w:rsidP="00A270AA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14:paraId="72874A4C" w14:textId="77777777" w:rsidR="00A270AA" w:rsidRPr="003C3A12" w:rsidRDefault="00A270AA" w:rsidP="00A270AA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</w:tbl>
    <w:p w14:paraId="13676767" w14:textId="77777777" w:rsidR="00CD3316" w:rsidRPr="003C3A12" w:rsidRDefault="00CD3316" w:rsidP="00A270AA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02"/>
        <w:gridCol w:w="8769"/>
      </w:tblGrid>
      <w:tr w:rsidR="00CD3316" w:rsidRPr="003C3A12" w14:paraId="0DBCBB38" w14:textId="77777777" w:rsidTr="003A1E07">
        <w:tc>
          <w:tcPr>
            <w:tcW w:w="95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68E46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Continuing education</w:t>
            </w:r>
          </w:p>
        </w:tc>
      </w:tr>
      <w:tr w:rsidR="00CD3316" w:rsidRPr="003C3A12" w14:paraId="66B2BAA5" w14:textId="77777777" w:rsidTr="003A1E07"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71822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8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58597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Sub-categories</w:t>
            </w:r>
          </w:p>
        </w:tc>
      </w:tr>
      <w:tr w:rsidR="00CD3316" w:rsidRPr="003C3A12" w14:paraId="5D0FCB13" w14:textId="77777777" w:rsidTr="003A1E07"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F4AB8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8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D25B91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</w:tr>
      <w:tr w:rsidR="00CD3316" w:rsidRPr="00386844" w14:paraId="10B26222" w14:textId="77777777" w:rsidTr="003A1E07"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E8C6B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8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DA9A7" w14:textId="77777777" w:rsidR="00CD3316" w:rsidRPr="003C3A12" w:rsidRDefault="006E56C3" w:rsidP="006E56C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 xml:space="preserve">Continuing education for children and adults </w:t>
            </w:r>
          </w:p>
        </w:tc>
      </w:tr>
      <w:tr w:rsidR="00CD3316" w:rsidRPr="003C3A12" w14:paraId="2C423E7D" w14:textId="77777777" w:rsidTr="003A1E07"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B6C93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8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0FC0D" w14:textId="77777777" w:rsidR="00CD3316" w:rsidRPr="003C3A12" w:rsidRDefault="006E56C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>Continuing professional education</w:t>
            </w:r>
          </w:p>
        </w:tc>
      </w:tr>
    </w:tbl>
    <w:p w14:paraId="04640AFF" w14:textId="77777777" w:rsidR="00CD3316" w:rsidRPr="003C3A12" w:rsidRDefault="00CD3316" w:rsidP="00CD3316">
      <w:pPr>
        <w:spacing w:after="0" w:line="240" w:lineRule="auto"/>
        <w:rPr>
          <w:rFonts w:ascii="Calibri" w:eastAsia="Calibri" w:hAnsi="Calibri" w:cs="Times New Roman"/>
          <w:lang w:val="en-GB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5337"/>
        <w:gridCol w:w="5178"/>
      </w:tblGrid>
      <w:tr w:rsidR="00CD3316" w:rsidRPr="001B0476" w14:paraId="09ECC449" w14:textId="77777777" w:rsidTr="00CD3316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D068AFE" w14:textId="21653E87" w:rsidR="00CD3316" w:rsidRPr="004F6DE4" w:rsidRDefault="00CD3316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 w:rsidRPr="004F6DE4">
              <w:rPr>
                <w:rFonts w:ascii="Times New Roman" w:eastAsia="Calibri" w:hAnsi="Times New Roman" w:cs="Times New Roman"/>
                <w:lang w:val="en-GB"/>
              </w:rPr>
              <w:t xml:space="preserve">Regulatory document of licensing authority on the issuance of a license </w:t>
            </w:r>
            <w:r w:rsidR="00092BC5" w:rsidRPr="001B0476">
              <w:rPr>
                <w:rFonts w:ascii="Times New Roman" w:eastAsia="Calibri" w:hAnsi="Times New Roman" w:cs="Times New Roman"/>
                <w:lang w:val="en-GB"/>
              </w:rPr>
              <w:t xml:space="preserve">for </w:t>
            </w:r>
            <w:r w:rsidR="004F6DE4" w:rsidRPr="001B0476">
              <w:rPr>
                <w:rFonts w:ascii="Times New Roman" w:eastAsia="Calibri" w:hAnsi="Times New Roman" w:cs="Times New Roman"/>
                <w:lang w:val="en-GB"/>
              </w:rPr>
              <w:t>educational activities</w:t>
            </w:r>
            <w:r w:rsidRPr="004F6DE4">
              <w:rPr>
                <w:rFonts w:ascii="Times New Roman" w:eastAsia="Calibri" w:hAnsi="Times New Roman" w:cs="Times New Roman"/>
                <w:lang w:val="en-GB"/>
              </w:rPr>
              <w:t>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F0EE825" w14:textId="441C8647" w:rsidR="00CD3316" w:rsidRPr="004F6DE4" w:rsidRDefault="00CD3316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 w:rsidRPr="00AE020F">
              <w:rPr>
                <w:rFonts w:ascii="Times New Roman" w:eastAsia="Calibri" w:hAnsi="Times New Roman" w:cs="Times New Roman"/>
                <w:lang w:val="en-GB"/>
              </w:rPr>
              <w:t xml:space="preserve">Regulatory document of licensing authority on the re-issuance of a license </w:t>
            </w:r>
            <w:r w:rsidR="00092BC5" w:rsidRPr="004F6DE4">
              <w:rPr>
                <w:rFonts w:ascii="Times New Roman" w:eastAsia="Calibri" w:hAnsi="Times New Roman" w:cs="Times New Roman"/>
                <w:lang w:val="en-GB"/>
              </w:rPr>
              <w:t xml:space="preserve">for </w:t>
            </w:r>
            <w:r w:rsidR="004F6DE4" w:rsidRPr="004F6DE4">
              <w:rPr>
                <w:rFonts w:ascii="Times New Roman" w:eastAsia="Calibri" w:hAnsi="Times New Roman" w:cs="Times New Roman"/>
                <w:lang w:val="en-GB"/>
              </w:rPr>
              <w:t>educational activities</w:t>
            </w:r>
            <w:r w:rsidRPr="004F6DE4">
              <w:rPr>
                <w:rFonts w:ascii="Times New Roman" w:eastAsia="Calibri" w:hAnsi="Times New Roman" w:cs="Times New Roman"/>
                <w:lang w:val="en-GB"/>
              </w:rPr>
              <w:t>:</w:t>
            </w:r>
          </w:p>
        </w:tc>
      </w:tr>
      <w:tr w:rsidR="00CD3316" w:rsidRPr="003C3A12" w14:paraId="742804C2" w14:textId="77777777" w:rsidTr="00CD3316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B32ED20" w14:textId="77777777" w:rsidR="00CD3316" w:rsidRPr="003C3A12" w:rsidRDefault="00CD3316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BBFBED7" w14:textId="15582557" w:rsidR="00CD3316" w:rsidRPr="003C3A12" w:rsidRDefault="00AE020F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>Directive</w:t>
            </w:r>
          </w:p>
          <w:p w14:paraId="16090C42" w14:textId="047DD96E" w:rsidR="00CD3316" w:rsidRPr="003C3A12" w:rsidRDefault="00CD3316" w:rsidP="00166384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 w:rsidR="00BC0C79">
              <w:rPr>
                <w:rFonts w:ascii="Times New Roman" w:eastAsia="Calibri" w:hAnsi="Times New Roman" w:cs="Times New Roman"/>
                <w:lang w:val="en-GB"/>
              </w:rPr>
              <w:t>858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 dated </w:t>
            </w:r>
            <w:r w:rsidR="00BC0C79">
              <w:rPr>
                <w:rFonts w:ascii="Times New Roman" w:eastAsia="Calibri" w:hAnsi="Times New Roman" w:cs="Times New Roman"/>
                <w:lang w:val="en-GB"/>
              </w:rPr>
              <w:t>August</w:t>
            </w:r>
            <w:r w:rsidR="00166384">
              <w:rPr>
                <w:rFonts w:ascii="Times New Roman" w:eastAsia="Calibri" w:hAnsi="Times New Roman" w:cs="Times New Roman"/>
                <w:lang w:val="en-US"/>
              </w:rPr>
              <w:t xml:space="preserve"> 25</w:t>
            </w:r>
            <w:r w:rsidR="003A1E07" w:rsidRPr="003C3A12">
              <w:rPr>
                <w:rFonts w:ascii="Times New Roman" w:eastAsia="Calibri" w:hAnsi="Times New Roman" w:cs="Times New Roman"/>
                <w:lang w:val="en-GB"/>
              </w:rPr>
              <w:t>, 20</w:t>
            </w:r>
            <w:r w:rsidR="00BC0C79">
              <w:rPr>
                <w:rFonts w:ascii="Times New Roman" w:eastAsia="Calibri" w:hAnsi="Times New Roman" w:cs="Times New Roman"/>
                <w:lang w:val="en-GB"/>
              </w:rPr>
              <w:t>20</w:t>
            </w:r>
          </w:p>
        </w:tc>
      </w:tr>
    </w:tbl>
    <w:p w14:paraId="3E4B7CF0" w14:textId="77777777" w:rsidR="00CD3316" w:rsidRPr="003C3A12" w:rsidRDefault="00CD3316" w:rsidP="00CD3316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7104E3C4" w14:textId="21EA7811" w:rsidR="00CD3316" w:rsidRPr="003C3A12" w:rsidRDefault="00900DA7" w:rsidP="00CD3316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>
        <w:rPr>
          <w:rFonts w:ascii="Times New Roman" w:eastAsia="Calibri" w:hAnsi="Times New Roman" w:cs="Times New Roman"/>
          <w:lang w:val="en-US"/>
        </w:rPr>
        <w:t xml:space="preserve">Deputy </w:t>
      </w:r>
      <w:r w:rsidR="003A1E07" w:rsidRPr="003C3A12">
        <w:rPr>
          <w:rFonts w:ascii="Times New Roman" w:eastAsia="Calibri" w:hAnsi="Times New Roman" w:cs="Times New Roman"/>
          <w:lang w:val="en-US"/>
        </w:rPr>
        <w:t xml:space="preserve">Head </w:t>
      </w: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850"/>
        <w:gridCol w:w="3402"/>
        <w:gridCol w:w="851"/>
        <w:gridCol w:w="2551"/>
      </w:tblGrid>
      <w:tr w:rsidR="00CD3316" w:rsidRPr="003C3A12" w14:paraId="335DBB27" w14:textId="77777777" w:rsidTr="00CD3316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3A2DB93" w14:textId="77777777"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850" w:type="dxa"/>
          </w:tcPr>
          <w:p w14:paraId="79CE7C87" w14:textId="77777777" w:rsidR="00CD3316" w:rsidRPr="003C3A12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18C36FD" w14:textId="77777777"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&lt;signature&gt;</w:t>
            </w:r>
          </w:p>
        </w:tc>
        <w:tc>
          <w:tcPr>
            <w:tcW w:w="851" w:type="dxa"/>
          </w:tcPr>
          <w:p w14:paraId="7B2649C5" w14:textId="77777777" w:rsidR="00CD3316" w:rsidRPr="003C3A12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6E8FDD0" w14:textId="493EAA70" w:rsidR="00CD3316" w:rsidRPr="003C3A12" w:rsidRDefault="00F65AC4" w:rsidP="00F65AC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S</w:t>
            </w:r>
            <w:r w:rsidR="00CD3316" w:rsidRPr="003C3A12">
              <w:rPr>
                <w:rFonts w:ascii="Times New Roman" w:eastAsia="Arial Unicode MS" w:hAnsi="Times New Roman" w:cs="Times New Roman"/>
                <w:lang w:val="en-GB"/>
              </w:rPr>
              <w:t>.</w:t>
            </w:r>
            <w:r w:rsidR="00BC0C79">
              <w:rPr>
                <w:rFonts w:ascii="Times New Roman" w:eastAsia="Arial Unicode MS" w:hAnsi="Times New Roman" w:cs="Times New Roman"/>
                <w:lang w:val="en-GB"/>
              </w:rPr>
              <w:t>M</w:t>
            </w:r>
            <w:r w:rsidR="00CD3316" w:rsidRPr="003C3A12">
              <w:rPr>
                <w:rFonts w:ascii="Times New Roman" w:eastAsia="Arial Unicode MS" w:hAnsi="Times New Roman" w:cs="Times New Roman"/>
                <w:lang w:val="en-GB"/>
              </w:rPr>
              <w:t xml:space="preserve">. </w:t>
            </w:r>
            <w:proofErr w:type="spellStart"/>
            <w:r w:rsidRPr="003C3A12">
              <w:rPr>
                <w:rFonts w:ascii="Times New Roman" w:eastAsia="Arial Unicode MS" w:hAnsi="Times New Roman" w:cs="Times New Roman"/>
                <w:lang w:val="en-GB"/>
              </w:rPr>
              <w:t>K</w:t>
            </w:r>
            <w:r w:rsidR="00BC0C79">
              <w:rPr>
                <w:rFonts w:ascii="Times New Roman" w:eastAsia="Arial Unicode MS" w:hAnsi="Times New Roman" w:cs="Times New Roman"/>
                <w:lang w:val="en-GB"/>
              </w:rPr>
              <w:t>ochetova</w:t>
            </w:r>
            <w:proofErr w:type="spellEnd"/>
          </w:p>
        </w:tc>
      </w:tr>
      <w:tr w:rsidR="00CD3316" w:rsidRPr="00386844" w14:paraId="15C496A9" w14:textId="77777777" w:rsidTr="00CD3316"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DE18F8D" w14:textId="77777777"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position of authorised person of licensing authority)</w:t>
            </w:r>
          </w:p>
        </w:tc>
        <w:tc>
          <w:tcPr>
            <w:tcW w:w="850" w:type="dxa"/>
          </w:tcPr>
          <w:p w14:paraId="414CD988" w14:textId="77777777" w:rsidR="00CD3316" w:rsidRPr="003C3A12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hideMark/>
          </w:tcPr>
          <w:p w14:paraId="3C4210EC" w14:textId="77777777"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signature of authorised person)</w:t>
            </w:r>
          </w:p>
        </w:tc>
        <w:tc>
          <w:tcPr>
            <w:tcW w:w="851" w:type="dxa"/>
          </w:tcPr>
          <w:p w14:paraId="4D8FF165" w14:textId="77777777" w:rsidR="00CD3316" w:rsidRPr="003C3A12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hideMark/>
          </w:tcPr>
          <w:p w14:paraId="262C8A5B" w14:textId="77777777"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full name of authorised person)</w:t>
            </w:r>
          </w:p>
        </w:tc>
      </w:tr>
    </w:tbl>
    <w:p w14:paraId="31D47D74" w14:textId="77777777" w:rsidR="00CD3316" w:rsidRPr="003C3A12" w:rsidRDefault="00CD3316" w:rsidP="00CD3316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3FDD9D7D" w14:textId="719D4262" w:rsidR="00CD3316" w:rsidRPr="003C3A12" w:rsidRDefault="00CD3316" w:rsidP="00CD3316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 xml:space="preserve">Round seal: </w:t>
      </w:r>
    </w:p>
    <w:p w14:paraId="33EF8FCA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14:paraId="086C07E3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14:paraId="3377383A" w14:textId="3908AA41" w:rsidR="00CD3316" w:rsidRPr="001B0476" w:rsidRDefault="00CD3316" w:rsidP="00CD3316">
      <w:pPr>
        <w:spacing w:after="0" w:line="240" w:lineRule="auto"/>
        <w:rPr>
          <w:rFonts w:ascii="Times New Roman" w:eastAsia="Calibri" w:hAnsi="Times New Roman" w:cs="Times New Roman"/>
          <w:spacing w:val="-9"/>
          <w:lang w:val="en-US"/>
        </w:rPr>
      </w:pPr>
      <w:r w:rsidRPr="003C3A12">
        <w:rPr>
          <w:rFonts w:ascii="Times New Roman" w:eastAsia="Calibri" w:hAnsi="Times New Roman" w:cs="Times New Roman"/>
          <w:lang w:val="en-GB"/>
        </w:rPr>
        <w:t xml:space="preserve">INN: 7701537808 OKPO: </w:t>
      </w:r>
      <w:r w:rsidR="00940C64">
        <w:rPr>
          <w:rFonts w:ascii="Times New Roman" w:eastAsia="Calibri" w:hAnsi="Times New Roman" w:cs="Times New Roman"/>
          <w:lang w:val="en-GB"/>
        </w:rPr>
        <w:t>00083397</w:t>
      </w:r>
    </w:p>
    <w:p w14:paraId="7FB4DBB6" w14:textId="77777777"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14:paraId="585DE2BB" w14:textId="58F4DCF2"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14:paraId="24D00577" w14:textId="4E13FAF7" w:rsidR="00CD3316" w:rsidRPr="003C3A12" w:rsidRDefault="00EF4F63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  <w:r>
        <w:rPr>
          <w:rFonts w:ascii="Times New Roman" w:eastAsia="Calibri" w:hAnsi="Times New Roman" w:cs="Times New Roman"/>
          <w:spacing w:val="-9"/>
          <w:lang w:val="en-GB"/>
        </w:rPr>
        <w:t>Series 90П01 No. 004</w:t>
      </w:r>
      <w:r w:rsidR="00BC0C79">
        <w:rPr>
          <w:rFonts w:ascii="Times New Roman" w:eastAsia="Calibri" w:hAnsi="Times New Roman" w:cs="Times New Roman"/>
          <w:spacing w:val="-9"/>
          <w:lang w:val="en-GB"/>
        </w:rPr>
        <w:t>5956</w:t>
      </w:r>
    </w:p>
    <w:p w14:paraId="5B6E5E6D" w14:textId="77777777"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14:paraId="34295E47" w14:textId="77777777"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14:paraId="3212AC1A" w14:textId="77777777"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14:paraId="116120EA" w14:textId="77777777"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14:paraId="56385EB7" w14:textId="77777777"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14:paraId="4B9664AD" w14:textId="77777777"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14:paraId="63A124A6" w14:textId="77777777"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14:paraId="3807F269" w14:textId="77777777"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14:paraId="23EB7486" w14:textId="77777777"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14:paraId="1AE1EC02" w14:textId="77777777"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14:paraId="6827CC76" w14:textId="77777777" w:rsidR="00284A6A" w:rsidRPr="003C3A12" w:rsidRDefault="00284A6A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14:paraId="59DBAC7F" w14:textId="77777777" w:rsidR="00284A6A" w:rsidRPr="003C3A12" w:rsidRDefault="00284A6A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14:paraId="5B7577F9" w14:textId="77777777" w:rsidR="00284A6A" w:rsidRPr="003C3A12" w:rsidRDefault="00284A6A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14:paraId="4488849E" w14:textId="77777777" w:rsidR="00284A6A" w:rsidRPr="003C3A12" w:rsidRDefault="00284A6A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14:paraId="345D4103" w14:textId="77777777" w:rsidR="00CD3316" w:rsidRPr="003C3A12" w:rsidRDefault="00793023" w:rsidP="0020390C">
      <w:pPr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6</w:t>
      </w:r>
      <w:r w:rsidR="00CD3316" w:rsidRPr="003C3A12">
        <w:rPr>
          <w:rFonts w:ascii="Times New Roman" w:eastAsia="Times New Roman" w:hAnsi="Times New Roman" w:cs="Times New Roman"/>
          <w:lang w:val="en-GB"/>
        </w:rPr>
        <w:t xml:space="preserve"> pages numbered and sealed</w:t>
      </w:r>
    </w:p>
    <w:p w14:paraId="7893EAE6" w14:textId="57ED4F68" w:rsidR="00CD3316" w:rsidRPr="003C3A12" w:rsidRDefault="00092BC5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US"/>
        </w:rPr>
        <w:t xml:space="preserve">Acting </w:t>
      </w:r>
      <w:r w:rsidR="00CD3316" w:rsidRPr="003C3A12">
        <w:rPr>
          <w:rFonts w:ascii="Times New Roman" w:eastAsia="Times New Roman" w:hAnsi="Times New Roman" w:cs="Times New Roman"/>
          <w:lang w:val="en-GB"/>
        </w:rPr>
        <w:t>Department Head</w:t>
      </w:r>
    </w:p>
    <w:p w14:paraId="5DA77F73" w14:textId="77777777"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14:paraId="7DD14F64" w14:textId="77777777"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3C3A12">
        <w:rPr>
          <w:rFonts w:ascii="Times New Roman" w:eastAsia="Times New Roman" w:hAnsi="Times New Roman" w:cs="Times New Roman"/>
          <w:i/>
          <w:lang w:val="en-GB"/>
        </w:rPr>
        <w:t>Signature</w:t>
      </w:r>
    </w:p>
    <w:p w14:paraId="61DFAFC1" w14:textId="7A8E585B" w:rsidR="00CD3316" w:rsidRPr="003C3A12" w:rsidRDefault="00733959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A</w:t>
      </w:r>
      <w:r w:rsidR="00CD3316" w:rsidRPr="003C3A12">
        <w:rPr>
          <w:rFonts w:ascii="Times New Roman" w:eastAsia="Times New Roman" w:hAnsi="Times New Roman" w:cs="Times New Roman"/>
          <w:lang w:val="en-GB"/>
        </w:rPr>
        <w:t>.</w:t>
      </w:r>
      <w:r>
        <w:rPr>
          <w:rFonts w:ascii="Times New Roman" w:eastAsia="Times New Roman" w:hAnsi="Times New Roman" w:cs="Times New Roman"/>
          <w:lang w:val="en-GB"/>
        </w:rPr>
        <w:t>S</w:t>
      </w:r>
      <w:r w:rsidR="00CD3316" w:rsidRPr="003C3A12">
        <w:rPr>
          <w:rFonts w:ascii="Times New Roman" w:eastAsia="Times New Roman" w:hAnsi="Times New Roman" w:cs="Times New Roman"/>
          <w:lang w:val="en-GB"/>
        </w:rPr>
        <w:t xml:space="preserve">. </w:t>
      </w:r>
      <w:proofErr w:type="spellStart"/>
      <w:r w:rsidR="007E69FD" w:rsidRPr="003C3A12">
        <w:rPr>
          <w:rFonts w:ascii="Times New Roman" w:eastAsia="Times New Roman" w:hAnsi="Times New Roman" w:cs="Times New Roman"/>
          <w:lang w:val="en-GB"/>
        </w:rPr>
        <w:t>Y</w:t>
      </w:r>
      <w:r>
        <w:rPr>
          <w:rFonts w:ascii="Times New Roman" w:eastAsia="Times New Roman" w:hAnsi="Times New Roman" w:cs="Times New Roman"/>
          <w:lang w:val="en-GB"/>
        </w:rPr>
        <w:t>emelyanov</w:t>
      </w:r>
      <w:proofErr w:type="spellEnd"/>
    </w:p>
    <w:p w14:paraId="5D6665D7" w14:textId="77777777"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Round seal:</w:t>
      </w:r>
    </w:p>
    <w:p w14:paraId="7437ADA5" w14:textId="77777777"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14:paraId="170D7B3F" w14:textId="77777777"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14:paraId="7B3DCD5D" w14:textId="4F5A50D4"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 xml:space="preserve">INN: 7701537808 OKPO: </w:t>
      </w:r>
      <w:r w:rsidR="00940C64">
        <w:rPr>
          <w:rFonts w:ascii="Times New Roman" w:eastAsia="Calibri" w:hAnsi="Times New Roman" w:cs="Times New Roman"/>
          <w:lang w:val="en-GB"/>
        </w:rPr>
        <w:t>00083397</w:t>
      </w:r>
    </w:p>
    <w:p w14:paraId="0CFC72CE" w14:textId="77777777"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OR DOCUMENTS</w:t>
      </w:r>
    </w:p>
    <w:p w14:paraId="4BCD12CA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1556B3F1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3A41CEE3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09AAA5FF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72AEDEB5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39A2B300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31B9DA8C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4201F4A4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601311DD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56A146C4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0424B43C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0F230BE9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4E8CA044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03ED3A82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3EEA2C9F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38BEADB9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061B6382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63C528C6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1DBA16C3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070800B9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5910706E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66B600C7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6F48C3CF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558CBD28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1341832C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5351E814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084130D8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47FB7F52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1650571D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232AC3B6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3AA2DE3B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1534515B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1321D452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13DB137A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5686DFF3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0F4A42B3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2EED8334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68CF21E1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6D539338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3A43CD6C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562C684C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00AA1111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175D6A68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75C7D838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0EBEC9C8" w14:textId="77777777" w:rsidR="002C3A90" w:rsidRPr="003C3A12" w:rsidRDefault="00C33840" w:rsidP="00332BB3">
      <w:pPr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br w:type="page"/>
      </w:r>
    </w:p>
    <w:p w14:paraId="5D1F8DD1" w14:textId="320A53CD" w:rsidR="00733959" w:rsidRPr="009D40D4" w:rsidRDefault="00733959" w:rsidP="00733959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9D40D4">
        <w:rPr>
          <w:rFonts w:ascii="Times New Roman" w:hAnsi="Times New Roman" w:cs="Times New Roman"/>
          <w:lang w:val="en-GB"/>
        </w:rPr>
        <w:lastRenderedPageBreak/>
        <w:t>Annex No. 1.14</w:t>
      </w:r>
      <w:r w:rsidRPr="009D40D4">
        <w:rPr>
          <w:rFonts w:ascii="Times New Roman" w:hAnsi="Times New Roman" w:cs="Times New Roman"/>
          <w:lang w:val="en-US"/>
        </w:rPr>
        <w:t xml:space="preserve"> </w:t>
      </w:r>
      <w:r w:rsidRPr="009D40D4">
        <w:rPr>
          <w:rFonts w:ascii="Times New Roman" w:hAnsi="Times New Roman" w:cs="Times New Roman"/>
          <w:lang w:val="en-GB"/>
        </w:rPr>
        <w:t>to the License</w:t>
      </w:r>
    </w:p>
    <w:p w14:paraId="1E906C7C" w14:textId="528BC132" w:rsidR="00733959" w:rsidRPr="001B0476" w:rsidRDefault="00092BC5" w:rsidP="00733959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US"/>
        </w:rPr>
      </w:pPr>
      <w:proofErr w:type="gramStart"/>
      <w:r w:rsidRPr="001B0476">
        <w:rPr>
          <w:rFonts w:ascii="Times New Roman" w:hAnsi="Times New Roman" w:cs="Times New Roman"/>
          <w:lang w:val="en-GB"/>
        </w:rPr>
        <w:t>for</w:t>
      </w:r>
      <w:proofErr w:type="gramEnd"/>
      <w:r w:rsidRPr="001B0476">
        <w:rPr>
          <w:rFonts w:ascii="Times New Roman" w:hAnsi="Times New Roman" w:cs="Times New Roman"/>
          <w:lang w:val="en-GB"/>
        </w:rPr>
        <w:t xml:space="preserve"> Educational </w:t>
      </w:r>
      <w:proofErr w:type="spellStart"/>
      <w:r w:rsidRPr="001B0476">
        <w:rPr>
          <w:rFonts w:ascii="Times New Roman" w:hAnsi="Times New Roman" w:cs="Times New Roman"/>
          <w:lang w:val="en-GB"/>
        </w:rPr>
        <w:t>Activities</w:t>
      </w:r>
      <w:r w:rsidRPr="009D40D4">
        <w:rPr>
          <w:rFonts w:ascii="Times New Roman" w:hAnsi="Times New Roman" w:cs="Times New Roman"/>
          <w:lang w:val="en-GB"/>
        </w:rPr>
        <w:t>Activities</w:t>
      </w:r>
      <w:proofErr w:type="spellEnd"/>
    </w:p>
    <w:p w14:paraId="259E978E" w14:textId="77777777" w:rsidR="00733959" w:rsidRPr="009D40D4" w:rsidRDefault="00733959" w:rsidP="00733959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9D40D4">
        <w:rPr>
          <w:rFonts w:ascii="Times New Roman" w:hAnsi="Times New Roman" w:cs="Times New Roman"/>
          <w:lang w:val="en-GB"/>
        </w:rPr>
        <w:t>No. 2593 dated May 24, 2017</w:t>
      </w:r>
    </w:p>
    <w:tbl>
      <w:tblPr>
        <w:tblStyle w:val="ac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733959" w:rsidRPr="001B0476" w14:paraId="4EF89850" w14:textId="77777777" w:rsidTr="00501300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028F981" w14:textId="77777777" w:rsidR="00733959" w:rsidRPr="009D40D4" w:rsidRDefault="00733959" w:rsidP="00501300">
            <w:pPr>
              <w:spacing w:before="200"/>
              <w:ind w:right="-2"/>
              <w:jc w:val="center"/>
              <w:rPr>
                <w:lang w:val="en-US"/>
              </w:rPr>
            </w:pPr>
            <w:r w:rsidRPr="009D40D4"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733959" w:rsidRPr="009D40D4" w14:paraId="156619D3" w14:textId="77777777" w:rsidTr="00501300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1F815B9" w14:textId="77777777" w:rsidR="00733959" w:rsidRPr="009D40D4" w:rsidRDefault="00733959" w:rsidP="00501300">
            <w:pPr>
              <w:pBdr>
                <w:top w:val="single" w:sz="4" w:space="0" w:color="auto"/>
              </w:pBdr>
              <w:jc w:val="center"/>
              <w:rPr>
                <w:lang w:val="en-US"/>
              </w:rPr>
            </w:pPr>
            <w:r w:rsidRPr="009D40D4"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733959" w:rsidRPr="009D40D4" w14:paraId="642F8090" w14:textId="77777777" w:rsidTr="00501300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8F96F4D" w14:textId="6A339F8A" w:rsidR="00733959" w:rsidRPr="009D40D4" w:rsidRDefault="00733959" w:rsidP="00501300">
            <w:pPr>
              <w:spacing w:before="200"/>
              <w:ind w:right="-2"/>
              <w:jc w:val="center"/>
              <w:rPr>
                <w:lang w:val="en-US"/>
              </w:rPr>
            </w:pPr>
            <w:r w:rsidRPr="009D40D4">
              <w:rPr>
                <w:rFonts w:ascii="Times New Roman" w:hAnsi="Times New Roman" w:cs="Times New Roman"/>
                <w:b/>
                <w:lang w:val="en-GB"/>
              </w:rPr>
              <w:t>federal state autonomous educational</w:t>
            </w:r>
          </w:p>
        </w:tc>
      </w:tr>
      <w:tr w:rsidR="00733959" w:rsidRPr="009D40D4" w14:paraId="4F4F2D58" w14:textId="77777777" w:rsidTr="00501300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63F8DF" w14:textId="597C5C94" w:rsidR="00733959" w:rsidRPr="009D40D4" w:rsidRDefault="00733959" w:rsidP="00501300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9D40D4">
              <w:rPr>
                <w:rFonts w:ascii="Times New Roman" w:hAnsi="Times New Roman" w:cs="Times New Roman"/>
                <w:b/>
                <w:lang w:val="en-GB"/>
              </w:rPr>
              <w:t xml:space="preserve">institution of higher education </w:t>
            </w:r>
          </w:p>
        </w:tc>
      </w:tr>
      <w:tr w:rsidR="00733959" w:rsidRPr="001B0476" w14:paraId="20F5275C" w14:textId="77777777" w:rsidTr="00501300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8B7ADC" w14:textId="0752FD20" w:rsidR="00733959" w:rsidRPr="009D40D4" w:rsidRDefault="00733959" w:rsidP="00AE020F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9D40D4">
              <w:rPr>
                <w:rFonts w:ascii="Times New Roman" w:hAnsi="Times New Roman" w:cs="Times New Roman"/>
                <w:b/>
                <w:lang w:val="en-US"/>
              </w:rPr>
              <w:t xml:space="preserve">“National Research University “Higher School of Economics” </w:t>
            </w:r>
          </w:p>
        </w:tc>
      </w:tr>
      <w:tr w:rsidR="00733959" w:rsidRPr="001B0476" w14:paraId="5C6572BB" w14:textId="77777777" w:rsidTr="00501300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F3BB4D" w14:textId="062938F0" w:rsidR="00733959" w:rsidRPr="009D40D4" w:rsidRDefault="00733959" w:rsidP="00AE020F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9D40D4">
              <w:rPr>
                <w:rFonts w:ascii="Times New Roman" w:hAnsi="Times New Roman" w:cs="Times New Roman"/>
                <w:b/>
                <w:lang w:val="en-US"/>
              </w:rPr>
              <w:t>(National Research University “Higher School of Economics”,</w:t>
            </w:r>
          </w:p>
        </w:tc>
      </w:tr>
      <w:tr w:rsidR="00733959" w:rsidRPr="001B0476" w14:paraId="09E5377C" w14:textId="77777777" w:rsidTr="00501300">
        <w:trPr>
          <w:trHeight w:val="525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EF5038" w14:textId="567F7AFF" w:rsidR="00733959" w:rsidRPr="009D40D4" w:rsidRDefault="00733959" w:rsidP="00332C4E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9D40D4">
              <w:rPr>
                <w:rFonts w:ascii="Times New Roman" w:hAnsi="Times New Roman" w:cs="Times New Roman"/>
                <w:b/>
                <w:lang w:val="en-US"/>
              </w:rPr>
              <w:t>Higher School of Economics, NRU HSE, HSE)</w:t>
            </w:r>
          </w:p>
        </w:tc>
      </w:tr>
      <w:tr w:rsidR="00733959" w:rsidRPr="001B0476" w14:paraId="6A268D14" w14:textId="77777777" w:rsidTr="00501300">
        <w:trPr>
          <w:trHeight w:val="93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8E39EF" w14:textId="77777777" w:rsidR="00733959" w:rsidRPr="009D40D4" w:rsidRDefault="00733959" w:rsidP="00501300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 w:rsidRPr="009D40D4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14:paraId="20514DE8" w14:textId="77777777" w:rsidR="00733959" w:rsidRPr="009D40D4" w:rsidRDefault="00733959" w:rsidP="00501300">
            <w:pPr>
              <w:jc w:val="center"/>
              <w:rPr>
                <w:lang w:val="en-US"/>
              </w:rPr>
            </w:pPr>
            <w:r w:rsidRPr="009D40D4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733959" w:rsidRPr="001B0476" w14:paraId="4DF8A9DD" w14:textId="77777777" w:rsidTr="00501300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FF2343" w14:textId="77777777" w:rsidR="00733959" w:rsidRPr="009D40D4" w:rsidRDefault="00733959" w:rsidP="00501300">
            <w:pPr>
              <w:spacing w:before="200"/>
              <w:ind w:right="-2"/>
              <w:jc w:val="center"/>
              <w:rPr>
                <w:lang w:val="en-US"/>
              </w:rPr>
            </w:pPr>
            <w:r w:rsidRPr="009D40D4">
              <w:rPr>
                <w:rFonts w:ascii="Times New Roman" w:hAnsi="Times New Roman" w:cs="Times New Roman"/>
                <w:b/>
                <w:lang w:val="en-GB"/>
              </w:rPr>
              <w:t xml:space="preserve">20 </w:t>
            </w:r>
            <w:proofErr w:type="spellStart"/>
            <w:r w:rsidRPr="009D40D4">
              <w:rPr>
                <w:rFonts w:ascii="Times New Roman" w:hAnsi="Times New Roman" w:cs="Times New Roman"/>
                <w:b/>
                <w:lang w:val="en-GB"/>
              </w:rPr>
              <w:t>Myasnitskaya</w:t>
            </w:r>
            <w:proofErr w:type="spellEnd"/>
            <w:r w:rsidRPr="009D40D4">
              <w:rPr>
                <w:rFonts w:ascii="Times New Roman" w:hAnsi="Times New Roman" w:cs="Times New Roman"/>
                <w:b/>
                <w:lang w:val="en-GB"/>
              </w:rPr>
              <w:t xml:space="preserve"> </w:t>
            </w:r>
            <w:proofErr w:type="spellStart"/>
            <w:r w:rsidRPr="009D40D4">
              <w:rPr>
                <w:rFonts w:ascii="Times New Roman" w:hAnsi="Times New Roman" w:cs="Times New Roman"/>
                <w:b/>
                <w:lang w:val="en-GB"/>
              </w:rPr>
              <w:t>Ulitsa</w:t>
            </w:r>
            <w:proofErr w:type="spellEnd"/>
            <w:r w:rsidRPr="009D40D4">
              <w:rPr>
                <w:rFonts w:ascii="Times New Roman" w:hAnsi="Times New Roman" w:cs="Times New Roman"/>
                <w:b/>
                <w:lang w:val="en-GB"/>
              </w:rPr>
              <w:t>, Moscow, Russian Federation, 101000</w:t>
            </w:r>
          </w:p>
        </w:tc>
      </w:tr>
      <w:tr w:rsidR="00733959" w:rsidRPr="001B0476" w14:paraId="33D26C90" w14:textId="77777777" w:rsidTr="00501300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7996C09" w14:textId="77777777" w:rsidR="00733959" w:rsidRPr="009D40D4" w:rsidRDefault="00733959" w:rsidP="00501300">
            <w:pPr>
              <w:jc w:val="center"/>
              <w:rPr>
                <w:lang w:val="en-US"/>
              </w:rPr>
            </w:pPr>
            <w:r w:rsidRPr="009D40D4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  <w:tr w:rsidR="00733959" w:rsidRPr="009D40D4" w14:paraId="2E9F6594" w14:textId="77777777" w:rsidTr="00501300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9B9B3E" w14:textId="77777777" w:rsidR="00733959" w:rsidRPr="009D40D4" w:rsidRDefault="00733959" w:rsidP="00501300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9D40D4">
              <w:rPr>
                <w:rFonts w:ascii="Times New Roman" w:hAnsi="Times New Roman" w:cs="Times New Roman"/>
                <w:b/>
                <w:lang w:val="en-GB"/>
              </w:rPr>
              <w:t xml:space="preserve">11 </w:t>
            </w:r>
            <w:proofErr w:type="spellStart"/>
            <w:r w:rsidRPr="009D40D4">
              <w:rPr>
                <w:rFonts w:ascii="Times New Roman" w:hAnsi="Times New Roman" w:cs="Times New Roman"/>
                <w:b/>
                <w:lang w:val="en-GB"/>
              </w:rPr>
              <w:t>Myasnitskaya</w:t>
            </w:r>
            <w:proofErr w:type="spellEnd"/>
            <w:r w:rsidRPr="009D40D4">
              <w:rPr>
                <w:rFonts w:ascii="Times New Roman" w:hAnsi="Times New Roman" w:cs="Times New Roman"/>
                <w:b/>
                <w:lang w:val="en-GB"/>
              </w:rPr>
              <w:t xml:space="preserve"> </w:t>
            </w:r>
            <w:proofErr w:type="spellStart"/>
            <w:r w:rsidRPr="009D40D4">
              <w:rPr>
                <w:rFonts w:ascii="Times New Roman" w:hAnsi="Times New Roman" w:cs="Times New Roman"/>
                <w:b/>
                <w:lang w:val="en-GB"/>
              </w:rPr>
              <w:t>Ulitsa</w:t>
            </w:r>
            <w:proofErr w:type="spellEnd"/>
            <w:r w:rsidRPr="009D40D4">
              <w:rPr>
                <w:rFonts w:ascii="Times New Roman" w:hAnsi="Times New Roman" w:cs="Times New Roman"/>
                <w:b/>
                <w:lang w:val="en-GB"/>
              </w:rPr>
              <w:t>, Moscow, 101000;</w:t>
            </w:r>
          </w:p>
        </w:tc>
      </w:tr>
      <w:tr w:rsidR="00733959" w:rsidRPr="009D40D4" w14:paraId="66711CBA" w14:textId="77777777" w:rsidTr="00501300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387F1B" w14:textId="3FE60C5F" w:rsidR="00733959" w:rsidRPr="009D40D4" w:rsidRDefault="00733959" w:rsidP="00501300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9D40D4">
              <w:rPr>
                <w:rFonts w:ascii="Times New Roman" w:hAnsi="Times New Roman" w:cs="Times New Roman"/>
                <w:b/>
                <w:lang w:val="en-GB"/>
              </w:rPr>
              <w:t xml:space="preserve">7 </w:t>
            </w:r>
            <w:proofErr w:type="spellStart"/>
            <w:r w:rsidRPr="009D40D4">
              <w:rPr>
                <w:rFonts w:ascii="Times New Roman" w:hAnsi="Times New Roman" w:cs="Times New Roman"/>
                <w:b/>
                <w:lang w:val="en-GB"/>
              </w:rPr>
              <w:t>Vavilova</w:t>
            </w:r>
            <w:proofErr w:type="spellEnd"/>
            <w:r w:rsidRPr="009D40D4">
              <w:rPr>
                <w:rFonts w:ascii="Times New Roman" w:hAnsi="Times New Roman" w:cs="Times New Roman"/>
                <w:b/>
                <w:lang w:val="en-GB"/>
              </w:rPr>
              <w:t xml:space="preserve"> </w:t>
            </w:r>
            <w:proofErr w:type="spellStart"/>
            <w:r w:rsidRPr="009D40D4">
              <w:rPr>
                <w:rFonts w:ascii="Times New Roman" w:hAnsi="Times New Roman" w:cs="Times New Roman"/>
                <w:b/>
                <w:lang w:val="en-GB"/>
              </w:rPr>
              <w:t>Ulitsa</w:t>
            </w:r>
            <w:proofErr w:type="spellEnd"/>
            <w:r w:rsidRPr="009D40D4">
              <w:rPr>
                <w:rFonts w:ascii="Times New Roman" w:hAnsi="Times New Roman" w:cs="Times New Roman"/>
                <w:b/>
                <w:lang w:val="en-GB"/>
              </w:rPr>
              <w:t>, Moscow, 117312</w:t>
            </w:r>
          </w:p>
        </w:tc>
      </w:tr>
    </w:tbl>
    <w:p w14:paraId="10B9EB15" w14:textId="739E6EB0" w:rsidR="004F6DE4" w:rsidRPr="009D40D4" w:rsidRDefault="009055B3" w:rsidP="004F6DE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>
        <w:rPr>
          <w:rFonts w:ascii="Times New Roman" w:hAnsi="Times New Roman" w:cs="Times New Roman"/>
          <w:spacing w:val="-9"/>
          <w:lang w:val="en-US"/>
        </w:rPr>
        <w:t>addresses</w:t>
      </w:r>
      <w:proofErr w:type="gramEnd"/>
      <w:r>
        <w:rPr>
          <w:rFonts w:ascii="Times New Roman" w:hAnsi="Times New Roman" w:cs="Times New Roman"/>
          <w:spacing w:val="-9"/>
          <w:lang w:val="en-US"/>
        </w:rPr>
        <w:t xml:space="preserve"> of </w:t>
      </w:r>
      <w:r w:rsidRPr="003C3A12">
        <w:rPr>
          <w:rFonts w:ascii="Times New Roman" w:hAnsi="Times New Roman" w:cs="Times New Roman"/>
          <w:spacing w:val="-9"/>
          <w:lang w:val="en-GB"/>
        </w:rPr>
        <w:t>locations</w:t>
      </w:r>
      <w:r w:rsidRPr="009D40D4">
        <w:rPr>
          <w:rFonts w:ascii="Times New Roman" w:hAnsi="Times New Roman" w:cs="Times New Roman"/>
          <w:spacing w:val="-9"/>
          <w:lang w:val="en-GB"/>
        </w:rPr>
        <w:t xml:space="preserve"> </w:t>
      </w:r>
      <w:r w:rsidR="004F6DE4" w:rsidRPr="009D40D4">
        <w:rPr>
          <w:rFonts w:ascii="Times New Roman" w:hAnsi="Times New Roman" w:cs="Times New Roman"/>
          <w:spacing w:val="-9"/>
          <w:lang w:val="en-GB"/>
        </w:rPr>
        <w:t xml:space="preserve">where licensee or its branches </w:t>
      </w:r>
      <w:r w:rsidR="004F6DE4" w:rsidRPr="009D40D4">
        <w:rPr>
          <w:rFonts w:ascii="Times New Roman" w:hAnsi="Times New Roman" w:cs="Times New Roman"/>
          <w:spacing w:val="-9"/>
          <w:lang w:val="en-US"/>
        </w:rPr>
        <w:t>conduct</w:t>
      </w:r>
      <w:r w:rsidR="004F6DE4" w:rsidRPr="009D40D4">
        <w:rPr>
          <w:rFonts w:ascii="Times New Roman" w:hAnsi="Times New Roman" w:cs="Times New Roman"/>
          <w:spacing w:val="-9"/>
          <w:lang w:val="en-GB"/>
        </w:rPr>
        <w:t xml:space="preserve"> educational activities, </w:t>
      </w:r>
    </w:p>
    <w:p w14:paraId="477C43F1" w14:textId="77777777" w:rsidR="004F6DE4" w:rsidRPr="009D40D4" w:rsidRDefault="004F6DE4" w:rsidP="004F6DE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r w:rsidRPr="009D40D4">
        <w:rPr>
          <w:rFonts w:ascii="Times New Roman" w:hAnsi="Times New Roman" w:cs="Times New Roman"/>
          <w:spacing w:val="-9"/>
          <w:lang w:val="en-GB"/>
        </w:rPr>
        <w:t xml:space="preserve">except for locations where educational activities are conducted </w:t>
      </w:r>
    </w:p>
    <w:p w14:paraId="0547610D" w14:textId="1E62E3CD" w:rsidR="004F6DE4" w:rsidRPr="009D40D4" w:rsidRDefault="004F6DE4" w:rsidP="004F6DE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r w:rsidRPr="009D40D4">
        <w:rPr>
          <w:rFonts w:ascii="Times New Roman" w:hAnsi="Times New Roman" w:cs="Times New Roman"/>
          <w:spacing w:val="-9"/>
          <w:lang w:val="en-US"/>
        </w:rPr>
        <w:t xml:space="preserve">in accordance with </w:t>
      </w:r>
      <w:r w:rsidRPr="009D40D4">
        <w:rPr>
          <w:rFonts w:ascii="Times New Roman" w:hAnsi="Times New Roman" w:cs="Times New Roman"/>
          <w:spacing w:val="-9"/>
          <w:lang w:val="en-GB"/>
        </w:rPr>
        <w:t xml:space="preserve">continuing professional programmes, core </w:t>
      </w:r>
      <w:r w:rsidRPr="009D40D4">
        <w:rPr>
          <w:rFonts w:ascii="Times New Roman" w:hAnsi="Times New Roman" w:cs="Times New Roman"/>
          <w:spacing w:val="-9"/>
          <w:lang w:val="en-US"/>
        </w:rPr>
        <w:t xml:space="preserve">professional training </w:t>
      </w:r>
      <w:proofErr w:type="spellStart"/>
      <w:r w:rsidRPr="009D40D4">
        <w:rPr>
          <w:rFonts w:ascii="Times New Roman" w:hAnsi="Times New Roman" w:cs="Times New Roman"/>
          <w:spacing w:val="-9"/>
          <w:lang w:val="en-US"/>
        </w:rPr>
        <w:t>programmes</w:t>
      </w:r>
      <w:proofErr w:type="spellEnd"/>
      <w:r w:rsidRPr="009D40D4">
        <w:rPr>
          <w:rFonts w:ascii="Times New Roman" w:hAnsi="Times New Roman" w:cs="Times New Roman"/>
          <w:spacing w:val="-9"/>
          <w:lang w:val="en-GB"/>
        </w:rPr>
        <w:t xml:space="preserve"> </w:t>
      </w:r>
    </w:p>
    <w:p w14:paraId="25389F1D" w14:textId="77777777" w:rsidR="00733959" w:rsidRPr="003C3A12" w:rsidRDefault="00733959" w:rsidP="00733959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786"/>
        <w:gridCol w:w="1391"/>
        <w:gridCol w:w="2738"/>
        <w:gridCol w:w="2273"/>
        <w:gridCol w:w="3268"/>
      </w:tblGrid>
      <w:tr w:rsidR="00733959" w:rsidRPr="003C3A12" w14:paraId="23DB00DB" w14:textId="77777777" w:rsidTr="00501300">
        <w:tc>
          <w:tcPr>
            <w:tcW w:w="10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CE99E" w14:textId="77777777" w:rsidR="00733959" w:rsidRPr="003C3A12" w:rsidRDefault="00733959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733959" w:rsidRPr="001B0476" w14:paraId="15F6333F" w14:textId="77777777" w:rsidTr="00501300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C9CB7" w14:textId="77777777" w:rsidR="00733959" w:rsidRPr="003C3A12" w:rsidRDefault="00733959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D4D314" w14:textId="77777777" w:rsidR="00733959" w:rsidRPr="003C3A12" w:rsidRDefault="00733959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14:paraId="20B25B64" w14:textId="77777777" w:rsidR="00733959" w:rsidRPr="003C3A12" w:rsidRDefault="00733959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14:paraId="7568DCD9" w14:textId="77777777" w:rsidR="00733959" w:rsidRPr="003C3A12" w:rsidRDefault="00733959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D62A6" w14:textId="77777777" w:rsidR="00733959" w:rsidRPr="003C3A12" w:rsidRDefault="00733959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14:paraId="77EE50D8" w14:textId="77777777" w:rsidR="00733959" w:rsidRPr="003C3A12" w:rsidRDefault="00733959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14:paraId="0CA066CF" w14:textId="77777777" w:rsidR="00733959" w:rsidRPr="003C3A12" w:rsidRDefault="00733959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4BBE4" w14:textId="77777777" w:rsidR="00733959" w:rsidRPr="003C3A12" w:rsidRDefault="00733959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3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FFD82" w14:textId="77777777" w:rsidR="00AE020F" w:rsidRPr="00AE020F" w:rsidRDefault="00AE020F" w:rsidP="00AE020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AE020F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(degrees) </w:t>
            </w:r>
          </w:p>
          <w:p w14:paraId="35C9B374" w14:textId="10B344CA" w:rsidR="00733959" w:rsidRPr="003C3A12" w:rsidRDefault="00AE020F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475D88">
              <w:rPr>
                <w:rFonts w:ascii="Times New Roman" w:hAnsi="Times New Roman" w:cs="Times New Roman"/>
                <w:spacing w:val="-9"/>
                <w:lang w:val="en-GB"/>
              </w:rPr>
              <w:t xml:space="preserve">awarded </w:t>
            </w:r>
            <w:r w:rsidRPr="00475D88">
              <w:rPr>
                <w:rFonts w:ascii="Times New Roman" w:hAnsi="Times New Roman" w:cs="Times New Roman"/>
                <w:spacing w:val="-9"/>
                <w:lang w:val="en-US"/>
              </w:rPr>
              <w:t>in</w:t>
            </w:r>
            <w:r w:rsidRPr="00475D88">
              <w:rPr>
                <w:rFonts w:ascii="Times New Roman" w:hAnsi="Times New Roman" w:cs="Times New Roman"/>
                <w:spacing w:val="-9"/>
                <w:lang w:val="en-GB"/>
              </w:rPr>
              <w:t xml:space="preserve"> professions</w:t>
            </w:r>
            <w:r w:rsidRPr="00475D88">
              <w:rPr>
                <w:rFonts w:ascii="Times New Roman" w:hAnsi="Times New Roman" w:cs="Times New Roman"/>
                <w:spacing w:val="-9"/>
                <w:lang w:val="en-US"/>
              </w:rPr>
              <w:t>, qualifications</w:t>
            </w:r>
            <w:r w:rsidRPr="00475D88">
              <w:rPr>
                <w:rFonts w:ascii="Times New Roman" w:hAnsi="Times New Roman" w:cs="Times New Roman"/>
                <w:spacing w:val="-9"/>
                <w:lang w:val="en-GB"/>
              </w:rPr>
              <w:t xml:space="preserve"> and </w:t>
            </w:r>
            <w:r>
              <w:rPr>
                <w:rFonts w:ascii="Times New Roman" w:hAnsi="Times New Roman" w:cs="Times New Roman"/>
                <w:spacing w:val="-9"/>
                <w:lang w:val="en-GB"/>
              </w:rPr>
              <w:t>fields</w:t>
            </w:r>
            <w:r w:rsidRPr="00475D88">
              <w:rPr>
                <w:rFonts w:ascii="Times New Roman" w:hAnsi="Times New Roman" w:cs="Times New Roman"/>
                <w:spacing w:val="-9"/>
                <w:lang w:val="en-GB"/>
              </w:rPr>
              <w:t xml:space="preserve"> of study</w:t>
            </w:r>
          </w:p>
        </w:tc>
      </w:tr>
      <w:tr w:rsidR="00733959" w:rsidRPr="003C3A12" w14:paraId="40AFC231" w14:textId="77777777" w:rsidTr="00501300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8C404" w14:textId="77777777" w:rsidR="00733959" w:rsidRPr="003C3A12" w:rsidRDefault="00733959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495E9" w14:textId="77777777" w:rsidR="00733959" w:rsidRPr="003C3A12" w:rsidRDefault="00733959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7D7EB" w14:textId="77777777" w:rsidR="00733959" w:rsidRPr="003C3A12" w:rsidRDefault="00733959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34F21" w14:textId="77777777" w:rsidR="00733959" w:rsidRPr="003C3A12" w:rsidRDefault="00733959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3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F6919" w14:textId="77777777" w:rsidR="00733959" w:rsidRPr="003C3A12" w:rsidRDefault="00733959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733959" w:rsidRPr="00B8177A" w14:paraId="3BC97AF0" w14:textId="77777777" w:rsidTr="00501300">
        <w:tc>
          <w:tcPr>
            <w:tcW w:w="10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9B109" w14:textId="5138769B" w:rsidR="00733959" w:rsidRPr="003C3A12" w:rsidRDefault="009A6AFA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9A6AFA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Master’s level</w:t>
            </w:r>
          </w:p>
        </w:tc>
      </w:tr>
      <w:tr w:rsidR="009A6AFA" w:rsidRPr="003C3A12" w14:paraId="727B2D8D" w14:textId="77777777" w:rsidTr="00501300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E2CC5" w14:textId="77777777" w:rsidR="009A6AFA" w:rsidRDefault="009A6AFA" w:rsidP="009A6AF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84466" w14:textId="646F25D4" w:rsidR="009A6AFA" w:rsidRPr="003C3A12" w:rsidRDefault="009A6AFA" w:rsidP="009A6AF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>19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>04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1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4FE27" w14:textId="5241C29B" w:rsidR="009A6AFA" w:rsidRPr="003C3A12" w:rsidRDefault="009A6AFA" w:rsidP="009A6AF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iotechnology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6F654" w14:textId="07EA9882" w:rsidR="009A6AFA" w:rsidRPr="003C3A12" w:rsidRDefault="009A6AFA" w:rsidP="009A6AFA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3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9721A" w14:textId="0C5E0CDA" w:rsidR="009A6AFA" w:rsidRPr="003C3A12" w:rsidRDefault="009A6AFA" w:rsidP="009A6AFA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</w:tbl>
    <w:p w14:paraId="2050B78E" w14:textId="77777777" w:rsidR="00733959" w:rsidRPr="003C3A12" w:rsidRDefault="00733959" w:rsidP="00733959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5337"/>
        <w:gridCol w:w="5178"/>
      </w:tblGrid>
      <w:tr w:rsidR="00733959" w:rsidRPr="001B0476" w14:paraId="5009E8F6" w14:textId="77777777" w:rsidTr="00501300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39E8C51" w14:textId="4862B45A" w:rsidR="00733959" w:rsidRPr="003C3A12" w:rsidRDefault="00733959" w:rsidP="00501300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Regulatory document of licensing authority on the issuance of a license </w:t>
            </w:r>
            <w:r w:rsidR="00092BC5">
              <w:rPr>
                <w:rFonts w:ascii="Times New Roman" w:eastAsia="Calibri" w:hAnsi="Times New Roman" w:cs="Times New Roman"/>
                <w:lang w:val="en-GB"/>
              </w:rPr>
              <w:t xml:space="preserve">for </w:t>
            </w:r>
            <w:r w:rsidR="00940C64">
              <w:rPr>
                <w:rFonts w:ascii="Times New Roman" w:eastAsia="Calibri" w:hAnsi="Times New Roman" w:cs="Times New Roman"/>
                <w:lang w:val="en-GB"/>
              </w:rPr>
              <w:t>educational activities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479CF14" w14:textId="5C920EAC" w:rsidR="00733959" w:rsidRPr="003C3A12" w:rsidRDefault="00733959" w:rsidP="00501300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Regulatory document of licensing authority on the re-issuance of a license </w:t>
            </w:r>
            <w:r w:rsidR="00092BC5">
              <w:rPr>
                <w:rFonts w:ascii="Times New Roman" w:eastAsia="Calibri" w:hAnsi="Times New Roman" w:cs="Times New Roman"/>
                <w:lang w:val="en-GB"/>
              </w:rPr>
              <w:t xml:space="preserve">for </w:t>
            </w:r>
            <w:r w:rsidR="00940C64">
              <w:rPr>
                <w:rFonts w:ascii="Times New Roman" w:eastAsia="Calibri" w:hAnsi="Times New Roman" w:cs="Times New Roman"/>
                <w:lang w:val="en-GB"/>
              </w:rPr>
              <w:t>educational activities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:</w:t>
            </w:r>
          </w:p>
        </w:tc>
      </w:tr>
      <w:tr w:rsidR="00733959" w:rsidRPr="003C3A12" w14:paraId="779C7DAE" w14:textId="77777777" w:rsidTr="00501300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73B1623" w14:textId="77777777" w:rsidR="00733959" w:rsidRPr="003C3A12" w:rsidRDefault="00733959" w:rsidP="00501300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0CCFE5B" w14:textId="6A49D02C" w:rsidR="00733959" w:rsidRPr="003C3A12" w:rsidRDefault="00092BC5" w:rsidP="00501300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>Directive</w:t>
            </w:r>
          </w:p>
          <w:p w14:paraId="7346A107" w14:textId="6A957E33" w:rsidR="00733959" w:rsidRPr="003C3A12" w:rsidRDefault="00733959" w:rsidP="00501300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 w:rsidR="00687E8F">
              <w:rPr>
                <w:rFonts w:ascii="Times New Roman" w:eastAsia="Calibri" w:hAnsi="Times New Roman" w:cs="Times New Roman"/>
                <w:lang w:val="en-GB"/>
              </w:rPr>
              <w:t>1160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 dated </w:t>
            </w:r>
            <w:r w:rsidR="00687E8F">
              <w:rPr>
                <w:rFonts w:ascii="Times New Roman" w:eastAsia="Calibri" w:hAnsi="Times New Roman" w:cs="Times New Roman"/>
                <w:lang w:val="en-GB"/>
              </w:rPr>
              <w:t>November 25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, 20</w:t>
            </w:r>
            <w:r>
              <w:rPr>
                <w:rFonts w:ascii="Times New Roman" w:eastAsia="Calibri" w:hAnsi="Times New Roman" w:cs="Times New Roman"/>
                <w:lang w:val="en-GB"/>
              </w:rPr>
              <w:t>20</w:t>
            </w:r>
          </w:p>
        </w:tc>
      </w:tr>
    </w:tbl>
    <w:p w14:paraId="498E6B08" w14:textId="77777777" w:rsidR="00733959" w:rsidRPr="00F17B0B" w:rsidRDefault="00733959" w:rsidP="00733959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US"/>
        </w:rPr>
      </w:pPr>
      <w:r w:rsidRPr="00F17B0B">
        <w:rPr>
          <w:rFonts w:ascii="Times New Roman" w:eastAsia="Calibri" w:hAnsi="Times New Roman" w:cs="Times New Roman"/>
          <w:sz w:val="20"/>
          <w:szCs w:val="20"/>
          <w:lang w:val="en-US"/>
        </w:rPr>
        <w:t xml:space="preserve">Deputy Head </w:t>
      </w: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850"/>
        <w:gridCol w:w="3402"/>
        <w:gridCol w:w="851"/>
        <w:gridCol w:w="2551"/>
      </w:tblGrid>
      <w:tr w:rsidR="00733959" w:rsidRPr="00F17B0B" w14:paraId="7F160E12" w14:textId="77777777" w:rsidTr="00501300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7ACDE41" w14:textId="77777777" w:rsidR="00733959" w:rsidRPr="00F17B0B" w:rsidRDefault="00733959" w:rsidP="00501300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</w:tcPr>
          <w:p w14:paraId="3DD76756" w14:textId="77777777" w:rsidR="00733959" w:rsidRPr="00F17B0B" w:rsidRDefault="00733959" w:rsidP="00501300">
            <w:pPr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BA434AC" w14:textId="77777777" w:rsidR="00733959" w:rsidRPr="00F17B0B" w:rsidRDefault="00733959" w:rsidP="00501300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</w:pPr>
            <w:r w:rsidRPr="00F17B0B"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  <w:t>&lt;signature&gt;</w:t>
            </w:r>
          </w:p>
        </w:tc>
        <w:tc>
          <w:tcPr>
            <w:tcW w:w="851" w:type="dxa"/>
          </w:tcPr>
          <w:p w14:paraId="35856993" w14:textId="77777777" w:rsidR="00733959" w:rsidRPr="00F17B0B" w:rsidRDefault="00733959" w:rsidP="00501300">
            <w:pPr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A3003FE" w14:textId="340C41F1" w:rsidR="00733959" w:rsidRPr="00F17B0B" w:rsidRDefault="00733959" w:rsidP="00501300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</w:pPr>
            <w:r w:rsidRPr="00F17B0B"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  <w:t xml:space="preserve">S.M. </w:t>
            </w:r>
            <w:proofErr w:type="spellStart"/>
            <w:r w:rsidRPr="00F17B0B"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  <w:t>K</w:t>
            </w:r>
            <w:r w:rsidR="009A6AFA"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  <w:t>o</w:t>
            </w:r>
            <w:r w:rsidRPr="00F17B0B"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  <w:t>chetova</w:t>
            </w:r>
            <w:proofErr w:type="spellEnd"/>
          </w:p>
        </w:tc>
      </w:tr>
      <w:tr w:rsidR="00733959" w:rsidRPr="001B0476" w14:paraId="5998662B" w14:textId="77777777" w:rsidTr="00501300"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C26D0D6" w14:textId="77777777" w:rsidR="00733959" w:rsidRPr="00F17B0B" w:rsidRDefault="00733959" w:rsidP="00501300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</w:pPr>
            <w:r w:rsidRPr="00F17B0B"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  <w:t>(position of authorised person of licensing authority)</w:t>
            </w:r>
          </w:p>
        </w:tc>
        <w:tc>
          <w:tcPr>
            <w:tcW w:w="850" w:type="dxa"/>
          </w:tcPr>
          <w:p w14:paraId="482664CE" w14:textId="77777777" w:rsidR="00733959" w:rsidRPr="00F17B0B" w:rsidRDefault="00733959" w:rsidP="00501300">
            <w:pPr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402" w:type="dxa"/>
            <w:hideMark/>
          </w:tcPr>
          <w:p w14:paraId="03F5FC1F" w14:textId="77777777" w:rsidR="00733959" w:rsidRPr="00F17B0B" w:rsidRDefault="00733959" w:rsidP="00501300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</w:pPr>
            <w:r w:rsidRPr="00F17B0B"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  <w:t>(signature of authorised person)</w:t>
            </w:r>
          </w:p>
        </w:tc>
        <w:tc>
          <w:tcPr>
            <w:tcW w:w="851" w:type="dxa"/>
          </w:tcPr>
          <w:p w14:paraId="0ED5D71B" w14:textId="77777777" w:rsidR="00733959" w:rsidRPr="00F17B0B" w:rsidRDefault="00733959" w:rsidP="00501300">
            <w:pPr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hideMark/>
          </w:tcPr>
          <w:p w14:paraId="3CA9CFDF" w14:textId="77777777" w:rsidR="00733959" w:rsidRPr="00F17B0B" w:rsidRDefault="00733959" w:rsidP="00501300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</w:pPr>
            <w:r w:rsidRPr="00F17B0B">
              <w:rPr>
                <w:rFonts w:ascii="Times New Roman" w:eastAsia="Arial Unicode MS" w:hAnsi="Times New Roman" w:cs="Times New Roman"/>
                <w:sz w:val="20"/>
                <w:szCs w:val="20"/>
                <w:lang w:val="en-GB"/>
              </w:rPr>
              <w:t>(full name of authorised person)</w:t>
            </w:r>
          </w:p>
        </w:tc>
      </w:tr>
    </w:tbl>
    <w:p w14:paraId="46945663" w14:textId="77777777" w:rsidR="00733959" w:rsidRPr="00F17B0B" w:rsidRDefault="00733959" w:rsidP="00733959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sz w:val="20"/>
          <w:szCs w:val="20"/>
          <w:lang w:val="en-GB"/>
        </w:rPr>
      </w:pPr>
    </w:p>
    <w:p w14:paraId="43C2FAD7" w14:textId="2CC41335" w:rsidR="00733959" w:rsidRPr="00F17B0B" w:rsidRDefault="00733959" w:rsidP="00733959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F17B0B">
        <w:rPr>
          <w:rFonts w:ascii="Times New Roman" w:eastAsia="Calibri" w:hAnsi="Times New Roman" w:cs="Times New Roman"/>
          <w:sz w:val="20"/>
          <w:szCs w:val="20"/>
          <w:lang w:val="en-GB"/>
        </w:rPr>
        <w:t>Round seal:</w:t>
      </w:r>
    </w:p>
    <w:p w14:paraId="2A1DF302" w14:textId="77777777" w:rsidR="00733959" w:rsidRPr="00F17B0B" w:rsidRDefault="00733959" w:rsidP="00733959">
      <w:pPr>
        <w:spacing w:after="0" w:line="240" w:lineRule="auto"/>
        <w:contextualSpacing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F17B0B">
        <w:rPr>
          <w:rFonts w:ascii="Times New Roman" w:eastAsia="Calibri" w:hAnsi="Times New Roman" w:cs="Times New Roman"/>
          <w:sz w:val="20"/>
          <w:szCs w:val="20"/>
          <w:lang w:val="en-GB"/>
        </w:rPr>
        <w:t>Federal Education and Science Supervision Agency</w:t>
      </w:r>
    </w:p>
    <w:p w14:paraId="5A005297" w14:textId="77777777" w:rsidR="00733959" w:rsidRPr="00F17B0B" w:rsidRDefault="00733959" w:rsidP="00733959">
      <w:pPr>
        <w:spacing w:after="0" w:line="240" w:lineRule="auto"/>
        <w:contextualSpacing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F17B0B">
        <w:rPr>
          <w:rFonts w:ascii="Times New Roman" w:eastAsia="Calibri" w:hAnsi="Times New Roman" w:cs="Times New Roman"/>
          <w:sz w:val="20"/>
          <w:szCs w:val="20"/>
          <w:lang w:val="en-GB"/>
        </w:rPr>
        <w:t>OGRN: 1047796344111</w:t>
      </w:r>
    </w:p>
    <w:p w14:paraId="596D53E7" w14:textId="7921AF51" w:rsidR="00733959" w:rsidRPr="00F17B0B" w:rsidRDefault="00733959" w:rsidP="00733959">
      <w:pPr>
        <w:spacing w:after="0" w:line="240" w:lineRule="auto"/>
        <w:rPr>
          <w:rFonts w:ascii="Times New Roman" w:eastAsia="Calibri" w:hAnsi="Times New Roman" w:cs="Times New Roman"/>
          <w:spacing w:val="-9"/>
          <w:sz w:val="20"/>
          <w:szCs w:val="20"/>
          <w:lang w:val="en-GB"/>
        </w:rPr>
      </w:pPr>
      <w:r w:rsidRPr="00F17B0B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N: 7701537808 OKPO: </w:t>
      </w:r>
      <w:r w:rsidR="00940C64">
        <w:rPr>
          <w:rFonts w:ascii="Times New Roman" w:eastAsia="Calibri" w:hAnsi="Times New Roman" w:cs="Times New Roman"/>
          <w:sz w:val="20"/>
          <w:szCs w:val="20"/>
          <w:lang w:val="en-GB"/>
        </w:rPr>
        <w:t>00083397</w:t>
      </w:r>
    </w:p>
    <w:p w14:paraId="5238B815" w14:textId="77777777" w:rsidR="00733959" w:rsidRPr="00F17B0B" w:rsidRDefault="00733959" w:rsidP="00733959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sz w:val="20"/>
          <w:szCs w:val="20"/>
          <w:lang w:val="en-GB"/>
        </w:rPr>
      </w:pPr>
    </w:p>
    <w:p w14:paraId="64FADE6F" w14:textId="77777777" w:rsidR="00733959" w:rsidRPr="00F17B0B" w:rsidRDefault="00733959" w:rsidP="00733959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sz w:val="20"/>
          <w:szCs w:val="20"/>
          <w:lang w:val="en-GB"/>
        </w:rPr>
      </w:pPr>
    </w:p>
    <w:p w14:paraId="07343C3E" w14:textId="542AE3A0" w:rsidR="00733959" w:rsidRPr="003C3A12" w:rsidRDefault="00733959" w:rsidP="00733959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  <w:r w:rsidRPr="00F17B0B">
        <w:rPr>
          <w:rFonts w:ascii="Times New Roman" w:eastAsia="Calibri" w:hAnsi="Times New Roman" w:cs="Times New Roman"/>
          <w:spacing w:val="-9"/>
          <w:sz w:val="20"/>
          <w:szCs w:val="20"/>
          <w:lang w:val="en-GB"/>
        </w:rPr>
        <w:t>Series 90П01 No. 00</w:t>
      </w:r>
      <w:r w:rsidR="00687E8F">
        <w:rPr>
          <w:rFonts w:ascii="Times New Roman" w:eastAsia="Calibri" w:hAnsi="Times New Roman" w:cs="Times New Roman"/>
          <w:spacing w:val="-9"/>
          <w:sz w:val="20"/>
          <w:szCs w:val="20"/>
          <w:lang w:val="en-GB"/>
        </w:rPr>
        <w:t>46432</w:t>
      </w:r>
    </w:p>
    <w:p w14:paraId="18FDAB3B" w14:textId="77777777" w:rsidR="00733959" w:rsidRPr="00733959" w:rsidRDefault="00733959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US"/>
        </w:rPr>
      </w:pPr>
    </w:p>
    <w:p w14:paraId="1F6D86E1" w14:textId="77777777" w:rsidR="00733959" w:rsidRDefault="00733959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653E1C6E" w14:textId="77777777" w:rsidR="00733959" w:rsidRDefault="00733959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0F3720BD" w14:textId="77777777" w:rsidR="00733959" w:rsidRDefault="00733959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484FA90A" w14:textId="112B8723" w:rsidR="0005534E" w:rsidRPr="003C3A12" w:rsidRDefault="0005534E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Annex No. 2.</w:t>
      </w:r>
      <w:r w:rsidR="003A3282">
        <w:rPr>
          <w:rFonts w:ascii="Times New Roman" w:hAnsi="Times New Roman" w:cs="Times New Roman"/>
          <w:lang w:val="en-GB"/>
        </w:rPr>
        <w:t>4</w:t>
      </w:r>
      <w:r w:rsidRPr="003C3A12">
        <w:rPr>
          <w:rFonts w:ascii="Times New Roman" w:hAnsi="Times New Roman" w:cs="Times New Roman"/>
          <w:lang w:val="en-GB"/>
        </w:rPr>
        <w:t xml:space="preserve"> to License</w:t>
      </w:r>
    </w:p>
    <w:p w14:paraId="3314C4FE" w14:textId="1C4FB92E" w:rsidR="0005534E" w:rsidRPr="003C3A12" w:rsidRDefault="00092BC5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>
        <w:rPr>
          <w:rFonts w:ascii="Times New Roman" w:hAnsi="Times New Roman" w:cs="Times New Roman"/>
          <w:lang w:val="en-GB"/>
        </w:rPr>
        <w:lastRenderedPageBreak/>
        <w:t>for</w:t>
      </w:r>
      <w:proofErr w:type="gramEnd"/>
      <w:r>
        <w:rPr>
          <w:rFonts w:ascii="Times New Roman" w:hAnsi="Times New Roman" w:cs="Times New Roman"/>
          <w:lang w:val="en-GB"/>
        </w:rPr>
        <w:t xml:space="preserve"> Educational Activities</w:t>
      </w:r>
    </w:p>
    <w:p w14:paraId="3ED60E61" w14:textId="77777777" w:rsidR="0005534E" w:rsidRPr="003C3A12" w:rsidRDefault="0005534E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No. 2593 dated May 24, 2017</w:t>
      </w:r>
    </w:p>
    <w:tbl>
      <w:tblPr>
        <w:tblStyle w:val="ac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05534E" w:rsidRPr="001B0476" w14:paraId="530DBD9A" w14:textId="77777777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4F26B5E" w14:textId="77777777" w:rsidR="0005534E" w:rsidRPr="003C3A12" w:rsidRDefault="0005534E" w:rsidP="00087E34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05534E" w:rsidRPr="003C3A12" w14:paraId="2D6FE3E3" w14:textId="77777777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12FAF96" w14:textId="77777777" w:rsidR="0005534E" w:rsidRPr="003C3A12" w:rsidRDefault="0005534E" w:rsidP="00087E34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05534E" w:rsidRPr="001B0476" w14:paraId="113EE8A5" w14:textId="77777777" w:rsidTr="00EF28C6">
        <w:trPr>
          <w:trHeight w:val="525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863F80" w14:textId="24F6FE5B" w:rsidR="0005534E" w:rsidRPr="003C3A12" w:rsidRDefault="009A1925" w:rsidP="000160B2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Perm branch </w:t>
            </w:r>
            <w:r w:rsidR="000579C8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of federal state autonomous </w:t>
            </w:r>
          </w:p>
        </w:tc>
      </w:tr>
      <w:tr w:rsidR="000579C8" w:rsidRPr="001B0476" w14:paraId="1AFCAB1F" w14:textId="77777777" w:rsidTr="000B293A">
        <w:trPr>
          <w:trHeight w:val="278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6FBEEF" w14:textId="426D9174" w:rsidR="000579C8" w:rsidRPr="003C3A12" w:rsidDel="002C3522" w:rsidRDefault="000579C8" w:rsidP="000B293A">
            <w:pPr>
              <w:spacing w:before="8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educational institution of higher education</w:t>
            </w:r>
          </w:p>
        </w:tc>
      </w:tr>
      <w:tr w:rsidR="000579C8" w:rsidRPr="001B0476" w14:paraId="55242871" w14:textId="77777777" w:rsidTr="000B293A">
        <w:trPr>
          <w:trHeight w:val="339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3D84FF" w14:textId="69D94AD4" w:rsidR="000579C8" w:rsidRPr="003C3A12" w:rsidRDefault="009A1925" w:rsidP="00AE020F">
            <w:pPr>
              <w:spacing w:before="8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0579C8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National Research University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0579C8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”</w:t>
            </w:r>
          </w:p>
        </w:tc>
      </w:tr>
      <w:tr w:rsidR="0005534E" w:rsidRPr="003C3A12" w14:paraId="4376AE2E" w14:textId="77777777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7304FEA" w14:textId="14E2E4EC" w:rsidR="0005534E" w:rsidRPr="003C3A12" w:rsidRDefault="000579C8" w:rsidP="000D683E">
            <w:pPr>
              <w:spacing w:before="8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NRU HSE – Perm)</w:t>
            </w:r>
          </w:p>
        </w:tc>
      </w:tr>
      <w:tr w:rsidR="0005534E" w:rsidRPr="001B0476" w14:paraId="67A7250A" w14:textId="77777777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B050350" w14:textId="77777777" w:rsidR="0005534E" w:rsidRPr="003C3A12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14:paraId="4A5CDD6B" w14:textId="77777777" w:rsidR="0005534E" w:rsidRPr="003C3A12" w:rsidRDefault="0005534E" w:rsidP="00087E34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05534E" w:rsidRPr="001B0476" w14:paraId="77AA6C80" w14:textId="77777777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244E24D" w14:textId="2FEFF562" w:rsidR="0005534E" w:rsidRPr="003C3A12" w:rsidRDefault="0005534E" w:rsidP="00087E34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8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tudenche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="00463B33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Perm, </w:t>
            </w:r>
            <w:proofErr w:type="spellStart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msky</w:t>
            </w:r>
            <w:proofErr w:type="spellEnd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0D683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rai</w:t>
            </w:r>
            <w:proofErr w:type="spellEnd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614070</w:t>
            </w:r>
          </w:p>
        </w:tc>
      </w:tr>
      <w:tr w:rsidR="0005534E" w:rsidRPr="001B0476" w14:paraId="163A5885" w14:textId="77777777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011641B" w14:textId="77777777" w:rsidR="0005534E" w:rsidRPr="003C3A12" w:rsidRDefault="0005534E" w:rsidP="00087E34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  <w:tr w:rsidR="0005534E" w:rsidRPr="001B0476" w14:paraId="0047C92B" w14:textId="77777777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62B1B1" w14:textId="1EDCD853" w:rsidR="00E56B7F" w:rsidRPr="003C3A12" w:rsidRDefault="0005534E" w:rsidP="000F4F9E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7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ebede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="00463B33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Perm, </w:t>
            </w:r>
            <w:proofErr w:type="spellStart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msky</w:t>
            </w:r>
            <w:proofErr w:type="spellEnd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0D683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rai</w:t>
            </w:r>
            <w:proofErr w:type="spellEnd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614017</w:t>
            </w:r>
            <w:r w:rsidR="00E56B7F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;</w:t>
            </w:r>
          </w:p>
        </w:tc>
      </w:tr>
      <w:tr w:rsidR="003A3282" w:rsidRPr="001B0476" w14:paraId="5FB916D3" w14:textId="77777777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2F400D" w14:textId="1CEBE5F3" w:rsidR="003A3282" w:rsidRPr="003C3A12" w:rsidRDefault="003A3282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7 </w:t>
            </w:r>
            <w:proofErr w:type="spellStart"/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Gagarina</w:t>
            </w:r>
            <w:proofErr w:type="spellEnd"/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ulvar</w:t>
            </w:r>
            <w:proofErr w:type="spellEnd"/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="00463B33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Perm, </w:t>
            </w:r>
            <w:proofErr w:type="spellStart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msky</w:t>
            </w:r>
            <w:proofErr w:type="spellEnd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0D683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rai</w:t>
            </w:r>
            <w:proofErr w:type="spellEnd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otovilikhinsky</w:t>
            </w:r>
            <w:proofErr w:type="spellEnd"/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District, 614060;</w:t>
            </w:r>
          </w:p>
        </w:tc>
      </w:tr>
      <w:tr w:rsidR="0005534E" w:rsidRPr="001B0476" w14:paraId="75A9C53F" w14:textId="77777777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FD1F61" w14:textId="51BF97B7" w:rsidR="0005534E" w:rsidRPr="003C3A12" w:rsidRDefault="00E56B7F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7a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Gagarin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ulvar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="00463B33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Perm, </w:t>
            </w:r>
            <w:proofErr w:type="spellStart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msky</w:t>
            </w:r>
            <w:proofErr w:type="spellEnd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0D683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rai</w:t>
            </w:r>
            <w:proofErr w:type="spellEnd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otovilikhinsk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District, 614060; </w:t>
            </w:r>
          </w:p>
        </w:tc>
      </w:tr>
      <w:tr w:rsidR="003A3282" w:rsidRPr="001B0476" w14:paraId="0447C9B5" w14:textId="77777777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1218A1" w14:textId="60B828FB" w:rsidR="003A3282" w:rsidRPr="003C3A12" w:rsidRDefault="003A3282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23</w:t>
            </w:r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tudencheskaya</w:t>
            </w:r>
            <w:proofErr w:type="spellEnd"/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="00463B33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Perm, </w:t>
            </w:r>
            <w:proofErr w:type="spellStart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msky</w:t>
            </w:r>
            <w:proofErr w:type="spellEnd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0D683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rai</w:t>
            </w:r>
            <w:proofErr w:type="spellEnd"/>
            <w:r w:rsidR="000D683E" w:rsidRPr="003A3282" w:rsidDel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otovilikhinsky</w:t>
            </w:r>
            <w:proofErr w:type="spellEnd"/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District, 614070</w:t>
            </w:r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; </w:t>
            </w:r>
          </w:p>
        </w:tc>
      </w:tr>
      <w:tr w:rsidR="0005534E" w:rsidRPr="001B0476" w14:paraId="7924B069" w14:textId="77777777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00F787" w14:textId="6DFF924E" w:rsidR="0005534E" w:rsidRPr="003C3A12" w:rsidRDefault="00E56B7F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8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tudenche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="00463B33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Perm, </w:t>
            </w:r>
            <w:proofErr w:type="spellStart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msky</w:t>
            </w:r>
            <w:proofErr w:type="spellEnd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rai</w:t>
            </w:r>
            <w:proofErr w:type="spellEnd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614070</w:t>
            </w:r>
          </w:p>
        </w:tc>
      </w:tr>
    </w:tbl>
    <w:p w14:paraId="71933FF5" w14:textId="397FCBD7" w:rsidR="004F6DE4" w:rsidRPr="003C3A12" w:rsidRDefault="009055B3" w:rsidP="004F6DE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>
        <w:rPr>
          <w:rFonts w:ascii="Times New Roman" w:hAnsi="Times New Roman" w:cs="Times New Roman"/>
          <w:spacing w:val="-9"/>
          <w:lang w:val="en-US"/>
        </w:rPr>
        <w:t>addresses</w:t>
      </w:r>
      <w:proofErr w:type="gramEnd"/>
      <w:r>
        <w:rPr>
          <w:rFonts w:ascii="Times New Roman" w:hAnsi="Times New Roman" w:cs="Times New Roman"/>
          <w:spacing w:val="-9"/>
          <w:lang w:val="en-US"/>
        </w:rPr>
        <w:t xml:space="preserve"> of </w:t>
      </w:r>
      <w:r w:rsidRPr="003C3A12">
        <w:rPr>
          <w:rFonts w:ascii="Times New Roman" w:hAnsi="Times New Roman" w:cs="Times New Roman"/>
          <w:spacing w:val="-9"/>
          <w:lang w:val="en-GB"/>
        </w:rPr>
        <w:t>locations</w:t>
      </w:r>
      <w:r w:rsidRPr="003C3A12" w:rsidDel="009055B3">
        <w:rPr>
          <w:rFonts w:ascii="Times New Roman" w:hAnsi="Times New Roman" w:cs="Times New Roman"/>
          <w:spacing w:val="-9"/>
          <w:lang w:val="en-GB"/>
        </w:rPr>
        <w:t xml:space="preserve"> </w:t>
      </w:r>
      <w:r w:rsidR="004F6DE4" w:rsidRPr="003C3A12">
        <w:rPr>
          <w:rFonts w:ascii="Times New Roman" w:hAnsi="Times New Roman" w:cs="Times New Roman"/>
          <w:spacing w:val="-9"/>
          <w:lang w:val="en-GB"/>
        </w:rPr>
        <w:t xml:space="preserve">where licensee or its branches </w:t>
      </w:r>
      <w:r w:rsidR="004F6DE4">
        <w:rPr>
          <w:rFonts w:ascii="Times New Roman" w:hAnsi="Times New Roman" w:cs="Times New Roman"/>
          <w:spacing w:val="-9"/>
          <w:lang w:val="en-US"/>
        </w:rPr>
        <w:t>conduct</w:t>
      </w:r>
      <w:r w:rsidR="004F6DE4" w:rsidRPr="003C3A12">
        <w:rPr>
          <w:rFonts w:ascii="Times New Roman" w:hAnsi="Times New Roman" w:cs="Times New Roman"/>
          <w:spacing w:val="-9"/>
          <w:lang w:val="en-GB"/>
        </w:rPr>
        <w:t xml:space="preserve"> educational </w:t>
      </w:r>
      <w:r w:rsidR="004F6DE4">
        <w:rPr>
          <w:rFonts w:ascii="Times New Roman" w:hAnsi="Times New Roman" w:cs="Times New Roman"/>
          <w:spacing w:val="-9"/>
          <w:lang w:val="en-GB"/>
        </w:rPr>
        <w:t>activities</w:t>
      </w:r>
      <w:r w:rsidR="004F6DE4" w:rsidRPr="003C3A12">
        <w:rPr>
          <w:rFonts w:ascii="Times New Roman" w:hAnsi="Times New Roman" w:cs="Times New Roman"/>
          <w:spacing w:val="-9"/>
          <w:lang w:val="en-GB"/>
        </w:rPr>
        <w:t xml:space="preserve">, </w:t>
      </w:r>
    </w:p>
    <w:p w14:paraId="39099915" w14:textId="77777777" w:rsidR="004F6DE4" w:rsidRPr="003C3A12" w:rsidRDefault="004F6DE4" w:rsidP="004F6DE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except</w:t>
      </w:r>
      <w:r>
        <w:rPr>
          <w:rFonts w:ascii="Times New Roman" w:hAnsi="Times New Roman" w:cs="Times New Roman"/>
          <w:spacing w:val="-9"/>
          <w:lang w:val="en-GB"/>
        </w:rPr>
        <w:t xml:space="preserve"> for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locations where educational </w:t>
      </w:r>
      <w:r>
        <w:rPr>
          <w:rFonts w:ascii="Times New Roman" w:hAnsi="Times New Roman" w:cs="Times New Roman"/>
          <w:spacing w:val="-9"/>
          <w:lang w:val="en-GB"/>
        </w:rPr>
        <w:t>activities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are </w:t>
      </w:r>
      <w:r>
        <w:rPr>
          <w:rFonts w:ascii="Times New Roman" w:hAnsi="Times New Roman" w:cs="Times New Roman"/>
          <w:spacing w:val="-9"/>
          <w:lang w:val="en-GB"/>
        </w:rPr>
        <w:t>conducted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</w:t>
      </w:r>
    </w:p>
    <w:p w14:paraId="404296DE" w14:textId="77777777" w:rsidR="004F6DE4" w:rsidRPr="003C3A12" w:rsidRDefault="004F6DE4" w:rsidP="004F6DE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r>
        <w:rPr>
          <w:rFonts w:ascii="Times New Roman" w:hAnsi="Times New Roman" w:cs="Times New Roman"/>
          <w:spacing w:val="-9"/>
          <w:lang w:val="en-US"/>
        </w:rPr>
        <w:t>in accordance with</w:t>
      </w:r>
      <w:r>
        <w:rPr>
          <w:rFonts w:ascii="Times New Roman" w:hAnsi="Times New Roman" w:cs="Times New Roman"/>
          <w:spacing w:val="-9"/>
          <w:lang w:val="en-GB"/>
        </w:rPr>
        <w:t xml:space="preserve"> </w:t>
      </w:r>
      <w:r w:rsidRPr="003C3A12">
        <w:rPr>
          <w:rFonts w:ascii="Times New Roman" w:hAnsi="Times New Roman" w:cs="Times New Roman"/>
          <w:spacing w:val="-9"/>
          <w:lang w:val="en-GB"/>
        </w:rPr>
        <w:t>continuing professional programmes</w:t>
      </w:r>
      <w:r>
        <w:rPr>
          <w:rFonts w:ascii="Times New Roman" w:hAnsi="Times New Roman" w:cs="Times New Roman"/>
          <w:spacing w:val="-9"/>
          <w:lang w:val="en-GB"/>
        </w:rPr>
        <w:t xml:space="preserve">, core </w:t>
      </w:r>
      <w:r>
        <w:rPr>
          <w:rFonts w:ascii="Times New Roman" w:hAnsi="Times New Roman" w:cs="Times New Roman"/>
          <w:spacing w:val="-9"/>
          <w:lang w:val="en-US"/>
        </w:rPr>
        <w:t xml:space="preserve">professional training </w:t>
      </w:r>
      <w:proofErr w:type="spellStart"/>
      <w:r>
        <w:rPr>
          <w:rFonts w:ascii="Times New Roman" w:hAnsi="Times New Roman" w:cs="Times New Roman"/>
          <w:spacing w:val="-9"/>
          <w:lang w:val="en-US"/>
        </w:rPr>
        <w:t>programmes</w:t>
      </w:r>
      <w:proofErr w:type="spellEnd"/>
      <w:r w:rsidRPr="003C3A12">
        <w:rPr>
          <w:rFonts w:ascii="Times New Roman" w:hAnsi="Times New Roman" w:cs="Times New Roman"/>
          <w:spacing w:val="-9"/>
          <w:lang w:val="en-GB"/>
        </w:rPr>
        <w:t xml:space="preserve"> </w:t>
      </w:r>
    </w:p>
    <w:p w14:paraId="70F17102" w14:textId="77777777" w:rsidR="00CA5B35" w:rsidRPr="003C3A12" w:rsidRDefault="00CA5B35" w:rsidP="000B293A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795"/>
        <w:gridCol w:w="1408"/>
        <w:gridCol w:w="2767"/>
        <w:gridCol w:w="2305"/>
        <w:gridCol w:w="2296"/>
      </w:tblGrid>
      <w:tr w:rsidR="0005534E" w:rsidRPr="003C3A12" w14:paraId="20F64321" w14:textId="77777777" w:rsidTr="000F4F9E">
        <w:trPr>
          <w:trHeight w:val="344"/>
        </w:trPr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893D01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05534E" w:rsidRPr="001B0476" w14:paraId="2E5C24A6" w14:textId="77777777" w:rsidTr="000F4F9E">
        <w:trPr>
          <w:trHeight w:val="1697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A14E5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048BE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14:paraId="147379AB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14:paraId="2D0F4407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18F25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14:paraId="5FCD46AC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14:paraId="611D1238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0D11A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2955B" w14:textId="77777777" w:rsidR="0005534E" w:rsidRPr="00AE020F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AE020F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(degrees) </w:t>
            </w:r>
          </w:p>
          <w:p w14:paraId="4CD8A5C4" w14:textId="57424348" w:rsidR="0005534E" w:rsidRPr="001B0476" w:rsidRDefault="0005534E" w:rsidP="00664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highlight w:val="yellow"/>
                <w:lang w:val="en-GB"/>
              </w:rPr>
            </w:pPr>
            <w:r w:rsidRPr="00AE020F">
              <w:rPr>
                <w:rFonts w:ascii="Times New Roman" w:hAnsi="Times New Roman" w:cs="Times New Roman"/>
                <w:spacing w:val="-9"/>
                <w:lang w:val="en-GB"/>
              </w:rPr>
              <w:t xml:space="preserve">awarded </w:t>
            </w:r>
            <w:r w:rsidR="00664316" w:rsidRPr="001B0476">
              <w:rPr>
                <w:rFonts w:ascii="Times New Roman" w:hAnsi="Times New Roman" w:cs="Times New Roman"/>
                <w:spacing w:val="-9"/>
                <w:lang w:val="en-US"/>
              </w:rPr>
              <w:t>in</w:t>
            </w:r>
            <w:r w:rsidR="00664316" w:rsidRPr="001B0476">
              <w:rPr>
                <w:rFonts w:ascii="Times New Roman" w:hAnsi="Times New Roman" w:cs="Times New Roman"/>
                <w:spacing w:val="-9"/>
                <w:lang w:val="en-GB"/>
              </w:rPr>
              <w:t xml:space="preserve"> professions</w:t>
            </w:r>
            <w:r w:rsidR="00664316" w:rsidRPr="001B0476">
              <w:rPr>
                <w:rFonts w:ascii="Times New Roman" w:hAnsi="Times New Roman" w:cs="Times New Roman"/>
                <w:spacing w:val="-9"/>
                <w:lang w:val="en-US"/>
              </w:rPr>
              <w:t>, qualifications</w:t>
            </w:r>
            <w:r w:rsidR="00664316" w:rsidRPr="001B0476">
              <w:rPr>
                <w:rFonts w:ascii="Times New Roman" w:hAnsi="Times New Roman" w:cs="Times New Roman"/>
                <w:spacing w:val="-9"/>
                <w:lang w:val="en-GB"/>
              </w:rPr>
              <w:t xml:space="preserve"> and </w:t>
            </w:r>
            <w:r w:rsidR="00AE020F">
              <w:rPr>
                <w:rFonts w:ascii="Times New Roman" w:hAnsi="Times New Roman" w:cs="Times New Roman"/>
                <w:spacing w:val="-9"/>
                <w:lang w:val="en-GB"/>
              </w:rPr>
              <w:t>fields</w:t>
            </w:r>
            <w:r w:rsidR="00664316" w:rsidRPr="001B0476">
              <w:rPr>
                <w:rFonts w:ascii="Times New Roman" w:hAnsi="Times New Roman" w:cs="Times New Roman"/>
                <w:spacing w:val="-9"/>
                <w:lang w:val="en-GB"/>
              </w:rPr>
              <w:t xml:space="preserve"> of study</w:t>
            </w:r>
            <w:r w:rsidRPr="00AE020F">
              <w:rPr>
                <w:rFonts w:ascii="Times New Roman" w:hAnsi="Times New Roman" w:cs="Times New Roman"/>
                <w:spacing w:val="-9"/>
                <w:lang w:val="en-GB"/>
              </w:rPr>
              <w:t xml:space="preserve"> </w:t>
            </w:r>
          </w:p>
        </w:tc>
      </w:tr>
      <w:tr w:rsidR="0005534E" w:rsidRPr="003C3A12" w14:paraId="12DFE813" w14:textId="77777777" w:rsidTr="000F4F9E">
        <w:trPr>
          <w:trHeight w:val="344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6C2FB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2E662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D1736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07C1D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623FF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05534E" w:rsidRPr="003C3A12" w14:paraId="77A11345" w14:textId="77777777" w:rsidTr="000F4F9E">
        <w:trPr>
          <w:trHeight w:val="344"/>
        </w:trPr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6DB1F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Higher education – undergraduate level </w:t>
            </w:r>
          </w:p>
        </w:tc>
      </w:tr>
      <w:tr w:rsidR="0005534E" w:rsidRPr="003C3A12" w14:paraId="220D61B7" w14:textId="77777777" w:rsidTr="000F4F9E">
        <w:trPr>
          <w:trHeight w:val="617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D2431" w14:textId="77777777"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25BD1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3.04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9500C" w14:textId="77777777"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ftware engineering</w:t>
            </w:r>
          </w:p>
          <w:p w14:paraId="0F609E3A" w14:textId="77777777"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2BD96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FE4E7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5534E" w:rsidRPr="003C3A12" w14:paraId="289ADB87" w14:textId="77777777" w:rsidTr="000F4F9E">
        <w:trPr>
          <w:trHeight w:val="617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A5D41" w14:textId="77777777"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87428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1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D11F3" w14:textId="77777777"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onomics</w:t>
            </w:r>
          </w:p>
          <w:p w14:paraId="660674F0" w14:textId="77777777"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0F6FA" w14:textId="77777777" w:rsidR="0005534E" w:rsidRPr="003C3A12" w:rsidRDefault="0005534E" w:rsidP="00087E34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F9BDB" w14:textId="77777777" w:rsidR="0005534E" w:rsidRPr="003C3A12" w:rsidRDefault="0005534E" w:rsidP="00087E34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5534E" w:rsidRPr="003C3A12" w14:paraId="58011C92" w14:textId="77777777" w:rsidTr="000F4F9E">
        <w:trPr>
          <w:trHeight w:val="617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4A202" w14:textId="77777777"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80A01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2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4BC0E" w14:textId="77777777"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nagement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F29F3" w14:textId="77777777" w:rsidR="0005534E" w:rsidRPr="003C3A12" w:rsidRDefault="0005534E" w:rsidP="00087E34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8FFFB" w14:textId="77777777" w:rsidR="0005534E" w:rsidRPr="003C3A12" w:rsidRDefault="0005534E" w:rsidP="00087E34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5534E" w:rsidRPr="003C3A12" w14:paraId="2B7FCBDE" w14:textId="77777777" w:rsidTr="000F4F9E">
        <w:trPr>
          <w:trHeight w:val="629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1E574" w14:textId="77777777"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BC79DD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5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C149D" w14:textId="77777777"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F924B" w14:textId="77777777" w:rsidR="0005534E" w:rsidRPr="003C3A12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C171E" w14:textId="77777777" w:rsidR="0005534E" w:rsidRPr="003C3A12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14:paraId="35C21825" w14:textId="77777777" w:rsidR="00F4345E" w:rsidRDefault="00F4345E" w:rsidP="0005534E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14:paraId="0DEBF40E" w14:textId="01794F69" w:rsidR="002C3A90" w:rsidRPr="003C3A12" w:rsidRDefault="0005534E" w:rsidP="0005534E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="008B7B98">
        <w:rPr>
          <w:rFonts w:ascii="Times New Roman" w:hAnsi="Times New Roman" w:cs="Times New Roman"/>
          <w:spacing w:val="-9"/>
          <w:lang w:val="en-GB"/>
        </w:rPr>
        <w:t>01 No. 00</w:t>
      </w:r>
      <w:r w:rsidR="00F4345E">
        <w:rPr>
          <w:rFonts w:ascii="Times New Roman" w:hAnsi="Times New Roman" w:cs="Times New Roman"/>
          <w:spacing w:val="-9"/>
          <w:lang w:val="en-GB"/>
        </w:rPr>
        <w:t>44255</w:t>
      </w:r>
      <w:r w:rsidR="002C3A90" w:rsidRPr="003C3A12">
        <w:rPr>
          <w:rFonts w:ascii="Times New Roman" w:hAnsi="Times New Roman" w:cs="Times New Roman"/>
          <w:spacing w:val="-9"/>
          <w:lang w:val="en-GB"/>
        </w:rPr>
        <w:br w:type="page"/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765"/>
        <w:gridCol w:w="1338"/>
        <w:gridCol w:w="2859"/>
        <w:gridCol w:w="2325"/>
        <w:gridCol w:w="2284"/>
      </w:tblGrid>
      <w:tr w:rsidR="008B7B98" w:rsidRPr="003C3A12" w14:paraId="49FC52B7" w14:textId="77777777" w:rsidTr="008B7B98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E79DB" w14:textId="77777777" w:rsidR="008B7B98" w:rsidRPr="003C3A12" w:rsidRDefault="008B7B98" w:rsidP="008B7B98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lastRenderedPageBreak/>
              <w:t>1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585F2" w14:textId="77777777" w:rsidR="008B7B98" w:rsidRPr="003C3A12" w:rsidRDefault="008B7B98" w:rsidP="008B7B98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08862" w14:textId="77777777" w:rsidR="008B7B98" w:rsidRPr="003C3A12" w:rsidRDefault="008B7B98" w:rsidP="008B7B98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CC78F" w14:textId="77777777" w:rsidR="008B7B98" w:rsidRPr="003C3A12" w:rsidRDefault="008B7B98" w:rsidP="008B7B98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07604" w14:textId="77777777" w:rsidR="008B7B98" w:rsidRPr="003C3A12" w:rsidRDefault="008B7B98" w:rsidP="008B7B98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F4345E" w:rsidRPr="003C3A12" w14:paraId="610E138A" w14:textId="77777777" w:rsidTr="008B7B98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F8F5A" w14:textId="4AC41144" w:rsidR="00F4345E" w:rsidRDefault="00F4345E" w:rsidP="00F4345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B561E" w14:textId="5ED73BA9" w:rsidR="00F4345E" w:rsidRPr="003C3A12" w:rsidRDefault="00F4345E" w:rsidP="00F4345E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3.01</w:t>
            </w:r>
          </w:p>
        </w:tc>
        <w:tc>
          <w:tcPr>
            <w:tcW w:w="2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36CB3" w14:textId="0218BA0F" w:rsidR="00F4345E" w:rsidRPr="003C3A12" w:rsidRDefault="00F4345E" w:rsidP="00F4345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E0AE2" w14:textId="09A68800" w:rsidR="00F4345E" w:rsidRPr="003C3A12" w:rsidRDefault="00F4345E" w:rsidP="00F4345E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4639A" w14:textId="54BC2478" w:rsidR="00F4345E" w:rsidRPr="003C3A12" w:rsidRDefault="00F4345E" w:rsidP="00F4345E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F4345E" w:rsidRPr="003C3A12" w14:paraId="4AD50CB5" w14:textId="77777777" w:rsidTr="008B7B98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DA6A9" w14:textId="50CFF077" w:rsidR="00F4345E" w:rsidRDefault="00F4345E" w:rsidP="00F4345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F5579" w14:textId="5448F0D4" w:rsidR="00F4345E" w:rsidRPr="003C3A12" w:rsidRDefault="00F4345E" w:rsidP="00F4345E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4</w:t>
            </w:r>
          </w:p>
        </w:tc>
        <w:tc>
          <w:tcPr>
            <w:tcW w:w="2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EBFA6" w14:textId="0D4BC890" w:rsidR="00F4345E" w:rsidRPr="003C3A12" w:rsidRDefault="00F4345E" w:rsidP="00F4345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B2217" w14:textId="2F5A0418" w:rsidR="00F4345E" w:rsidRPr="003C3A12" w:rsidRDefault="00F4345E" w:rsidP="00F4345E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79D94" w14:textId="2B5BE702" w:rsidR="00F4345E" w:rsidRPr="003C3A12" w:rsidRDefault="00F4345E" w:rsidP="00F4345E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F4345E" w:rsidRPr="003C3A12" w14:paraId="51F9B384" w14:textId="77777777" w:rsidTr="008B7B98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3D517" w14:textId="7FBA0CD7" w:rsidR="00F4345E" w:rsidRDefault="00F4345E" w:rsidP="00F4345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29B11" w14:textId="1F8BA17F" w:rsidR="00F4345E" w:rsidRPr="003C3A12" w:rsidRDefault="00F4345E" w:rsidP="00F4345E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3.01</w:t>
            </w:r>
          </w:p>
        </w:tc>
        <w:tc>
          <w:tcPr>
            <w:tcW w:w="2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38822" w14:textId="4ABF55AF" w:rsidR="00F4345E" w:rsidRPr="003C3A12" w:rsidRDefault="00F4345E" w:rsidP="00F4345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story 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A5998" w14:textId="2946FE88" w:rsidR="00F4345E" w:rsidRPr="003C3A12" w:rsidRDefault="00F4345E" w:rsidP="00F4345E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BF382" w14:textId="239F66B9" w:rsidR="00F4345E" w:rsidRPr="003C3A12" w:rsidRDefault="00F4345E" w:rsidP="00F4345E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F4345E" w:rsidRPr="003C3A12" w14:paraId="5A551044" w14:textId="77777777" w:rsidTr="00501300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84B7E" w14:textId="69BB19CB" w:rsidR="00F4345E" w:rsidRPr="003C3A12" w:rsidRDefault="00F4345E" w:rsidP="00F4345E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Master’s level</w:t>
            </w:r>
          </w:p>
        </w:tc>
      </w:tr>
      <w:tr w:rsidR="00F4345E" w:rsidRPr="003C3A12" w14:paraId="437ABBDD" w14:textId="77777777" w:rsidTr="008B7B98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AF2AE" w14:textId="5E209792" w:rsidR="00F4345E" w:rsidRDefault="00F4345E" w:rsidP="00F4345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CB0FD" w14:textId="2363AF81" w:rsidR="00F4345E" w:rsidRPr="003C3A12" w:rsidRDefault="00F4345E" w:rsidP="00F4345E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2</w:t>
            </w:r>
          </w:p>
        </w:tc>
        <w:tc>
          <w:tcPr>
            <w:tcW w:w="2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EA118" w14:textId="4250BE2E" w:rsidR="00F4345E" w:rsidRPr="003C3A12" w:rsidRDefault="00F4345E" w:rsidP="00F4345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nagement 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6DE9F" w14:textId="2E9CCE24" w:rsidR="00F4345E" w:rsidRPr="003C3A12" w:rsidRDefault="00F4345E" w:rsidP="00F4345E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76FD9" w14:textId="509D1657" w:rsidR="00F4345E" w:rsidRPr="003C3A12" w:rsidRDefault="00F4345E" w:rsidP="00F4345E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05534E" w:rsidRPr="003C3A12" w14:paraId="0D77A3CE" w14:textId="77777777" w:rsidTr="008B7B98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E1975" w14:textId="77777777" w:rsidR="0005534E" w:rsidRPr="003C3A12" w:rsidRDefault="008B7B98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 w:rsidR="0005534E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39BB0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4</w:t>
            </w:r>
          </w:p>
        </w:tc>
        <w:tc>
          <w:tcPr>
            <w:tcW w:w="2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185DEB" w14:textId="77777777" w:rsidR="0005534E" w:rsidRPr="003C3A12" w:rsidRDefault="0005534E" w:rsidP="000160B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Public and municipal </w:t>
            </w:r>
            <w:r w:rsidR="00E67C21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dministration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7D5F1" w14:textId="77777777" w:rsidR="0005534E" w:rsidRPr="003C3A12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759AA" w14:textId="77777777" w:rsidR="0005534E" w:rsidRPr="003C3A12" w:rsidRDefault="0005534E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05534E" w:rsidRPr="003C3A12" w14:paraId="73CBC54D" w14:textId="77777777" w:rsidTr="008B7B98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3CF88" w14:textId="77777777" w:rsidR="0005534E" w:rsidRPr="003C3A12" w:rsidRDefault="008B7B98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</w:t>
            </w:r>
            <w:r w:rsidR="0005534E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D68FF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5</w:t>
            </w:r>
          </w:p>
        </w:tc>
        <w:tc>
          <w:tcPr>
            <w:tcW w:w="2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2019C" w14:textId="77777777"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4AAFE" w14:textId="77777777" w:rsidR="0005534E" w:rsidRPr="003C3A12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0ACA4" w14:textId="77777777" w:rsidR="0005534E" w:rsidRPr="003C3A12" w:rsidRDefault="0005534E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05534E" w:rsidRPr="003C3A12" w14:paraId="77354972" w14:textId="77777777" w:rsidTr="008B7B98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5CFDE0" w14:textId="77777777" w:rsidR="0005534E" w:rsidRPr="003C3A12" w:rsidRDefault="008B7B98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</w:t>
            </w:r>
            <w:r w:rsidR="0005534E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47195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8</w:t>
            </w:r>
          </w:p>
        </w:tc>
        <w:tc>
          <w:tcPr>
            <w:tcW w:w="2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66109" w14:textId="77777777"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inance and credit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54C12" w14:textId="77777777" w:rsidR="0005534E" w:rsidRPr="003C3A12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4120D" w14:textId="77777777" w:rsidR="0005534E" w:rsidRPr="003C3A12" w:rsidRDefault="0005534E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05534E" w:rsidRPr="003C3A12" w14:paraId="429EF8A6" w14:textId="77777777" w:rsidTr="008B7B98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F9A9E" w14:textId="77777777" w:rsidR="0005534E" w:rsidRPr="003C3A12" w:rsidRDefault="008B7B98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2</w:t>
            </w:r>
            <w:r w:rsidR="0005534E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B7125" w14:textId="77777777" w:rsidR="0005534E" w:rsidRPr="003C3A12" w:rsidRDefault="005D1401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4.01</w:t>
            </w:r>
          </w:p>
        </w:tc>
        <w:tc>
          <w:tcPr>
            <w:tcW w:w="2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078CD" w14:textId="77777777"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71A93" w14:textId="77777777" w:rsidR="0005534E" w:rsidRPr="003C3A12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36BE4" w14:textId="77777777" w:rsidR="0005534E" w:rsidRPr="003C3A12" w:rsidRDefault="0005534E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2646E" w:rsidRPr="003C3A12" w14:paraId="451145C4" w14:textId="77777777" w:rsidTr="008B7B98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69960" w14:textId="2B0C9FF4" w:rsidR="00D2646E" w:rsidRDefault="00D2646E" w:rsidP="00D2646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3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6C19B" w14:textId="29FBD697" w:rsidR="00D2646E" w:rsidRPr="003C3A12" w:rsidRDefault="00D2646E" w:rsidP="00D2646E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4.01</w:t>
            </w:r>
          </w:p>
        </w:tc>
        <w:tc>
          <w:tcPr>
            <w:tcW w:w="2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E26F6" w14:textId="01608084" w:rsidR="00D2646E" w:rsidRPr="003C3A12" w:rsidRDefault="00D2646E" w:rsidP="00D2646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story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96211" w14:textId="2A36D442" w:rsidR="00D2646E" w:rsidRPr="003C3A12" w:rsidRDefault="00D2646E" w:rsidP="00D2646E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3F094" w14:textId="1479A20D" w:rsidR="00D2646E" w:rsidRPr="003C3A12" w:rsidRDefault="00D2646E" w:rsidP="00D2646E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</w:tbl>
    <w:p w14:paraId="67B5C494" w14:textId="194A776F" w:rsidR="0005534E" w:rsidRDefault="0005534E" w:rsidP="0005534E">
      <w:pPr>
        <w:spacing w:after="0" w:line="240" w:lineRule="auto"/>
        <w:rPr>
          <w:lang w:val="en-GB"/>
        </w:rPr>
      </w:pPr>
    </w:p>
    <w:tbl>
      <w:tblPr>
        <w:tblStyle w:val="ac"/>
        <w:tblW w:w="9631" w:type="dxa"/>
        <w:tblLook w:val="04A0" w:firstRow="1" w:lastRow="0" w:firstColumn="1" w:lastColumn="0" w:noHBand="0" w:noVBand="1"/>
      </w:tblPr>
      <w:tblGrid>
        <w:gridCol w:w="780"/>
        <w:gridCol w:w="1343"/>
        <w:gridCol w:w="2865"/>
        <w:gridCol w:w="2326"/>
        <w:gridCol w:w="2317"/>
      </w:tblGrid>
      <w:tr w:rsidR="008C643D" w:rsidRPr="003C3A12" w14:paraId="03E31BC5" w14:textId="77777777" w:rsidTr="00501300">
        <w:trPr>
          <w:trHeight w:val="349"/>
        </w:trPr>
        <w:tc>
          <w:tcPr>
            <w:tcW w:w="95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3DC31" w14:textId="77777777" w:rsidR="008C643D" w:rsidRPr="003C3A12" w:rsidRDefault="008C643D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- doctoral level</w:t>
            </w:r>
          </w:p>
        </w:tc>
      </w:tr>
      <w:tr w:rsidR="008C643D" w:rsidRPr="003C3A12" w14:paraId="381DA162" w14:textId="77777777" w:rsidTr="00501300">
        <w:trPr>
          <w:trHeight w:val="640"/>
        </w:trPr>
        <w:tc>
          <w:tcPr>
            <w:tcW w:w="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D117C" w14:textId="3234A369" w:rsidR="008C643D" w:rsidRPr="003C3A12" w:rsidRDefault="008C643D" w:rsidP="0050130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4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48F60" w14:textId="4E66AE5D" w:rsidR="008C643D" w:rsidRPr="003C3A12" w:rsidRDefault="008C643D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6.01</w:t>
            </w:r>
          </w:p>
        </w:tc>
        <w:tc>
          <w:tcPr>
            <w:tcW w:w="2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D1ABC" w14:textId="0AE7FCE5" w:rsidR="008C643D" w:rsidRPr="003C3A12" w:rsidRDefault="008C643D" w:rsidP="0050130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onomics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7755C" w14:textId="77777777" w:rsidR="008C643D" w:rsidRPr="003C3A12" w:rsidRDefault="008C643D" w:rsidP="00501300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14:paraId="77DE4D2B" w14:textId="77777777" w:rsidR="008C643D" w:rsidRPr="003C3A12" w:rsidRDefault="008C643D" w:rsidP="00501300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</w:t>
            </w:r>
          </w:p>
        </w:tc>
        <w:tc>
          <w:tcPr>
            <w:tcW w:w="2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3697A" w14:textId="77777777" w:rsidR="008C643D" w:rsidRPr="003C3A12" w:rsidRDefault="008C643D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14:paraId="033234BB" w14:textId="77777777" w:rsidR="008C643D" w:rsidRPr="003C3A12" w:rsidRDefault="008C643D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</w:tbl>
    <w:p w14:paraId="14F1ECE0" w14:textId="77777777" w:rsidR="00D2646E" w:rsidRPr="003C3A12" w:rsidRDefault="00D2646E" w:rsidP="0005534E">
      <w:pPr>
        <w:spacing w:after="0" w:line="240" w:lineRule="auto"/>
        <w:rPr>
          <w:lang w:val="en-GB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17"/>
        <w:gridCol w:w="9603"/>
      </w:tblGrid>
      <w:tr w:rsidR="0005534E" w:rsidRPr="003C3A12" w14:paraId="0A8DFEB8" w14:textId="77777777" w:rsidTr="00087E34">
        <w:tc>
          <w:tcPr>
            <w:tcW w:w="10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35E85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Continuing education</w:t>
            </w:r>
          </w:p>
        </w:tc>
      </w:tr>
      <w:tr w:rsidR="0005534E" w:rsidRPr="003C3A12" w14:paraId="70DB5F31" w14:textId="77777777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189A0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97C1F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Sub-categories</w:t>
            </w:r>
          </w:p>
        </w:tc>
      </w:tr>
      <w:tr w:rsidR="0005534E" w:rsidRPr="003C3A12" w14:paraId="60E1AC49" w14:textId="77777777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FC1E7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E925B" w14:textId="77777777" w:rsidR="0005534E" w:rsidRPr="003C3A12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</w:tr>
      <w:tr w:rsidR="0005534E" w:rsidRPr="001B0476" w14:paraId="514AE346" w14:textId="77777777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9B56B1" w14:textId="77777777"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9ACE6" w14:textId="77777777" w:rsidR="0005534E" w:rsidRPr="003C3A12" w:rsidRDefault="009F6803" w:rsidP="009F680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 xml:space="preserve">Continuing education for children and adults </w:t>
            </w:r>
          </w:p>
        </w:tc>
      </w:tr>
      <w:tr w:rsidR="0005534E" w:rsidRPr="003C3A12" w14:paraId="14AB0BAD" w14:textId="77777777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DC7AD" w14:textId="77777777" w:rsidR="0005534E" w:rsidRPr="003C3A12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20A1E" w14:textId="77777777" w:rsidR="0005534E" w:rsidRPr="003C3A12" w:rsidRDefault="009F6803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>Continuing professional education</w:t>
            </w:r>
          </w:p>
        </w:tc>
      </w:tr>
    </w:tbl>
    <w:p w14:paraId="00EB991C" w14:textId="77777777" w:rsidR="0005534E" w:rsidRPr="003C3A12" w:rsidRDefault="0005534E" w:rsidP="0005534E">
      <w:pPr>
        <w:spacing w:after="0" w:line="240" w:lineRule="auto"/>
        <w:rPr>
          <w:rFonts w:ascii="Calibri" w:eastAsia="Calibri" w:hAnsi="Calibri" w:cs="Times New Roman"/>
          <w:lang w:val="en-GB"/>
        </w:rPr>
      </w:pPr>
    </w:p>
    <w:p w14:paraId="695D6F8E" w14:textId="77777777" w:rsidR="0005534E" w:rsidRPr="003C3A12" w:rsidRDefault="0005534E" w:rsidP="0005534E">
      <w:pPr>
        <w:spacing w:after="0" w:line="240" w:lineRule="auto"/>
        <w:rPr>
          <w:rFonts w:ascii="Calibri" w:eastAsia="Calibri" w:hAnsi="Calibri" w:cs="Times New Roman"/>
          <w:lang w:val="en-GB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5337"/>
        <w:gridCol w:w="5178"/>
      </w:tblGrid>
      <w:tr w:rsidR="0005534E" w:rsidRPr="001B0476" w14:paraId="653DBF0B" w14:textId="77777777" w:rsidTr="00087E34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08D971E" w14:textId="55D19F19" w:rsidR="0005534E" w:rsidRPr="003C3A12" w:rsidRDefault="0005534E" w:rsidP="000D683E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Regulatory document of the licensing authority on the issuance of the license for educational </w:t>
            </w:r>
            <w:r w:rsidR="000D683E">
              <w:rPr>
                <w:rFonts w:ascii="Times New Roman" w:eastAsia="Calibri" w:hAnsi="Times New Roman" w:cs="Times New Roman"/>
                <w:lang w:val="en-GB"/>
              </w:rPr>
              <w:t>activities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2EB3ADC" w14:textId="65D15507" w:rsidR="0005534E" w:rsidRPr="003C3A12" w:rsidRDefault="0005534E" w:rsidP="00AE020F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Regulatory document of the licensing authority on re-issuance of the license for</w:t>
            </w:r>
            <w:r w:rsidR="00AE020F">
              <w:rPr>
                <w:rFonts w:ascii="Times New Roman" w:eastAsia="Calibri" w:hAnsi="Times New Roman" w:cs="Times New Roman"/>
                <w:lang w:val="en-GB"/>
              </w:rPr>
              <w:t xml:space="preserve"> educational activities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:</w:t>
            </w:r>
          </w:p>
        </w:tc>
      </w:tr>
      <w:tr w:rsidR="0005534E" w:rsidRPr="003C3A12" w14:paraId="20827B17" w14:textId="77777777" w:rsidTr="00087E34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CD700E3" w14:textId="77777777" w:rsidR="0005534E" w:rsidRPr="003C3A12" w:rsidRDefault="0005534E" w:rsidP="00087E34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F49A98E" w14:textId="77777777" w:rsidR="0005534E" w:rsidRPr="003C3A12" w:rsidRDefault="0005534E" w:rsidP="00087E34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Directive</w:t>
            </w:r>
          </w:p>
          <w:p w14:paraId="37FA830E" w14:textId="30FB29FF" w:rsidR="0005534E" w:rsidRPr="003C3A12" w:rsidRDefault="0005534E" w:rsidP="00A717AB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 w:rsidR="008C643D">
              <w:rPr>
                <w:rFonts w:ascii="Times New Roman" w:eastAsia="Calibri" w:hAnsi="Times New Roman" w:cs="Times New Roman"/>
                <w:lang w:val="en-GB"/>
              </w:rPr>
              <w:t>1272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 dated </w:t>
            </w:r>
            <w:r w:rsidR="008C643D">
              <w:rPr>
                <w:rFonts w:ascii="Times New Roman" w:eastAsia="Calibri" w:hAnsi="Times New Roman" w:cs="Times New Roman"/>
                <w:lang w:val="en-GB"/>
              </w:rPr>
              <w:t xml:space="preserve">September 09, 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201</w:t>
            </w:r>
            <w:r w:rsidR="00A717AB">
              <w:rPr>
                <w:rFonts w:ascii="Times New Roman" w:eastAsia="Calibri" w:hAnsi="Times New Roman" w:cs="Times New Roman"/>
                <w:lang w:val="en-GB"/>
              </w:rPr>
              <w:t>9</w:t>
            </w:r>
          </w:p>
        </w:tc>
      </w:tr>
    </w:tbl>
    <w:p w14:paraId="48B8F460" w14:textId="77777777" w:rsidR="0005534E" w:rsidRPr="003C3A12" w:rsidRDefault="0005534E" w:rsidP="0005534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7A83EA9A" w14:textId="77777777" w:rsidR="0005534E" w:rsidRPr="003C3A12" w:rsidRDefault="0005534E" w:rsidP="0005534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850"/>
        <w:gridCol w:w="3402"/>
        <w:gridCol w:w="851"/>
        <w:gridCol w:w="2551"/>
      </w:tblGrid>
      <w:tr w:rsidR="009F6803" w:rsidRPr="003C3A12" w14:paraId="3CDD4106" w14:textId="77777777" w:rsidTr="00087E34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1CC0D15" w14:textId="77777777" w:rsidR="0005534E" w:rsidRPr="003C3A12" w:rsidRDefault="008E6433" w:rsidP="008E6433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Head</w:t>
            </w:r>
          </w:p>
        </w:tc>
        <w:tc>
          <w:tcPr>
            <w:tcW w:w="850" w:type="dxa"/>
          </w:tcPr>
          <w:p w14:paraId="7C1EB145" w14:textId="77777777" w:rsidR="0005534E" w:rsidRPr="003C3A12" w:rsidRDefault="0005534E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083B1AE" w14:textId="77777777" w:rsidR="0005534E" w:rsidRPr="003C3A12" w:rsidRDefault="0005534E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&lt;signature&gt;</w:t>
            </w:r>
          </w:p>
        </w:tc>
        <w:tc>
          <w:tcPr>
            <w:tcW w:w="851" w:type="dxa"/>
          </w:tcPr>
          <w:p w14:paraId="174445BE" w14:textId="77777777" w:rsidR="0005534E" w:rsidRPr="003C3A12" w:rsidRDefault="0005534E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1344239" w14:textId="77777777" w:rsidR="0005534E" w:rsidRPr="003C3A12" w:rsidRDefault="009F6803" w:rsidP="009F6803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S</w:t>
            </w:r>
            <w:r w:rsidR="0005534E" w:rsidRPr="003C3A12">
              <w:rPr>
                <w:rFonts w:ascii="Times New Roman" w:eastAsia="Arial Unicode MS" w:hAnsi="Times New Roman" w:cs="Times New Roman"/>
                <w:lang w:val="en-GB"/>
              </w:rPr>
              <w:t>.</w:t>
            </w:r>
            <w:r w:rsidRPr="003C3A12">
              <w:rPr>
                <w:rFonts w:ascii="Times New Roman" w:eastAsia="Arial Unicode MS" w:hAnsi="Times New Roman" w:cs="Times New Roman"/>
                <w:lang w:val="en-GB"/>
              </w:rPr>
              <w:t>S</w:t>
            </w:r>
            <w:r w:rsidR="0005534E" w:rsidRPr="003C3A12">
              <w:rPr>
                <w:rFonts w:ascii="Times New Roman" w:eastAsia="Arial Unicode MS" w:hAnsi="Times New Roman" w:cs="Times New Roman"/>
                <w:lang w:val="en-GB"/>
              </w:rPr>
              <w:t xml:space="preserve">. </w:t>
            </w:r>
            <w:r w:rsidRPr="003C3A12">
              <w:rPr>
                <w:rFonts w:ascii="Times New Roman" w:eastAsia="Arial Unicode MS" w:hAnsi="Times New Roman" w:cs="Times New Roman"/>
                <w:lang w:val="en-GB"/>
              </w:rPr>
              <w:t>Kravtsov</w:t>
            </w:r>
          </w:p>
        </w:tc>
      </w:tr>
      <w:tr w:rsidR="009F6803" w:rsidRPr="001B0476" w14:paraId="3B0F4710" w14:textId="77777777" w:rsidTr="00087E34"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F14657D" w14:textId="77777777" w:rsidR="0005534E" w:rsidRPr="003C3A12" w:rsidRDefault="0005534E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position of authorised person of licensing authority)</w:t>
            </w:r>
          </w:p>
        </w:tc>
        <w:tc>
          <w:tcPr>
            <w:tcW w:w="850" w:type="dxa"/>
          </w:tcPr>
          <w:p w14:paraId="1C862BE0" w14:textId="77777777" w:rsidR="0005534E" w:rsidRPr="003C3A12" w:rsidRDefault="0005534E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hideMark/>
          </w:tcPr>
          <w:p w14:paraId="624E0471" w14:textId="77777777" w:rsidR="0005534E" w:rsidRPr="003C3A12" w:rsidRDefault="0005534E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signature of authorised person)</w:t>
            </w:r>
          </w:p>
        </w:tc>
        <w:tc>
          <w:tcPr>
            <w:tcW w:w="851" w:type="dxa"/>
          </w:tcPr>
          <w:p w14:paraId="660D5B9C" w14:textId="77777777" w:rsidR="0005534E" w:rsidRPr="003C3A12" w:rsidRDefault="0005534E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hideMark/>
          </w:tcPr>
          <w:p w14:paraId="2980537A" w14:textId="77777777" w:rsidR="0005534E" w:rsidRPr="003C3A12" w:rsidRDefault="0005534E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full name of authorised person)</w:t>
            </w:r>
          </w:p>
        </w:tc>
      </w:tr>
    </w:tbl>
    <w:p w14:paraId="5425FF30" w14:textId="77777777" w:rsidR="0005534E" w:rsidRPr="003C3A12" w:rsidRDefault="0005534E" w:rsidP="0005534E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50BBAE20" w14:textId="77777777" w:rsidR="0005534E" w:rsidRPr="003C3A12" w:rsidRDefault="0005534E" w:rsidP="0005534E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Round seal: Ministry of Education and Science of the Russian Federation,</w:t>
      </w:r>
    </w:p>
    <w:p w14:paraId="4B13EBB9" w14:textId="77777777" w:rsidR="0005534E" w:rsidRPr="003C3A12" w:rsidRDefault="0005534E" w:rsidP="0005534E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14:paraId="5646F9D6" w14:textId="77777777" w:rsidR="0005534E" w:rsidRPr="003C3A12" w:rsidRDefault="0005534E" w:rsidP="0005534E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14:paraId="7BEB7A94" w14:textId="2AB7CA4E" w:rsidR="0005534E" w:rsidRPr="003C3A12" w:rsidRDefault="0005534E" w:rsidP="0005534E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 xml:space="preserve">INN: 7701537808 OKPO: </w:t>
      </w:r>
      <w:r w:rsidR="00940C64">
        <w:rPr>
          <w:rFonts w:ascii="Times New Roman" w:eastAsia="Calibri" w:hAnsi="Times New Roman" w:cs="Times New Roman"/>
          <w:lang w:val="en-GB"/>
        </w:rPr>
        <w:t>00083397</w:t>
      </w:r>
    </w:p>
    <w:p w14:paraId="13CA78ED" w14:textId="77777777"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14:paraId="598DEAFF" w14:textId="77777777"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14:paraId="347D1CBE" w14:textId="77777777"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14:paraId="3EC47246" w14:textId="77777777"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14:paraId="1160CBB0" w14:textId="77777777"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14:paraId="3349E1E1" w14:textId="77777777"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14:paraId="346B4D74" w14:textId="77777777"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14:paraId="13873761" w14:textId="77777777"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14:paraId="45644EB8" w14:textId="77777777"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14:paraId="342CB173" w14:textId="77777777"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14:paraId="31A062FE" w14:textId="77777777"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14:paraId="7102786C" w14:textId="77777777"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14:paraId="06D2B263" w14:textId="77777777"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14:paraId="5C1229D9" w14:textId="77777777" w:rsidR="0005534E" w:rsidRPr="003C3A12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14:paraId="3FDC5847" w14:textId="5CEA1B63" w:rsidR="0005534E" w:rsidRPr="003C3A12" w:rsidRDefault="00E90F35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  <w:r>
        <w:rPr>
          <w:rFonts w:ascii="Times New Roman" w:eastAsia="Calibri" w:hAnsi="Times New Roman" w:cs="Times New Roman"/>
          <w:spacing w:val="-9"/>
          <w:lang w:val="en-GB"/>
        </w:rPr>
        <w:t>Series 90П01 No. 004</w:t>
      </w:r>
      <w:r w:rsidR="00607F1D">
        <w:rPr>
          <w:rFonts w:ascii="Times New Roman" w:eastAsia="Calibri" w:hAnsi="Times New Roman" w:cs="Times New Roman"/>
          <w:spacing w:val="-9"/>
          <w:lang w:val="en-GB"/>
        </w:rPr>
        <w:t>4256</w:t>
      </w:r>
    </w:p>
    <w:p w14:paraId="03336B98" w14:textId="77777777" w:rsidR="0005534E" w:rsidRPr="003C3A12" w:rsidRDefault="0005534E" w:rsidP="0005534E">
      <w:pPr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br w:type="page"/>
      </w:r>
    </w:p>
    <w:p w14:paraId="66B36ADA" w14:textId="77777777" w:rsidR="0005534E" w:rsidRPr="003C3A12" w:rsidRDefault="0005534E" w:rsidP="0005534E">
      <w:pPr>
        <w:spacing w:after="0" w:line="240" w:lineRule="auto"/>
        <w:ind w:left="7788"/>
        <w:contextualSpacing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lastRenderedPageBreak/>
        <w:t>2 pages numbered and sealed</w:t>
      </w:r>
    </w:p>
    <w:p w14:paraId="0C1715BA" w14:textId="77777777"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</w:p>
    <w:p w14:paraId="6CA93398" w14:textId="77777777"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Department Head</w:t>
      </w:r>
    </w:p>
    <w:p w14:paraId="322D42CF" w14:textId="77777777"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14:paraId="0D68CAF5" w14:textId="77777777"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3C3A12">
        <w:rPr>
          <w:rFonts w:ascii="Times New Roman" w:eastAsia="Times New Roman" w:hAnsi="Times New Roman" w:cs="Times New Roman"/>
          <w:i/>
          <w:lang w:val="en-GB"/>
        </w:rPr>
        <w:t>Signature</w:t>
      </w:r>
    </w:p>
    <w:p w14:paraId="083EBE9F" w14:textId="77777777" w:rsidR="0005534E" w:rsidRPr="003C3A12" w:rsidRDefault="009F6803" w:rsidP="0005534E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O</w:t>
      </w:r>
      <w:r w:rsidR="0005534E" w:rsidRPr="003C3A12">
        <w:rPr>
          <w:rFonts w:ascii="Times New Roman" w:eastAsia="Times New Roman" w:hAnsi="Times New Roman" w:cs="Times New Roman"/>
          <w:lang w:val="en-GB"/>
        </w:rPr>
        <w:t>.</w:t>
      </w:r>
      <w:r w:rsidRPr="003C3A12">
        <w:rPr>
          <w:rFonts w:ascii="Times New Roman" w:eastAsia="Times New Roman" w:hAnsi="Times New Roman" w:cs="Times New Roman"/>
          <w:lang w:val="en-GB"/>
        </w:rPr>
        <w:t>N</w:t>
      </w:r>
      <w:r w:rsidR="0005534E" w:rsidRPr="003C3A12">
        <w:rPr>
          <w:rFonts w:ascii="Times New Roman" w:eastAsia="Times New Roman" w:hAnsi="Times New Roman" w:cs="Times New Roman"/>
          <w:lang w:val="en-GB"/>
        </w:rPr>
        <w:t>.</w:t>
      </w:r>
      <w:r w:rsidRPr="003C3A12">
        <w:rPr>
          <w:rFonts w:ascii="Times New Roman" w:eastAsia="Times New Roman" w:hAnsi="Times New Roman" w:cs="Times New Roman"/>
          <w:lang w:val="en-GB"/>
        </w:rPr>
        <w:t xml:space="preserve"> </w:t>
      </w:r>
      <w:proofErr w:type="spellStart"/>
      <w:r w:rsidRPr="003C3A12"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14:paraId="6A239447" w14:textId="77777777"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Round seal:</w:t>
      </w:r>
    </w:p>
    <w:p w14:paraId="7A625C7D" w14:textId="77777777"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14:paraId="2A8318EE" w14:textId="77777777"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14:paraId="02601D22" w14:textId="2DEEE86C" w:rsidR="0005534E" w:rsidRPr="003C3A12" w:rsidRDefault="0005534E" w:rsidP="0005534E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 xml:space="preserve">INN: 7701537808 OKPO: </w:t>
      </w:r>
      <w:r w:rsidR="00940C64">
        <w:rPr>
          <w:rFonts w:ascii="Times New Roman" w:eastAsia="Calibri" w:hAnsi="Times New Roman" w:cs="Times New Roman"/>
          <w:lang w:val="en-GB"/>
        </w:rPr>
        <w:t>00083397</w:t>
      </w:r>
    </w:p>
    <w:p w14:paraId="3C4A5D72" w14:textId="77777777" w:rsidR="0005534E" w:rsidRPr="003C3A12" w:rsidRDefault="0005534E" w:rsidP="0005534E">
      <w:pPr>
        <w:spacing w:after="0" w:line="240" w:lineRule="auto"/>
        <w:contextualSpacing/>
        <w:jc w:val="right"/>
        <w:rPr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OR DOCUMENTS</w:t>
      </w:r>
    </w:p>
    <w:p w14:paraId="0BEFABD2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049F53C3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6F5D035A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5E5697A4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3B0469D6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335D08DD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1329E320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48FAF820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5F0DB1A0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2B642456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3BD2CF95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217266E4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3CE1F18D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42FC74F5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6A1FA076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5A5BB751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0B948036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5B074CAA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421506AD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3BADEA6C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1A070754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1AB0F00B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10F59743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38B8A0D5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1DFEEDC3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57F41845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4A540561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145F2CD0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2246E17C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14451530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394A7C53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7990443B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2E968199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5EF68F4A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33E3F961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4BE2BC81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54667887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7A2AC0CF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5533C95F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3EC12B3C" w14:textId="1C297BF6"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7E853B6B" w14:textId="58457AC5" w:rsidR="00607F1D" w:rsidRDefault="00607F1D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7C83BDFD" w14:textId="651C9EB9" w:rsidR="00607F1D" w:rsidRDefault="00607F1D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16021D50" w14:textId="6A2B546F" w:rsidR="00607F1D" w:rsidRDefault="00607F1D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1B532661" w14:textId="5FF41AF9" w:rsidR="00607F1D" w:rsidRDefault="00607F1D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32BBA417" w14:textId="77777777" w:rsidR="00607F1D" w:rsidRPr="003C3A12" w:rsidRDefault="00607F1D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13A481F4" w14:textId="77777777" w:rsidR="009F6803" w:rsidRPr="003C3A12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291A295C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6BB17F58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66B821B6" w14:textId="44032E74" w:rsidR="00607F1D" w:rsidRPr="003C3A12" w:rsidRDefault="00607F1D" w:rsidP="00607F1D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Annex No. 2.</w:t>
      </w:r>
      <w:r>
        <w:rPr>
          <w:rFonts w:ascii="Times New Roman" w:hAnsi="Times New Roman" w:cs="Times New Roman"/>
          <w:lang w:val="en-GB"/>
        </w:rPr>
        <w:t>5</w:t>
      </w:r>
      <w:r w:rsidRPr="003C3A12">
        <w:rPr>
          <w:rFonts w:ascii="Times New Roman" w:hAnsi="Times New Roman" w:cs="Times New Roman"/>
          <w:lang w:val="en-GB"/>
        </w:rPr>
        <w:t xml:space="preserve"> to License</w:t>
      </w:r>
    </w:p>
    <w:p w14:paraId="40F23AA1" w14:textId="41575319" w:rsidR="00607F1D" w:rsidRPr="003C3A12" w:rsidRDefault="00092BC5" w:rsidP="00607F1D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>
        <w:rPr>
          <w:rFonts w:ascii="Times New Roman" w:hAnsi="Times New Roman" w:cs="Times New Roman"/>
          <w:lang w:val="en-GB"/>
        </w:rPr>
        <w:lastRenderedPageBreak/>
        <w:t>for</w:t>
      </w:r>
      <w:proofErr w:type="gramEnd"/>
      <w:r>
        <w:rPr>
          <w:rFonts w:ascii="Times New Roman" w:hAnsi="Times New Roman" w:cs="Times New Roman"/>
          <w:lang w:val="en-GB"/>
        </w:rPr>
        <w:t xml:space="preserve"> Educational Activities</w:t>
      </w:r>
    </w:p>
    <w:p w14:paraId="27C00177" w14:textId="77777777" w:rsidR="00607F1D" w:rsidRPr="003C3A12" w:rsidRDefault="00607F1D" w:rsidP="00607F1D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No. 2593 dated May 24, 2017</w:t>
      </w:r>
    </w:p>
    <w:tbl>
      <w:tblPr>
        <w:tblStyle w:val="ac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607F1D" w:rsidRPr="001B0476" w14:paraId="358244AF" w14:textId="77777777" w:rsidTr="00501300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C04F6F1" w14:textId="77777777" w:rsidR="00607F1D" w:rsidRPr="003C3A12" w:rsidRDefault="00607F1D" w:rsidP="00501300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607F1D" w:rsidRPr="003C3A12" w14:paraId="2C7A2EC6" w14:textId="77777777" w:rsidTr="00501300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191ABD7" w14:textId="77777777" w:rsidR="00607F1D" w:rsidRPr="003C3A12" w:rsidRDefault="00607F1D" w:rsidP="00501300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607F1D" w:rsidRPr="001B0476" w14:paraId="387BA60E" w14:textId="77777777" w:rsidTr="00501300">
        <w:trPr>
          <w:trHeight w:val="525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6612956" w14:textId="7AA9247D" w:rsidR="00607F1D" w:rsidRPr="003C3A12" w:rsidRDefault="00607F1D" w:rsidP="00501300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Perm branch of federal state autonomous </w:t>
            </w:r>
          </w:p>
        </w:tc>
      </w:tr>
      <w:tr w:rsidR="00607F1D" w:rsidRPr="001B0476" w14:paraId="20CF3C92" w14:textId="77777777" w:rsidTr="00501300">
        <w:trPr>
          <w:trHeight w:val="278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9E2A71" w14:textId="45E9D5AE" w:rsidR="00607F1D" w:rsidRPr="003C3A12" w:rsidDel="002C3522" w:rsidRDefault="00607F1D" w:rsidP="00501300">
            <w:pPr>
              <w:spacing w:before="8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educational institution of higher education</w:t>
            </w:r>
          </w:p>
        </w:tc>
      </w:tr>
      <w:tr w:rsidR="00607F1D" w:rsidRPr="001B0476" w14:paraId="1FEC6B25" w14:textId="77777777" w:rsidTr="00501300">
        <w:trPr>
          <w:trHeight w:val="339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5368E8" w14:textId="501885B9" w:rsidR="00607F1D" w:rsidRPr="003C3A12" w:rsidRDefault="00607F1D" w:rsidP="00AE020F">
            <w:pPr>
              <w:spacing w:before="8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National Research University “Higher School of Economics”</w:t>
            </w:r>
          </w:p>
        </w:tc>
      </w:tr>
      <w:tr w:rsidR="00607F1D" w:rsidRPr="003C3A12" w14:paraId="166454E4" w14:textId="77777777" w:rsidTr="00501300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BD71C45" w14:textId="74E9C9BE" w:rsidR="00607F1D" w:rsidRPr="003C3A12" w:rsidRDefault="00607F1D" w:rsidP="000D683E">
            <w:pPr>
              <w:spacing w:before="8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NRU HSE – Perm)</w:t>
            </w:r>
          </w:p>
        </w:tc>
      </w:tr>
      <w:tr w:rsidR="00607F1D" w:rsidRPr="001B0476" w14:paraId="410AC670" w14:textId="77777777" w:rsidTr="00501300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2196FCB" w14:textId="77777777" w:rsidR="00607F1D" w:rsidRPr="003C3A12" w:rsidRDefault="00607F1D" w:rsidP="00501300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14:paraId="44E284BB" w14:textId="77777777" w:rsidR="00607F1D" w:rsidRPr="003C3A12" w:rsidRDefault="00607F1D" w:rsidP="00501300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607F1D" w:rsidRPr="001B0476" w14:paraId="177260CD" w14:textId="77777777" w:rsidTr="00501300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56B7B9F" w14:textId="740F3968" w:rsidR="00607F1D" w:rsidRPr="003C3A12" w:rsidRDefault="00607F1D" w:rsidP="00501300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8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tudenche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="00463B33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Perm, </w:t>
            </w:r>
            <w:proofErr w:type="spellStart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msky</w:t>
            </w:r>
            <w:proofErr w:type="spellEnd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0D683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rai</w:t>
            </w:r>
            <w:proofErr w:type="spellEnd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614070</w:t>
            </w:r>
          </w:p>
        </w:tc>
      </w:tr>
      <w:tr w:rsidR="00607F1D" w:rsidRPr="001B0476" w14:paraId="654A1DAA" w14:textId="77777777" w:rsidTr="00501300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9F84A61" w14:textId="77777777" w:rsidR="00607F1D" w:rsidRPr="003C3A12" w:rsidRDefault="00607F1D" w:rsidP="00501300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  <w:tr w:rsidR="00607F1D" w:rsidRPr="001B0476" w14:paraId="0B62FB17" w14:textId="77777777" w:rsidTr="00501300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60E5F6" w14:textId="2480E1A3" w:rsidR="00607F1D" w:rsidRPr="003C3A12" w:rsidRDefault="00607F1D" w:rsidP="00501300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607F1D" w:rsidRPr="001B0476" w14:paraId="21C73BF0" w14:textId="77777777" w:rsidTr="00501300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476A55" w14:textId="79F53B90" w:rsidR="00607F1D" w:rsidRPr="003C3A12" w:rsidRDefault="00607F1D" w:rsidP="00501300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7 </w:t>
            </w:r>
            <w:proofErr w:type="spellStart"/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Gagarina</w:t>
            </w:r>
            <w:proofErr w:type="spellEnd"/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ulvar</w:t>
            </w:r>
            <w:proofErr w:type="spellEnd"/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="00463B33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Perm, </w:t>
            </w:r>
            <w:proofErr w:type="spellStart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msky</w:t>
            </w:r>
            <w:proofErr w:type="spellEnd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0D683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rai</w:t>
            </w:r>
            <w:proofErr w:type="spellEnd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 w:rsidR="00E720C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614060;</w:t>
            </w:r>
          </w:p>
        </w:tc>
      </w:tr>
    </w:tbl>
    <w:p w14:paraId="2FE50CE9" w14:textId="4E1BB415" w:rsidR="004F6DE4" w:rsidRPr="003C3A12" w:rsidRDefault="009055B3" w:rsidP="004F6DE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>
        <w:rPr>
          <w:rFonts w:ascii="Times New Roman" w:hAnsi="Times New Roman" w:cs="Times New Roman"/>
          <w:spacing w:val="-9"/>
          <w:lang w:val="en-US"/>
        </w:rPr>
        <w:t>addresses</w:t>
      </w:r>
      <w:proofErr w:type="gramEnd"/>
      <w:r>
        <w:rPr>
          <w:rFonts w:ascii="Times New Roman" w:hAnsi="Times New Roman" w:cs="Times New Roman"/>
          <w:spacing w:val="-9"/>
          <w:lang w:val="en-US"/>
        </w:rPr>
        <w:t xml:space="preserve"> of </w:t>
      </w:r>
      <w:r w:rsidRPr="003C3A12">
        <w:rPr>
          <w:rFonts w:ascii="Times New Roman" w:hAnsi="Times New Roman" w:cs="Times New Roman"/>
          <w:spacing w:val="-9"/>
          <w:lang w:val="en-GB"/>
        </w:rPr>
        <w:t>locations</w:t>
      </w:r>
      <w:r w:rsidRPr="003C3A12" w:rsidDel="009055B3">
        <w:rPr>
          <w:rFonts w:ascii="Times New Roman" w:hAnsi="Times New Roman" w:cs="Times New Roman"/>
          <w:spacing w:val="-9"/>
          <w:lang w:val="en-GB"/>
        </w:rPr>
        <w:t xml:space="preserve"> </w:t>
      </w:r>
      <w:r w:rsidR="004F6DE4" w:rsidRPr="003C3A12">
        <w:rPr>
          <w:rFonts w:ascii="Times New Roman" w:hAnsi="Times New Roman" w:cs="Times New Roman"/>
          <w:spacing w:val="-9"/>
          <w:lang w:val="en-GB"/>
        </w:rPr>
        <w:t xml:space="preserve">where licensee or its branches </w:t>
      </w:r>
      <w:r w:rsidR="004F6DE4">
        <w:rPr>
          <w:rFonts w:ascii="Times New Roman" w:hAnsi="Times New Roman" w:cs="Times New Roman"/>
          <w:spacing w:val="-9"/>
          <w:lang w:val="en-US"/>
        </w:rPr>
        <w:t>conduct</w:t>
      </w:r>
      <w:r w:rsidR="004F6DE4" w:rsidRPr="003C3A12">
        <w:rPr>
          <w:rFonts w:ascii="Times New Roman" w:hAnsi="Times New Roman" w:cs="Times New Roman"/>
          <w:spacing w:val="-9"/>
          <w:lang w:val="en-GB"/>
        </w:rPr>
        <w:t xml:space="preserve"> educational </w:t>
      </w:r>
      <w:r w:rsidR="004F6DE4">
        <w:rPr>
          <w:rFonts w:ascii="Times New Roman" w:hAnsi="Times New Roman" w:cs="Times New Roman"/>
          <w:spacing w:val="-9"/>
          <w:lang w:val="en-GB"/>
        </w:rPr>
        <w:t>activities</w:t>
      </w:r>
      <w:r w:rsidR="004F6DE4" w:rsidRPr="003C3A12">
        <w:rPr>
          <w:rFonts w:ascii="Times New Roman" w:hAnsi="Times New Roman" w:cs="Times New Roman"/>
          <w:spacing w:val="-9"/>
          <w:lang w:val="en-GB"/>
        </w:rPr>
        <w:t xml:space="preserve">, </w:t>
      </w:r>
    </w:p>
    <w:p w14:paraId="012D00CB" w14:textId="77777777" w:rsidR="004F6DE4" w:rsidRPr="003C3A12" w:rsidRDefault="004F6DE4" w:rsidP="004F6DE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except</w:t>
      </w:r>
      <w:r>
        <w:rPr>
          <w:rFonts w:ascii="Times New Roman" w:hAnsi="Times New Roman" w:cs="Times New Roman"/>
          <w:spacing w:val="-9"/>
          <w:lang w:val="en-GB"/>
        </w:rPr>
        <w:t xml:space="preserve"> for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locations where educational </w:t>
      </w:r>
      <w:r>
        <w:rPr>
          <w:rFonts w:ascii="Times New Roman" w:hAnsi="Times New Roman" w:cs="Times New Roman"/>
          <w:spacing w:val="-9"/>
          <w:lang w:val="en-GB"/>
        </w:rPr>
        <w:t>activities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are </w:t>
      </w:r>
      <w:r>
        <w:rPr>
          <w:rFonts w:ascii="Times New Roman" w:hAnsi="Times New Roman" w:cs="Times New Roman"/>
          <w:spacing w:val="-9"/>
          <w:lang w:val="en-GB"/>
        </w:rPr>
        <w:t>conducted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</w:t>
      </w:r>
    </w:p>
    <w:p w14:paraId="36841D6D" w14:textId="77777777" w:rsidR="004F6DE4" w:rsidRPr="003C3A12" w:rsidRDefault="004F6DE4" w:rsidP="004F6DE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r>
        <w:rPr>
          <w:rFonts w:ascii="Times New Roman" w:hAnsi="Times New Roman" w:cs="Times New Roman"/>
          <w:spacing w:val="-9"/>
          <w:lang w:val="en-US"/>
        </w:rPr>
        <w:t>in accordance with</w:t>
      </w:r>
      <w:r>
        <w:rPr>
          <w:rFonts w:ascii="Times New Roman" w:hAnsi="Times New Roman" w:cs="Times New Roman"/>
          <w:spacing w:val="-9"/>
          <w:lang w:val="en-GB"/>
        </w:rPr>
        <w:t xml:space="preserve"> </w:t>
      </w:r>
      <w:r w:rsidRPr="003C3A12">
        <w:rPr>
          <w:rFonts w:ascii="Times New Roman" w:hAnsi="Times New Roman" w:cs="Times New Roman"/>
          <w:spacing w:val="-9"/>
          <w:lang w:val="en-GB"/>
        </w:rPr>
        <w:t>continuing professional programmes</w:t>
      </w:r>
      <w:r>
        <w:rPr>
          <w:rFonts w:ascii="Times New Roman" w:hAnsi="Times New Roman" w:cs="Times New Roman"/>
          <w:spacing w:val="-9"/>
          <w:lang w:val="en-GB"/>
        </w:rPr>
        <w:t xml:space="preserve">, core </w:t>
      </w:r>
      <w:r>
        <w:rPr>
          <w:rFonts w:ascii="Times New Roman" w:hAnsi="Times New Roman" w:cs="Times New Roman"/>
          <w:spacing w:val="-9"/>
          <w:lang w:val="en-US"/>
        </w:rPr>
        <w:t xml:space="preserve">professional training </w:t>
      </w:r>
      <w:proofErr w:type="spellStart"/>
      <w:r>
        <w:rPr>
          <w:rFonts w:ascii="Times New Roman" w:hAnsi="Times New Roman" w:cs="Times New Roman"/>
          <w:spacing w:val="-9"/>
          <w:lang w:val="en-US"/>
        </w:rPr>
        <w:t>programmes</w:t>
      </w:r>
      <w:proofErr w:type="spellEnd"/>
      <w:r w:rsidRPr="003C3A12">
        <w:rPr>
          <w:rFonts w:ascii="Times New Roman" w:hAnsi="Times New Roman" w:cs="Times New Roman"/>
          <w:spacing w:val="-9"/>
          <w:lang w:val="en-GB"/>
        </w:rPr>
        <w:t xml:space="preserve"> </w:t>
      </w:r>
    </w:p>
    <w:p w14:paraId="736AB58E" w14:textId="77777777" w:rsidR="00607F1D" w:rsidRPr="003C3A12" w:rsidRDefault="00607F1D" w:rsidP="00607F1D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795"/>
        <w:gridCol w:w="1408"/>
        <w:gridCol w:w="2767"/>
        <w:gridCol w:w="2305"/>
        <w:gridCol w:w="2296"/>
      </w:tblGrid>
      <w:tr w:rsidR="00607F1D" w:rsidRPr="003C3A12" w14:paraId="7D97EA4D" w14:textId="77777777" w:rsidTr="00501300">
        <w:trPr>
          <w:trHeight w:val="344"/>
        </w:trPr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40245" w14:textId="77777777" w:rsidR="00607F1D" w:rsidRPr="003C3A12" w:rsidRDefault="00607F1D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607F1D" w:rsidRPr="001B0476" w14:paraId="6235E22E" w14:textId="77777777" w:rsidTr="00501300">
        <w:trPr>
          <w:trHeight w:val="1697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498FD" w14:textId="77777777" w:rsidR="00607F1D" w:rsidRPr="003C3A12" w:rsidRDefault="00607F1D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DF60D" w14:textId="77777777" w:rsidR="00607F1D" w:rsidRPr="003C3A12" w:rsidRDefault="00607F1D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14:paraId="5C855040" w14:textId="77777777" w:rsidR="00607F1D" w:rsidRPr="003C3A12" w:rsidRDefault="00607F1D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14:paraId="01648716" w14:textId="77777777" w:rsidR="00607F1D" w:rsidRPr="003C3A12" w:rsidRDefault="00607F1D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F16AF" w14:textId="77777777" w:rsidR="00607F1D" w:rsidRPr="003C3A12" w:rsidRDefault="00607F1D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14:paraId="5A35FA2F" w14:textId="77777777" w:rsidR="00607F1D" w:rsidRPr="003C3A12" w:rsidRDefault="00607F1D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14:paraId="63CBD4C5" w14:textId="77777777" w:rsidR="00607F1D" w:rsidRPr="003C3A12" w:rsidRDefault="00607F1D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E7D1C" w14:textId="77777777" w:rsidR="00607F1D" w:rsidRPr="003C3A12" w:rsidRDefault="00607F1D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25218" w14:textId="77777777" w:rsidR="00607F1D" w:rsidRPr="003C3A12" w:rsidRDefault="00607F1D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(degrees) </w:t>
            </w:r>
          </w:p>
          <w:p w14:paraId="56144207" w14:textId="2745EDE4" w:rsidR="00607F1D" w:rsidRPr="003C3A12" w:rsidRDefault="00607F1D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awarded </w:t>
            </w:r>
            <w:r w:rsidR="00AE020F" w:rsidRPr="00475D88">
              <w:rPr>
                <w:rFonts w:ascii="Times New Roman" w:hAnsi="Times New Roman" w:cs="Times New Roman"/>
                <w:spacing w:val="-9"/>
                <w:lang w:val="en-US"/>
              </w:rPr>
              <w:t>in</w:t>
            </w:r>
            <w:r w:rsidR="00AE020F" w:rsidRPr="00475D88">
              <w:rPr>
                <w:rFonts w:ascii="Times New Roman" w:hAnsi="Times New Roman" w:cs="Times New Roman"/>
                <w:spacing w:val="-9"/>
                <w:lang w:val="en-GB"/>
              </w:rPr>
              <w:t xml:space="preserve"> professions</w:t>
            </w:r>
            <w:r w:rsidR="00AE020F" w:rsidRPr="00475D88">
              <w:rPr>
                <w:rFonts w:ascii="Times New Roman" w:hAnsi="Times New Roman" w:cs="Times New Roman"/>
                <w:spacing w:val="-9"/>
                <w:lang w:val="en-US"/>
              </w:rPr>
              <w:t>, qualifications</w:t>
            </w:r>
            <w:r w:rsidR="00AE020F" w:rsidRPr="00475D88">
              <w:rPr>
                <w:rFonts w:ascii="Times New Roman" w:hAnsi="Times New Roman" w:cs="Times New Roman"/>
                <w:spacing w:val="-9"/>
                <w:lang w:val="en-GB"/>
              </w:rPr>
              <w:t xml:space="preserve"> and </w:t>
            </w:r>
            <w:r w:rsidR="00AE020F">
              <w:rPr>
                <w:rFonts w:ascii="Times New Roman" w:hAnsi="Times New Roman" w:cs="Times New Roman"/>
                <w:spacing w:val="-9"/>
                <w:lang w:val="en-GB"/>
              </w:rPr>
              <w:t>fields</w:t>
            </w:r>
            <w:r w:rsidR="00AE020F" w:rsidRPr="00475D88">
              <w:rPr>
                <w:rFonts w:ascii="Times New Roman" w:hAnsi="Times New Roman" w:cs="Times New Roman"/>
                <w:spacing w:val="-9"/>
                <w:lang w:val="en-GB"/>
              </w:rPr>
              <w:t xml:space="preserve"> of study</w:t>
            </w:r>
          </w:p>
        </w:tc>
      </w:tr>
      <w:tr w:rsidR="00607F1D" w:rsidRPr="003C3A12" w14:paraId="3E419586" w14:textId="77777777" w:rsidTr="00501300">
        <w:trPr>
          <w:trHeight w:val="344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2DE2B" w14:textId="77777777" w:rsidR="00607F1D" w:rsidRPr="003C3A12" w:rsidRDefault="00607F1D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20131" w14:textId="77777777" w:rsidR="00607F1D" w:rsidRPr="003C3A12" w:rsidRDefault="00607F1D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74B262" w14:textId="77777777" w:rsidR="00607F1D" w:rsidRPr="003C3A12" w:rsidRDefault="00607F1D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C1D91" w14:textId="77777777" w:rsidR="00607F1D" w:rsidRPr="003C3A12" w:rsidRDefault="00607F1D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6ED7D" w14:textId="77777777" w:rsidR="00607F1D" w:rsidRPr="003C3A12" w:rsidRDefault="00607F1D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607F1D" w:rsidRPr="003C3A12" w14:paraId="50071D34" w14:textId="77777777" w:rsidTr="00501300">
        <w:trPr>
          <w:trHeight w:val="344"/>
        </w:trPr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20999" w14:textId="77777777" w:rsidR="00607F1D" w:rsidRPr="003C3A12" w:rsidRDefault="00607F1D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Higher education – undergraduate level </w:t>
            </w:r>
          </w:p>
        </w:tc>
      </w:tr>
      <w:tr w:rsidR="00607F1D" w:rsidRPr="003C3A12" w14:paraId="42287511" w14:textId="77777777" w:rsidTr="00501300">
        <w:trPr>
          <w:trHeight w:val="617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84003" w14:textId="77777777" w:rsidR="00607F1D" w:rsidRPr="003C3A12" w:rsidRDefault="00607F1D" w:rsidP="0050130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C910D" w14:textId="3D7937E6" w:rsidR="00607F1D" w:rsidRPr="003C3A12" w:rsidRDefault="002566CF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</w:t>
            </w:r>
            <w:r w:rsidR="00607F1D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3.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2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57106" w14:textId="14D8056F" w:rsidR="00607F1D" w:rsidRPr="003C3A12" w:rsidRDefault="002566CF" w:rsidP="0050130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inguistics</w:t>
            </w:r>
          </w:p>
          <w:p w14:paraId="7F9DA9B9" w14:textId="77777777" w:rsidR="00607F1D" w:rsidRPr="003C3A12" w:rsidRDefault="00607F1D" w:rsidP="0050130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52766" w14:textId="77777777" w:rsidR="00607F1D" w:rsidRPr="003C3A12" w:rsidRDefault="00607F1D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56460" w14:textId="77777777" w:rsidR="00607F1D" w:rsidRPr="003C3A12" w:rsidRDefault="00607F1D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14:paraId="65B35949" w14:textId="3E552CA5" w:rsidR="00607F1D" w:rsidRDefault="00607F1D" w:rsidP="002566CF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5337"/>
        <w:gridCol w:w="5178"/>
      </w:tblGrid>
      <w:tr w:rsidR="00607F1D" w:rsidRPr="001B0476" w14:paraId="3DA57371" w14:textId="77777777" w:rsidTr="00501300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6A03067" w14:textId="3B23C3CA" w:rsidR="00607F1D" w:rsidRPr="003C3A12" w:rsidRDefault="00607F1D" w:rsidP="00501300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Regulatory document of the licensing authority on the issuance of the </w:t>
            </w:r>
            <w:r w:rsidR="000D683E">
              <w:rPr>
                <w:rFonts w:ascii="Times New Roman" w:eastAsia="Calibri" w:hAnsi="Times New Roman" w:cs="Times New Roman"/>
                <w:lang w:val="en-GB"/>
              </w:rPr>
              <w:t>license for educational activities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A6DB429" w14:textId="661AF7CB" w:rsidR="00607F1D" w:rsidRPr="003C3A12" w:rsidRDefault="00607F1D" w:rsidP="00501300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Regulatory document of the licensing authority on re-issuance of the </w:t>
            </w:r>
            <w:r w:rsidR="000D683E">
              <w:rPr>
                <w:rFonts w:ascii="Times New Roman" w:eastAsia="Calibri" w:hAnsi="Times New Roman" w:cs="Times New Roman"/>
                <w:lang w:val="en-GB"/>
              </w:rPr>
              <w:t>license for educational activities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:</w:t>
            </w:r>
          </w:p>
        </w:tc>
      </w:tr>
      <w:tr w:rsidR="00607F1D" w:rsidRPr="003C3A12" w14:paraId="1AAF2979" w14:textId="77777777" w:rsidTr="00501300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F4A9B22" w14:textId="77777777" w:rsidR="00607F1D" w:rsidRPr="003C3A12" w:rsidRDefault="00607F1D" w:rsidP="00501300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C2E1C1A" w14:textId="77777777" w:rsidR="00607F1D" w:rsidRPr="003C3A12" w:rsidRDefault="00607F1D" w:rsidP="00501300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Directive</w:t>
            </w:r>
          </w:p>
          <w:p w14:paraId="4FF8E67D" w14:textId="0CB9FDF6" w:rsidR="00607F1D" w:rsidRPr="003C3A12" w:rsidRDefault="00607F1D" w:rsidP="00501300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 w:rsidR="002566CF">
              <w:rPr>
                <w:rFonts w:ascii="Times New Roman" w:eastAsia="Calibri" w:hAnsi="Times New Roman" w:cs="Times New Roman"/>
                <w:lang w:val="en-GB"/>
              </w:rPr>
              <w:t>387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 dated </w:t>
            </w:r>
            <w:r w:rsidR="002566CF">
              <w:rPr>
                <w:rFonts w:ascii="Times New Roman" w:eastAsia="Calibri" w:hAnsi="Times New Roman" w:cs="Times New Roman"/>
                <w:lang w:val="en-GB"/>
              </w:rPr>
              <w:t>March 25</w:t>
            </w:r>
            <w:r>
              <w:rPr>
                <w:rFonts w:ascii="Times New Roman" w:eastAsia="Calibri" w:hAnsi="Times New Roman" w:cs="Times New Roman"/>
                <w:lang w:val="en-GB"/>
              </w:rPr>
              <w:t xml:space="preserve">, 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20</w:t>
            </w:r>
            <w:r w:rsidR="002566CF">
              <w:rPr>
                <w:rFonts w:ascii="Times New Roman" w:eastAsia="Calibri" w:hAnsi="Times New Roman" w:cs="Times New Roman"/>
                <w:lang w:val="en-GB"/>
              </w:rPr>
              <w:t>20</w:t>
            </w:r>
          </w:p>
        </w:tc>
      </w:tr>
    </w:tbl>
    <w:p w14:paraId="63F1CF0C" w14:textId="77777777" w:rsidR="00607F1D" w:rsidRPr="003C3A12" w:rsidRDefault="00607F1D" w:rsidP="00607F1D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850"/>
        <w:gridCol w:w="3402"/>
        <w:gridCol w:w="851"/>
        <w:gridCol w:w="2551"/>
      </w:tblGrid>
      <w:tr w:rsidR="00607F1D" w:rsidRPr="003C3A12" w14:paraId="634C70E4" w14:textId="77777777" w:rsidTr="00501300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EA0ECAE" w14:textId="53C14E33" w:rsidR="00607F1D" w:rsidRPr="003C3A12" w:rsidRDefault="002566CF" w:rsidP="00501300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lang w:val="en-GB"/>
              </w:rPr>
              <w:t xml:space="preserve">Deputy </w:t>
            </w:r>
            <w:r w:rsidR="00607F1D" w:rsidRPr="003C3A12">
              <w:rPr>
                <w:rFonts w:ascii="Times New Roman" w:eastAsia="Arial Unicode MS" w:hAnsi="Times New Roman" w:cs="Times New Roman"/>
                <w:lang w:val="en-GB"/>
              </w:rPr>
              <w:t>Head</w:t>
            </w:r>
          </w:p>
        </w:tc>
        <w:tc>
          <w:tcPr>
            <w:tcW w:w="850" w:type="dxa"/>
          </w:tcPr>
          <w:p w14:paraId="0EA4A994" w14:textId="77777777" w:rsidR="00607F1D" w:rsidRPr="003C3A12" w:rsidRDefault="00607F1D" w:rsidP="00501300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E0A487D" w14:textId="77777777" w:rsidR="00607F1D" w:rsidRPr="003C3A12" w:rsidRDefault="00607F1D" w:rsidP="00501300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&lt;signature&gt;</w:t>
            </w:r>
          </w:p>
        </w:tc>
        <w:tc>
          <w:tcPr>
            <w:tcW w:w="851" w:type="dxa"/>
          </w:tcPr>
          <w:p w14:paraId="4B8BC651" w14:textId="77777777" w:rsidR="00607F1D" w:rsidRPr="003C3A12" w:rsidRDefault="00607F1D" w:rsidP="00501300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C43E246" w14:textId="5086E65D" w:rsidR="00607F1D" w:rsidRPr="003C3A12" w:rsidRDefault="00607F1D" w:rsidP="00501300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S.</w:t>
            </w:r>
            <w:r w:rsidR="002566CF">
              <w:rPr>
                <w:rFonts w:ascii="Times New Roman" w:eastAsia="Arial Unicode MS" w:hAnsi="Times New Roman" w:cs="Times New Roman"/>
                <w:lang w:val="en-GB"/>
              </w:rPr>
              <w:t>M</w:t>
            </w:r>
            <w:r w:rsidRPr="003C3A12">
              <w:rPr>
                <w:rFonts w:ascii="Times New Roman" w:eastAsia="Arial Unicode MS" w:hAnsi="Times New Roman" w:cs="Times New Roman"/>
                <w:lang w:val="en-GB"/>
              </w:rPr>
              <w:t xml:space="preserve">. </w:t>
            </w:r>
            <w:proofErr w:type="spellStart"/>
            <w:r w:rsidRPr="003C3A12">
              <w:rPr>
                <w:rFonts w:ascii="Times New Roman" w:eastAsia="Arial Unicode MS" w:hAnsi="Times New Roman" w:cs="Times New Roman"/>
                <w:lang w:val="en-GB"/>
              </w:rPr>
              <w:t>K</w:t>
            </w:r>
            <w:r w:rsidR="002566CF">
              <w:rPr>
                <w:rFonts w:ascii="Times New Roman" w:eastAsia="Arial Unicode MS" w:hAnsi="Times New Roman" w:cs="Times New Roman"/>
                <w:lang w:val="en-GB"/>
              </w:rPr>
              <w:t>ochetova</w:t>
            </w:r>
            <w:proofErr w:type="spellEnd"/>
          </w:p>
        </w:tc>
      </w:tr>
      <w:tr w:rsidR="00607F1D" w:rsidRPr="001B0476" w14:paraId="5609D11A" w14:textId="77777777" w:rsidTr="00501300"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693D664" w14:textId="77777777" w:rsidR="00607F1D" w:rsidRPr="003C3A12" w:rsidRDefault="00607F1D" w:rsidP="00501300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position of authorised person of licensing authority)</w:t>
            </w:r>
          </w:p>
        </w:tc>
        <w:tc>
          <w:tcPr>
            <w:tcW w:w="850" w:type="dxa"/>
          </w:tcPr>
          <w:p w14:paraId="70945B98" w14:textId="77777777" w:rsidR="00607F1D" w:rsidRPr="003C3A12" w:rsidRDefault="00607F1D" w:rsidP="00501300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hideMark/>
          </w:tcPr>
          <w:p w14:paraId="068AC8F0" w14:textId="77777777" w:rsidR="00607F1D" w:rsidRPr="003C3A12" w:rsidRDefault="00607F1D" w:rsidP="00501300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signature of authorised person)</w:t>
            </w:r>
          </w:p>
        </w:tc>
        <w:tc>
          <w:tcPr>
            <w:tcW w:w="851" w:type="dxa"/>
          </w:tcPr>
          <w:p w14:paraId="154B5643" w14:textId="77777777" w:rsidR="00607F1D" w:rsidRPr="003C3A12" w:rsidRDefault="00607F1D" w:rsidP="00501300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hideMark/>
          </w:tcPr>
          <w:p w14:paraId="06390F3A" w14:textId="77777777" w:rsidR="00607F1D" w:rsidRPr="003C3A12" w:rsidRDefault="00607F1D" w:rsidP="00501300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full name of authorised person)</w:t>
            </w:r>
          </w:p>
        </w:tc>
      </w:tr>
    </w:tbl>
    <w:p w14:paraId="51A7B2A7" w14:textId="77777777" w:rsidR="00607F1D" w:rsidRPr="003C3A12" w:rsidRDefault="00607F1D" w:rsidP="00607F1D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297D9333" w14:textId="33A117AA" w:rsidR="00607F1D" w:rsidRPr="003C3A12" w:rsidRDefault="00607F1D" w:rsidP="00607F1D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Round seal:</w:t>
      </w:r>
    </w:p>
    <w:p w14:paraId="5184DFE5" w14:textId="77777777" w:rsidR="00607F1D" w:rsidRPr="003C3A12" w:rsidRDefault="00607F1D" w:rsidP="00607F1D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14:paraId="718E4242" w14:textId="77777777" w:rsidR="00607F1D" w:rsidRPr="003C3A12" w:rsidRDefault="00607F1D" w:rsidP="00607F1D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14:paraId="67E73C9C" w14:textId="4615A455" w:rsidR="00C81091" w:rsidRDefault="00607F1D" w:rsidP="00C81091">
      <w:pPr>
        <w:spacing w:after="0" w:line="240" w:lineRule="auto"/>
        <w:rPr>
          <w:rFonts w:ascii="Times New Roman" w:eastAsia="Calibri" w:hAnsi="Times New Roman" w:cs="Times New Roman"/>
          <w:spacing w:val="-9"/>
          <w:lang w:val="en-US"/>
        </w:rPr>
      </w:pPr>
      <w:r w:rsidRPr="003C3A12">
        <w:rPr>
          <w:rFonts w:ascii="Times New Roman" w:eastAsia="Calibri" w:hAnsi="Times New Roman" w:cs="Times New Roman"/>
          <w:lang w:val="en-GB"/>
        </w:rPr>
        <w:t xml:space="preserve">INN: 7701537808 OKPO: </w:t>
      </w:r>
      <w:r w:rsidR="00940C64">
        <w:rPr>
          <w:rFonts w:ascii="Times New Roman" w:eastAsia="Calibri" w:hAnsi="Times New Roman" w:cs="Times New Roman"/>
          <w:lang w:val="en-GB"/>
        </w:rPr>
        <w:t>00083397</w:t>
      </w:r>
    </w:p>
    <w:p w14:paraId="533AD649" w14:textId="5CCE0D76" w:rsidR="00607F1D" w:rsidRPr="00C81091" w:rsidRDefault="00607F1D" w:rsidP="00C81091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  <w:r>
        <w:rPr>
          <w:rFonts w:ascii="Times New Roman" w:eastAsia="Calibri" w:hAnsi="Times New Roman" w:cs="Times New Roman"/>
          <w:spacing w:val="-9"/>
          <w:lang w:val="en-GB"/>
        </w:rPr>
        <w:t>Series 90П01 No. 004</w:t>
      </w:r>
      <w:r w:rsidR="002566CF">
        <w:rPr>
          <w:rFonts w:ascii="Times New Roman" w:eastAsia="Calibri" w:hAnsi="Times New Roman" w:cs="Times New Roman"/>
          <w:spacing w:val="-9"/>
          <w:lang w:val="en-GB"/>
        </w:rPr>
        <w:t>5316</w:t>
      </w:r>
    </w:p>
    <w:p w14:paraId="133B89DC" w14:textId="77777777" w:rsidR="00607F1D" w:rsidRPr="003C3A12" w:rsidRDefault="00607F1D" w:rsidP="00607F1D">
      <w:pPr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br w:type="page"/>
      </w:r>
    </w:p>
    <w:p w14:paraId="59D9C4D1" w14:textId="30EE0A43" w:rsidR="002566CF" w:rsidRPr="003C3A12" w:rsidRDefault="002566CF" w:rsidP="002566CF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lastRenderedPageBreak/>
        <w:t>Annex No. 2.</w:t>
      </w:r>
      <w:r>
        <w:rPr>
          <w:rFonts w:ascii="Times New Roman" w:hAnsi="Times New Roman" w:cs="Times New Roman"/>
          <w:lang w:val="en-GB"/>
        </w:rPr>
        <w:t>6</w:t>
      </w:r>
      <w:r w:rsidRPr="003C3A12">
        <w:rPr>
          <w:rFonts w:ascii="Times New Roman" w:hAnsi="Times New Roman" w:cs="Times New Roman"/>
          <w:lang w:val="en-GB"/>
        </w:rPr>
        <w:t xml:space="preserve"> to License</w:t>
      </w:r>
    </w:p>
    <w:p w14:paraId="12607473" w14:textId="474E26F9" w:rsidR="002566CF" w:rsidRPr="003C3A12" w:rsidRDefault="00092BC5" w:rsidP="002566CF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>
        <w:rPr>
          <w:rFonts w:ascii="Times New Roman" w:hAnsi="Times New Roman" w:cs="Times New Roman"/>
          <w:lang w:val="en-GB"/>
        </w:rPr>
        <w:t>for</w:t>
      </w:r>
      <w:proofErr w:type="gramEnd"/>
      <w:r>
        <w:rPr>
          <w:rFonts w:ascii="Times New Roman" w:hAnsi="Times New Roman" w:cs="Times New Roman"/>
          <w:lang w:val="en-GB"/>
        </w:rPr>
        <w:t xml:space="preserve"> Educational Activities</w:t>
      </w:r>
    </w:p>
    <w:p w14:paraId="1960102F" w14:textId="77777777" w:rsidR="002566CF" w:rsidRPr="003C3A12" w:rsidRDefault="002566CF" w:rsidP="002566CF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No. 2593 dated May 24, 2017</w:t>
      </w:r>
    </w:p>
    <w:tbl>
      <w:tblPr>
        <w:tblStyle w:val="ac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2566CF" w:rsidRPr="001B0476" w14:paraId="29B2B265" w14:textId="77777777" w:rsidTr="00501300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5599B97" w14:textId="77777777" w:rsidR="002566CF" w:rsidRPr="003C3A12" w:rsidRDefault="002566CF" w:rsidP="00501300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2566CF" w:rsidRPr="003C3A12" w14:paraId="1060AFA3" w14:textId="77777777" w:rsidTr="00501300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7728B8E" w14:textId="77777777" w:rsidR="002566CF" w:rsidRPr="003C3A12" w:rsidRDefault="002566CF" w:rsidP="00501300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2566CF" w:rsidRPr="001B0476" w14:paraId="4C4BF343" w14:textId="77777777" w:rsidTr="00501300">
        <w:trPr>
          <w:trHeight w:val="525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83ECD04" w14:textId="11536EFE" w:rsidR="002566CF" w:rsidRPr="003C3A12" w:rsidRDefault="002566CF" w:rsidP="00501300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Perm branch of federal state autonomous </w:t>
            </w:r>
          </w:p>
        </w:tc>
      </w:tr>
      <w:tr w:rsidR="002566CF" w:rsidRPr="001B0476" w14:paraId="1D6DEA98" w14:textId="77777777" w:rsidTr="00501300">
        <w:trPr>
          <w:trHeight w:val="278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C01EE5" w14:textId="4B633F7D" w:rsidR="002566CF" w:rsidRPr="003C3A12" w:rsidDel="002C3522" w:rsidRDefault="002566CF" w:rsidP="00501300">
            <w:pPr>
              <w:spacing w:before="8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educational institution of higher education</w:t>
            </w:r>
          </w:p>
        </w:tc>
      </w:tr>
      <w:tr w:rsidR="002566CF" w:rsidRPr="001B0476" w14:paraId="15B0A23F" w14:textId="77777777" w:rsidTr="00501300">
        <w:trPr>
          <w:trHeight w:val="339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CD93ED" w14:textId="57CEFAD3" w:rsidR="002566CF" w:rsidRPr="003C3A12" w:rsidRDefault="002566CF" w:rsidP="00AE020F">
            <w:pPr>
              <w:spacing w:before="8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National Research University “Higher School of Economics”</w:t>
            </w:r>
          </w:p>
        </w:tc>
      </w:tr>
      <w:tr w:rsidR="002566CF" w:rsidRPr="003C3A12" w14:paraId="0CBAD9F0" w14:textId="77777777" w:rsidTr="00501300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44D18BD" w14:textId="693859F4" w:rsidR="002566CF" w:rsidRPr="003C3A12" w:rsidRDefault="002566CF" w:rsidP="00863DF1">
            <w:pPr>
              <w:spacing w:before="8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NRU HSE – Perm)</w:t>
            </w:r>
          </w:p>
        </w:tc>
      </w:tr>
      <w:tr w:rsidR="002566CF" w:rsidRPr="001B0476" w14:paraId="1CCF8583" w14:textId="77777777" w:rsidTr="00501300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7478667" w14:textId="77777777" w:rsidR="002566CF" w:rsidRPr="003C3A12" w:rsidRDefault="002566CF" w:rsidP="00501300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14:paraId="0DFC22CB" w14:textId="77777777" w:rsidR="002566CF" w:rsidRPr="003C3A12" w:rsidRDefault="002566CF" w:rsidP="00501300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2566CF" w:rsidRPr="001B0476" w14:paraId="54DCA5B2" w14:textId="77777777" w:rsidTr="00501300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041BC2B" w14:textId="10E0BBCA" w:rsidR="002566CF" w:rsidRPr="003C3A12" w:rsidRDefault="002566CF" w:rsidP="00501300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8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tudenche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="00463B33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Perm, </w:t>
            </w:r>
            <w:proofErr w:type="spellStart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msky</w:t>
            </w:r>
            <w:proofErr w:type="spellEnd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rai</w:t>
            </w:r>
            <w:proofErr w:type="spellEnd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614070</w:t>
            </w:r>
          </w:p>
        </w:tc>
      </w:tr>
      <w:tr w:rsidR="002566CF" w:rsidRPr="001B0476" w14:paraId="7A262DBF" w14:textId="77777777" w:rsidTr="00501300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FCD82F8" w14:textId="77777777" w:rsidR="002566CF" w:rsidRPr="003C3A12" w:rsidRDefault="002566CF" w:rsidP="00501300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  <w:tr w:rsidR="002566CF" w:rsidRPr="001B0476" w14:paraId="4E7C484B" w14:textId="77777777" w:rsidTr="00501300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B5E76F" w14:textId="77777777" w:rsidR="002566CF" w:rsidRPr="003C3A12" w:rsidRDefault="002566CF" w:rsidP="00501300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2566CF" w:rsidRPr="001B0476" w14:paraId="1EAF23E6" w14:textId="77777777" w:rsidTr="00501300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EE3D37" w14:textId="1890E820" w:rsidR="002566CF" w:rsidRPr="003C3A12" w:rsidRDefault="002566CF" w:rsidP="00501300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7 </w:t>
            </w:r>
            <w:proofErr w:type="spellStart"/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Gagarina</w:t>
            </w:r>
            <w:proofErr w:type="spellEnd"/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ulvar</w:t>
            </w:r>
            <w:proofErr w:type="spellEnd"/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="00463B33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Perm, </w:t>
            </w:r>
            <w:proofErr w:type="spellStart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msky</w:t>
            </w:r>
            <w:proofErr w:type="spellEnd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rai</w:t>
            </w:r>
            <w:proofErr w:type="spellEnd"/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Pr="003A328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614060;</w:t>
            </w:r>
          </w:p>
        </w:tc>
      </w:tr>
    </w:tbl>
    <w:p w14:paraId="68E418A2" w14:textId="1C39ECFC" w:rsidR="004F6DE4" w:rsidRPr="003C3A12" w:rsidRDefault="00C81091" w:rsidP="004F6DE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>
        <w:rPr>
          <w:rFonts w:ascii="Times New Roman" w:hAnsi="Times New Roman" w:cs="Times New Roman"/>
          <w:spacing w:val="-9"/>
          <w:lang w:val="en-US"/>
        </w:rPr>
        <w:t>addresses</w:t>
      </w:r>
      <w:proofErr w:type="gramEnd"/>
      <w:r>
        <w:rPr>
          <w:rFonts w:ascii="Times New Roman" w:hAnsi="Times New Roman" w:cs="Times New Roman"/>
          <w:spacing w:val="-9"/>
          <w:lang w:val="en-US"/>
        </w:rPr>
        <w:t xml:space="preserve"> of </w:t>
      </w:r>
      <w:r w:rsidRPr="003C3A12">
        <w:rPr>
          <w:rFonts w:ascii="Times New Roman" w:hAnsi="Times New Roman" w:cs="Times New Roman"/>
          <w:spacing w:val="-9"/>
          <w:lang w:val="en-GB"/>
        </w:rPr>
        <w:t>locations</w:t>
      </w:r>
      <w:r w:rsidRPr="003C3A12" w:rsidDel="00C81091">
        <w:rPr>
          <w:rFonts w:ascii="Times New Roman" w:hAnsi="Times New Roman" w:cs="Times New Roman"/>
          <w:spacing w:val="-9"/>
          <w:lang w:val="en-GB"/>
        </w:rPr>
        <w:t xml:space="preserve"> </w:t>
      </w:r>
      <w:r w:rsidR="004F6DE4" w:rsidRPr="003C3A12">
        <w:rPr>
          <w:rFonts w:ascii="Times New Roman" w:hAnsi="Times New Roman" w:cs="Times New Roman"/>
          <w:spacing w:val="-9"/>
          <w:lang w:val="en-GB"/>
        </w:rPr>
        <w:t xml:space="preserve">where licensee or its branches </w:t>
      </w:r>
      <w:r w:rsidR="004F6DE4">
        <w:rPr>
          <w:rFonts w:ascii="Times New Roman" w:hAnsi="Times New Roman" w:cs="Times New Roman"/>
          <w:spacing w:val="-9"/>
          <w:lang w:val="en-US"/>
        </w:rPr>
        <w:t>conduct</w:t>
      </w:r>
      <w:r w:rsidR="004F6DE4" w:rsidRPr="003C3A12">
        <w:rPr>
          <w:rFonts w:ascii="Times New Roman" w:hAnsi="Times New Roman" w:cs="Times New Roman"/>
          <w:spacing w:val="-9"/>
          <w:lang w:val="en-GB"/>
        </w:rPr>
        <w:t xml:space="preserve"> educational </w:t>
      </w:r>
      <w:r w:rsidR="004F6DE4">
        <w:rPr>
          <w:rFonts w:ascii="Times New Roman" w:hAnsi="Times New Roman" w:cs="Times New Roman"/>
          <w:spacing w:val="-9"/>
          <w:lang w:val="en-GB"/>
        </w:rPr>
        <w:t>activities</w:t>
      </w:r>
      <w:r w:rsidR="004F6DE4" w:rsidRPr="003C3A12">
        <w:rPr>
          <w:rFonts w:ascii="Times New Roman" w:hAnsi="Times New Roman" w:cs="Times New Roman"/>
          <w:spacing w:val="-9"/>
          <w:lang w:val="en-GB"/>
        </w:rPr>
        <w:t xml:space="preserve">, </w:t>
      </w:r>
    </w:p>
    <w:p w14:paraId="1191FA7D" w14:textId="77777777" w:rsidR="004F6DE4" w:rsidRPr="003C3A12" w:rsidRDefault="004F6DE4" w:rsidP="004F6DE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except</w:t>
      </w:r>
      <w:r>
        <w:rPr>
          <w:rFonts w:ascii="Times New Roman" w:hAnsi="Times New Roman" w:cs="Times New Roman"/>
          <w:spacing w:val="-9"/>
          <w:lang w:val="en-GB"/>
        </w:rPr>
        <w:t xml:space="preserve"> for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locations where educational </w:t>
      </w:r>
      <w:r>
        <w:rPr>
          <w:rFonts w:ascii="Times New Roman" w:hAnsi="Times New Roman" w:cs="Times New Roman"/>
          <w:spacing w:val="-9"/>
          <w:lang w:val="en-GB"/>
        </w:rPr>
        <w:t>activities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are </w:t>
      </w:r>
      <w:r>
        <w:rPr>
          <w:rFonts w:ascii="Times New Roman" w:hAnsi="Times New Roman" w:cs="Times New Roman"/>
          <w:spacing w:val="-9"/>
          <w:lang w:val="en-GB"/>
        </w:rPr>
        <w:t>conducted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</w:t>
      </w:r>
    </w:p>
    <w:p w14:paraId="284335A6" w14:textId="77777777" w:rsidR="004F6DE4" w:rsidRPr="003C3A12" w:rsidRDefault="004F6DE4" w:rsidP="004F6DE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r>
        <w:rPr>
          <w:rFonts w:ascii="Times New Roman" w:hAnsi="Times New Roman" w:cs="Times New Roman"/>
          <w:spacing w:val="-9"/>
          <w:lang w:val="en-US"/>
        </w:rPr>
        <w:t>in accordance with</w:t>
      </w:r>
      <w:r>
        <w:rPr>
          <w:rFonts w:ascii="Times New Roman" w:hAnsi="Times New Roman" w:cs="Times New Roman"/>
          <w:spacing w:val="-9"/>
          <w:lang w:val="en-GB"/>
        </w:rPr>
        <w:t xml:space="preserve"> </w:t>
      </w:r>
      <w:r w:rsidRPr="003C3A12">
        <w:rPr>
          <w:rFonts w:ascii="Times New Roman" w:hAnsi="Times New Roman" w:cs="Times New Roman"/>
          <w:spacing w:val="-9"/>
          <w:lang w:val="en-GB"/>
        </w:rPr>
        <w:t>continuing professional programmes</w:t>
      </w:r>
      <w:r>
        <w:rPr>
          <w:rFonts w:ascii="Times New Roman" w:hAnsi="Times New Roman" w:cs="Times New Roman"/>
          <w:spacing w:val="-9"/>
          <w:lang w:val="en-GB"/>
        </w:rPr>
        <w:t xml:space="preserve">, core </w:t>
      </w:r>
      <w:r>
        <w:rPr>
          <w:rFonts w:ascii="Times New Roman" w:hAnsi="Times New Roman" w:cs="Times New Roman"/>
          <w:spacing w:val="-9"/>
          <w:lang w:val="en-US"/>
        </w:rPr>
        <w:t xml:space="preserve">professional training </w:t>
      </w:r>
      <w:proofErr w:type="spellStart"/>
      <w:r>
        <w:rPr>
          <w:rFonts w:ascii="Times New Roman" w:hAnsi="Times New Roman" w:cs="Times New Roman"/>
          <w:spacing w:val="-9"/>
          <w:lang w:val="en-US"/>
        </w:rPr>
        <w:t>programmes</w:t>
      </w:r>
      <w:proofErr w:type="spellEnd"/>
      <w:r w:rsidRPr="003C3A12">
        <w:rPr>
          <w:rFonts w:ascii="Times New Roman" w:hAnsi="Times New Roman" w:cs="Times New Roman"/>
          <w:spacing w:val="-9"/>
          <w:lang w:val="en-GB"/>
        </w:rPr>
        <w:t xml:space="preserve"> </w:t>
      </w:r>
    </w:p>
    <w:p w14:paraId="6537FBB6" w14:textId="77777777" w:rsidR="002566CF" w:rsidRPr="003C3A12" w:rsidRDefault="002566CF" w:rsidP="002566CF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795"/>
        <w:gridCol w:w="1408"/>
        <w:gridCol w:w="2767"/>
        <w:gridCol w:w="2305"/>
        <w:gridCol w:w="2296"/>
      </w:tblGrid>
      <w:tr w:rsidR="002566CF" w:rsidRPr="003C3A12" w14:paraId="01247D40" w14:textId="77777777" w:rsidTr="00501300">
        <w:trPr>
          <w:trHeight w:val="344"/>
        </w:trPr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05909" w14:textId="77777777" w:rsidR="002566CF" w:rsidRPr="003C3A12" w:rsidRDefault="002566CF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2566CF" w:rsidRPr="001B0476" w14:paraId="7138A121" w14:textId="77777777" w:rsidTr="00501300">
        <w:trPr>
          <w:trHeight w:val="1697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59E98" w14:textId="77777777" w:rsidR="002566CF" w:rsidRPr="003C3A12" w:rsidRDefault="002566CF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21CB6" w14:textId="77777777" w:rsidR="002566CF" w:rsidRPr="003C3A12" w:rsidRDefault="002566CF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14:paraId="0714624A" w14:textId="77777777" w:rsidR="002566CF" w:rsidRPr="003C3A12" w:rsidRDefault="002566CF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14:paraId="340B6123" w14:textId="77777777" w:rsidR="002566CF" w:rsidRPr="003C3A12" w:rsidRDefault="002566CF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A54A8" w14:textId="77777777" w:rsidR="002566CF" w:rsidRPr="003C3A12" w:rsidRDefault="002566CF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14:paraId="42AE7BCF" w14:textId="77777777" w:rsidR="002566CF" w:rsidRPr="003C3A12" w:rsidRDefault="002566CF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14:paraId="3AD098AE" w14:textId="77777777" w:rsidR="002566CF" w:rsidRPr="003C3A12" w:rsidRDefault="002566CF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E14F0" w14:textId="77777777" w:rsidR="002566CF" w:rsidRPr="003C3A12" w:rsidRDefault="002566CF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63133" w14:textId="77777777" w:rsidR="002566CF" w:rsidRPr="003C3A12" w:rsidRDefault="002566CF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(degrees) </w:t>
            </w:r>
          </w:p>
          <w:p w14:paraId="49CA4EAA" w14:textId="4944E038" w:rsidR="002566CF" w:rsidRPr="003C3A12" w:rsidRDefault="002566CF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awarded </w:t>
            </w:r>
            <w:r w:rsidR="00AE020F" w:rsidRPr="00475D88">
              <w:rPr>
                <w:rFonts w:ascii="Times New Roman" w:hAnsi="Times New Roman" w:cs="Times New Roman"/>
                <w:spacing w:val="-9"/>
                <w:lang w:val="en-US"/>
              </w:rPr>
              <w:t>in</w:t>
            </w:r>
            <w:r w:rsidR="00AE020F" w:rsidRPr="00475D88">
              <w:rPr>
                <w:rFonts w:ascii="Times New Roman" w:hAnsi="Times New Roman" w:cs="Times New Roman"/>
                <w:spacing w:val="-9"/>
                <w:lang w:val="en-GB"/>
              </w:rPr>
              <w:t xml:space="preserve"> professions</w:t>
            </w:r>
            <w:r w:rsidR="00AE020F" w:rsidRPr="00475D88">
              <w:rPr>
                <w:rFonts w:ascii="Times New Roman" w:hAnsi="Times New Roman" w:cs="Times New Roman"/>
                <w:spacing w:val="-9"/>
                <w:lang w:val="en-US"/>
              </w:rPr>
              <w:t>, qualifications</w:t>
            </w:r>
            <w:r w:rsidR="00AE020F" w:rsidRPr="00475D88">
              <w:rPr>
                <w:rFonts w:ascii="Times New Roman" w:hAnsi="Times New Roman" w:cs="Times New Roman"/>
                <w:spacing w:val="-9"/>
                <w:lang w:val="en-GB"/>
              </w:rPr>
              <w:t xml:space="preserve"> and </w:t>
            </w:r>
            <w:r w:rsidR="00AE020F">
              <w:rPr>
                <w:rFonts w:ascii="Times New Roman" w:hAnsi="Times New Roman" w:cs="Times New Roman"/>
                <w:spacing w:val="-9"/>
                <w:lang w:val="en-GB"/>
              </w:rPr>
              <w:t>fields</w:t>
            </w:r>
            <w:r w:rsidR="00AE020F" w:rsidRPr="00475D88">
              <w:rPr>
                <w:rFonts w:ascii="Times New Roman" w:hAnsi="Times New Roman" w:cs="Times New Roman"/>
                <w:spacing w:val="-9"/>
                <w:lang w:val="en-GB"/>
              </w:rPr>
              <w:t xml:space="preserve"> of study</w:t>
            </w:r>
          </w:p>
        </w:tc>
      </w:tr>
      <w:tr w:rsidR="002566CF" w:rsidRPr="003C3A12" w14:paraId="7F1CEE19" w14:textId="77777777" w:rsidTr="00501300">
        <w:trPr>
          <w:trHeight w:val="344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A52DF" w14:textId="77777777" w:rsidR="002566CF" w:rsidRPr="003C3A12" w:rsidRDefault="002566CF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9ED6E" w14:textId="77777777" w:rsidR="002566CF" w:rsidRPr="003C3A12" w:rsidRDefault="002566CF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68C8C" w14:textId="77777777" w:rsidR="002566CF" w:rsidRPr="003C3A12" w:rsidRDefault="002566CF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AACCE" w14:textId="77777777" w:rsidR="002566CF" w:rsidRPr="003C3A12" w:rsidRDefault="002566CF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841B6C" w14:textId="77777777" w:rsidR="002566CF" w:rsidRPr="003C3A12" w:rsidRDefault="002566CF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2566CF" w:rsidRPr="003C3A12" w14:paraId="290DB698" w14:textId="77777777" w:rsidTr="00501300">
        <w:trPr>
          <w:trHeight w:val="344"/>
        </w:trPr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73CA1" w14:textId="77777777" w:rsidR="002566CF" w:rsidRPr="003C3A12" w:rsidRDefault="002566CF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Higher education – undergraduate level </w:t>
            </w:r>
          </w:p>
        </w:tc>
      </w:tr>
      <w:tr w:rsidR="002566CF" w:rsidRPr="003C3A12" w14:paraId="03698473" w14:textId="77777777" w:rsidTr="00501300">
        <w:trPr>
          <w:trHeight w:val="617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2B159" w14:textId="77777777" w:rsidR="002566CF" w:rsidRPr="003C3A12" w:rsidRDefault="002566CF" w:rsidP="0050130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A6BC9" w14:textId="38B7AFAE" w:rsidR="002566CF" w:rsidRPr="003C3A12" w:rsidRDefault="000E6FDB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4</w:t>
            </w:r>
            <w:r w:rsidR="002566CF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3.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5F0AA" w14:textId="0DC03879" w:rsidR="002566CF" w:rsidRPr="003C3A12" w:rsidRDefault="000E6FDB" w:rsidP="0050130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esign</w:t>
            </w:r>
          </w:p>
          <w:p w14:paraId="13EE59CA" w14:textId="77777777" w:rsidR="002566CF" w:rsidRPr="003C3A12" w:rsidRDefault="002566CF" w:rsidP="0050130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75E6B" w14:textId="77777777" w:rsidR="002566CF" w:rsidRPr="003C3A12" w:rsidRDefault="002566CF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EE0603" w14:textId="77777777" w:rsidR="002566CF" w:rsidRPr="003C3A12" w:rsidRDefault="002566CF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14:paraId="020ADDB6" w14:textId="77777777" w:rsidR="002566CF" w:rsidRDefault="002566CF" w:rsidP="002566CF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5337"/>
        <w:gridCol w:w="5178"/>
      </w:tblGrid>
      <w:tr w:rsidR="002566CF" w:rsidRPr="001B0476" w14:paraId="48725BDE" w14:textId="77777777" w:rsidTr="00501300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5E84FDA" w14:textId="725A9A82" w:rsidR="002566CF" w:rsidRPr="003C3A12" w:rsidRDefault="002566CF" w:rsidP="00501300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Regulatory document of the licensing authority on the issuance of the </w:t>
            </w:r>
            <w:r w:rsidR="000D683E">
              <w:rPr>
                <w:rFonts w:ascii="Times New Roman" w:eastAsia="Calibri" w:hAnsi="Times New Roman" w:cs="Times New Roman"/>
                <w:lang w:val="en-GB"/>
              </w:rPr>
              <w:t>license for educational activities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C4C5C00" w14:textId="18E66916" w:rsidR="002566CF" w:rsidRPr="003C3A12" w:rsidRDefault="002566CF" w:rsidP="00501300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Regulatory document of the licensing authority on re-issuance of the </w:t>
            </w:r>
            <w:r w:rsidR="000D683E">
              <w:rPr>
                <w:rFonts w:ascii="Times New Roman" w:eastAsia="Calibri" w:hAnsi="Times New Roman" w:cs="Times New Roman"/>
                <w:lang w:val="en-GB"/>
              </w:rPr>
              <w:t>license for educational activities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:</w:t>
            </w:r>
          </w:p>
        </w:tc>
      </w:tr>
      <w:tr w:rsidR="002566CF" w:rsidRPr="003C3A12" w14:paraId="2E1C7AEA" w14:textId="77777777" w:rsidTr="00501300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63B34D4" w14:textId="77777777" w:rsidR="002566CF" w:rsidRPr="003C3A12" w:rsidRDefault="002566CF" w:rsidP="00501300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8669969" w14:textId="77777777" w:rsidR="002566CF" w:rsidRPr="003C3A12" w:rsidRDefault="002566CF" w:rsidP="00501300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>Directive</w:t>
            </w:r>
          </w:p>
          <w:p w14:paraId="6318164D" w14:textId="389BC6D3" w:rsidR="002566CF" w:rsidRPr="003C3A12" w:rsidRDefault="002566CF" w:rsidP="00501300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 w:rsidR="000E6FDB">
              <w:rPr>
                <w:rFonts w:ascii="Times New Roman" w:eastAsia="Calibri" w:hAnsi="Times New Roman" w:cs="Times New Roman"/>
                <w:lang w:val="en-GB"/>
              </w:rPr>
              <w:t>835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 dated </w:t>
            </w:r>
            <w:r w:rsidR="000E6FDB">
              <w:rPr>
                <w:rFonts w:ascii="Times New Roman" w:eastAsia="Calibri" w:hAnsi="Times New Roman" w:cs="Times New Roman"/>
                <w:lang w:val="en-GB"/>
              </w:rPr>
              <w:t>August 14</w:t>
            </w:r>
            <w:r>
              <w:rPr>
                <w:rFonts w:ascii="Times New Roman" w:eastAsia="Calibri" w:hAnsi="Times New Roman" w:cs="Times New Roman"/>
                <w:lang w:val="en-GB"/>
              </w:rPr>
              <w:t xml:space="preserve">, 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20</w:t>
            </w:r>
            <w:r>
              <w:rPr>
                <w:rFonts w:ascii="Times New Roman" w:eastAsia="Calibri" w:hAnsi="Times New Roman" w:cs="Times New Roman"/>
                <w:lang w:val="en-GB"/>
              </w:rPr>
              <w:t>20</w:t>
            </w:r>
          </w:p>
        </w:tc>
      </w:tr>
    </w:tbl>
    <w:p w14:paraId="56A87A8F" w14:textId="77777777" w:rsidR="002566CF" w:rsidRPr="003C3A12" w:rsidRDefault="002566CF" w:rsidP="002566CF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850"/>
        <w:gridCol w:w="3402"/>
        <w:gridCol w:w="851"/>
        <w:gridCol w:w="2551"/>
      </w:tblGrid>
      <w:tr w:rsidR="002566CF" w:rsidRPr="003C3A12" w14:paraId="6195C845" w14:textId="77777777" w:rsidTr="00501300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8729898" w14:textId="77777777" w:rsidR="002566CF" w:rsidRPr="003C3A12" w:rsidRDefault="002566CF" w:rsidP="00501300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lang w:val="en-GB"/>
              </w:rPr>
              <w:t xml:space="preserve">Deputy </w:t>
            </w:r>
            <w:r w:rsidRPr="003C3A12">
              <w:rPr>
                <w:rFonts w:ascii="Times New Roman" w:eastAsia="Arial Unicode MS" w:hAnsi="Times New Roman" w:cs="Times New Roman"/>
                <w:lang w:val="en-GB"/>
              </w:rPr>
              <w:t>Head</w:t>
            </w:r>
          </w:p>
        </w:tc>
        <w:tc>
          <w:tcPr>
            <w:tcW w:w="850" w:type="dxa"/>
          </w:tcPr>
          <w:p w14:paraId="7F54AE1F" w14:textId="77777777" w:rsidR="002566CF" w:rsidRPr="003C3A12" w:rsidRDefault="002566CF" w:rsidP="00501300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EA8D039" w14:textId="77777777" w:rsidR="002566CF" w:rsidRPr="003C3A12" w:rsidRDefault="002566CF" w:rsidP="00501300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&lt;signature&gt;</w:t>
            </w:r>
          </w:p>
        </w:tc>
        <w:tc>
          <w:tcPr>
            <w:tcW w:w="851" w:type="dxa"/>
          </w:tcPr>
          <w:p w14:paraId="5D490960" w14:textId="77777777" w:rsidR="002566CF" w:rsidRPr="003C3A12" w:rsidRDefault="002566CF" w:rsidP="00501300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5F98CA7" w14:textId="5A5A2E35" w:rsidR="002566CF" w:rsidRPr="003C3A12" w:rsidRDefault="002566CF" w:rsidP="00863DF1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S.</w:t>
            </w:r>
            <w:r>
              <w:rPr>
                <w:rFonts w:ascii="Times New Roman" w:eastAsia="Arial Unicode MS" w:hAnsi="Times New Roman" w:cs="Times New Roman"/>
                <w:lang w:val="en-GB"/>
              </w:rPr>
              <w:t>M</w:t>
            </w:r>
            <w:r w:rsidRPr="003C3A12">
              <w:rPr>
                <w:rFonts w:ascii="Times New Roman" w:eastAsia="Arial Unicode MS" w:hAnsi="Times New Roman" w:cs="Times New Roman"/>
                <w:lang w:val="en-GB"/>
              </w:rPr>
              <w:t xml:space="preserve">. </w:t>
            </w:r>
            <w:proofErr w:type="spellStart"/>
            <w:r w:rsidR="00863DF1">
              <w:rPr>
                <w:rFonts w:ascii="Times New Roman" w:eastAsia="Arial Unicode MS" w:hAnsi="Times New Roman" w:cs="Times New Roman"/>
                <w:lang w:val="en-GB"/>
              </w:rPr>
              <w:t>Rukavishnikov</w:t>
            </w:r>
            <w:proofErr w:type="spellEnd"/>
          </w:p>
        </w:tc>
      </w:tr>
      <w:tr w:rsidR="002566CF" w:rsidRPr="001B0476" w14:paraId="5FDFE930" w14:textId="77777777" w:rsidTr="00501300"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A30E498" w14:textId="77777777" w:rsidR="002566CF" w:rsidRPr="003C3A12" w:rsidRDefault="002566CF" w:rsidP="00501300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position of authorised person of licensing authority)</w:t>
            </w:r>
          </w:p>
        </w:tc>
        <w:tc>
          <w:tcPr>
            <w:tcW w:w="850" w:type="dxa"/>
          </w:tcPr>
          <w:p w14:paraId="50BE79C7" w14:textId="77777777" w:rsidR="002566CF" w:rsidRPr="003C3A12" w:rsidRDefault="002566CF" w:rsidP="00501300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hideMark/>
          </w:tcPr>
          <w:p w14:paraId="3652A9F9" w14:textId="77777777" w:rsidR="002566CF" w:rsidRPr="003C3A12" w:rsidRDefault="002566CF" w:rsidP="00501300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signature of authorised person)</w:t>
            </w:r>
          </w:p>
        </w:tc>
        <w:tc>
          <w:tcPr>
            <w:tcW w:w="851" w:type="dxa"/>
          </w:tcPr>
          <w:p w14:paraId="1C4F97C4" w14:textId="77777777" w:rsidR="002566CF" w:rsidRPr="003C3A12" w:rsidRDefault="002566CF" w:rsidP="00501300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hideMark/>
          </w:tcPr>
          <w:p w14:paraId="347DF9AB" w14:textId="77777777" w:rsidR="002566CF" w:rsidRPr="003C3A12" w:rsidRDefault="002566CF" w:rsidP="00501300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full name of authorised person)</w:t>
            </w:r>
          </w:p>
        </w:tc>
      </w:tr>
    </w:tbl>
    <w:p w14:paraId="2C01CF00" w14:textId="77777777" w:rsidR="002566CF" w:rsidRPr="003C3A12" w:rsidRDefault="002566CF" w:rsidP="002566CF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5C6EF071" w14:textId="50AB9074" w:rsidR="002566CF" w:rsidRPr="003C3A12" w:rsidRDefault="002566CF" w:rsidP="002566CF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 xml:space="preserve">Round seal: </w:t>
      </w:r>
    </w:p>
    <w:p w14:paraId="270AF6CB" w14:textId="77777777" w:rsidR="002566CF" w:rsidRPr="003C3A12" w:rsidRDefault="002566CF" w:rsidP="002566CF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14:paraId="6AAA981E" w14:textId="77777777" w:rsidR="002566CF" w:rsidRPr="003C3A12" w:rsidRDefault="002566CF" w:rsidP="002566CF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14:paraId="2D9AB6F4" w14:textId="60D18CE1" w:rsidR="002566CF" w:rsidRPr="003C3A12" w:rsidRDefault="002566CF" w:rsidP="002566CF">
      <w:pPr>
        <w:spacing w:after="0" w:line="240" w:lineRule="auto"/>
        <w:rPr>
          <w:rFonts w:ascii="Times New Roman" w:eastAsia="Calibri" w:hAnsi="Times New Roman" w:cs="Times New Roman"/>
          <w:spacing w:val="-9"/>
          <w:lang w:val="en-US"/>
        </w:rPr>
      </w:pPr>
      <w:r w:rsidRPr="003C3A12">
        <w:rPr>
          <w:rFonts w:ascii="Times New Roman" w:eastAsia="Calibri" w:hAnsi="Times New Roman" w:cs="Times New Roman"/>
          <w:lang w:val="en-GB"/>
        </w:rPr>
        <w:t xml:space="preserve">INN: 7701537808 OKPO: </w:t>
      </w:r>
      <w:r w:rsidR="00940C64">
        <w:rPr>
          <w:rFonts w:ascii="Times New Roman" w:eastAsia="Calibri" w:hAnsi="Times New Roman" w:cs="Times New Roman"/>
          <w:lang w:val="en-GB"/>
        </w:rPr>
        <w:t>00083397</w:t>
      </w:r>
    </w:p>
    <w:p w14:paraId="35147EB4" w14:textId="268DA610" w:rsidR="002566CF" w:rsidRPr="003C3A12" w:rsidRDefault="002566CF" w:rsidP="002566CF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  <w:r>
        <w:rPr>
          <w:rFonts w:ascii="Times New Roman" w:eastAsia="Calibri" w:hAnsi="Times New Roman" w:cs="Times New Roman"/>
          <w:spacing w:val="-9"/>
          <w:lang w:val="en-GB"/>
        </w:rPr>
        <w:t>Series 90П01 No. 0045</w:t>
      </w:r>
      <w:r w:rsidR="000E6FDB">
        <w:rPr>
          <w:rFonts w:ascii="Times New Roman" w:eastAsia="Calibri" w:hAnsi="Times New Roman" w:cs="Times New Roman"/>
          <w:spacing w:val="-9"/>
          <w:lang w:val="en-GB"/>
        </w:rPr>
        <w:t>888</w:t>
      </w:r>
    </w:p>
    <w:p w14:paraId="03316E57" w14:textId="77777777" w:rsidR="002566CF" w:rsidRDefault="002566CF" w:rsidP="002566CF">
      <w:pPr>
        <w:shd w:val="clear" w:color="auto" w:fill="FFFFFF"/>
        <w:ind w:right="-2"/>
        <w:contextualSpacing/>
        <w:rPr>
          <w:rFonts w:ascii="Times New Roman" w:hAnsi="Times New Roman" w:cs="Times New Roman"/>
          <w:lang w:val="en-GB"/>
        </w:rPr>
      </w:pPr>
    </w:p>
    <w:p w14:paraId="57579FFC" w14:textId="77777777" w:rsidR="002566CF" w:rsidRDefault="002566CF" w:rsidP="00DA1AC4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136F3368" w14:textId="673B6611" w:rsidR="00DA1AC4" w:rsidRPr="003C3A12" w:rsidRDefault="00782AC4" w:rsidP="00DA1AC4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Annex No. 3.</w:t>
      </w:r>
      <w:r w:rsidR="005363FF">
        <w:rPr>
          <w:rFonts w:ascii="Times New Roman" w:hAnsi="Times New Roman" w:cs="Times New Roman"/>
          <w:lang w:val="en-GB"/>
        </w:rPr>
        <w:t>4</w:t>
      </w:r>
      <w:r w:rsidR="00DA1AC4" w:rsidRPr="003C3A12">
        <w:rPr>
          <w:rFonts w:ascii="Times New Roman" w:hAnsi="Times New Roman" w:cs="Times New Roman"/>
          <w:lang w:val="en-GB"/>
        </w:rPr>
        <w:t xml:space="preserve"> to the License</w:t>
      </w:r>
    </w:p>
    <w:p w14:paraId="2C13C791" w14:textId="1145BAA4" w:rsidR="00DA1AC4" w:rsidRPr="003C3A12" w:rsidRDefault="00DA1AC4" w:rsidP="00DA1AC4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 w:rsidRPr="003C3A12">
        <w:rPr>
          <w:rFonts w:ascii="Times New Roman" w:hAnsi="Times New Roman" w:cs="Times New Roman"/>
          <w:lang w:val="en-GB"/>
        </w:rPr>
        <w:t>for</w:t>
      </w:r>
      <w:proofErr w:type="gramEnd"/>
      <w:r w:rsidRPr="003C3A12">
        <w:rPr>
          <w:rFonts w:ascii="Times New Roman" w:hAnsi="Times New Roman" w:cs="Times New Roman"/>
          <w:lang w:val="en-GB"/>
        </w:rPr>
        <w:t xml:space="preserve"> Educational </w:t>
      </w:r>
      <w:r w:rsidR="00863DF1">
        <w:rPr>
          <w:rFonts w:ascii="Times New Roman" w:hAnsi="Times New Roman" w:cs="Times New Roman"/>
          <w:lang w:val="en-GB"/>
        </w:rPr>
        <w:t>Activities</w:t>
      </w:r>
    </w:p>
    <w:p w14:paraId="0DDBD4A7" w14:textId="77777777" w:rsidR="00DA1AC4" w:rsidRPr="003C3A12" w:rsidRDefault="00DA1AC4" w:rsidP="000B293A">
      <w:pPr>
        <w:shd w:val="clear" w:color="auto" w:fill="FFFFFF"/>
        <w:spacing w:after="120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No. 2593 dated May 24, 2017</w:t>
      </w:r>
    </w:p>
    <w:tbl>
      <w:tblPr>
        <w:tblStyle w:val="ac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DA1AC4" w:rsidRPr="001B0476" w14:paraId="6D15855E" w14:textId="77777777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579CF61" w14:textId="77777777" w:rsidR="00DA1AC4" w:rsidRPr="003C3A12" w:rsidRDefault="00DA1AC4" w:rsidP="00087E34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z w:val="24"/>
                <w:lang w:val="en-GB"/>
              </w:rPr>
              <w:lastRenderedPageBreak/>
              <w:t>FEDERAL EDUCATION AND SCIENCE SUPERVISION AGENCY</w:t>
            </w:r>
          </w:p>
        </w:tc>
      </w:tr>
      <w:tr w:rsidR="00DA1AC4" w:rsidRPr="003C3A12" w14:paraId="3929E909" w14:textId="77777777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DAA4BC6" w14:textId="77777777" w:rsidR="00DA1AC4" w:rsidRPr="003C3A12" w:rsidRDefault="00DA1AC4" w:rsidP="00087E34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DA1AC4" w:rsidRPr="001B0476" w14:paraId="33038F81" w14:textId="77777777" w:rsidTr="000B293A">
        <w:trPr>
          <w:trHeight w:val="402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7DDCCB9" w14:textId="419549F9" w:rsidR="00DA1AC4" w:rsidRPr="003C3A12" w:rsidRDefault="00E67C21" w:rsidP="000160B2">
            <w:pPr>
              <w:spacing w:before="12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Nizhny Novgorod branch </w:t>
            </w:r>
            <w:r w:rsidR="002C3522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of </w:t>
            </w:r>
            <w:r w:rsidR="00130D5F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federal state autonomous </w:t>
            </w:r>
          </w:p>
        </w:tc>
      </w:tr>
      <w:tr w:rsidR="00284A6A" w:rsidRPr="001B0476" w14:paraId="181CB554" w14:textId="77777777" w:rsidTr="00284A6A">
        <w:trPr>
          <w:trHeight w:val="402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A5077B" w14:textId="18922057" w:rsidR="00284A6A" w:rsidRPr="003C3A12" w:rsidDel="00C10714" w:rsidRDefault="000579C8" w:rsidP="002C3522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educational </w:t>
            </w:r>
            <w:r w:rsidR="00130D5F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institution of higher education</w:t>
            </w:r>
          </w:p>
        </w:tc>
      </w:tr>
      <w:tr w:rsidR="00DA1AC4" w:rsidRPr="001B0476" w14:paraId="62C1DD25" w14:textId="77777777" w:rsidTr="000B293A">
        <w:trPr>
          <w:trHeight w:val="33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0652179" w14:textId="3A794AB8" w:rsidR="00DA1AC4" w:rsidRPr="003C3A12" w:rsidRDefault="00E67C21" w:rsidP="004F6DE4">
            <w:pPr>
              <w:spacing w:before="12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130D5F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National Research University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130D5F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”</w:t>
            </w:r>
          </w:p>
        </w:tc>
      </w:tr>
      <w:tr w:rsidR="006A30A0" w:rsidRPr="003C3A12" w14:paraId="3D84DF64" w14:textId="77777777" w:rsidTr="002C3522">
        <w:trPr>
          <w:trHeight w:val="301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4DCB81" w14:textId="77777777" w:rsidR="006A30A0" w:rsidRPr="003C3A12" w:rsidRDefault="00130D5F" w:rsidP="000B293A">
            <w:pPr>
              <w:spacing w:before="12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HSE - Nizhny Novgorod)</w:t>
            </w:r>
          </w:p>
        </w:tc>
      </w:tr>
      <w:tr w:rsidR="00DA1AC4" w:rsidRPr="001B0476" w14:paraId="48E6A963" w14:textId="77777777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D7ADCC4" w14:textId="77777777" w:rsidR="00DA1AC4" w:rsidRPr="003C3A12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14:paraId="5D741215" w14:textId="77777777" w:rsidR="00DA1AC4" w:rsidRPr="003C3A12" w:rsidRDefault="00DA1AC4" w:rsidP="00087E34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DA1AC4" w:rsidRPr="003C3A12" w14:paraId="30084984" w14:textId="77777777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3FD1B2C" w14:textId="77777777" w:rsidR="00DA1AC4" w:rsidRPr="003C3A12" w:rsidRDefault="00DA1AC4" w:rsidP="00087E34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0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ormovskoye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hosse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Nizhny Novgorod, 603014 </w:t>
            </w:r>
          </w:p>
        </w:tc>
      </w:tr>
      <w:tr w:rsidR="00DA1AC4" w:rsidRPr="001B0476" w14:paraId="188034DD" w14:textId="77777777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8F92152" w14:textId="77777777" w:rsidR="00DA1AC4" w:rsidRPr="003C3A12" w:rsidRDefault="00DA1AC4" w:rsidP="00087E34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  <w:tr w:rsidR="005363FF" w:rsidRPr="001B0476" w14:paraId="670942FA" w14:textId="77777777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DB7AF8" w14:textId="43B62609" w:rsidR="005363FF" w:rsidRPr="003C3A12" w:rsidRDefault="005363FF" w:rsidP="00217900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2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ostin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Office P1,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izhegorodskay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oblast,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izhegorosky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district,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Nizhny Novgorod, 603000;</w:t>
            </w:r>
          </w:p>
        </w:tc>
      </w:tr>
      <w:tr w:rsidR="005363FF" w:rsidRPr="001B0476" w14:paraId="7F79DDE9" w14:textId="77777777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66B6A7" w14:textId="51E6BDA1" w:rsidR="005363FF" w:rsidRPr="003C3A12" w:rsidRDefault="005363FF" w:rsidP="00217900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2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ostin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Office P2,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izhegorodskay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oblast,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izhegorosky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district,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Nizhny Novgorod, 603000;</w:t>
            </w:r>
          </w:p>
        </w:tc>
      </w:tr>
      <w:tr w:rsidR="005363FF" w:rsidRPr="001B0476" w14:paraId="1FEC79BD" w14:textId="77777777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C8C2F8" w14:textId="7C8FE761" w:rsidR="005363FF" w:rsidRPr="003C3A12" w:rsidRDefault="005363FF" w:rsidP="00217900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2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ostin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izhegorodskay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oblast,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izhegorosky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district,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Nizhny Novgorod, 603000;</w:t>
            </w:r>
          </w:p>
        </w:tc>
      </w:tr>
      <w:tr w:rsidR="00DA1AC4" w:rsidRPr="003C3A12" w14:paraId="75E7B6C3" w14:textId="77777777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78AF3F" w14:textId="77777777" w:rsidR="00DA1AC4" w:rsidRPr="003C3A12" w:rsidRDefault="00217900" w:rsidP="00217900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36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Rodiono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Nizhny Novgorod, 603000; </w:t>
            </w:r>
          </w:p>
        </w:tc>
      </w:tr>
      <w:tr w:rsidR="00DA1AC4" w:rsidRPr="003C3A12" w14:paraId="2852DEEB" w14:textId="77777777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5B3D7E" w14:textId="77777777" w:rsidR="00DA1AC4" w:rsidRPr="003C3A12" w:rsidRDefault="00DA1AC4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0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ormovskoye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hosse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Nizhny Novgorod, 603014;</w:t>
            </w:r>
          </w:p>
        </w:tc>
      </w:tr>
      <w:tr w:rsidR="00DA1AC4" w:rsidRPr="001B0476" w14:paraId="16ED8575" w14:textId="77777777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3EB68A" w14:textId="77777777" w:rsidR="00DA1AC4" w:rsidRPr="003C3A12" w:rsidRDefault="003979CA" w:rsidP="000160B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Offices P1 and P2, </w:t>
            </w:r>
            <w:r w:rsidR="00DA1AC4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v </w:t>
            </w:r>
            <w:proofErr w:type="spellStart"/>
            <w:r w:rsidR="00DA1AC4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vovskaya</w:t>
            </w:r>
            <w:proofErr w:type="spellEnd"/>
            <w:r w:rsidR="00DA1AC4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DA1AC4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="00DA1AC4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Nizhny Novgorod, 603095;</w:t>
            </w:r>
          </w:p>
        </w:tc>
      </w:tr>
      <w:tr w:rsidR="005363FF" w:rsidRPr="001B0476" w14:paraId="77750B92" w14:textId="77777777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1003F7" w14:textId="62BE8ECF" w:rsidR="005363FF" w:rsidRPr="003C3A12" w:rsidRDefault="005363FF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5/12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olsh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chyor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 2 and 3, Nizhny Novgorod, 603155</w:t>
            </w:r>
            <w:r w:rsidR="00463B3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;</w:t>
            </w:r>
          </w:p>
        </w:tc>
      </w:tr>
      <w:tr w:rsidR="00DA1AC4" w:rsidRPr="001B0476" w14:paraId="085C2DD5" w14:textId="77777777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258B42" w14:textId="1A70A759" w:rsidR="00DA1AC4" w:rsidRPr="003C3A12" w:rsidRDefault="00217900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5/12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olsh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chyor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Nizhny Novgorod, 603155</w:t>
            </w:r>
          </w:p>
        </w:tc>
      </w:tr>
    </w:tbl>
    <w:p w14:paraId="39CB5191" w14:textId="3B15D1F0" w:rsidR="004F6DE4" w:rsidRPr="003C3A12" w:rsidRDefault="00C81091" w:rsidP="00AE020F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>
        <w:rPr>
          <w:rFonts w:ascii="Times New Roman" w:hAnsi="Times New Roman" w:cs="Times New Roman"/>
          <w:spacing w:val="-9"/>
          <w:lang w:val="en-US"/>
        </w:rPr>
        <w:t>addresses</w:t>
      </w:r>
      <w:proofErr w:type="gramEnd"/>
      <w:r>
        <w:rPr>
          <w:rFonts w:ascii="Times New Roman" w:hAnsi="Times New Roman" w:cs="Times New Roman"/>
          <w:spacing w:val="-9"/>
          <w:lang w:val="en-US"/>
        </w:rPr>
        <w:t xml:space="preserve"> of </w:t>
      </w:r>
      <w:r w:rsidRPr="003C3A12">
        <w:rPr>
          <w:rFonts w:ascii="Times New Roman" w:hAnsi="Times New Roman" w:cs="Times New Roman"/>
          <w:spacing w:val="-9"/>
          <w:lang w:val="en-GB"/>
        </w:rPr>
        <w:t>locations</w:t>
      </w:r>
      <w:r w:rsidRPr="003C3A12" w:rsidDel="00C81091">
        <w:rPr>
          <w:rFonts w:ascii="Times New Roman" w:hAnsi="Times New Roman" w:cs="Times New Roman"/>
          <w:spacing w:val="-9"/>
          <w:lang w:val="en-GB"/>
        </w:rPr>
        <w:t xml:space="preserve"> </w:t>
      </w:r>
      <w:r w:rsidR="004F6DE4" w:rsidRPr="003C3A12">
        <w:rPr>
          <w:rFonts w:ascii="Times New Roman" w:hAnsi="Times New Roman" w:cs="Times New Roman"/>
          <w:spacing w:val="-9"/>
          <w:lang w:val="en-GB"/>
        </w:rPr>
        <w:t xml:space="preserve">where licensee or its branches </w:t>
      </w:r>
      <w:r w:rsidR="004F6DE4">
        <w:rPr>
          <w:rFonts w:ascii="Times New Roman" w:hAnsi="Times New Roman" w:cs="Times New Roman"/>
          <w:spacing w:val="-9"/>
          <w:lang w:val="en-US"/>
        </w:rPr>
        <w:t>conduct</w:t>
      </w:r>
      <w:r w:rsidR="004F6DE4" w:rsidRPr="003C3A12">
        <w:rPr>
          <w:rFonts w:ascii="Times New Roman" w:hAnsi="Times New Roman" w:cs="Times New Roman"/>
          <w:spacing w:val="-9"/>
          <w:lang w:val="en-GB"/>
        </w:rPr>
        <w:t xml:space="preserve"> educational </w:t>
      </w:r>
      <w:r w:rsidR="004F6DE4">
        <w:rPr>
          <w:rFonts w:ascii="Times New Roman" w:hAnsi="Times New Roman" w:cs="Times New Roman"/>
          <w:spacing w:val="-9"/>
          <w:lang w:val="en-GB"/>
        </w:rPr>
        <w:t>activities</w:t>
      </w:r>
      <w:r w:rsidR="004F6DE4" w:rsidRPr="003C3A12">
        <w:rPr>
          <w:rFonts w:ascii="Times New Roman" w:hAnsi="Times New Roman" w:cs="Times New Roman"/>
          <w:spacing w:val="-9"/>
          <w:lang w:val="en-GB"/>
        </w:rPr>
        <w:t xml:space="preserve">, </w:t>
      </w:r>
    </w:p>
    <w:p w14:paraId="4804EDCF" w14:textId="77777777" w:rsidR="004F6DE4" w:rsidRPr="003C3A12" w:rsidRDefault="004F6DE4" w:rsidP="00AE020F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except</w:t>
      </w:r>
      <w:r>
        <w:rPr>
          <w:rFonts w:ascii="Times New Roman" w:hAnsi="Times New Roman" w:cs="Times New Roman"/>
          <w:spacing w:val="-9"/>
          <w:lang w:val="en-GB"/>
        </w:rPr>
        <w:t xml:space="preserve"> for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locations where educational </w:t>
      </w:r>
      <w:r>
        <w:rPr>
          <w:rFonts w:ascii="Times New Roman" w:hAnsi="Times New Roman" w:cs="Times New Roman"/>
          <w:spacing w:val="-9"/>
          <w:lang w:val="en-GB"/>
        </w:rPr>
        <w:t>activities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are </w:t>
      </w:r>
      <w:r>
        <w:rPr>
          <w:rFonts w:ascii="Times New Roman" w:hAnsi="Times New Roman" w:cs="Times New Roman"/>
          <w:spacing w:val="-9"/>
          <w:lang w:val="en-GB"/>
        </w:rPr>
        <w:t>conducted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</w:t>
      </w:r>
    </w:p>
    <w:p w14:paraId="0023F8A4" w14:textId="77777777" w:rsidR="004F6DE4" w:rsidRDefault="004F6DE4" w:rsidP="004F6DE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r>
        <w:rPr>
          <w:rFonts w:ascii="Times New Roman" w:hAnsi="Times New Roman" w:cs="Times New Roman"/>
          <w:spacing w:val="-9"/>
          <w:lang w:val="en-US"/>
        </w:rPr>
        <w:t>in accordance with</w:t>
      </w:r>
      <w:r>
        <w:rPr>
          <w:rFonts w:ascii="Times New Roman" w:hAnsi="Times New Roman" w:cs="Times New Roman"/>
          <w:spacing w:val="-9"/>
          <w:lang w:val="en-GB"/>
        </w:rPr>
        <w:t xml:space="preserve"> </w:t>
      </w:r>
      <w:r w:rsidRPr="003C3A12">
        <w:rPr>
          <w:rFonts w:ascii="Times New Roman" w:hAnsi="Times New Roman" w:cs="Times New Roman"/>
          <w:spacing w:val="-9"/>
          <w:lang w:val="en-GB"/>
        </w:rPr>
        <w:t>continuing professional programmes</w:t>
      </w:r>
      <w:r>
        <w:rPr>
          <w:rFonts w:ascii="Times New Roman" w:hAnsi="Times New Roman" w:cs="Times New Roman"/>
          <w:spacing w:val="-9"/>
          <w:lang w:val="en-GB"/>
        </w:rPr>
        <w:t xml:space="preserve">, core </w:t>
      </w:r>
      <w:r>
        <w:rPr>
          <w:rFonts w:ascii="Times New Roman" w:hAnsi="Times New Roman" w:cs="Times New Roman"/>
          <w:spacing w:val="-9"/>
          <w:lang w:val="en-US"/>
        </w:rPr>
        <w:t xml:space="preserve">professional training </w:t>
      </w:r>
      <w:proofErr w:type="spellStart"/>
      <w:r>
        <w:rPr>
          <w:rFonts w:ascii="Times New Roman" w:hAnsi="Times New Roman" w:cs="Times New Roman"/>
          <w:spacing w:val="-9"/>
          <w:lang w:val="en-US"/>
        </w:rPr>
        <w:t>programmes</w:t>
      </w:r>
      <w:proofErr w:type="spellEnd"/>
      <w:r w:rsidRPr="003C3A12">
        <w:rPr>
          <w:rFonts w:ascii="Times New Roman" w:hAnsi="Times New Roman" w:cs="Times New Roman"/>
          <w:spacing w:val="-9"/>
          <w:lang w:val="en-GB"/>
        </w:rPr>
        <w:t xml:space="preserve"> </w:t>
      </w:r>
    </w:p>
    <w:p w14:paraId="7F066844" w14:textId="77777777" w:rsidR="004F6DE4" w:rsidRPr="003C3A12" w:rsidRDefault="004F6DE4" w:rsidP="004F6DE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9923" w:type="dxa"/>
        <w:tblInd w:w="-176" w:type="dxa"/>
        <w:tblLook w:val="04A0" w:firstRow="1" w:lastRow="0" w:firstColumn="1" w:lastColumn="0" w:noHBand="0" w:noVBand="1"/>
      </w:tblPr>
      <w:tblGrid>
        <w:gridCol w:w="672"/>
        <w:gridCol w:w="1461"/>
        <w:gridCol w:w="3125"/>
        <w:gridCol w:w="2567"/>
        <w:gridCol w:w="2098"/>
      </w:tblGrid>
      <w:tr w:rsidR="00DA1AC4" w:rsidRPr="003C3A12" w14:paraId="2E937935" w14:textId="77777777" w:rsidTr="00BE204F">
        <w:trPr>
          <w:trHeight w:val="344"/>
        </w:trPr>
        <w:tc>
          <w:tcPr>
            <w:tcW w:w="99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1CA86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DA1AC4" w:rsidRPr="001B0476" w14:paraId="02192735" w14:textId="77777777" w:rsidTr="00FA3841">
        <w:trPr>
          <w:trHeight w:val="1358"/>
        </w:trPr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DA9E9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C50AC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14:paraId="4AFFA815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14:paraId="4CE0000D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3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EC512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14:paraId="5C8B0EEA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14:paraId="5DC81CDE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86622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31F5D" w14:textId="77777777" w:rsidR="00174A9E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</w:t>
            </w:r>
          </w:p>
          <w:p w14:paraId="1C16F3AD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(degrees) </w:t>
            </w:r>
          </w:p>
          <w:p w14:paraId="378EF2DD" w14:textId="77777777" w:rsidR="00174A9E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awarded </w:t>
            </w:r>
          </w:p>
          <w:p w14:paraId="0207D8E9" w14:textId="4F23AC0B" w:rsidR="00DA1AC4" w:rsidRPr="003C3A12" w:rsidRDefault="00AE020F" w:rsidP="000606E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475D88">
              <w:rPr>
                <w:rFonts w:ascii="Times New Roman" w:hAnsi="Times New Roman" w:cs="Times New Roman"/>
                <w:spacing w:val="-9"/>
                <w:lang w:val="en-US"/>
              </w:rPr>
              <w:t>in</w:t>
            </w:r>
            <w:r w:rsidRPr="00475D88">
              <w:rPr>
                <w:rFonts w:ascii="Times New Roman" w:hAnsi="Times New Roman" w:cs="Times New Roman"/>
                <w:spacing w:val="-9"/>
                <w:lang w:val="en-GB"/>
              </w:rPr>
              <w:t xml:space="preserve"> professions</w:t>
            </w:r>
            <w:r w:rsidRPr="00475D88">
              <w:rPr>
                <w:rFonts w:ascii="Times New Roman" w:hAnsi="Times New Roman" w:cs="Times New Roman"/>
                <w:spacing w:val="-9"/>
                <w:lang w:val="en-US"/>
              </w:rPr>
              <w:t>, qualifications</w:t>
            </w:r>
            <w:r w:rsidRPr="00475D88">
              <w:rPr>
                <w:rFonts w:ascii="Times New Roman" w:hAnsi="Times New Roman" w:cs="Times New Roman"/>
                <w:spacing w:val="-9"/>
                <w:lang w:val="en-GB"/>
              </w:rPr>
              <w:t xml:space="preserve"> and </w:t>
            </w:r>
            <w:r>
              <w:rPr>
                <w:rFonts w:ascii="Times New Roman" w:hAnsi="Times New Roman" w:cs="Times New Roman"/>
                <w:spacing w:val="-9"/>
                <w:lang w:val="en-GB"/>
              </w:rPr>
              <w:t>fields</w:t>
            </w:r>
            <w:r w:rsidRPr="00475D88">
              <w:rPr>
                <w:rFonts w:ascii="Times New Roman" w:hAnsi="Times New Roman" w:cs="Times New Roman"/>
                <w:spacing w:val="-9"/>
                <w:lang w:val="en-GB"/>
              </w:rPr>
              <w:t xml:space="preserve"> of study</w:t>
            </w:r>
          </w:p>
        </w:tc>
      </w:tr>
      <w:tr w:rsidR="00DA1AC4" w:rsidRPr="003C3A12" w14:paraId="21F0E7DA" w14:textId="77777777" w:rsidTr="00FA3841">
        <w:trPr>
          <w:trHeight w:val="332"/>
        </w:trPr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01D774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33448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3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99AC0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26AED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CE243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DA1AC4" w:rsidRPr="003C3A12" w14:paraId="140ED194" w14:textId="77777777" w:rsidTr="00BE204F">
        <w:trPr>
          <w:trHeight w:val="344"/>
        </w:trPr>
        <w:tc>
          <w:tcPr>
            <w:tcW w:w="99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B62EC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undergraduate level</w:t>
            </w:r>
          </w:p>
        </w:tc>
      </w:tr>
      <w:tr w:rsidR="00DA1AC4" w:rsidRPr="003C3A12" w14:paraId="30EECF79" w14:textId="77777777" w:rsidTr="00FA3841">
        <w:trPr>
          <w:trHeight w:val="565"/>
        </w:trPr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8AC614" w14:textId="77777777"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DA04B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3.01</w:t>
            </w:r>
          </w:p>
        </w:tc>
        <w:tc>
          <w:tcPr>
            <w:tcW w:w="3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B2B78" w14:textId="77777777"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thematics</w:t>
            </w:r>
          </w:p>
        </w:tc>
        <w:tc>
          <w:tcPr>
            <w:tcW w:w="2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F8CB6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5EE2C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14:paraId="45D4AF90" w14:textId="77777777" w:rsidR="00FA3841" w:rsidRDefault="00FA3841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14:paraId="2BB1773C" w14:textId="302AB876" w:rsidR="00C86CFF" w:rsidRPr="003C3A12" w:rsidRDefault="00DA1AC4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="00782AC4" w:rsidRPr="003C3A12">
        <w:rPr>
          <w:rFonts w:ascii="Times New Roman" w:hAnsi="Times New Roman" w:cs="Times New Roman"/>
          <w:spacing w:val="-9"/>
          <w:lang w:val="en-GB"/>
        </w:rPr>
        <w:t>01 No. 004</w:t>
      </w:r>
      <w:r w:rsidR="00FA3841">
        <w:rPr>
          <w:rFonts w:ascii="Times New Roman" w:hAnsi="Times New Roman" w:cs="Times New Roman"/>
          <w:spacing w:val="-9"/>
          <w:lang w:val="en-GB"/>
        </w:rPr>
        <w:t>3948</w:t>
      </w:r>
      <w:r w:rsidR="00C86CFF" w:rsidRPr="003C3A12">
        <w:rPr>
          <w:rFonts w:ascii="Times New Roman" w:hAnsi="Times New Roman" w:cs="Times New Roman"/>
          <w:spacing w:val="-9"/>
          <w:lang w:val="en-GB"/>
        </w:rPr>
        <w:br w:type="page"/>
      </w:r>
    </w:p>
    <w:p w14:paraId="5237F57D" w14:textId="77777777" w:rsidR="00DA1AC4" w:rsidRPr="003C3A12" w:rsidRDefault="00DA1AC4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14:paraId="47D19B32" w14:textId="77777777" w:rsidR="00DA1AC4" w:rsidRPr="003C3A12" w:rsidRDefault="00DA1AC4" w:rsidP="00DA1AC4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748"/>
        <w:gridCol w:w="1334"/>
        <w:gridCol w:w="2833"/>
        <w:gridCol w:w="2362"/>
        <w:gridCol w:w="2294"/>
      </w:tblGrid>
      <w:tr w:rsidR="00DA1AC4" w:rsidRPr="003C3A12" w14:paraId="43F83EB1" w14:textId="77777777" w:rsidTr="000606E5">
        <w:tc>
          <w:tcPr>
            <w:tcW w:w="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B9E63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811E8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13D83C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B3F4D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84E14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FA3841" w:rsidRPr="003C3A12" w14:paraId="654B27F6" w14:textId="77777777" w:rsidTr="000606E5">
        <w:tc>
          <w:tcPr>
            <w:tcW w:w="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1757F" w14:textId="65A60BA3" w:rsidR="00FA3841" w:rsidRPr="003C3A12" w:rsidRDefault="00FA3841" w:rsidP="00FA384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.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55603" w14:textId="2E194D8C" w:rsidR="00FA3841" w:rsidRPr="003C3A12" w:rsidRDefault="00FA3841" w:rsidP="00FA384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3.02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198DE" w14:textId="1BC0CBD4" w:rsidR="00FA3841" w:rsidRPr="003C3A12" w:rsidRDefault="00FA3841" w:rsidP="00FA384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Applied mathematics and informatics </w:t>
            </w:r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24615" w14:textId="4E5840EF" w:rsidR="00FA3841" w:rsidRPr="003C3A12" w:rsidRDefault="00FA3841" w:rsidP="00FA384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74767" w14:textId="2ABFDE27" w:rsidR="00FA3841" w:rsidRPr="003C3A12" w:rsidRDefault="00FA3841" w:rsidP="00FA384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FA3841" w:rsidRPr="003C3A12" w14:paraId="51CB2E95" w14:textId="77777777" w:rsidTr="000606E5">
        <w:tc>
          <w:tcPr>
            <w:tcW w:w="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A10AE" w14:textId="1DBA4308" w:rsidR="00FA3841" w:rsidRPr="003C3A12" w:rsidRDefault="00FA3841" w:rsidP="00FA384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.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EBE53" w14:textId="0DAA3A9D" w:rsidR="00FA3841" w:rsidRPr="003C3A12" w:rsidRDefault="00FA3841" w:rsidP="00FA384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3.04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84B32" w14:textId="56974F0F" w:rsidR="00FA3841" w:rsidRPr="003C3A12" w:rsidRDefault="00FA3841" w:rsidP="00FA384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ftware engineering</w:t>
            </w:r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99D39" w14:textId="05C0CADE" w:rsidR="00FA3841" w:rsidRPr="003C3A12" w:rsidRDefault="00FA3841" w:rsidP="00FA384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1684C" w14:textId="50336703" w:rsidR="00FA3841" w:rsidRPr="003C3A12" w:rsidRDefault="00FA3841" w:rsidP="00FA384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FA3841" w:rsidRPr="003C3A12" w14:paraId="1ADE55DF" w14:textId="77777777" w:rsidTr="000606E5">
        <w:tc>
          <w:tcPr>
            <w:tcW w:w="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5EDE1" w14:textId="5F03B90D" w:rsidR="00FA3841" w:rsidRPr="003C3A12" w:rsidRDefault="00FA3841" w:rsidP="00FA384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.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3A016" w14:textId="2CDF1532" w:rsidR="00FA3841" w:rsidRPr="003C3A12" w:rsidRDefault="00FA3841" w:rsidP="00FA384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1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1538B" w14:textId="053CE11B" w:rsidR="00FA3841" w:rsidRPr="003C3A12" w:rsidRDefault="00FA3841" w:rsidP="00FA384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conomics </w:t>
            </w:r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ED663" w14:textId="0B94764B" w:rsidR="00FA3841" w:rsidRPr="003C3A12" w:rsidRDefault="00FA3841" w:rsidP="00FA384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3541B" w14:textId="598AD889" w:rsidR="00FA3841" w:rsidRPr="003C3A12" w:rsidRDefault="00FA3841" w:rsidP="00FA384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FA3841" w:rsidRPr="003C3A12" w14:paraId="36C8520E" w14:textId="77777777" w:rsidTr="000606E5">
        <w:tc>
          <w:tcPr>
            <w:tcW w:w="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6E0B3" w14:textId="3EA1EFF0" w:rsidR="00FA3841" w:rsidRPr="003C3A12" w:rsidRDefault="00FA3841" w:rsidP="00FA384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.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70081" w14:textId="657EA0CD" w:rsidR="00FA3841" w:rsidRPr="003C3A12" w:rsidRDefault="00FA3841" w:rsidP="00FA384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2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B27A8" w14:textId="45EBD7C7" w:rsidR="00FA3841" w:rsidRPr="003C3A12" w:rsidRDefault="00FA3841" w:rsidP="00FA384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nagement </w:t>
            </w:r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D4D38" w14:textId="03C1B813" w:rsidR="00FA3841" w:rsidRPr="003C3A12" w:rsidRDefault="00FA3841" w:rsidP="00FA384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83A7B" w14:textId="39BF6F05" w:rsidR="00FA3841" w:rsidRPr="003C3A12" w:rsidRDefault="00FA3841" w:rsidP="00FA384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FA3841" w:rsidRPr="003C3A12" w14:paraId="015811A0" w14:textId="77777777" w:rsidTr="000606E5">
        <w:tc>
          <w:tcPr>
            <w:tcW w:w="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B4364" w14:textId="0012DC8D" w:rsidR="00FA3841" w:rsidRPr="003C3A12" w:rsidRDefault="00FA3841" w:rsidP="00FA384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.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522FB" w14:textId="6EA3B681" w:rsidR="00FA3841" w:rsidRPr="003C3A12" w:rsidRDefault="00FA3841" w:rsidP="00FA384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5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BADE2" w14:textId="199D764B" w:rsidR="00FA3841" w:rsidRPr="003C3A12" w:rsidRDefault="00FA3841" w:rsidP="00FA384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A8182" w14:textId="48CFCD13" w:rsidR="00FA3841" w:rsidRPr="003C3A12" w:rsidRDefault="00FA3841" w:rsidP="00FA384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719DE" w14:textId="66FB23B9" w:rsidR="00FA3841" w:rsidRPr="003C3A12" w:rsidRDefault="00FA3841" w:rsidP="00FA384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FA3841" w:rsidRPr="003C3A12" w14:paraId="685DE3AB" w14:textId="77777777" w:rsidTr="000606E5">
        <w:tc>
          <w:tcPr>
            <w:tcW w:w="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845B7" w14:textId="4B965788" w:rsidR="00FA3841" w:rsidRPr="003C3A12" w:rsidRDefault="00FA3841" w:rsidP="00FA384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.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753DF" w14:textId="61A8E8C0" w:rsidR="00FA3841" w:rsidRPr="003C3A12" w:rsidRDefault="00FA3841" w:rsidP="00FA384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3.01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97C69" w14:textId="27F6009E" w:rsidR="00FA3841" w:rsidRPr="003C3A12" w:rsidRDefault="00FA3841" w:rsidP="00FA384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69F4A" w14:textId="23827256" w:rsidR="00FA3841" w:rsidRPr="003C3A12" w:rsidRDefault="00FA3841" w:rsidP="00FA384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996E1" w14:textId="5E6904EA" w:rsidR="00FA3841" w:rsidRPr="003C3A12" w:rsidRDefault="00FA3841" w:rsidP="00FA384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FA3841" w:rsidRPr="003C3A12" w14:paraId="16DCE111" w14:textId="77777777" w:rsidTr="000606E5">
        <w:tc>
          <w:tcPr>
            <w:tcW w:w="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EAF21" w14:textId="7DEE5D45" w:rsidR="00FA3841" w:rsidRPr="003C3A12" w:rsidRDefault="00FA3841" w:rsidP="00FA384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.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17083" w14:textId="3C7D1F38" w:rsidR="00FA3841" w:rsidRPr="003C3A12" w:rsidRDefault="00FA3841" w:rsidP="00FA384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3.01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61E3F" w14:textId="27238AA0" w:rsidR="00FA3841" w:rsidRPr="003C3A12" w:rsidRDefault="00FA3841" w:rsidP="00FA384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Philology </w:t>
            </w:r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30365" w14:textId="1989E974" w:rsidR="00FA3841" w:rsidRPr="003C3A12" w:rsidRDefault="00FA3841" w:rsidP="00FA384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60F7D" w14:textId="5ACDCC00" w:rsidR="00FA3841" w:rsidRPr="003C3A12" w:rsidRDefault="00FA3841" w:rsidP="00FA384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DA1AC4" w:rsidRPr="003C3A12" w14:paraId="7338B202" w14:textId="77777777" w:rsidTr="000606E5">
        <w:tc>
          <w:tcPr>
            <w:tcW w:w="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9D595" w14:textId="77777777"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.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38155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3.03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5694D" w14:textId="77777777"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undamental and applied linguistics</w:t>
            </w:r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59D7E" w14:textId="77777777" w:rsidR="00DA1AC4" w:rsidRPr="003C3A12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7C18A" w14:textId="77777777" w:rsidR="00DA1AC4" w:rsidRPr="003C3A12" w:rsidRDefault="00DA1AC4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14:paraId="6111DFA0" w14:textId="77777777" w:rsidR="00DA1AC4" w:rsidRPr="003C3A12" w:rsidRDefault="00DA1AC4" w:rsidP="00DA1AC4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765"/>
        <w:gridCol w:w="1339"/>
        <w:gridCol w:w="2852"/>
        <w:gridCol w:w="2328"/>
        <w:gridCol w:w="2287"/>
      </w:tblGrid>
      <w:tr w:rsidR="00DA1AC4" w:rsidRPr="003C3A12" w14:paraId="3A447FBF" w14:textId="77777777" w:rsidTr="000606E5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CE25B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</w:t>
            </w:r>
            <w:r w:rsidR="00D71F00"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 </w:t>
            </w: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 Master’s level</w:t>
            </w:r>
          </w:p>
        </w:tc>
      </w:tr>
      <w:tr w:rsidR="00DC2A92" w:rsidRPr="003C3A12" w14:paraId="450977B5" w14:textId="77777777" w:rsidTr="00A2182E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234E7" w14:textId="2D252C28" w:rsidR="00DC2A92" w:rsidRPr="003C3A12" w:rsidRDefault="00DC2A92" w:rsidP="00DC2A9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4650C" w14:textId="2B004FB3" w:rsidR="00DC2A92" w:rsidRPr="003C3A12" w:rsidRDefault="00DC2A92" w:rsidP="00DC2A9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4.01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5631C" w14:textId="73D3D03C" w:rsidR="00DC2A92" w:rsidRPr="003C3A12" w:rsidRDefault="00DC2A92" w:rsidP="00DC2A9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thematics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81CA4" w14:textId="6D536EAE" w:rsidR="00DC2A92" w:rsidRPr="003C3A12" w:rsidRDefault="00DC2A92" w:rsidP="00DC2A9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F6F9C" w14:textId="34C9EC6B" w:rsidR="00DC2A92" w:rsidRPr="003C3A12" w:rsidRDefault="00DC2A92" w:rsidP="00DC2A92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RPr="003C3A12" w14:paraId="3492B4FB" w14:textId="77777777" w:rsidTr="00A2182E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58F30" w14:textId="550D1F6A" w:rsidR="00DA1AC4" w:rsidRPr="003C3A12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DC2A9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3053F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4.02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D0F70" w14:textId="77777777"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Applied mathematics and informatics 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61574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1CDD8" w14:textId="77777777" w:rsidR="00DA1AC4" w:rsidRPr="003C3A12" w:rsidRDefault="00DA1AC4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RPr="003C3A12" w14:paraId="25D8B0AD" w14:textId="77777777" w:rsidTr="00A2182E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5CF08" w14:textId="502A106F" w:rsidR="00DA1AC4" w:rsidRPr="003C3A12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DC2A9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45B8B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1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8C43A" w14:textId="77777777"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conomics 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CD205" w14:textId="77777777" w:rsidR="00DA1AC4" w:rsidRPr="003C3A12" w:rsidRDefault="00DA1AC4" w:rsidP="00087E34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1C17E" w14:textId="77777777" w:rsidR="00DA1AC4" w:rsidRPr="003C3A12" w:rsidRDefault="00DA1AC4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RPr="003C3A12" w14:paraId="715CAD40" w14:textId="77777777" w:rsidTr="00A2182E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EB5A4" w14:textId="46E797D2" w:rsidR="00DA1AC4" w:rsidRPr="003C3A12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DC2A9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8B116C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2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82299" w14:textId="77777777"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nagement 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3EA34" w14:textId="77777777" w:rsidR="00DA1AC4" w:rsidRPr="003C3A12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C7D39" w14:textId="77777777" w:rsidR="00DA1AC4" w:rsidRPr="003C3A12" w:rsidRDefault="00DA1AC4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RPr="003C3A12" w14:paraId="4A169E69" w14:textId="77777777" w:rsidTr="00A2182E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F5D46" w14:textId="607C7C11" w:rsidR="00DA1AC4" w:rsidRPr="003C3A12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DC2A9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A1089" w14:textId="77777777" w:rsidR="00DA1AC4" w:rsidRPr="003C3A12" w:rsidRDefault="00DA1AC4" w:rsidP="000160B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</w:t>
            </w:r>
            <w:r w:rsidR="003979C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4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5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923E5" w14:textId="77777777"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2F703" w14:textId="77777777" w:rsidR="00DA1AC4" w:rsidRPr="003C3A12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AFA71" w14:textId="77777777" w:rsidR="00DA1AC4" w:rsidRPr="003C3A12" w:rsidRDefault="00DA1AC4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RPr="003C3A12" w14:paraId="756B19A9" w14:textId="77777777" w:rsidTr="00A2182E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8086C" w14:textId="6B59D857" w:rsidR="00DA1AC4" w:rsidRPr="003C3A12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DC2A9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F7EEBF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8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F1B95" w14:textId="77777777"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inance and credit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20942" w14:textId="77777777" w:rsidR="00DA1AC4" w:rsidRPr="003C3A12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9F28F" w14:textId="77777777" w:rsidR="00DA1AC4" w:rsidRPr="003C3A12" w:rsidRDefault="00DA1AC4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RPr="003C3A12" w14:paraId="4197533D" w14:textId="77777777" w:rsidTr="00A2182E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44DB3" w14:textId="1419D50E" w:rsidR="00DA1AC4" w:rsidRPr="003C3A12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DC2A9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E595AF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4.01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C2341" w14:textId="77777777"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155CB" w14:textId="77777777" w:rsidR="00DA1AC4" w:rsidRPr="003C3A12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53D23" w14:textId="77777777" w:rsidR="00DA1AC4" w:rsidRPr="003C3A12" w:rsidRDefault="00DA1AC4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0606E5" w:rsidRPr="003C3A12" w14:paraId="26C2F3B7" w14:textId="77777777" w:rsidTr="000606E5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117BC" w14:textId="6B30927E" w:rsidR="000606E5" w:rsidRPr="003C3A12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DC2A9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87990" w14:textId="77777777" w:rsidR="000606E5" w:rsidRPr="003C3A12" w:rsidRDefault="000606E5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4.01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C633B" w14:textId="77777777" w:rsidR="000606E5" w:rsidRPr="003C3A12" w:rsidRDefault="000606E5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logy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780B5" w14:textId="77777777" w:rsidR="000606E5" w:rsidRPr="003C3A12" w:rsidRDefault="000606E5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19B64" w14:textId="77777777" w:rsidR="000606E5" w:rsidRPr="003C3A12" w:rsidRDefault="000606E5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RPr="003C3A12" w14:paraId="44EC33A7" w14:textId="77777777" w:rsidTr="000606E5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C89A6" w14:textId="244D653E" w:rsidR="00DA1AC4" w:rsidRPr="003C3A12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DC2A9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97ACD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4.03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8C79E" w14:textId="77777777"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undamental and applied linguistics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EB443" w14:textId="77777777" w:rsidR="00DA1AC4" w:rsidRPr="003C3A12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67391" w14:textId="77777777" w:rsidR="00DA1AC4" w:rsidRPr="003C3A12" w:rsidRDefault="00DA1AC4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</w:tbl>
    <w:p w14:paraId="34866D6D" w14:textId="77777777" w:rsidR="00DA1AC4" w:rsidRPr="003C3A12" w:rsidRDefault="00DA1AC4" w:rsidP="00DA1AC4">
      <w:pPr>
        <w:spacing w:after="0" w:line="240" w:lineRule="auto"/>
        <w:rPr>
          <w:lang w:val="en-GB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763"/>
        <w:gridCol w:w="1336"/>
        <w:gridCol w:w="2846"/>
        <w:gridCol w:w="2318"/>
        <w:gridCol w:w="2308"/>
      </w:tblGrid>
      <w:tr w:rsidR="00DA1AC4" w:rsidRPr="003C3A12" w14:paraId="197F794F" w14:textId="77777777" w:rsidTr="000606E5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20CDAF" w14:textId="77777777" w:rsidR="00DA1AC4" w:rsidRPr="003C3A12" w:rsidRDefault="00DA1AC4" w:rsidP="000160B2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</w:t>
            </w:r>
            <w:r w:rsidR="003979CA"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 </w:t>
            </w: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doctoral level</w:t>
            </w:r>
          </w:p>
        </w:tc>
      </w:tr>
      <w:tr w:rsidR="00DA1AC4" w:rsidRPr="003C3A12" w14:paraId="6C90CAE4" w14:textId="77777777" w:rsidTr="000606E5"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D9128" w14:textId="366F3506" w:rsidR="00DA1AC4" w:rsidRPr="003C3A12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DC2A9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693FC" w14:textId="77777777" w:rsidR="00DA1AC4" w:rsidRPr="003C3A12" w:rsidRDefault="000606E5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6.01</w:t>
            </w:r>
          </w:p>
        </w:tc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7E5F7" w14:textId="0D8C3CDF" w:rsidR="00DA1AC4" w:rsidRPr="003C3A12" w:rsidRDefault="000606E5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E1025" w14:textId="77777777" w:rsidR="000606E5" w:rsidRPr="003C3A12" w:rsidRDefault="000606E5" w:rsidP="000606E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-</w:t>
            </w:r>
          </w:p>
          <w:p w14:paraId="5FBE3CFF" w14:textId="77777777" w:rsidR="00DA1AC4" w:rsidRPr="003C3A12" w:rsidRDefault="000606E5" w:rsidP="000606E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octoral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6EF83" w14:textId="77777777" w:rsidR="000606E5" w:rsidRPr="003C3A12" w:rsidRDefault="000606E5" w:rsidP="000606E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14:paraId="768F2524" w14:textId="77777777" w:rsidR="00DA1AC4" w:rsidRPr="003C3A12" w:rsidRDefault="000606E5" w:rsidP="000606E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DA1AC4" w:rsidRPr="003C3A12" w14:paraId="6FF24383" w14:textId="77777777" w:rsidTr="000606E5"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46D90" w14:textId="5A3497AF" w:rsidR="00DA1AC4" w:rsidRPr="003C3A12" w:rsidRDefault="00DC2A92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0</w:t>
            </w:r>
            <w:r w:rsidR="00A2182E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BF3F8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6.01</w:t>
            </w:r>
          </w:p>
        </w:tc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B55F3" w14:textId="77777777"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cs and computer engineering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D117C" w14:textId="77777777" w:rsidR="00DA1AC4" w:rsidRPr="003C3A12" w:rsidRDefault="00DA1AC4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14:paraId="36F4A374" w14:textId="77777777" w:rsidR="00DA1AC4" w:rsidRPr="003C3A12" w:rsidRDefault="00DA1AC4" w:rsidP="00087E34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F7813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14:paraId="521E500F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DA1AC4" w:rsidRPr="003C3A12" w14:paraId="47E95934" w14:textId="77777777" w:rsidTr="00A2182E"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4E04B" w14:textId="262C6D34" w:rsidR="00DA1AC4" w:rsidRPr="003C3A12" w:rsidRDefault="00DC2A92" w:rsidP="000606E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1</w:t>
            </w:r>
            <w:r w:rsidR="00A2182E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D5FB6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6.01</w:t>
            </w:r>
          </w:p>
        </w:tc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D8104" w14:textId="77777777"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conomics 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B3D43" w14:textId="77777777" w:rsidR="00DA1AC4" w:rsidRPr="003C3A12" w:rsidRDefault="00DA1AC4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14:paraId="2CF9FFC5" w14:textId="77777777" w:rsidR="00DA1AC4" w:rsidRPr="003C3A12" w:rsidRDefault="00DA1AC4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5E689" w14:textId="77777777" w:rsidR="00DA1AC4" w:rsidRPr="003C3A12" w:rsidRDefault="00DA1AC4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14:paraId="61F9D190" w14:textId="77777777" w:rsidR="00DA1AC4" w:rsidRPr="003C3A12" w:rsidRDefault="00DA1AC4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DC2A92" w:rsidRPr="003C3A12" w14:paraId="6F32C664" w14:textId="77777777" w:rsidTr="00A2182E"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938C7" w14:textId="1A163174" w:rsidR="00DC2A92" w:rsidRDefault="00DC2A92" w:rsidP="00DC2A9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2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4099A" w14:textId="7885DB4C" w:rsidR="00DC2A92" w:rsidRPr="003C3A12" w:rsidRDefault="00DC2A92" w:rsidP="00DC2A9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6.01</w:t>
            </w:r>
          </w:p>
        </w:tc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13495" w14:textId="3B14CC2F" w:rsidR="00DC2A92" w:rsidRPr="003C3A12" w:rsidRDefault="00DC2A92" w:rsidP="00DC2A9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1F0C2" w14:textId="77777777" w:rsidR="00DC2A92" w:rsidRPr="003C3A12" w:rsidRDefault="00DC2A92" w:rsidP="00DC2A92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14:paraId="07CB1797" w14:textId="52BE28E7" w:rsidR="00DC2A92" w:rsidRPr="003C3A12" w:rsidRDefault="00DC2A92" w:rsidP="00DC2A92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40B5E" w14:textId="77777777" w:rsidR="00DC2A92" w:rsidRPr="003C3A12" w:rsidRDefault="00DC2A92" w:rsidP="00DC2A92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14:paraId="1554BF12" w14:textId="3BA5131A" w:rsidR="00DC2A92" w:rsidRPr="003C3A12" w:rsidRDefault="00DC2A92" w:rsidP="00DC2A92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0606E5" w:rsidRPr="003C3A12" w14:paraId="7CD5A934" w14:textId="77777777" w:rsidTr="000606E5"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FFC33" w14:textId="4F1B59D1" w:rsidR="000606E5" w:rsidRPr="003C3A12" w:rsidRDefault="00A2182E" w:rsidP="000606E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="00DC2A9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B2857" w14:textId="77777777" w:rsidR="000606E5" w:rsidRPr="003C3A12" w:rsidRDefault="000606E5" w:rsidP="000606E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6.01</w:t>
            </w:r>
          </w:p>
        </w:tc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75617" w14:textId="77777777" w:rsidR="000606E5" w:rsidRPr="003C3A12" w:rsidRDefault="000606E5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E8AF2" w14:textId="77777777" w:rsidR="000606E5" w:rsidRPr="003C3A12" w:rsidRDefault="000606E5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14:paraId="5075308B" w14:textId="77777777" w:rsidR="000606E5" w:rsidRPr="003C3A12" w:rsidRDefault="000606E5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41B0A" w14:textId="77777777" w:rsidR="000606E5" w:rsidRPr="00701D89" w:rsidRDefault="000606E5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701D8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14:paraId="761E209A" w14:textId="77777777" w:rsidR="000606E5" w:rsidRPr="003C3A12" w:rsidRDefault="000606E5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701D89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</w:tbl>
    <w:p w14:paraId="2BC93A6F" w14:textId="67519046" w:rsidR="00DA1AC4" w:rsidRDefault="00DA1AC4" w:rsidP="00DA1AC4">
      <w:pPr>
        <w:spacing w:after="0" w:line="240" w:lineRule="auto"/>
        <w:rPr>
          <w:lang w:val="en-GB"/>
        </w:rPr>
      </w:pPr>
    </w:p>
    <w:p w14:paraId="039EB968" w14:textId="50E1E926" w:rsidR="00DC2A92" w:rsidRDefault="00DC2A92" w:rsidP="00DC2A92">
      <w:pPr>
        <w:spacing w:after="0" w:line="240" w:lineRule="auto"/>
        <w:jc w:val="right"/>
        <w:rPr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Pr="003C3A12">
        <w:rPr>
          <w:rFonts w:ascii="Times New Roman" w:hAnsi="Times New Roman" w:cs="Times New Roman"/>
          <w:spacing w:val="-9"/>
          <w:lang w:val="en-GB"/>
        </w:rPr>
        <w:t>01 No. 004</w:t>
      </w:r>
      <w:r>
        <w:rPr>
          <w:rFonts w:ascii="Times New Roman" w:hAnsi="Times New Roman" w:cs="Times New Roman"/>
          <w:spacing w:val="-9"/>
          <w:lang w:val="en-GB"/>
        </w:rPr>
        <w:t>3949</w:t>
      </w:r>
    </w:p>
    <w:p w14:paraId="05BA4481" w14:textId="55E2B957" w:rsidR="00DC2A92" w:rsidRDefault="00DC2A92" w:rsidP="00DC2A92">
      <w:pPr>
        <w:spacing w:after="0" w:line="240" w:lineRule="auto"/>
        <w:rPr>
          <w:lang w:val="en-GB"/>
        </w:rPr>
      </w:pPr>
    </w:p>
    <w:p w14:paraId="75ED2C73" w14:textId="26CF1C8F" w:rsidR="00DC2A92" w:rsidRDefault="00DC2A92" w:rsidP="00DC2A92">
      <w:pPr>
        <w:spacing w:after="0" w:line="240" w:lineRule="auto"/>
        <w:rPr>
          <w:lang w:val="en-GB"/>
        </w:rPr>
      </w:pPr>
    </w:p>
    <w:p w14:paraId="72875943" w14:textId="4D784BD6" w:rsidR="00DC2A92" w:rsidRDefault="00DC2A92" w:rsidP="00DC2A92">
      <w:pPr>
        <w:spacing w:after="0" w:line="240" w:lineRule="auto"/>
        <w:rPr>
          <w:lang w:val="en-GB"/>
        </w:rPr>
      </w:pPr>
    </w:p>
    <w:p w14:paraId="1B022B2F" w14:textId="3D3F66C4" w:rsidR="00DC2A92" w:rsidRDefault="00DC2A92" w:rsidP="00DC2A92">
      <w:pPr>
        <w:spacing w:after="0" w:line="240" w:lineRule="auto"/>
        <w:rPr>
          <w:lang w:val="en-GB"/>
        </w:rPr>
      </w:pPr>
    </w:p>
    <w:p w14:paraId="44564BFD" w14:textId="3DADFA22" w:rsidR="00DC2A92" w:rsidRDefault="00DC2A92" w:rsidP="00DC2A92">
      <w:pPr>
        <w:spacing w:after="0" w:line="240" w:lineRule="auto"/>
        <w:rPr>
          <w:lang w:val="en-GB"/>
        </w:rPr>
      </w:pPr>
    </w:p>
    <w:p w14:paraId="5661C04B" w14:textId="7F1AE432" w:rsidR="00DC2A92" w:rsidRDefault="00DC2A92" w:rsidP="00DC2A92">
      <w:pPr>
        <w:spacing w:after="0" w:line="240" w:lineRule="auto"/>
        <w:rPr>
          <w:lang w:val="en-GB"/>
        </w:rPr>
      </w:pPr>
    </w:p>
    <w:p w14:paraId="45B14208" w14:textId="3C3F0E17" w:rsidR="00DC2A92" w:rsidRDefault="00DC2A92" w:rsidP="00DC2A92">
      <w:pPr>
        <w:spacing w:after="0" w:line="240" w:lineRule="auto"/>
        <w:rPr>
          <w:lang w:val="en-GB"/>
        </w:rPr>
      </w:pPr>
    </w:p>
    <w:p w14:paraId="5A0C5262" w14:textId="25C16520" w:rsidR="00DC2A92" w:rsidRDefault="00DC2A92" w:rsidP="00DC2A92">
      <w:pPr>
        <w:spacing w:after="0" w:line="240" w:lineRule="auto"/>
        <w:rPr>
          <w:lang w:val="en-GB"/>
        </w:rPr>
      </w:pPr>
    </w:p>
    <w:p w14:paraId="07514935" w14:textId="54721BCB" w:rsidR="00DC2A92" w:rsidRDefault="00DC2A92" w:rsidP="00DC2A92">
      <w:pPr>
        <w:spacing w:after="0" w:line="240" w:lineRule="auto"/>
        <w:rPr>
          <w:lang w:val="en-GB"/>
        </w:rPr>
      </w:pPr>
    </w:p>
    <w:p w14:paraId="38A114A9" w14:textId="16A2700A" w:rsidR="00DC2A92" w:rsidRDefault="00DC2A92" w:rsidP="00DC2A92">
      <w:pPr>
        <w:spacing w:after="0" w:line="240" w:lineRule="auto"/>
        <w:rPr>
          <w:lang w:val="en-GB"/>
        </w:rPr>
      </w:pPr>
    </w:p>
    <w:p w14:paraId="70B0DE89" w14:textId="4C5622BB" w:rsidR="00DC2A92" w:rsidRDefault="00DC2A92" w:rsidP="00DC2A92">
      <w:pPr>
        <w:spacing w:after="0" w:line="240" w:lineRule="auto"/>
        <w:rPr>
          <w:lang w:val="en-GB"/>
        </w:rPr>
      </w:pPr>
    </w:p>
    <w:p w14:paraId="1F7F4E9B" w14:textId="71F74EA5" w:rsidR="00DC2A92" w:rsidRDefault="00DC2A92" w:rsidP="00DC2A92">
      <w:pPr>
        <w:spacing w:after="0" w:line="240" w:lineRule="auto"/>
        <w:rPr>
          <w:lang w:val="en-GB"/>
        </w:rPr>
      </w:pPr>
    </w:p>
    <w:p w14:paraId="379114F1" w14:textId="53DD24E9" w:rsidR="00DC2A92" w:rsidRDefault="00DC2A92" w:rsidP="00DC2A92">
      <w:pPr>
        <w:spacing w:after="0" w:line="240" w:lineRule="auto"/>
        <w:rPr>
          <w:lang w:val="en-GB"/>
        </w:rPr>
      </w:pPr>
    </w:p>
    <w:p w14:paraId="65DDE3CC" w14:textId="0C78EB32" w:rsidR="00DC2A92" w:rsidRDefault="00DC2A92" w:rsidP="00DC2A92">
      <w:pPr>
        <w:spacing w:after="0" w:line="240" w:lineRule="auto"/>
        <w:rPr>
          <w:lang w:val="en-GB"/>
        </w:rPr>
      </w:pPr>
    </w:p>
    <w:p w14:paraId="15E387BA" w14:textId="77777777" w:rsidR="00DC2A92" w:rsidRDefault="00DC2A92" w:rsidP="00DC2A92">
      <w:pPr>
        <w:spacing w:after="0" w:line="240" w:lineRule="auto"/>
        <w:rPr>
          <w:lang w:val="en-GB"/>
        </w:rPr>
      </w:pPr>
    </w:p>
    <w:p w14:paraId="32483418" w14:textId="77777777" w:rsidR="00DC2A92" w:rsidRPr="003C3A12" w:rsidRDefault="00DC2A92" w:rsidP="00DA1AC4">
      <w:pPr>
        <w:spacing w:after="0" w:line="240" w:lineRule="auto"/>
        <w:rPr>
          <w:lang w:val="en-GB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17"/>
        <w:gridCol w:w="9603"/>
      </w:tblGrid>
      <w:tr w:rsidR="00DA1AC4" w:rsidRPr="003C3A12" w14:paraId="0B2CFC81" w14:textId="77777777" w:rsidTr="00087E34">
        <w:tc>
          <w:tcPr>
            <w:tcW w:w="10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3889E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lastRenderedPageBreak/>
              <w:t>Continuing education</w:t>
            </w:r>
          </w:p>
        </w:tc>
      </w:tr>
      <w:tr w:rsidR="00DA1AC4" w:rsidRPr="003C3A12" w14:paraId="7C0003AE" w14:textId="77777777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F91F1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EA36B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Sub-categories</w:t>
            </w:r>
          </w:p>
        </w:tc>
      </w:tr>
      <w:tr w:rsidR="00DA1AC4" w:rsidRPr="003C3A12" w14:paraId="45A1D08B" w14:textId="77777777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A12D0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07EEA" w14:textId="77777777" w:rsidR="00DA1AC4" w:rsidRPr="003C3A12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</w:tr>
      <w:tr w:rsidR="00DA1AC4" w:rsidRPr="001B0476" w14:paraId="6672BD9B" w14:textId="77777777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A2FCC" w14:textId="77777777"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89401" w14:textId="77777777" w:rsidR="00DA1AC4" w:rsidRPr="003C3A12" w:rsidRDefault="008E6433" w:rsidP="008E643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 xml:space="preserve">Continuing education for children and adults </w:t>
            </w:r>
          </w:p>
        </w:tc>
      </w:tr>
      <w:tr w:rsidR="00DA1AC4" w:rsidRPr="003C3A12" w14:paraId="04541EC7" w14:textId="77777777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E0DBF1" w14:textId="77777777" w:rsidR="00DA1AC4" w:rsidRPr="003C3A12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29752" w14:textId="77777777" w:rsidR="00DA1AC4" w:rsidRPr="003C3A12" w:rsidRDefault="008E6433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>Continuing professional education</w:t>
            </w:r>
          </w:p>
        </w:tc>
      </w:tr>
    </w:tbl>
    <w:p w14:paraId="2A2D60AE" w14:textId="77777777" w:rsidR="00C86CFF" w:rsidRPr="003C3A12" w:rsidRDefault="00C86CFF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5337"/>
        <w:gridCol w:w="5178"/>
      </w:tblGrid>
      <w:tr w:rsidR="00DA1AC4" w:rsidRPr="001B0476" w14:paraId="4C82E070" w14:textId="77777777" w:rsidTr="00087E34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9E2C961" w14:textId="268C0341" w:rsidR="00DA1AC4" w:rsidRPr="003C3A12" w:rsidRDefault="00DA1AC4" w:rsidP="00087E34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Regulatory document of licensing authority on the issuance of the </w:t>
            </w:r>
            <w:r w:rsidR="000D683E">
              <w:rPr>
                <w:rFonts w:ascii="Times New Roman" w:eastAsia="Calibri" w:hAnsi="Times New Roman" w:cs="Times New Roman"/>
                <w:lang w:val="en-GB"/>
              </w:rPr>
              <w:t>license for educational activities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C5463BA" w14:textId="6465A59C" w:rsidR="00DA1AC4" w:rsidRPr="003C3A12" w:rsidRDefault="00DA1AC4" w:rsidP="00087E34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Regulatory document of licensing authority on re-issuance of the </w:t>
            </w:r>
            <w:r w:rsidR="000D683E">
              <w:rPr>
                <w:rFonts w:ascii="Times New Roman" w:eastAsia="Calibri" w:hAnsi="Times New Roman" w:cs="Times New Roman"/>
                <w:lang w:val="en-GB"/>
              </w:rPr>
              <w:t>license for educational activities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:</w:t>
            </w:r>
          </w:p>
        </w:tc>
      </w:tr>
      <w:tr w:rsidR="00DA1AC4" w:rsidRPr="003C3A12" w14:paraId="5E5BD6F2" w14:textId="77777777" w:rsidTr="00087E34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3E90AEB" w14:textId="77777777" w:rsidR="00DA1AC4" w:rsidRPr="003C3A12" w:rsidRDefault="00DA1AC4" w:rsidP="00087E34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E54B83B" w14:textId="2A8F3913" w:rsidR="00DA1AC4" w:rsidRPr="003C3A12" w:rsidRDefault="00092BC5" w:rsidP="00087E34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>Directive</w:t>
            </w:r>
          </w:p>
          <w:p w14:paraId="032C87A1" w14:textId="2D54C63B" w:rsidR="00DA1AC4" w:rsidRPr="003C3A12" w:rsidRDefault="00DA1AC4" w:rsidP="00A2182E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 w:rsidR="00DC2A92">
              <w:rPr>
                <w:rFonts w:ascii="Times New Roman" w:eastAsia="Calibri" w:hAnsi="Times New Roman" w:cs="Times New Roman"/>
                <w:lang w:val="en-GB"/>
              </w:rPr>
              <w:t>957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 dated </w:t>
            </w:r>
            <w:r w:rsidR="00DC2A92">
              <w:rPr>
                <w:rFonts w:ascii="Times New Roman" w:eastAsia="Calibri" w:hAnsi="Times New Roman" w:cs="Times New Roman"/>
                <w:lang w:val="en-GB"/>
              </w:rPr>
              <w:t>July 04</w:t>
            </w:r>
            <w:r w:rsidR="00A2182E" w:rsidRPr="003C3A12">
              <w:rPr>
                <w:rFonts w:ascii="Times New Roman" w:eastAsia="Calibri" w:hAnsi="Times New Roman" w:cs="Times New Roman"/>
                <w:lang w:val="en-GB"/>
              </w:rPr>
              <w:t xml:space="preserve">, 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201</w:t>
            </w:r>
            <w:r w:rsidR="00DC2A92">
              <w:rPr>
                <w:rFonts w:ascii="Times New Roman" w:eastAsia="Calibri" w:hAnsi="Times New Roman" w:cs="Times New Roman"/>
                <w:lang w:val="en-GB"/>
              </w:rPr>
              <w:t>9</w:t>
            </w:r>
          </w:p>
        </w:tc>
      </w:tr>
    </w:tbl>
    <w:p w14:paraId="5D231010" w14:textId="77777777" w:rsidR="00DA1AC4" w:rsidRPr="003C3A12" w:rsidRDefault="00DA1AC4" w:rsidP="00442484">
      <w:pPr>
        <w:tabs>
          <w:tab w:val="left" w:pos="3686"/>
        </w:tabs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252C1905" w14:textId="77777777" w:rsidR="00DA1AC4" w:rsidRPr="003C3A12" w:rsidRDefault="00DA1AC4" w:rsidP="00DA1AC4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850"/>
        <w:gridCol w:w="3402"/>
        <w:gridCol w:w="851"/>
        <w:gridCol w:w="2551"/>
      </w:tblGrid>
      <w:tr w:rsidR="008E6433" w:rsidRPr="003C3A12" w14:paraId="68BD12DC" w14:textId="77777777" w:rsidTr="00087E34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7C89B2D" w14:textId="77777777" w:rsidR="00DA1AC4" w:rsidRPr="003C3A12" w:rsidRDefault="00DA1AC4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Head</w:t>
            </w:r>
          </w:p>
        </w:tc>
        <w:tc>
          <w:tcPr>
            <w:tcW w:w="850" w:type="dxa"/>
          </w:tcPr>
          <w:p w14:paraId="55F5D654" w14:textId="77777777" w:rsidR="00DA1AC4" w:rsidRPr="003C3A12" w:rsidRDefault="00DA1AC4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32C2B35" w14:textId="77777777" w:rsidR="00DA1AC4" w:rsidRPr="003C3A12" w:rsidRDefault="00DA1AC4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&lt;signature&gt;</w:t>
            </w:r>
          </w:p>
        </w:tc>
        <w:tc>
          <w:tcPr>
            <w:tcW w:w="851" w:type="dxa"/>
          </w:tcPr>
          <w:p w14:paraId="60827029" w14:textId="77777777" w:rsidR="00DA1AC4" w:rsidRPr="003C3A12" w:rsidRDefault="00DA1AC4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715C1EB" w14:textId="77777777" w:rsidR="00DA1AC4" w:rsidRPr="003C3A12" w:rsidRDefault="008E6433" w:rsidP="008E6433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S</w:t>
            </w:r>
            <w:r w:rsidR="00DA1AC4" w:rsidRPr="003C3A12">
              <w:rPr>
                <w:rFonts w:ascii="Times New Roman" w:eastAsia="Arial Unicode MS" w:hAnsi="Times New Roman" w:cs="Times New Roman"/>
                <w:lang w:val="en-GB"/>
              </w:rPr>
              <w:t>.</w:t>
            </w:r>
            <w:r w:rsidRPr="003C3A12">
              <w:rPr>
                <w:rFonts w:ascii="Times New Roman" w:eastAsia="Arial Unicode MS" w:hAnsi="Times New Roman" w:cs="Times New Roman"/>
                <w:lang w:val="en-GB"/>
              </w:rPr>
              <w:t>S</w:t>
            </w:r>
            <w:r w:rsidR="00DA1AC4" w:rsidRPr="003C3A12">
              <w:rPr>
                <w:rFonts w:ascii="Times New Roman" w:eastAsia="Arial Unicode MS" w:hAnsi="Times New Roman" w:cs="Times New Roman"/>
                <w:lang w:val="en-GB"/>
              </w:rPr>
              <w:t xml:space="preserve">. </w:t>
            </w:r>
            <w:r w:rsidRPr="003C3A12">
              <w:rPr>
                <w:rFonts w:ascii="Times New Roman" w:eastAsia="Arial Unicode MS" w:hAnsi="Times New Roman" w:cs="Times New Roman"/>
                <w:lang w:val="en-GB"/>
              </w:rPr>
              <w:t>Kravtsov</w:t>
            </w:r>
          </w:p>
        </w:tc>
      </w:tr>
      <w:tr w:rsidR="008E6433" w:rsidRPr="001B0476" w14:paraId="29507325" w14:textId="77777777" w:rsidTr="00087E34"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8896E7E" w14:textId="77777777" w:rsidR="00DA1AC4" w:rsidRPr="003C3A12" w:rsidRDefault="00DA1AC4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position of authorised person of the licensing authority)</w:t>
            </w:r>
          </w:p>
        </w:tc>
        <w:tc>
          <w:tcPr>
            <w:tcW w:w="850" w:type="dxa"/>
          </w:tcPr>
          <w:p w14:paraId="0B60B92F" w14:textId="77777777" w:rsidR="00DA1AC4" w:rsidRPr="003C3A12" w:rsidRDefault="00DA1AC4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hideMark/>
          </w:tcPr>
          <w:p w14:paraId="18ACF8A6" w14:textId="77777777" w:rsidR="00DA1AC4" w:rsidRPr="003C3A12" w:rsidRDefault="00DA1AC4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signature of authorised person)</w:t>
            </w:r>
          </w:p>
        </w:tc>
        <w:tc>
          <w:tcPr>
            <w:tcW w:w="851" w:type="dxa"/>
          </w:tcPr>
          <w:p w14:paraId="3ECBB11A" w14:textId="77777777" w:rsidR="00DA1AC4" w:rsidRPr="003C3A12" w:rsidRDefault="00DA1AC4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hideMark/>
          </w:tcPr>
          <w:p w14:paraId="27560026" w14:textId="77777777" w:rsidR="00DA1AC4" w:rsidRPr="003C3A12" w:rsidRDefault="00DA1AC4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full name of authorised person)</w:t>
            </w:r>
          </w:p>
        </w:tc>
      </w:tr>
    </w:tbl>
    <w:p w14:paraId="0E5E14E8" w14:textId="77777777" w:rsidR="00DA1AC4" w:rsidRPr="003C3A12" w:rsidRDefault="00DA1AC4" w:rsidP="00DA1AC4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4A54C02D" w14:textId="538D5ADA" w:rsidR="00DA1AC4" w:rsidRPr="003C3A12" w:rsidRDefault="00DA1AC4" w:rsidP="00DA1AC4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 xml:space="preserve">Round seal: </w:t>
      </w:r>
    </w:p>
    <w:p w14:paraId="305D6B85" w14:textId="77777777" w:rsidR="00DA1AC4" w:rsidRPr="003C3A12" w:rsidRDefault="00DA1AC4" w:rsidP="00DA1AC4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14:paraId="0AF299BF" w14:textId="77777777" w:rsidR="00DA1AC4" w:rsidRPr="003C3A12" w:rsidRDefault="00DA1AC4" w:rsidP="00DA1AC4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14:paraId="1800F25B" w14:textId="70E34BF0" w:rsidR="00DA1AC4" w:rsidRPr="003C3A12" w:rsidRDefault="00DA1AC4" w:rsidP="00442484">
      <w:pPr>
        <w:spacing w:after="0" w:line="240" w:lineRule="auto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 xml:space="preserve">INN: 7701537808 OKPO: </w:t>
      </w:r>
      <w:r w:rsidR="00940C64">
        <w:rPr>
          <w:rFonts w:ascii="Times New Roman" w:eastAsia="Calibri" w:hAnsi="Times New Roman" w:cs="Times New Roman"/>
          <w:lang w:val="en-GB"/>
        </w:rPr>
        <w:t>00083397</w:t>
      </w:r>
    </w:p>
    <w:p w14:paraId="775E48D9" w14:textId="7CCCD825" w:rsidR="00C86CFF" w:rsidRPr="003C3A12" w:rsidRDefault="00DA1AC4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="00442484" w:rsidRPr="003C3A12">
        <w:rPr>
          <w:rFonts w:ascii="Times New Roman" w:hAnsi="Times New Roman" w:cs="Times New Roman"/>
          <w:spacing w:val="-9"/>
          <w:lang w:val="en-GB"/>
        </w:rPr>
        <w:t>01 No. 004</w:t>
      </w:r>
      <w:r w:rsidR="00DC2A92">
        <w:rPr>
          <w:rFonts w:ascii="Times New Roman" w:hAnsi="Times New Roman" w:cs="Times New Roman"/>
          <w:spacing w:val="-9"/>
          <w:lang w:val="en-GB"/>
        </w:rPr>
        <w:t>3950</w:t>
      </w:r>
      <w:r w:rsidR="00C86CFF" w:rsidRPr="003C3A12">
        <w:rPr>
          <w:rFonts w:ascii="Times New Roman" w:hAnsi="Times New Roman" w:cs="Times New Roman"/>
          <w:spacing w:val="-9"/>
          <w:lang w:val="en-GB"/>
        </w:rPr>
        <w:br w:type="page"/>
      </w:r>
    </w:p>
    <w:p w14:paraId="771DAB15" w14:textId="1130A9EF" w:rsidR="00DA1AC4" w:rsidRPr="003C3A12" w:rsidRDefault="00DC2A92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lastRenderedPageBreak/>
        <w:t>3</w:t>
      </w:r>
      <w:r w:rsidR="00DA1AC4" w:rsidRPr="003C3A12">
        <w:rPr>
          <w:rFonts w:ascii="Times New Roman" w:eastAsia="Times New Roman" w:hAnsi="Times New Roman" w:cs="Times New Roman"/>
          <w:lang w:val="en-GB"/>
        </w:rPr>
        <w:t xml:space="preserve"> pages numbered and sealed</w:t>
      </w:r>
    </w:p>
    <w:p w14:paraId="48394761" w14:textId="77777777"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Department Head</w:t>
      </w:r>
    </w:p>
    <w:p w14:paraId="58742CBA" w14:textId="77777777"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14:paraId="7BE4C943" w14:textId="77777777"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3C3A12">
        <w:rPr>
          <w:rFonts w:ascii="Times New Roman" w:eastAsia="Times New Roman" w:hAnsi="Times New Roman" w:cs="Times New Roman"/>
          <w:i/>
          <w:lang w:val="en-GB"/>
        </w:rPr>
        <w:t>Signature</w:t>
      </w:r>
    </w:p>
    <w:p w14:paraId="130A0C8C" w14:textId="77777777" w:rsidR="00DA1AC4" w:rsidRPr="003C3A12" w:rsidRDefault="008E6433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O</w:t>
      </w:r>
      <w:r w:rsidR="00DA1AC4" w:rsidRPr="003C3A12">
        <w:rPr>
          <w:rFonts w:ascii="Times New Roman" w:eastAsia="Times New Roman" w:hAnsi="Times New Roman" w:cs="Times New Roman"/>
          <w:lang w:val="en-GB"/>
        </w:rPr>
        <w:t>.</w:t>
      </w:r>
      <w:r w:rsidRPr="003C3A12">
        <w:rPr>
          <w:rFonts w:ascii="Times New Roman" w:eastAsia="Times New Roman" w:hAnsi="Times New Roman" w:cs="Times New Roman"/>
          <w:lang w:val="en-GB"/>
        </w:rPr>
        <w:t>N</w:t>
      </w:r>
      <w:r w:rsidR="00DA1AC4" w:rsidRPr="003C3A12">
        <w:rPr>
          <w:rFonts w:ascii="Times New Roman" w:eastAsia="Times New Roman" w:hAnsi="Times New Roman" w:cs="Times New Roman"/>
          <w:lang w:val="en-GB"/>
        </w:rPr>
        <w:t xml:space="preserve">. </w:t>
      </w:r>
      <w:proofErr w:type="spellStart"/>
      <w:r w:rsidRPr="003C3A12"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14:paraId="03901E6B" w14:textId="77777777"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</w:p>
    <w:p w14:paraId="4AEBB441" w14:textId="77777777"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Round seal:</w:t>
      </w:r>
    </w:p>
    <w:p w14:paraId="4F6F0318" w14:textId="77777777"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Ministry of Education and Science of the Russian Federation</w:t>
      </w:r>
    </w:p>
    <w:p w14:paraId="70D6959E" w14:textId="77777777"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14:paraId="7336CFCC" w14:textId="77777777"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14:paraId="18CEB9A0" w14:textId="5AE521DC" w:rsidR="00DA1AC4" w:rsidRPr="003C3A12" w:rsidRDefault="00DA1AC4" w:rsidP="00DA1AC4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 xml:space="preserve">INN: 7701537808 OKPO: </w:t>
      </w:r>
      <w:r w:rsidR="00940C64">
        <w:rPr>
          <w:rFonts w:ascii="Times New Roman" w:eastAsia="Calibri" w:hAnsi="Times New Roman" w:cs="Times New Roman"/>
          <w:lang w:val="en-GB"/>
        </w:rPr>
        <w:t>00083397</w:t>
      </w:r>
    </w:p>
    <w:p w14:paraId="4DB3F3FC" w14:textId="77777777" w:rsidR="00DA1AC4" w:rsidRPr="003C3A12" w:rsidRDefault="00DA1AC4" w:rsidP="00DC2A92">
      <w:pPr>
        <w:shd w:val="clear" w:color="auto" w:fill="FFFFFF"/>
        <w:ind w:left="7653" w:right="-2" w:firstLine="135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OR DOCUMENTS</w:t>
      </w:r>
    </w:p>
    <w:p w14:paraId="0BA3E19E" w14:textId="77777777" w:rsidR="00DA1AC4" w:rsidRPr="003C3A12" w:rsidRDefault="00DA1AC4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2913206C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5DCFA7A6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025F7209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22A677DF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67516D1E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39D41734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188AF0AC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253FB49A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180041AD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5CE4597F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3F4A3A33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1DA780EF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3E0A1276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23731734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114DF3AB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7689AF6D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1B1BCD4E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149FE19C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549EE0F5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6E28F530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345318A4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72E51C20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5A74DB94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5018A298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5C227549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30FA6A15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11C46513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36663B48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0AFD0789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2816C619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0CBA70D2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6786E38E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3CD4B26D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46CDD265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610D3B84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53B11417" w14:textId="77777777" w:rsidR="008E6433" w:rsidRPr="003C3A12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US"/>
        </w:rPr>
      </w:pPr>
    </w:p>
    <w:p w14:paraId="4B5C87BA" w14:textId="77777777" w:rsidR="00C86CFF" w:rsidRPr="003C3A12" w:rsidRDefault="00C86CFF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US"/>
        </w:rPr>
      </w:pPr>
      <w:r w:rsidRPr="003C3A12">
        <w:rPr>
          <w:rFonts w:ascii="Times New Roman" w:hAnsi="Times New Roman" w:cs="Times New Roman"/>
          <w:lang w:val="en-US"/>
        </w:rPr>
        <w:br w:type="page"/>
      </w:r>
    </w:p>
    <w:p w14:paraId="37CFCE73" w14:textId="335B145C" w:rsidR="003C3A12" w:rsidRPr="003C3A12" w:rsidRDefault="003C3A12" w:rsidP="003C3A12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lastRenderedPageBreak/>
        <w:t xml:space="preserve">Annex No. </w:t>
      </w:r>
      <w:r>
        <w:rPr>
          <w:rFonts w:ascii="Times New Roman" w:hAnsi="Times New Roman" w:cs="Times New Roman"/>
          <w:lang w:val="en-GB"/>
        </w:rPr>
        <w:t>3</w:t>
      </w:r>
      <w:r w:rsidRPr="003C3A12">
        <w:rPr>
          <w:rFonts w:ascii="Times New Roman" w:hAnsi="Times New Roman" w:cs="Times New Roman"/>
          <w:lang w:val="en-GB"/>
        </w:rPr>
        <w:t>.</w:t>
      </w:r>
      <w:r w:rsidR="00DC2A92">
        <w:rPr>
          <w:rFonts w:ascii="Times New Roman" w:hAnsi="Times New Roman" w:cs="Times New Roman"/>
          <w:lang w:val="en-GB"/>
        </w:rPr>
        <w:t>5</w:t>
      </w:r>
      <w:r w:rsidRPr="003C3A12">
        <w:rPr>
          <w:rFonts w:ascii="Times New Roman" w:hAnsi="Times New Roman" w:cs="Times New Roman"/>
          <w:lang w:val="en-GB"/>
        </w:rPr>
        <w:t xml:space="preserve"> to License</w:t>
      </w:r>
    </w:p>
    <w:p w14:paraId="3A2FF07D" w14:textId="2350CF83" w:rsidR="003C3A12" w:rsidRPr="003C3A12" w:rsidRDefault="00092BC5" w:rsidP="003C3A12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>
        <w:rPr>
          <w:rFonts w:ascii="Times New Roman" w:hAnsi="Times New Roman" w:cs="Times New Roman"/>
          <w:lang w:val="en-GB"/>
        </w:rPr>
        <w:t>for</w:t>
      </w:r>
      <w:proofErr w:type="gramEnd"/>
      <w:r>
        <w:rPr>
          <w:rFonts w:ascii="Times New Roman" w:hAnsi="Times New Roman" w:cs="Times New Roman"/>
          <w:lang w:val="en-GB"/>
        </w:rPr>
        <w:t xml:space="preserve"> Educational Activities</w:t>
      </w:r>
    </w:p>
    <w:p w14:paraId="5C29B5AA" w14:textId="77777777" w:rsidR="003C3A12" w:rsidRPr="003C3A12" w:rsidRDefault="003C3A12" w:rsidP="003C3A12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No. 2593 dated May 24, 2017</w:t>
      </w:r>
    </w:p>
    <w:tbl>
      <w:tblPr>
        <w:tblStyle w:val="ac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F2104C" w:rsidRPr="001B0476" w14:paraId="5ACAA2DD" w14:textId="77777777" w:rsidTr="00616ED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72B14D2" w14:textId="77777777" w:rsidR="00F2104C" w:rsidRPr="003C3A12" w:rsidRDefault="00F2104C" w:rsidP="00616ED2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F2104C" w:rsidRPr="003C3A12" w14:paraId="121C1B33" w14:textId="77777777" w:rsidTr="00616ED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AD6EBAD" w14:textId="77777777" w:rsidR="00F2104C" w:rsidRPr="003C3A12" w:rsidRDefault="00F2104C" w:rsidP="00616ED2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F2104C" w:rsidRPr="001B0476" w14:paraId="158F2B5F" w14:textId="77777777" w:rsidTr="00616ED2">
        <w:trPr>
          <w:trHeight w:val="402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B4C34B7" w14:textId="4F42F991" w:rsidR="00F2104C" w:rsidRPr="003C3A12" w:rsidRDefault="00F2104C" w:rsidP="00616ED2">
            <w:pPr>
              <w:spacing w:before="12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Nizhny Novgorod branch of federal state autonomous </w:t>
            </w:r>
          </w:p>
        </w:tc>
      </w:tr>
      <w:tr w:rsidR="00F2104C" w:rsidRPr="001B0476" w14:paraId="2A831BBA" w14:textId="77777777" w:rsidTr="00616ED2">
        <w:trPr>
          <w:trHeight w:val="402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7F9BA7" w14:textId="576CFEE0" w:rsidR="00F2104C" w:rsidRPr="003C3A12" w:rsidDel="00C10714" w:rsidRDefault="00F2104C" w:rsidP="00616ED2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educational institution of higher education</w:t>
            </w:r>
          </w:p>
        </w:tc>
      </w:tr>
      <w:tr w:rsidR="00F2104C" w:rsidRPr="001B0476" w14:paraId="5448A0CF" w14:textId="77777777" w:rsidTr="00616ED2">
        <w:trPr>
          <w:trHeight w:val="33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2CB820B" w14:textId="1FE44D7A" w:rsidR="00F2104C" w:rsidRPr="003C3A12" w:rsidRDefault="00F2104C" w:rsidP="004F6DE4">
            <w:pPr>
              <w:spacing w:before="12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National Research University “Higher School of Economics”</w:t>
            </w:r>
          </w:p>
        </w:tc>
      </w:tr>
      <w:tr w:rsidR="00F2104C" w:rsidRPr="003C3A12" w14:paraId="28ED636C" w14:textId="77777777" w:rsidTr="00616ED2">
        <w:trPr>
          <w:trHeight w:val="301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4E039E" w14:textId="77777777" w:rsidR="00F2104C" w:rsidRPr="003C3A12" w:rsidRDefault="00F2104C" w:rsidP="00616ED2">
            <w:pPr>
              <w:spacing w:before="12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HSE - Nizhny Novgorod)</w:t>
            </w:r>
          </w:p>
        </w:tc>
      </w:tr>
      <w:tr w:rsidR="00F2104C" w:rsidRPr="001B0476" w14:paraId="736F47BA" w14:textId="77777777" w:rsidTr="00616ED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60BE15B" w14:textId="77777777" w:rsidR="00F2104C" w:rsidRPr="003C3A12" w:rsidRDefault="00F2104C" w:rsidP="00616ED2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14:paraId="00D12B1A" w14:textId="77777777" w:rsidR="00F2104C" w:rsidRPr="003C3A12" w:rsidRDefault="00F2104C" w:rsidP="00616ED2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F2104C" w:rsidRPr="003C3A12" w14:paraId="4D8E03B7" w14:textId="77777777" w:rsidTr="00616ED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F1FAF1F" w14:textId="77777777" w:rsidR="00F2104C" w:rsidRPr="003C3A12" w:rsidRDefault="00F2104C" w:rsidP="00616ED2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0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ormovskoye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hosse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Nizhny Novgorod, 603014 </w:t>
            </w:r>
          </w:p>
        </w:tc>
      </w:tr>
      <w:tr w:rsidR="00F2104C" w:rsidRPr="001B0476" w14:paraId="6C548A47" w14:textId="77777777" w:rsidTr="00616ED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C3159F2" w14:textId="77777777" w:rsidR="00F2104C" w:rsidRPr="003C3A12" w:rsidRDefault="00F2104C" w:rsidP="00616ED2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  <w:tr w:rsidR="00F2104C" w:rsidRPr="001B0476" w14:paraId="62380513" w14:textId="77777777" w:rsidTr="00616ED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49BF2E" w14:textId="3FE15DC6" w:rsidR="00F2104C" w:rsidRPr="003C3A12" w:rsidRDefault="00F2104C" w:rsidP="00616ED2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F2104C" w:rsidRPr="001B0476" w14:paraId="7D59E621" w14:textId="77777777" w:rsidTr="00616ED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27A10B" w14:textId="6E359F37" w:rsidR="00F2104C" w:rsidRPr="003C3A12" w:rsidRDefault="00F2104C" w:rsidP="006C5941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Offices P1 and P2, </w:t>
            </w:r>
            <w:r w:rsidR="006C5941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</w:t>
            </w:r>
            <w:r w:rsidR="006C5941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</w:t>
            </w:r>
            <w:r w:rsidR="006C5941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vov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</w:p>
        </w:tc>
      </w:tr>
      <w:tr w:rsidR="00F2104C" w:rsidRPr="00B8177A" w14:paraId="7D78BA19" w14:textId="77777777" w:rsidTr="00616ED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DE7699" w14:textId="6E277C87" w:rsidR="00F2104C" w:rsidRPr="003C3A12" w:rsidRDefault="002305C8" w:rsidP="00616ED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izhny Novgorod, 603095</w:t>
            </w:r>
          </w:p>
        </w:tc>
      </w:tr>
    </w:tbl>
    <w:p w14:paraId="6FE3DA69" w14:textId="1A29FDE3" w:rsidR="004F6DE4" w:rsidRPr="003C3A12" w:rsidRDefault="00C81091" w:rsidP="00AE020F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>
        <w:rPr>
          <w:rFonts w:ascii="Times New Roman" w:hAnsi="Times New Roman" w:cs="Times New Roman"/>
          <w:spacing w:val="-9"/>
          <w:lang w:val="en-US"/>
        </w:rPr>
        <w:t>addresses</w:t>
      </w:r>
      <w:proofErr w:type="gramEnd"/>
      <w:r>
        <w:rPr>
          <w:rFonts w:ascii="Times New Roman" w:hAnsi="Times New Roman" w:cs="Times New Roman"/>
          <w:spacing w:val="-9"/>
          <w:lang w:val="en-US"/>
        </w:rPr>
        <w:t xml:space="preserve"> of </w:t>
      </w:r>
      <w:r w:rsidRPr="003C3A12">
        <w:rPr>
          <w:rFonts w:ascii="Times New Roman" w:hAnsi="Times New Roman" w:cs="Times New Roman"/>
          <w:spacing w:val="-9"/>
          <w:lang w:val="en-GB"/>
        </w:rPr>
        <w:t>locations</w:t>
      </w:r>
      <w:r w:rsidR="004F6DE4" w:rsidRPr="003C3A12">
        <w:rPr>
          <w:rFonts w:ascii="Times New Roman" w:hAnsi="Times New Roman" w:cs="Times New Roman"/>
          <w:spacing w:val="-9"/>
          <w:lang w:val="en-GB"/>
        </w:rPr>
        <w:t xml:space="preserve"> where licensee or its branches </w:t>
      </w:r>
      <w:r w:rsidR="004F6DE4">
        <w:rPr>
          <w:rFonts w:ascii="Times New Roman" w:hAnsi="Times New Roman" w:cs="Times New Roman"/>
          <w:spacing w:val="-9"/>
          <w:lang w:val="en-US"/>
        </w:rPr>
        <w:t>conduct</w:t>
      </w:r>
      <w:r w:rsidR="004F6DE4" w:rsidRPr="003C3A12">
        <w:rPr>
          <w:rFonts w:ascii="Times New Roman" w:hAnsi="Times New Roman" w:cs="Times New Roman"/>
          <w:spacing w:val="-9"/>
          <w:lang w:val="en-GB"/>
        </w:rPr>
        <w:t xml:space="preserve"> educational </w:t>
      </w:r>
      <w:r w:rsidR="004F6DE4">
        <w:rPr>
          <w:rFonts w:ascii="Times New Roman" w:hAnsi="Times New Roman" w:cs="Times New Roman"/>
          <w:spacing w:val="-9"/>
          <w:lang w:val="en-GB"/>
        </w:rPr>
        <w:t>activities</w:t>
      </w:r>
      <w:r w:rsidR="004F6DE4" w:rsidRPr="003C3A12">
        <w:rPr>
          <w:rFonts w:ascii="Times New Roman" w:hAnsi="Times New Roman" w:cs="Times New Roman"/>
          <w:spacing w:val="-9"/>
          <w:lang w:val="en-GB"/>
        </w:rPr>
        <w:t xml:space="preserve">, </w:t>
      </w:r>
    </w:p>
    <w:p w14:paraId="133ED998" w14:textId="77777777" w:rsidR="004F6DE4" w:rsidRPr="003C3A12" w:rsidRDefault="004F6DE4" w:rsidP="00AE020F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except</w:t>
      </w:r>
      <w:r>
        <w:rPr>
          <w:rFonts w:ascii="Times New Roman" w:hAnsi="Times New Roman" w:cs="Times New Roman"/>
          <w:spacing w:val="-9"/>
          <w:lang w:val="en-GB"/>
        </w:rPr>
        <w:t xml:space="preserve"> for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locations where educational </w:t>
      </w:r>
      <w:r>
        <w:rPr>
          <w:rFonts w:ascii="Times New Roman" w:hAnsi="Times New Roman" w:cs="Times New Roman"/>
          <w:spacing w:val="-9"/>
          <w:lang w:val="en-GB"/>
        </w:rPr>
        <w:t>activities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are </w:t>
      </w:r>
      <w:r>
        <w:rPr>
          <w:rFonts w:ascii="Times New Roman" w:hAnsi="Times New Roman" w:cs="Times New Roman"/>
          <w:spacing w:val="-9"/>
          <w:lang w:val="en-GB"/>
        </w:rPr>
        <w:t>conducted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</w:t>
      </w:r>
    </w:p>
    <w:p w14:paraId="6D2E61F9" w14:textId="77777777" w:rsidR="004F6DE4" w:rsidRDefault="004F6DE4" w:rsidP="004F6DE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r>
        <w:rPr>
          <w:rFonts w:ascii="Times New Roman" w:hAnsi="Times New Roman" w:cs="Times New Roman"/>
          <w:spacing w:val="-9"/>
          <w:lang w:val="en-US"/>
        </w:rPr>
        <w:t>in accordance with</w:t>
      </w:r>
      <w:r>
        <w:rPr>
          <w:rFonts w:ascii="Times New Roman" w:hAnsi="Times New Roman" w:cs="Times New Roman"/>
          <w:spacing w:val="-9"/>
          <w:lang w:val="en-GB"/>
        </w:rPr>
        <w:t xml:space="preserve"> </w:t>
      </w:r>
      <w:r w:rsidRPr="003C3A12">
        <w:rPr>
          <w:rFonts w:ascii="Times New Roman" w:hAnsi="Times New Roman" w:cs="Times New Roman"/>
          <w:spacing w:val="-9"/>
          <w:lang w:val="en-GB"/>
        </w:rPr>
        <w:t>continuing professional programmes</w:t>
      </w:r>
      <w:r>
        <w:rPr>
          <w:rFonts w:ascii="Times New Roman" w:hAnsi="Times New Roman" w:cs="Times New Roman"/>
          <w:spacing w:val="-9"/>
          <w:lang w:val="en-GB"/>
        </w:rPr>
        <w:t xml:space="preserve">, core </w:t>
      </w:r>
      <w:r>
        <w:rPr>
          <w:rFonts w:ascii="Times New Roman" w:hAnsi="Times New Roman" w:cs="Times New Roman"/>
          <w:spacing w:val="-9"/>
          <w:lang w:val="en-US"/>
        </w:rPr>
        <w:t xml:space="preserve">professional training </w:t>
      </w:r>
      <w:proofErr w:type="spellStart"/>
      <w:r>
        <w:rPr>
          <w:rFonts w:ascii="Times New Roman" w:hAnsi="Times New Roman" w:cs="Times New Roman"/>
          <w:spacing w:val="-9"/>
          <w:lang w:val="en-US"/>
        </w:rPr>
        <w:t>programmes</w:t>
      </w:r>
      <w:proofErr w:type="spellEnd"/>
      <w:r w:rsidRPr="003C3A12">
        <w:rPr>
          <w:rFonts w:ascii="Times New Roman" w:hAnsi="Times New Roman" w:cs="Times New Roman"/>
          <w:spacing w:val="-9"/>
          <w:lang w:val="en-GB"/>
        </w:rPr>
        <w:t xml:space="preserve"> </w:t>
      </w:r>
    </w:p>
    <w:p w14:paraId="277191C8" w14:textId="77777777" w:rsidR="004F6DE4" w:rsidRPr="003C3A12" w:rsidRDefault="004F6DE4" w:rsidP="004F6DE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9923" w:type="dxa"/>
        <w:tblInd w:w="-176" w:type="dxa"/>
        <w:tblLook w:val="04A0" w:firstRow="1" w:lastRow="0" w:firstColumn="1" w:lastColumn="0" w:noHBand="0" w:noVBand="1"/>
      </w:tblPr>
      <w:tblGrid>
        <w:gridCol w:w="672"/>
        <w:gridCol w:w="1461"/>
        <w:gridCol w:w="3127"/>
        <w:gridCol w:w="2565"/>
        <w:gridCol w:w="2098"/>
      </w:tblGrid>
      <w:tr w:rsidR="00096BD8" w:rsidRPr="003C3A12" w14:paraId="131DB3D1" w14:textId="77777777" w:rsidTr="00096BD8">
        <w:trPr>
          <w:trHeight w:val="344"/>
        </w:trPr>
        <w:tc>
          <w:tcPr>
            <w:tcW w:w="99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CBBCF" w14:textId="77777777"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096BD8" w:rsidRPr="001B0476" w14:paraId="7AFDF31E" w14:textId="77777777" w:rsidTr="00096BD8">
        <w:trPr>
          <w:trHeight w:val="1358"/>
        </w:trPr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81491" w14:textId="77777777"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9EEFF" w14:textId="77777777"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14:paraId="46A26AE7" w14:textId="77777777"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14:paraId="5FEBF795" w14:textId="77777777"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3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6085C" w14:textId="77777777"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14:paraId="02FBAD95" w14:textId="77777777"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14:paraId="0C3EDFDC" w14:textId="77777777"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EAD46" w14:textId="77777777"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A49A9" w14:textId="77777777"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</w:t>
            </w:r>
          </w:p>
          <w:p w14:paraId="7918B0E2" w14:textId="77777777"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(degrees) </w:t>
            </w:r>
          </w:p>
          <w:p w14:paraId="4346BBCC" w14:textId="77777777"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awarded </w:t>
            </w:r>
          </w:p>
          <w:p w14:paraId="0B9F57F4" w14:textId="57FDBF83" w:rsidR="00096BD8" w:rsidRPr="003C3A12" w:rsidRDefault="00AE020F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475D88">
              <w:rPr>
                <w:rFonts w:ascii="Times New Roman" w:hAnsi="Times New Roman" w:cs="Times New Roman"/>
                <w:spacing w:val="-9"/>
                <w:lang w:val="en-US"/>
              </w:rPr>
              <w:t>in</w:t>
            </w:r>
            <w:r w:rsidRPr="00475D88">
              <w:rPr>
                <w:rFonts w:ascii="Times New Roman" w:hAnsi="Times New Roman" w:cs="Times New Roman"/>
                <w:spacing w:val="-9"/>
                <w:lang w:val="en-GB"/>
              </w:rPr>
              <w:t xml:space="preserve"> professions</w:t>
            </w:r>
            <w:r w:rsidRPr="00475D88">
              <w:rPr>
                <w:rFonts w:ascii="Times New Roman" w:hAnsi="Times New Roman" w:cs="Times New Roman"/>
                <w:spacing w:val="-9"/>
                <w:lang w:val="en-US"/>
              </w:rPr>
              <w:t>, qualifications</w:t>
            </w:r>
            <w:r w:rsidRPr="00475D88">
              <w:rPr>
                <w:rFonts w:ascii="Times New Roman" w:hAnsi="Times New Roman" w:cs="Times New Roman"/>
                <w:spacing w:val="-9"/>
                <w:lang w:val="en-GB"/>
              </w:rPr>
              <w:t xml:space="preserve"> and </w:t>
            </w:r>
            <w:r>
              <w:rPr>
                <w:rFonts w:ascii="Times New Roman" w:hAnsi="Times New Roman" w:cs="Times New Roman"/>
                <w:spacing w:val="-9"/>
                <w:lang w:val="en-GB"/>
              </w:rPr>
              <w:t>fields</w:t>
            </w:r>
            <w:r w:rsidRPr="00475D88">
              <w:rPr>
                <w:rFonts w:ascii="Times New Roman" w:hAnsi="Times New Roman" w:cs="Times New Roman"/>
                <w:spacing w:val="-9"/>
                <w:lang w:val="en-GB"/>
              </w:rPr>
              <w:t xml:space="preserve"> of study</w:t>
            </w:r>
          </w:p>
        </w:tc>
      </w:tr>
      <w:tr w:rsidR="00096BD8" w:rsidRPr="003C3A12" w14:paraId="2F0DC2FD" w14:textId="77777777" w:rsidTr="00096BD8">
        <w:trPr>
          <w:trHeight w:val="332"/>
        </w:trPr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4D109" w14:textId="77777777"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4524F" w14:textId="77777777"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3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68D45" w14:textId="77777777"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67179" w14:textId="77777777"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DC0DE4" w14:textId="77777777" w:rsidR="00096BD8" w:rsidRPr="003C3A12" w:rsidRDefault="00096BD8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096BD8" w:rsidRPr="003C3A12" w14:paraId="5BC2155F" w14:textId="77777777" w:rsidTr="00096BD8">
        <w:trPr>
          <w:trHeight w:val="344"/>
        </w:trPr>
        <w:tc>
          <w:tcPr>
            <w:tcW w:w="99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FE319C" w14:textId="41B06267" w:rsidR="00096BD8" w:rsidRPr="003C3A12" w:rsidRDefault="00653E7A" w:rsidP="00616ED2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653E7A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undergraduate level</w:t>
            </w:r>
          </w:p>
        </w:tc>
      </w:tr>
      <w:tr w:rsidR="00885CE2" w:rsidRPr="003C3A12" w14:paraId="73375A5F" w14:textId="77777777" w:rsidTr="00096BD8">
        <w:trPr>
          <w:trHeight w:val="565"/>
        </w:trPr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AC656" w14:textId="77777777" w:rsidR="00885CE2" w:rsidRPr="003C3A12" w:rsidRDefault="00885CE2" w:rsidP="00885CE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7AF80" w14:textId="3EAB8DBC" w:rsidR="00885CE2" w:rsidRPr="003C3A12" w:rsidRDefault="00885CE2" w:rsidP="00885CE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4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3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1</w:t>
            </w:r>
          </w:p>
        </w:tc>
        <w:tc>
          <w:tcPr>
            <w:tcW w:w="3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4AEAB" w14:textId="3CB19B40" w:rsidR="00885CE2" w:rsidRPr="003C3A12" w:rsidRDefault="00885CE2" w:rsidP="00885CE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esign</w:t>
            </w:r>
          </w:p>
        </w:tc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DC8FC" w14:textId="183E088E" w:rsidR="00885CE2" w:rsidRPr="003C3A12" w:rsidRDefault="00885CE2" w:rsidP="00885CE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456EA" w14:textId="4E626D31" w:rsidR="00885CE2" w:rsidRPr="003C3A12" w:rsidRDefault="00885CE2" w:rsidP="00885CE2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14:paraId="0A6A8D83" w14:textId="69D39AED" w:rsidR="00A90649" w:rsidRDefault="00A90649" w:rsidP="006371F9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14:paraId="315E7CF0" w14:textId="77777777" w:rsidR="00972911" w:rsidRPr="003C3A12" w:rsidRDefault="00972911" w:rsidP="00972911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5337"/>
        <w:gridCol w:w="5178"/>
      </w:tblGrid>
      <w:tr w:rsidR="00972911" w:rsidRPr="001B0476" w14:paraId="509761D1" w14:textId="77777777" w:rsidTr="00616ED2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0EBD3D0" w14:textId="34D19A7D" w:rsidR="00972911" w:rsidRPr="003C3A12" w:rsidRDefault="00972911" w:rsidP="00616ED2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Regulatory document of licensing authority on the issuance of the </w:t>
            </w:r>
            <w:r w:rsidR="000D683E">
              <w:rPr>
                <w:rFonts w:ascii="Times New Roman" w:eastAsia="Calibri" w:hAnsi="Times New Roman" w:cs="Times New Roman"/>
                <w:lang w:val="en-GB"/>
              </w:rPr>
              <w:t>license for educational activities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229971F" w14:textId="68207B09" w:rsidR="00972911" w:rsidRPr="003C3A12" w:rsidRDefault="00972911" w:rsidP="00616ED2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Regulatory document of licensing authority on re-issuance of the </w:t>
            </w:r>
            <w:r w:rsidR="000D683E">
              <w:rPr>
                <w:rFonts w:ascii="Times New Roman" w:eastAsia="Calibri" w:hAnsi="Times New Roman" w:cs="Times New Roman"/>
                <w:lang w:val="en-GB"/>
              </w:rPr>
              <w:t>license for educational activities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:</w:t>
            </w:r>
          </w:p>
        </w:tc>
      </w:tr>
      <w:tr w:rsidR="00972911" w:rsidRPr="003C3A12" w14:paraId="3C1BFB02" w14:textId="77777777" w:rsidTr="00616ED2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A907BCC" w14:textId="77777777" w:rsidR="00972911" w:rsidRPr="003C3A12" w:rsidRDefault="00972911" w:rsidP="00616ED2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3EA1806" w14:textId="411CE901" w:rsidR="00972911" w:rsidRPr="003C3A12" w:rsidRDefault="00092BC5" w:rsidP="00616ED2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>Directive</w:t>
            </w:r>
          </w:p>
          <w:p w14:paraId="76A892FD" w14:textId="0DF95F49" w:rsidR="00972911" w:rsidRPr="003C3A12" w:rsidRDefault="00972911" w:rsidP="00972911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 w:rsidR="00885CE2">
              <w:rPr>
                <w:rFonts w:ascii="Times New Roman" w:eastAsia="Calibri" w:hAnsi="Times New Roman" w:cs="Times New Roman"/>
                <w:lang w:val="en-GB"/>
              </w:rPr>
              <w:t>852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 dated </w:t>
            </w:r>
            <w:r w:rsidR="00885CE2">
              <w:rPr>
                <w:rFonts w:ascii="Times New Roman" w:eastAsia="Calibri" w:hAnsi="Times New Roman" w:cs="Times New Roman"/>
                <w:lang w:val="en-GB"/>
              </w:rPr>
              <w:t>August 20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, 20</w:t>
            </w:r>
            <w:r w:rsidR="00885CE2">
              <w:rPr>
                <w:rFonts w:ascii="Times New Roman" w:eastAsia="Calibri" w:hAnsi="Times New Roman" w:cs="Times New Roman"/>
                <w:lang w:val="en-GB"/>
              </w:rPr>
              <w:t>20</w:t>
            </w:r>
          </w:p>
        </w:tc>
      </w:tr>
    </w:tbl>
    <w:p w14:paraId="14135C12" w14:textId="77777777" w:rsidR="00972911" w:rsidRPr="003C3A12" w:rsidRDefault="00972911" w:rsidP="00972911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850"/>
        <w:gridCol w:w="3402"/>
        <w:gridCol w:w="851"/>
        <w:gridCol w:w="2551"/>
      </w:tblGrid>
      <w:tr w:rsidR="00972911" w:rsidRPr="003C3A12" w14:paraId="064DAD90" w14:textId="77777777" w:rsidTr="00616ED2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5BFDC5B" w14:textId="579F85A5" w:rsidR="00972911" w:rsidRPr="003C3A12" w:rsidRDefault="00885CE2" w:rsidP="00616ED2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lang w:val="en-GB"/>
              </w:rPr>
              <w:t>Deputy Head</w:t>
            </w:r>
          </w:p>
        </w:tc>
        <w:tc>
          <w:tcPr>
            <w:tcW w:w="850" w:type="dxa"/>
          </w:tcPr>
          <w:p w14:paraId="6C756347" w14:textId="77777777" w:rsidR="00972911" w:rsidRPr="003C3A12" w:rsidRDefault="00972911" w:rsidP="00616ED2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E6E7AEC" w14:textId="77777777" w:rsidR="00972911" w:rsidRPr="003C3A12" w:rsidRDefault="00972911" w:rsidP="00616ED2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&lt;signature&gt;</w:t>
            </w:r>
          </w:p>
        </w:tc>
        <w:tc>
          <w:tcPr>
            <w:tcW w:w="851" w:type="dxa"/>
          </w:tcPr>
          <w:p w14:paraId="1F6EB1BD" w14:textId="77777777" w:rsidR="00972911" w:rsidRPr="003C3A12" w:rsidRDefault="00972911" w:rsidP="00616ED2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4A558D4" w14:textId="4FF45D9B" w:rsidR="00972911" w:rsidRPr="003C3A12" w:rsidRDefault="00972911" w:rsidP="00616ED2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S.</w:t>
            </w:r>
            <w:r w:rsidR="00885CE2">
              <w:rPr>
                <w:rFonts w:ascii="Times New Roman" w:eastAsia="Arial Unicode MS" w:hAnsi="Times New Roman" w:cs="Times New Roman"/>
                <w:lang w:val="en-GB"/>
              </w:rPr>
              <w:t>M</w:t>
            </w:r>
            <w:r w:rsidRPr="003C3A12">
              <w:rPr>
                <w:rFonts w:ascii="Times New Roman" w:eastAsia="Arial Unicode MS" w:hAnsi="Times New Roman" w:cs="Times New Roman"/>
                <w:lang w:val="en-GB"/>
              </w:rPr>
              <w:t xml:space="preserve">. </w:t>
            </w:r>
            <w:proofErr w:type="spellStart"/>
            <w:r w:rsidRPr="003C3A12">
              <w:rPr>
                <w:rFonts w:ascii="Times New Roman" w:eastAsia="Arial Unicode MS" w:hAnsi="Times New Roman" w:cs="Times New Roman"/>
                <w:lang w:val="en-GB"/>
              </w:rPr>
              <w:t>K</w:t>
            </w:r>
            <w:r w:rsidR="00885CE2">
              <w:rPr>
                <w:rFonts w:ascii="Times New Roman" w:eastAsia="Arial Unicode MS" w:hAnsi="Times New Roman" w:cs="Times New Roman"/>
                <w:lang w:val="en-GB"/>
              </w:rPr>
              <w:t>ochetova</w:t>
            </w:r>
            <w:proofErr w:type="spellEnd"/>
          </w:p>
        </w:tc>
      </w:tr>
      <w:tr w:rsidR="00972911" w:rsidRPr="001B0476" w14:paraId="6AFD9269" w14:textId="77777777" w:rsidTr="00616ED2"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D081A31" w14:textId="77777777" w:rsidR="00972911" w:rsidRPr="003C3A12" w:rsidRDefault="00972911" w:rsidP="00616ED2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position of authorised person of the licensing authority)</w:t>
            </w:r>
          </w:p>
        </w:tc>
        <w:tc>
          <w:tcPr>
            <w:tcW w:w="850" w:type="dxa"/>
          </w:tcPr>
          <w:p w14:paraId="6AE1C26F" w14:textId="77777777" w:rsidR="00972911" w:rsidRPr="003C3A12" w:rsidRDefault="00972911" w:rsidP="00616ED2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hideMark/>
          </w:tcPr>
          <w:p w14:paraId="71ED073F" w14:textId="77777777" w:rsidR="00972911" w:rsidRPr="003C3A12" w:rsidRDefault="00972911" w:rsidP="00616ED2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signature of authorised person)</w:t>
            </w:r>
          </w:p>
        </w:tc>
        <w:tc>
          <w:tcPr>
            <w:tcW w:w="851" w:type="dxa"/>
          </w:tcPr>
          <w:p w14:paraId="2D3BDD85" w14:textId="77777777" w:rsidR="00972911" w:rsidRPr="003C3A12" w:rsidRDefault="00972911" w:rsidP="00616ED2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hideMark/>
          </w:tcPr>
          <w:p w14:paraId="6CAE04DD" w14:textId="77777777" w:rsidR="00972911" w:rsidRPr="003C3A12" w:rsidRDefault="00972911" w:rsidP="00616ED2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full name of authorised person)</w:t>
            </w:r>
          </w:p>
        </w:tc>
      </w:tr>
    </w:tbl>
    <w:p w14:paraId="1CE6B75D" w14:textId="77777777" w:rsidR="00972911" w:rsidRPr="003C3A12" w:rsidRDefault="00972911" w:rsidP="00972911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5A152FF1" w14:textId="0D2391F3" w:rsidR="00972911" w:rsidRPr="003C3A12" w:rsidRDefault="00972911" w:rsidP="00972911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Round seal:</w:t>
      </w:r>
    </w:p>
    <w:p w14:paraId="79DD237D" w14:textId="77777777" w:rsidR="00972911" w:rsidRPr="003C3A12" w:rsidRDefault="00972911" w:rsidP="00972911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14:paraId="33A764AD" w14:textId="77777777" w:rsidR="00972911" w:rsidRPr="003C3A12" w:rsidRDefault="00972911" w:rsidP="00972911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14:paraId="37CE1AD6" w14:textId="28A2CECD" w:rsidR="00972911" w:rsidRPr="003C3A12" w:rsidRDefault="00972911" w:rsidP="00972911">
      <w:pPr>
        <w:spacing w:after="0" w:line="240" w:lineRule="auto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 xml:space="preserve">INN: 7701537808 OKPO: </w:t>
      </w:r>
      <w:r w:rsidR="00940C64">
        <w:rPr>
          <w:rFonts w:ascii="Times New Roman" w:eastAsia="Calibri" w:hAnsi="Times New Roman" w:cs="Times New Roman"/>
          <w:lang w:val="en-GB"/>
        </w:rPr>
        <w:t>00083397</w:t>
      </w:r>
    </w:p>
    <w:p w14:paraId="78E86359" w14:textId="6BCD8A5A" w:rsidR="00972911" w:rsidRPr="003C3A12" w:rsidRDefault="00972911" w:rsidP="00972911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Pr="003C3A12">
        <w:rPr>
          <w:rFonts w:ascii="Times New Roman" w:hAnsi="Times New Roman" w:cs="Times New Roman"/>
          <w:spacing w:val="-9"/>
          <w:lang w:val="en-GB"/>
        </w:rPr>
        <w:t>01 No. 004</w:t>
      </w:r>
      <w:r w:rsidR="00885CE2">
        <w:rPr>
          <w:rFonts w:ascii="Times New Roman" w:hAnsi="Times New Roman" w:cs="Times New Roman"/>
          <w:spacing w:val="-9"/>
          <w:lang w:val="en-GB"/>
        </w:rPr>
        <w:t>5908</w:t>
      </w:r>
      <w:r w:rsidRPr="003C3A12">
        <w:rPr>
          <w:rFonts w:ascii="Times New Roman" w:hAnsi="Times New Roman" w:cs="Times New Roman"/>
          <w:spacing w:val="-9"/>
          <w:lang w:val="en-GB"/>
        </w:rPr>
        <w:br w:type="page"/>
      </w:r>
    </w:p>
    <w:p w14:paraId="11AF48D0" w14:textId="77777777" w:rsidR="00C81327" w:rsidRPr="003C3A12" w:rsidRDefault="00C81327" w:rsidP="00C81327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bookmarkStart w:id="1" w:name="_Hlk63693936"/>
      <w:r w:rsidRPr="003C3A12">
        <w:rPr>
          <w:rFonts w:ascii="Times New Roman" w:hAnsi="Times New Roman" w:cs="Times New Roman"/>
          <w:lang w:val="en-GB"/>
        </w:rPr>
        <w:lastRenderedPageBreak/>
        <w:t>Annex No. 4.</w:t>
      </w:r>
      <w:r>
        <w:rPr>
          <w:rFonts w:ascii="Times New Roman" w:hAnsi="Times New Roman" w:cs="Times New Roman"/>
          <w:lang w:val="en-GB"/>
        </w:rPr>
        <w:t>6</w:t>
      </w:r>
      <w:r w:rsidRPr="003C3A12">
        <w:rPr>
          <w:rFonts w:ascii="Times New Roman" w:hAnsi="Times New Roman" w:cs="Times New Roman"/>
          <w:lang w:val="en-GB"/>
        </w:rPr>
        <w:t xml:space="preserve"> to License</w:t>
      </w:r>
    </w:p>
    <w:p w14:paraId="0C8914AE" w14:textId="3B2F9181" w:rsidR="00C81327" w:rsidRPr="003C3A12" w:rsidRDefault="00092BC5" w:rsidP="00C81327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>
        <w:rPr>
          <w:rFonts w:ascii="Times New Roman" w:hAnsi="Times New Roman" w:cs="Times New Roman"/>
          <w:lang w:val="en-GB"/>
        </w:rPr>
        <w:t>for</w:t>
      </w:r>
      <w:proofErr w:type="gramEnd"/>
      <w:r>
        <w:rPr>
          <w:rFonts w:ascii="Times New Roman" w:hAnsi="Times New Roman" w:cs="Times New Roman"/>
          <w:lang w:val="en-GB"/>
        </w:rPr>
        <w:t xml:space="preserve"> Educational Activities</w:t>
      </w:r>
    </w:p>
    <w:p w14:paraId="01EB04C5" w14:textId="77777777" w:rsidR="00C81327" w:rsidRPr="003C3A12" w:rsidRDefault="00C81327" w:rsidP="00C81327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No. 2593 dated May 24, 2017</w:t>
      </w:r>
    </w:p>
    <w:tbl>
      <w:tblPr>
        <w:tblStyle w:val="ac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C81327" w:rsidRPr="001B0476" w14:paraId="3FD933B4" w14:textId="77777777" w:rsidTr="00501300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022BDD4" w14:textId="77777777" w:rsidR="00C81327" w:rsidRPr="003C3A12" w:rsidRDefault="00C81327" w:rsidP="00501300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C81327" w:rsidRPr="003C3A12" w14:paraId="6854DA88" w14:textId="77777777" w:rsidTr="00501300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AA14807" w14:textId="77777777" w:rsidR="00C81327" w:rsidRPr="003C3A12" w:rsidRDefault="00C81327" w:rsidP="00501300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C81327" w:rsidRPr="001B0476" w14:paraId="1B02F57C" w14:textId="77777777" w:rsidTr="00501300">
        <w:trPr>
          <w:trHeight w:val="418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A5070C5" w14:textId="3DC24464" w:rsidR="00C81327" w:rsidRPr="003C3A12" w:rsidRDefault="00C81327" w:rsidP="00501300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Saint Petersburg branch of federal state autonomous </w:t>
            </w:r>
          </w:p>
        </w:tc>
      </w:tr>
      <w:tr w:rsidR="00C81327" w:rsidRPr="001B0476" w14:paraId="49084F5C" w14:textId="77777777" w:rsidTr="00501300">
        <w:trPr>
          <w:trHeight w:val="385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904733" w14:textId="386DCACC" w:rsidR="00C81327" w:rsidRPr="003C3A12" w:rsidDel="00193A8A" w:rsidRDefault="00C81327" w:rsidP="00501300">
            <w:pPr>
              <w:spacing w:before="12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educational institution of higher education </w:t>
            </w:r>
          </w:p>
        </w:tc>
      </w:tr>
      <w:tr w:rsidR="00C81327" w:rsidRPr="001B0476" w14:paraId="54A3A4EE" w14:textId="77777777" w:rsidTr="00501300">
        <w:trPr>
          <w:trHeight w:val="486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ED96279" w14:textId="1CF557AD" w:rsidR="00C81327" w:rsidRPr="003C3A12" w:rsidRDefault="00C81327" w:rsidP="006C5941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“National Research University “Higher School of Economics” </w:t>
            </w:r>
          </w:p>
        </w:tc>
      </w:tr>
      <w:tr w:rsidR="00C81327" w:rsidRPr="003C3A12" w14:paraId="52A053F5" w14:textId="77777777" w:rsidTr="00501300">
        <w:trPr>
          <w:trHeight w:val="251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FB2AA9" w14:textId="0B313C60" w:rsidR="00C81327" w:rsidRPr="003C3A12" w:rsidRDefault="00C81327" w:rsidP="006C5941">
            <w:pPr>
              <w:spacing w:before="12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NRU HSE - Saint-Petersburg)</w:t>
            </w:r>
          </w:p>
        </w:tc>
      </w:tr>
      <w:tr w:rsidR="00C81327" w:rsidRPr="001B0476" w14:paraId="18283E0B" w14:textId="77777777" w:rsidTr="00501300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BC1D18A" w14:textId="77777777" w:rsidR="00C81327" w:rsidRPr="003C3A12" w:rsidRDefault="00C81327" w:rsidP="00501300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14:paraId="05909EC9" w14:textId="77777777" w:rsidR="00C81327" w:rsidRPr="003C3A12" w:rsidRDefault="00C81327" w:rsidP="00501300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C81327" w:rsidRPr="001B0476" w14:paraId="013A4780" w14:textId="77777777" w:rsidTr="00501300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AE0E83D" w14:textId="77777777" w:rsidR="00C81327" w:rsidRPr="003C3A12" w:rsidRDefault="00C81327" w:rsidP="00501300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oyuz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chatnikov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Saint Petersburg, 190008</w:t>
            </w:r>
          </w:p>
        </w:tc>
      </w:tr>
      <w:tr w:rsidR="00C81327" w:rsidRPr="001B0476" w14:paraId="29C3C8B1" w14:textId="77777777" w:rsidTr="00501300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3D5BD16" w14:textId="77777777" w:rsidR="00C81327" w:rsidRPr="003C3A12" w:rsidRDefault="00C81327" w:rsidP="00501300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  <w:tr w:rsidR="00C81327" w:rsidRPr="001B0476" w14:paraId="341B25FB" w14:textId="77777777" w:rsidTr="00501300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901FA8" w14:textId="77777777" w:rsidR="00C81327" w:rsidRPr="003C3A12" w:rsidRDefault="00C81327" w:rsidP="00501300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55/2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edo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Lit. A, Saint Petersburg, 193171</w:t>
            </w:r>
          </w:p>
        </w:tc>
      </w:tr>
      <w:tr w:rsidR="00C81327" w:rsidRPr="00B8177A" w14:paraId="076C19D7" w14:textId="77777777" w:rsidTr="00501300">
        <w:trPr>
          <w:trHeight w:val="305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8CDFA3" w14:textId="3C04BB9B" w:rsidR="00C81327" w:rsidRPr="003C3A12" w:rsidRDefault="00C81327" w:rsidP="00DE7E27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Rooms 7N, 8N, 3/1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antemirov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 w:rsidR="00171306" w:rsidRPr="00171306">
              <w:rPr>
                <w:lang w:val="en-US"/>
              </w:rPr>
              <w:t xml:space="preserve"> </w:t>
            </w:r>
            <w:r w:rsidR="00171306" w:rsidRPr="0017130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Lit. A, </w:t>
            </w:r>
          </w:p>
        </w:tc>
      </w:tr>
      <w:tr w:rsidR="00C81327" w:rsidRPr="003C3A12" w14:paraId="70F9DB39" w14:textId="77777777" w:rsidTr="00501300">
        <w:trPr>
          <w:trHeight w:val="248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280FFA" w14:textId="3B5B3CF7" w:rsidR="00C81327" w:rsidRPr="003C3A12" w:rsidRDefault="004834F7" w:rsidP="00501300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17130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int Petersburg, 194100</w:t>
            </w:r>
          </w:p>
        </w:tc>
      </w:tr>
    </w:tbl>
    <w:p w14:paraId="1011FC10" w14:textId="2AEDE452" w:rsidR="004F6DE4" w:rsidRPr="003C3A12" w:rsidRDefault="00C81091" w:rsidP="004F6DE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>
        <w:rPr>
          <w:rFonts w:ascii="Times New Roman" w:hAnsi="Times New Roman" w:cs="Times New Roman"/>
          <w:spacing w:val="-9"/>
          <w:lang w:val="en-US"/>
        </w:rPr>
        <w:t>addresses</w:t>
      </w:r>
      <w:proofErr w:type="gramEnd"/>
      <w:r>
        <w:rPr>
          <w:rFonts w:ascii="Times New Roman" w:hAnsi="Times New Roman" w:cs="Times New Roman"/>
          <w:spacing w:val="-9"/>
          <w:lang w:val="en-US"/>
        </w:rPr>
        <w:t xml:space="preserve"> of </w:t>
      </w:r>
      <w:r w:rsidRPr="003C3A12">
        <w:rPr>
          <w:rFonts w:ascii="Times New Roman" w:hAnsi="Times New Roman" w:cs="Times New Roman"/>
          <w:spacing w:val="-9"/>
          <w:lang w:val="en-GB"/>
        </w:rPr>
        <w:t>locations</w:t>
      </w:r>
      <w:r w:rsidR="004F6DE4" w:rsidRPr="003C3A12">
        <w:rPr>
          <w:rFonts w:ascii="Times New Roman" w:hAnsi="Times New Roman" w:cs="Times New Roman"/>
          <w:spacing w:val="-9"/>
          <w:lang w:val="en-GB"/>
        </w:rPr>
        <w:t xml:space="preserve"> where licensee or its branches </w:t>
      </w:r>
      <w:r w:rsidR="004F6DE4">
        <w:rPr>
          <w:rFonts w:ascii="Times New Roman" w:hAnsi="Times New Roman" w:cs="Times New Roman"/>
          <w:spacing w:val="-9"/>
          <w:lang w:val="en-US"/>
        </w:rPr>
        <w:t>conduct</w:t>
      </w:r>
      <w:r w:rsidR="004F6DE4" w:rsidRPr="003C3A12">
        <w:rPr>
          <w:rFonts w:ascii="Times New Roman" w:hAnsi="Times New Roman" w:cs="Times New Roman"/>
          <w:spacing w:val="-9"/>
          <w:lang w:val="en-GB"/>
        </w:rPr>
        <w:t xml:space="preserve"> educational </w:t>
      </w:r>
      <w:r w:rsidR="004F6DE4">
        <w:rPr>
          <w:rFonts w:ascii="Times New Roman" w:hAnsi="Times New Roman" w:cs="Times New Roman"/>
          <w:spacing w:val="-9"/>
          <w:lang w:val="en-GB"/>
        </w:rPr>
        <w:t>activities</w:t>
      </w:r>
      <w:r w:rsidR="004F6DE4" w:rsidRPr="003C3A12">
        <w:rPr>
          <w:rFonts w:ascii="Times New Roman" w:hAnsi="Times New Roman" w:cs="Times New Roman"/>
          <w:spacing w:val="-9"/>
          <w:lang w:val="en-GB"/>
        </w:rPr>
        <w:t xml:space="preserve">, </w:t>
      </w:r>
    </w:p>
    <w:p w14:paraId="1CFF9A5A" w14:textId="77777777" w:rsidR="004F6DE4" w:rsidRPr="003C3A12" w:rsidRDefault="004F6DE4" w:rsidP="004F6DE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except</w:t>
      </w:r>
      <w:r>
        <w:rPr>
          <w:rFonts w:ascii="Times New Roman" w:hAnsi="Times New Roman" w:cs="Times New Roman"/>
          <w:spacing w:val="-9"/>
          <w:lang w:val="en-GB"/>
        </w:rPr>
        <w:t xml:space="preserve"> for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locations where educational </w:t>
      </w:r>
      <w:r>
        <w:rPr>
          <w:rFonts w:ascii="Times New Roman" w:hAnsi="Times New Roman" w:cs="Times New Roman"/>
          <w:spacing w:val="-9"/>
          <w:lang w:val="en-GB"/>
        </w:rPr>
        <w:t>activities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are </w:t>
      </w:r>
      <w:r>
        <w:rPr>
          <w:rFonts w:ascii="Times New Roman" w:hAnsi="Times New Roman" w:cs="Times New Roman"/>
          <w:spacing w:val="-9"/>
          <w:lang w:val="en-GB"/>
        </w:rPr>
        <w:t>conducted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</w:t>
      </w:r>
    </w:p>
    <w:p w14:paraId="14D12C70" w14:textId="77777777" w:rsidR="004F6DE4" w:rsidRPr="003C3A12" w:rsidRDefault="004F6DE4" w:rsidP="004F6DE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r>
        <w:rPr>
          <w:rFonts w:ascii="Times New Roman" w:hAnsi="Times New Roman" w:cs="Times New Roman"/>
          <w:spacing w:val="-9"/>
          <w:lang w:val="en-US"/>
        </w:rPr>
        <w:t>in accordance with</w:t>
      </w:r>
      <w:r>
        <w:rPr>
          <w:rFonts w:ascii="Times New Roman" w:hAnsi="Times New Roman" w:cs="Times New Roman"/>
          <w:spacing w:val="-9"/>
          <w:lang w:val="en-GB"/>
        </w:rPr>
        <w:t xml:space="preserve"> </w:t>
      </w:r>
      <w:r w:rsidRPr="003C3A12">
        <w:rPr>
          <w:rFonts w:ascii="Times New Roman" w:hAnsi="Times New Roman" w:cs="Times New Roman"/>
          <w:spacing w:val="-9"/>
          <w:lang w:val="en-GB"/>
        </w:rPr>
        <w:t>continuing professional programmes</w:t>
      </w:r>
      <w:r>
        <w:rPr>
          <w:rFonts w:ascii="Times New Roman" w:hAnsi="Times New Roman" w:cs="Times New Roman"/>
          <w:spacing w:val="-9"/>
          <w:lang w:val="en-GB"/>
        </w:rPr>
        <w:t xml:space="preserve">, core </w:t>
      </w:r>
      <w:r>
        <w:rPr>
          <w:rFonts w:ascii="Times New Roman" w:hAnsi="Times New Roman" w:cs="Times New Roman"/>
          <w:spacing w:val="-9"/>
          <w:lang w:val="en-US"/>
        </w:rPr>
        <w:t xml:space="preserve">professional training </w:t>
      </w:r>
      <w:proofErr w:type="spellStart"/>
      <w:r>
        <w:rPr>
          <w:rFonts w:ascii="Times New Roman" w:hAnsi="Times New Roman" w:cs="Times New Roman"/>
          <w:spacing w:val="-9"/>
          <w:lang w:val="en-US"/>
        </w:rPr>
        <w:t>programmes</w:t>
      </w:r>
      <w:proofErr w:type="spellEnd"/>
      <w:r w:rsidRPr="003C3A12">
        <w:rPr>
          <w:rFonts w:ascii="Times New Roman" w:hAnsi="Times New Roman" w:cs="Times New Roman"/>
          <w:spacing w:val="-9"/>
          <w:lang w:val="en-GB"/>
        </w:rPr>
        <w:t xml:space="preserve"> </w:t>
      </w:r>
    </w:p>
    <w:p w14:paraId="100CCF78" w14:textId="77777777" w:rsidR="00C81327" w:rsidRPr="003C3A12" w:rsidRDefault="00C81327" w:rsidP="00C81327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058"/>
        <w:gridCol w:w="1386"/>
        <w:gridCol w:w="2670"/>
        <w:gridCol w:w="2231"/>
        <w:gridCol w:w="2226"/>
      </w:tblGrid>
      <w:tr w:rsidR="00C81327" w:rsidRPr="003C3A12" w14:paraId="01EB6B68" w14:textId="77777777" w:rsidTr="00501300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FDA6D" w14:textId="77777777" w:rsidR="00C81327" w:rsidRPr="003C3A12" w:rsidRDefault="00C81327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C81327" w:rsidRPr="001B0476" w14:paraId="5F084BAB" w14:textId="77777777" w:rsidTr="00501300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42629" w14:textId="77777777" w:rsidR="00C81327" w:rsidRPr="003C3A12" w:rsidRDefault="00C81327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8C145" w14:textId="77777777" w:rsidR="00C81327" w:rsidRPr="003C3A12" w:rsidRDefault="00C81327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14:paraId="09DB64C3" w14:textId="77777777" w:rsidR="00C81327" w:rsidRPr="003C3A12" w:rsidRDefault="00C81327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14:paraId="40B54782" w14:textId="77777777" w:rsidR="00C81327" w:rsidRPr="003C3A12" w:rsidRDefault="00C81327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8528B0" w14:textId="77777777" w:rsidR="00C81327" w:rsidRPr="003C3A12" w:rsidRDefault="00C81327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14:paraId="60768EF9" w14:textId="77777777" w:rsidR="00C81327" w:rsidRPr="003C3A12" w:rsidRDefault="00C81327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14:paraId="3F57D8A6" w14:textId="77777777" w:rsidR="00C81327" w:rsidRPr="003C3A12" w:rsidRDefault="00C81327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F2B41" w14:textId="77777777" w:rsidR="00C81327" w:rsidRPr="003C3A12" w:rsidRDefault="00C81327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B1303" w14:textId="77777777" w:rsidR="00C81327" w:rsidRPr="003C3A12" w:rsidRDefault="00C81327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(degrees) </w:t>
            </w:r>
          </w:p>
          <w:p w14:paraId="5FA52EFB" w14:textId="573098E3" w:rsidR="00C81327" w:rsidRPr="003C3A12" w:rsidRDefault="00C81327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awarded </w:t>
            </w:r>
            <w:r w:rsidR="00AE020F" w:rsidRPr="00475D88">
              <w:rPr>
                <w:rFonts w:ascii="Times New Roman" w:hAnsi="Times New Roman" w:cs="Times New Roman"/>
                <w:spacing w:val="-9"/>
                <w:lang w:val="en-US"/>
              </w:rPr>
              <w:t>in</w:t>
            </w:r>
            <w:r w:rsidR="00AE020F" w:rsidRPr="00475D88">
              <w:rPr>
                <w:rFonts w:ascii="Times New Roman" w:hAnsi="Times New Roman" w:cs="Times New Roman"/>
                <w:spacing w:val="-9"/>
                <w:lang w:val="en-GB"/>
              </w:rPr>
              <w:t xml:space="preserve"> professions</w:t>
            </w:r>
            <w:r w:rsidR="00AE020F" w:rsidRPr="00475D88">
              <w:rPr>
                <w:rFonts w:ascii="Times New Roman" w:hAnsi="Times New Roman" w:cs="Times New Roman"/>
                <w:spacing w:val="-9"/>
                <w:lang w:val="en-US"/>
              </w:rPr>
              <w:t>, qualifications</w:t>
            </w:r>
            <w:r w:rsidR="00AE020F" w:rsidRPr="00475D88">
              <w:rPr>
                <w:rFonts w:ascii="Times New Roman" w:hAnsi="Times New Roman" w:cs="Times New Roman"/>
                <w:spacing w:val="-9"/>
                <w:lang w:val="en-GB"/>
              </w:rPr>
              <w:t xml:space="preserve"> and </w:t>
            </w:r>
            <w:r w:rsidR="00AE020F">
              <w:rPr>
                <w:rFonts w:ascii="Times New Roman" w:hAnsi="Times New Roman" w:cs="Times New Roman"/>
                <w:spacing w:val="-9"/>
                <w:lang w:val="en-GB"/>
              </w:rPr>
              <w:t>fields</w:t>
            </w:r>
            <w:r w:rsidR="00AE020F" w:rsidRPr="00475D88">
              <w:rPr>
                <w:rFonts w:ascii="Times New Roman" w:hAnsi="Times New Roman" w:cs="Times New Roman"/>
                <w:spacing w:val="-9"/>
                <w:lang w:val="en-GB"/>
              </w:rPr>
              <w:t xml:space="preserve"> of study</w:t>
            </w:r>
          </w:p>
        </w:tc>
      </w:tr>
      <w:tr w:rsidR="00C81327" w:rsidRPr="003C3A12" w14:paraId="68794D01" w14:textId="77777777" w:rsidTr="00501300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BBBF5" w14:textId="77777777" w:rsidR="00C81327" w:rsidRPr="003C3A12" w:rsidRDefault="00C81327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81DD" w14:textId="77777777" w:rsidR="00C81327" w:rsidRPr="003C3A12" w:rsidRDefault="00C81327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0EFA6" w14:textId="77777777" w:rsidR="00C81327" w:rsidRPr="003C3A12" w:rsidRDefault="00C81327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69084" w14:textId="77777777" w:rsidR="00C81327" w:rsidRPr="003C3A12" w:rsidRDefault="00C81327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2F04C" w14:textId="77777777" w:rsidR="00C81327" w:rsidRPr="003C3A12" w:rsidRDefault="00C81327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C81327" w:rsidRPr="00B8177A" w14:paraId="65AD4882" w14:textId="77777777" w:rsidTr="00501300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BFE73" w14:textId="2B6B7CEE" w:rsidR="00C81327" w:rsidRPr="003C3A12" w:rsidRDefault="00171306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undergraduate level</w:t>
            </w:r>
          </w:p>
        </w:tc>
      </w:tr>
      <w:tr w:rsidR="00171306" w:rsidRPr="003C3A12" w14:paraId="5B9BF34A" w14:textId="77777777" w:rsidTr="00501300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38F0C" w14:textId="77777777" w:rsidR="00171306" w:rsidRPr="003C3A12" w:rsidRDefault="00171306" w:rsidP="0017130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3A7CF" w14:textId="44411AD8" w:rsidR="00171306" w:rsidRPr="003C3A12" w:rsidRDefault="00171306" w:rsidP="0017130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3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3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2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5991FB" w14:textId="0C8EFBDD" w:rsidR="00171306" w:rsidRPr="003C3A12" w:rsidRDefault="00171306" w:rsidP="0017130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ysics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22598" w14:textId="17AF67FE" w:rsidR="00171306" w:rsidRPr="003C3A12" w:rsidRDefault="00171306" w:rsidP="0017130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Higher education – undergraduate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5D001" w14:textId="77777777" w:rsidR="00171306" w:rsidRPr="003C3A12" w:rsidRDefault="00171306" w:rsidP="00171306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Bachelor’s</w:t>
            </w:r>
          </w:p>
          <w:p w14:paraId="13A92924" w14:textId="3F352D40" w:rsidR="00171306" w:rsidRPr="003C3A12" w:rsidRDefault="00171306" w:rsidP="00171306">
            <w:pPr>
              <w:jc w:val="center"/>
              <w:rPr>
                <w:sz w:val="20"/>
                <w:szCs w:val="20"/>
              </w:rPr>
            </w:pPr>
          </w:p>
        </w:tc>
      </w:tr>
    </w:tbl>
    <w:p w14:paraId="08D133FB" w14:textId="77777777" w:rsidR="00C81327" w:rsidRPr="003C3A12" w:rsidRDefault="00C81327" w:rsidP="00C81327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tbl>
      <w:tblPr>
        <w:tblStyle w:val="ac"/>
        <w:tblW w:w="9652" w:type="dxa"/>
        <w:tblLook w:val="04A0" w:firstRow="1" w:lastRow="0" w:firstColumn="1" w:lastColumn="0" w:noHBand="0" w:noVBand="1"/>
      </w:tblPr>
      <w:tblGrid>
        <w:gridCol w:w="772"/>
        <w:gridCol w:w="1349"/>
        <w:gridCol w:w="2883"/>
        <w:gridCol w:w="2345"/>
        <w:gridCol w:w="2303"/>
      </w:tblGrid>
      <w:tr w:rsidR="00171306" w:rsidRPr="003C3A12" w14:paraId="0253216B" w14:textId="77777777" w:rsidTr="00501300">
        <w:trPr>
          <w:trHeight w:val="427"/>
        </w:trPr>
        <w:tc>
          <w:tcPr>
            <w:tcW w:w="965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DE0ADB" w14:textId="77777777" w:rsidR="00171306" w:rsidRPr="003C3A12" w:rsidRDefault="00171306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Master’s level</w:t>
            </w:r>
          </w:p>
        </w:tc>
      </w:tr>
      <w:tr w:rsidR="00171306" w:rsidRPr="003C3A12" w14:paraId="4EC8EAA9" w14:textId="77777777" w:rsidTr="00501300">
        <w:trPr>
          <w:trHeight w:val="794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5BFA4" w14:textId="06536C31" w:rsidR="00171306" w:rsidRPr="003C3A12" w:rsidRDefault="00171306" w:rsidP="0050130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5D225" w14:textId="580A6FE0" w:rsidR="00171306" w:rsidRPr="003C3A12" w:rsidRDefault="00171306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3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4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2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5B9E91" w14:textId="6B0B13A7" w:rsidR="00171306" w:rsidRPr="003C3A12" w:rsidRDefault="00171306" w:rsidP="0050130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ysics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F2BAB" w14:textId="77777777" w:rsidR="00171306" w:rsidRPr="003C3A12" w:rsidRDefault="00171306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B16DC" w14:textId="77777777" w:rsidR="00171306" w:rsidRPr="003C3A12" w:rsidRDefault="00171306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71306" w:rsidRPr="003C3A12" w14:paraId="0572BF8E" w14:textId="77777777" w:rsidTr="00501300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F2F3D" w14:textId="5C65C13B" w:rsidR="00171306" w:rsidRPr="003C3A12" w:rsidRDefault="00171306" w:rsidP="0050130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3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3E277" w14:textId="5B99D6DE" w:rsidR="00171306" w:rsidRPr="003C3A12" w:rsidRDefault="000B4C6F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>45</w:t>
            </w:r>
            <w:r w:rsidR="00171306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>04</w:t>
            </w:r>
            <w:r w:rsidR="00171306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1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3EEFC" w14:textId="4493E1CB" w:rsidR="00171306" w:rsidRPr="003C3A12" w:rsidRDefault="00171306" w:rsidP="0050130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ylology</w:t>
            </w:r>
            <w:proofErr w:type="spellEnd"/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407C6" w14:textId="77777777" w:rsidR="00171306" w:rsidRPr="003C3A12" w:rsidRDefault="00171306" w:rsidP="00501300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B02AF" w14:textId="77777777" w:rsidR="00171306" w:rsidRPr="003C3A12" w:rsidRDefault="00171306" w:rsidP="00501300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</w:tbl>
    <w:p w14:paraId="5CC3CC58" w14:textId="77777777" w:rsidR="00C81327" w:rsidRPr="003C3A12" w:rsidRDefault="00C81327" w:rsidP="00C81327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14:paraId="5E833398" w14:textId="77777777" w:rsidR="00C81327" w:rsidRPr="003C3A12" w:rsidRDefault="00C81327" w:rsidP="00C81327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14:paraId="6A5F3013" w14:textId="77777777" w:rsidR="00C81327" w:rsidRPr="003C3A12" w:rsidRDefault="00C81327" w:rsidP="00C81327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14:paraId="60C42B48" w14:textId="77777777" w:rsidR="00C81327" w:rsidRPr="003C3A12" w:rsidRDefault="00C81327" w:rsidP="00C81327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14:paraId="60BD55F3" w14:textId="77777777" w:rsidR="00C81327" w:rsidRPr="003C3A12" w:rsidRDefault="00C81327" w:rsidP="00C81327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14:paraId="5A974196" w14:textId="77777777" w:rsidR="00C81327" w:rsidRPr="003C3A12" w:rsidRDefault="00C81327" w:rsidP="00C81327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14:paraId="77BC106C" w14:textId="77777777" w:rsidR="00C81327" w:rsidRPr="003C3A12" w:rsidRDefault="00C81327" w:rsidP="00C81327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14:paraId="04CF05E2" w14:textId="77777777" w:rsidR="00C81327" w:rsidRPr="003C3A12" w:rsidRDefault="00C81327" w:rsidP="00C81327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14:paraId="15217251" w14:textId="483C8677" w:rsidR="00C81327" w:rsidRPr="003C3A12" w:rsidRDefault="00C81327" w:rsidP="00C81327">
      <w:pPr>
        <w:spacing w:after="0" w:line="240" w:lineRule="auto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Pr="003C3A12">
        <w:rPr>
          <w:rFonts w:ascii="Times New Roman" w:hAnsi="Times New Roman" w:cs="Times New Roman"/>
          <w:spacing w:val="-9"/>
          <w:lang w:val="en-GB"/>
        </w:rPr>
        <w:t>01 No. 00</w:t>
      </w:r>
      <w:r w:rsidR="00171306">
        <w:rPr>
          <w:rFonts w:ascii="Times New Roman" w:hAnsi="Times New Roman" w:cs="Times New Roman"/>
          <w:spacing w:val="-9"/>
          <w:lang w:val="en-GB"/>
        </w:rPr>
        <w:t>44079</w:t>
      </w:r>
    </w:p>
    <w:p w14:paraId="3F2B3E48" w14:textId="54FF62C3" w:rsidR="00C81327" w:rsidRDefault="00C81327" w:rsidP="00171306">
      <w:pPr>
        <w:spacing w:after="0" w:line="240" w:lineRule="auto"/>
        <w:contextualSpacing/>
        <w:rPr>
          <w:rFonts w:ascii="Times New Roman" w:hAnsi="Times New Roman" w:cs="Times New Roman"/>
          <w:spacing w:val="-9"/>
          <w:lang w:val="en-GB"/>
        </w:rPr>
      </w:pPr>
    </w:p>
    <w:p w14:paraId="647CC361" w14:textId="216059B3" w:rsidR="00171306" w:rsidRDefault="00171306" w:rsidP="00171306">
      <w:pPr>
        <w:spacing w:after="0" w:line="240" w:lineRule="auto"/>
        <w:contextualSpacing/>
        <w:rPr>
          <w:rFonts w:ascii="Times New Roman" w:hAnsi="Times New Roman" w:cs="Times New Roman"/>
          <w:spacing w:val="-9"/>
          <w:lang w:val="en-GB"/>
        </w:rPr>
      </w:pPr>
    </w:p>
    <w:p w14:paraId="085DEC5E" w14:textId="16417871" w:rsidR="00171306" w:rsidRDefault="00171306" w:rsidP="00171306">
      <w:pPr>
        <w:spacing w:after="0" w:line="240" w:lineRule="auto"/>
        <w:contextualSpacing/>
        <w:rPr>
          <w:rFonts w:ascii="Times New Roman" w:hAnsi="Times New Roman" w:cs="Times New Roman"/>
          <w:spacing w:val="-9"/>
          <w:lang w:val="en-GB"/>
        </w:rPr>
      </w:pPr>
    </w:p>
    <w:p w14:paraId="68B6338E" w14:textId="30E4CABE" w:rsidR="00171306" w:rsidRDefault="00171306" w:rsidP="00171306">
      <w:pPr>
        <w:spacing w:after="0" w:line="240" w:lineRule="auto"/>
        <w:contextualSpacing/>
        <w:rPr>
          <w:rFonts w:ascii="Times New Roman" w:hAnsi="Times New Roman" w:cs="Times New Roman"/>
          <w:spacing w:val="-9"/>
          <w:lang w:val="en-GB"/>
        </w:rPr>
      </w:pPr>
    </w:p>
    <w:p w14:paraId="5442B40A" w14:textId="1E01B562" w:rsidR="00171306" w:rsidRDefault="00171306" w:rsidP="00171306">
      <w:pPr>
        <w:spacing w:after="0" w:line="240" w:lineRule="auto"/>
        <w:contextualSpacing/>
        <w:rPr>
          <w:rFonts w:ascii="Times New Roman" w:hAnsi="Times New Roman" w:cs="Times New Roman"/>
          <w:spacing w:val="-9"/>
          <w:lang w:val="en-GB"/>
        </w:rPr>
      </w:pPr>
    </w:p>
    <w:p w14:paraId="42982A99" w14:textId="62A6F9AF" w:rsidR="00171306" w:rsidRDefault="00171306" w:rsidP="00171306">
      <w:pPr>
        <w:spacing w:after="0" w:line="240" w:lineRule="auto"/>
        <w:contextualSpacing/>
        <w:rPr>
          <w:rFonts w:ascii="Times New Roman" w:hAnsi="Times New Roman" w:cs="Times New Roman"/>
          <w:spacing w:val="-9"/>
          <w:lang w:val="en-GB"/>
        </w:rPr>
      </w:pPr>
    </w:p>
    <w:p w14:paraId="3AC5A111" w14:textId="77777777" w:rsidR="00171306" w:rsidRPr="003C3A12" w:rsidRDefault="00171306" w:rsidP="00171306">
      <w:pPr>
        <w:spacing w:after="0" w:line="240" w:lineRule="auto"/>
        <w:contextualSpacing/>
        <w:rPr>
          <w:rFonts w:ascii="Times New Roman" w:hAnsi="Times New Roman" w:cs="Times New Roman"/>
          <w:spacing w:val="-9"/>
          <w:lang w:val="en-GB"/>
        </w:rPr>
      </w:pPr>
    </w:p>
    <w:p w14:paraId="7901141D" w14:textId="77777777" w:rsidR="00C81327" w:rsidRPr="003C3A12" w:rsidRDefault="00C81327" w:rsidP="00C81327">
      <w:pPr>
        <w:spacing w:after="0" w:line="240" w:lineRule="auto"/>
        <w:contextualSpacing/>
        <w:jc w:val="right"/>
        <w:rPr>
          <w:rFonts w:ascii="Times New Roman" w:hAnsi="Times New Roman" w:cs="Times New Roman"/>
          <w:b/>
          <w:lang w:val="en-GB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759"/>
        <w:gridCol w:w="1332"/>
        <w:gridCol w:w="2837"/>
        <w:gridCol w:w="2356"/>
        <w:gridCol w:w="2287"/>
      </w:tblGrid>
      <w:tr w:rsidR="00C81327" w:rsidRPr="003C3A12" w14:paraId="1E20D3C9" w14:textId="77777777" w:rsidTr="00501300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D9313" w14:textId="77777777" w:rsidR="00C81327" w:rsidRPr="003C3A12" w:rsidRDefault="00C81327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lastRenderedPageBreak/>
              <w:t>1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0012A" w14:textId="77777777" w:rsidR="00C81327" w:rsidRPr="003C3A12" w:rsidRDefault="00C81327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98A1D" w14:textId="77777777" w:rsidR="00C81327" w:rsidRPr="003C3A12" w:rsidRDefault="00C81327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45CEA" w14:textId="77777777" w:rsidR="00C81327" w:rsidRPr="003C3A12" w:rsidRDefault="00C81327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D69CD" w14:textId="77777777" w:rsidR="00C81327" w:rsidRPr="003C3A12" w:rsidRDefault="00C81327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</w:tbl>
    <w:p w14:paraId="6C6998AA" w14:textId="37BB5247" w:rsidR="00C81327" w:rsidRPr="003C3A12" w:rsidRDefault="00C81327" w:rsidP="00C81327">
      <w:pPr>
        <w:shd w:val="clear" w:color="auto" w:fill="FFFFFF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764"/>
        <w:gridCol w:w="1336"/>
        <w:gridCol w:w="2835"/>
        <w:gridCol w:w="2352"/>
        <w:gridCol w:w="2284"/>
      </w:tblGrid>
      <w:tr w:rsidR="00C81327" w:rsidRPr="003C3A12" w14:paraId="42EBF6C7" w14:textId="77777777" w:rsidTr="00501300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20F25" w14:textId="77777777" w:rsidR="00C81327" w:rsidRPr="003C3A12" w:rsidRDefault="00C81327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doctoral level</w:t>
            </w:r>
          </w:p>
        </w:tc>
      </w:tr>
      <w:tr w:rsidR="00C81327" w:rsidRPr="003C3A12" w14:paraId="245E3E10" w14:textId="77777777" w:rsidTr="00501300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6FF57" w14:textId="6C610578" w:rsidR="00C81327" w:rsidRPr="003C3A12" w:rsidRDefault="000B4C6F" w:rsidP="0050130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>4</w:t>
            </w:r>
            <w:r w:rsidR="00C81327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E9EA6" w14:textId="17F9EB86" w:rsidR="00C81327" w:rsidRPr="003C3A12" w:rsidRDefault="000B4C6F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>09</w:t>
            </w:r>
            <w:r w:rsidR="00C81327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90B77" w14:textId="363D8443" w:rsidR="00C81327" w:rsidRPr="003C3A12" w:rsidRDefault="000B4C6F" w:rsidP="0050130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0B4C6F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cs and computer engineering</w:t>
            </w:r>
          </w:p>
        </w:tc>
        <w:tc>
          <w:tcPr>
            <w:tcW w:w="2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9A0CF" w14:textId="77777777" w:rsidR="00C81327" w:rsidRPr="003C3A12" w:rsidRDefault="00C81327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-</w:t>
            </w:r>
          </w:p>
          <w:p w14:paraId="51DAF11A" w14:textId="77777777" w:rsidR="00C81327" w:rsidRPr="003C3A12" w:rsidRDefault="00C81327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04C5C" w14:textId="77777777" w:rsidR="00C81327" w:rsidRPr="003C3A12" w:rsidRDefault="00C81327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 / Research Lecturer</w:t>
            </w:r>
          </w:p>
        </w:tc>
      </w:tr>
    </w:tbl>
    <w:p w14:paraId="4E7FC115" w14:textId="77777777" w:rsidR="00C81327" w:rsidRPr="003C3A12" w:rsidRDefault="00C81327" w:rsidP="00C81327">
      <w:pPr>
        <w:spacing w:after="0" w:line="240" w:lineRule="auto"/>
        <w:rPr>
          <w:lang w:val="en-GB"/>
        </w:rPr>
      </w:pPr>
    </w:p>
    <w:p w14:paraId="17F3D8B3" w14:textId="77777777" w:rsidR="00C81327" w:rsidRPr="003C3A12" w:rsidRDefault="00C81327" w:rsidP="00C81327">
      <w:pPr>
        <w:spacing w:after="0" w:line="240" w:lineRule="auto"/>
        <w:rPr>
          <w:rFonts w:ascii="Calibri" w:eastAsia="Calibri" w:hAnsi="Calibri" w:cs="Times New Roman"/>
          <w:lang w:val="en-GB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5337"/>
        <w:gridCol w:w="5178"/>
      </w:tblGrid>
      <w:tr w:rsidR="00C81327" w:rsidRPr="001B0476" w14:paraId="0FF6FB59" w14:textId="77777777" w:rsidTr="00501300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0CD1450" w14:textId="7E661A16" w:rsidR="00C81327" w:rsidRPr="003C3A12" w:rsidRDefault="00C81327" w:rsidP="00501300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Regulatory document of licensing authority on the issuance of a </w:t>
            </w:r>
            <w:r w:rsidR="000D683E">
              <w:rPr>
                <w:rFonts w:ascii="Times New Roman" w:eastAsia="Calibri" w:hAnsi="Times New Roman" w:cs="Times New Roman"/>
                <w:lang w:val="en-GB"/>
              </w:rPr>
              <w:t>license for educational activities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690E6E6" w14:textId="5D8819CF" w:rsidR="00C81327" w:rsidRPr="003C3A12" w:rsidRDefault="00C81327" w:rsidP="00501300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Regulatory document of licensing authority on re-issuance of a </w:t>
            </w:r>
            <w:r w:rsidR="000D683E">
              <w:rPr>
                <w:rFonts w:ascii="Times New Roman" w:eastAsia="Calibri" w:hAnsi="Times New Roman" w:cs="Times New Roman"/>
                <w:lang w:val="en-GB"/>
              </w:rPr>
              <w:t>license for educational activities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:</w:t>
            </w:r>
          </w:p>
        </w:tc>
      </w:tr>
      <w:tr w:rsidR="00C81327" w:rsidRPr="003C3A12" w14:paraId="34D80EF7" w14:textId="77777777" w:rsidTr="00501300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1153298" w14:textId="77777777" w:rsidR="00C81327" w:rsidRPr="003C3A12" w:rsidRDefault="00C81327" w:rsidP="00501300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542999A" w14:textId="4952F829" w:rsidR="00C81327" w:rsidRPr="003C3A12" w:rsidRDefault="00092BC5" w:rsidP="00501300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>Directive</w:t>
            </w:r>
          </w:p>
          <w:p w14:paraId="170BA57B" w14:textId="7500ED0B" w:rsidR="00C81327" w:rsidRPr="003C3A12" w:rsidRDefault="00C81327" w:rsidP="00501300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 w:rsidR="000B4C6F">
              <w:rPr>
                <w:rFonts w:ascii="Times New Roman" w:eastAsia="Calibri" w:hAnsi="Times New Roman" w:cs="Times New Roman"/>
                <w:lang w:val="en-GB"/>
              </w:rPr>
              <w:t>1157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 dated </w:t>
            </w:r>
            <w:r w:rsidR="000B4C6F">
              <w:rPr>
                <w:rFonts w:ascii="Times New Roman" w:eastAsia="Calibri" w:hAnsi="Times New Roman" w:cs="Times New Roman"/>
                <w:lang w:val="en-GB"/>
              </w:rPr>
              <w:t>August 08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, 201</w:t>
            </w:r>
            <w:r>
              <w:rPr>
                <w:rFonts w:ascii="Times New Roman" w:eastAsia="Calibri" w:hAnsi="Times New Roman" w:cs="Times New Roman"/>
                <w:lang w:val="en-GB"/>
              </w:rPr>
              <w:t>9</w:t>
            </w:r>
          </w:p>
        </w:tc>
      </w:tr>
    </w:tbl>
    <w:p w14:paraId="5FC2E4CF" w14:textId="77777777" w:rsidR="00C81327" w:rsidRPr="003C3A12" w:rsidRDefault="00C81327" w:rsidP="00C81327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 </w:t>
      </w: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1"/>
        <w:gridCol w:w="776"/>
        <w:gridCol w:w="3152"/>
        <w:gridCol w:w="777"/>
        <w:gridCol w:w="2385"/>
      </w:tblGrid>
      <w:tr w:rsidR="00C81327" w:rsidRPr="003C3A12" w14:paraId="17A59314" w14:textId="77777777" w:rsidTr="00501300">
        <w:tc>
          <w:tcPr>
            <w:tcW w:w="248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2D0B330" w14:textId="77777777" w:rsidR="00C81327" w:rsidRPr="003C3A12" w:rsidRDefault="00C81327" w:rsidP="00501300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US"/>
              </w:rPr>
              <w:t xml:space="preserve">Head </w:t>
            </w:r>
          </w:p>
        </w:tc>
        <w:tc>
          <w:tcPr>
            <w:tcW w:w="776" w:type="dxa"/>
          </w:tcPr>
          <w:p w14:paraId="2B77180C" w14:textId="77777777" w:rsidR="00C81327" w:rsidRPr="003C3A12" w:rsidRDefault="00C81327" w:rsidP="00501300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15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2E25583" w14:textId="77777777" w:rsidR="00C81327" w:rsidRPr="003C3A12" w:rsidRDefault="00C81327" w:rsidP="00501300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&lt;signature&gt;</w:t>
            </w:r>
          </w:p>
        </w:tc>
        <w:tc>
          <w:tcPr>
            <w:tcW w:w="777" w:type="dxa"/>
          </w:tcPr>
          <w:p w14:paraId="0FF72B34" w14:textId="77777777" w:rsidR="00C81327" w:rsidRPr="003C3A12" w:rsidRDefault="00C81327" w:rsidP="00501300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8412E9A" w14:textId="77777777" w:rsidR="00C81327" w:rsidRPr="003C3A12" w:rsidRDefault="00C81327" w:rsidP="00501300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S.S. Kravtsov</w:t>
            </w:r>
          </w:p>
        </w:tc>
      </w:tr>
      <w:tr w:rsidR="00C81327" w:rsidRPr="001B0476" w14:paraId="1C6CF46F" w14:textId="77777777" w:rsidTr="00501300">
        <w:tc>
          <w:tcPr>
            <w:tcW w:w="248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6082488" w14:textId="77777777" w:rsidR="00C81327" w:rsidRPr="003C3A12" w:rsidRDefault="00C81327" w:rsidP="00501300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position of authorised person of licensing authority)</w:t>
            </w:r>
          </w:p>
        </w:tc>
        <w:tc>
          <w:tcPr>
            <w:tcW w:w="776" w:type="dxa"/>
          </w:tcPr>
          <w:p w14:paraId="416E4D13" w14:textId="77777777" w:rsidR="00C81327" w:rsidRPr="003C3A12" w:rsidRDefault="00C81327" w:rsidP="00501300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152" w:type="dxa"/>
            <w:hideMark/>
          </w:tcPr>
          <w:p w14:paraId="3F8F994F" w14:textId="77777777" w:rsidR="00C81327" w:rsidRPr="003C3A12" w:rsidRDefault="00C81327" w:rsidP="00501300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signature of authorised person)</w:t>
            </w:r>
          </w:p>
        </w:tc>
        <w:tc>
          <w:tcPr>
            <w:tcW w:w="777" w:type="dxa"/>
          </w:tcPr>
          <w:p w14:paraId="02F94983" w14:textId="77777777" w:rsidR="00C81327" w:rsidRPr="003C3A12" w:rsidRDefault="00C81327" w:rsidP="00501300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385" w:type="dxa"/>
            <w:hideMark/>
          </w:tcPr>
          <w:p w14:paraId="3085E9F4" w14:textId="77777777" w:rsidR="00C81327" w:rsidRPr="003C3A12" w:rsidRDefault="00C81327" w:rsidP="00501300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full name of authorised person)</w:t>
            </w:r>
          </w:p>
        </w:tc>
      </w:tr>
    </w:tbl>
    <w:p w14:paraId="1AEA190C" w14:textId="77777777" w:rsidR="00C81327" w:rsidRPr="003C3A12" w:rsidRDefault="00C81327" w:rsidP="00C81327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21CFA938" w14:textId="77777777" w:rsidR="00C81327" w:rsidRPr="003C3A12" w:rsidRDefault="00C81327" w:rsidP="00C81327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369B843D" w14:textId="0F070E32" w:rsidR="00C81327" w:rsidRPr="003C3A12" w:rsidRDefault="00C81327" w:rsidP="00C81327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 xml:space="preserve">Round seal: </w:t>
      </w:r>
    </w:p>
    <w:p w14:paraId="072CE929" w14:textId="77777777" w:rsidR="00C81327" w:rsidRPr="003C3A12" w:rsidRDefault="00C81327" w:rsidP="00C81327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14:paraId="60F98AEE" w14:textId="77777777" w:rsidR="00C81327" w:rsidRPr="003C3A12" w:rsidRDefault="00C81327" w:rsidP="00C81327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14:paraId="6053BFC6" w14:textId="1CB84AB7" w:rsidR="00C81327" w:rsidRPr="003C3A12" w:rsidRDefault="00C81327" w:rsidP="00C81327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 xml:space="preserve">INN: 7701537808 OKPO: </w:t>
      </w:r>
      <w:r w:rsidR="00940C64">
        <w:rPr>
          <w:rFonts w:ascii="Times New Roman" w:eastAsia="Calibri" w:hAnsi="Times New Roman" w:cs="Times New Roman"/>
          <w:lang w:val="en-GB"/>
        </w:rPr>
        <w:t>00083397</w:t>
      </w:r>
    </w:p>
    <w:p w14:paraId="07F0FDAD" w14:textId="77777777" w:rsidR="00C81327" w:rsidRPr="003C3A12" w:rsidRDefault="00C81327" w:rsidP="00C81327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14:paraId="43409B28" w14:textId="77777777" w:rsidR="00C81327" w:rsidRPr="003C3A12" w:rsidRDefault="00C81327" w:rsidP="00C81327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14:paraId="208D280C" w14:textId="77777777" w:rsidR="00C81327" w:rsidRPr="003C3A12" w:rsidRDefault="00C81327" w:rsidP="00C81327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14:paraId="62461805" w14:textId="77777777" w:rsidR="00C81327" w:rsidRPr="003C3A12" w:rsidRDefault="00C81327" w:rsidP="00C81327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14:paraId="3614527B" w14:textId="77777777" w:rsidR="00C81327" w:rsidRPr="003C3A12" w:rsidRDefault="00C81327" w:rsidP="00C81327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14:paraId="44AD0A48" w14:textId="3493F395" w:rsidR="00C81327" w:rsidRPr="003C3A12" w:rsidRDefault="00C81327" w:rsidP="00C81327">
      <w:pPr>
        <w:shd w:val="clear" w:color="auto" w:fill="FFFFFF"/>
        <w:ind w:right="-2"/>
        <w:contextualSpacing/>
        <w:jc w:val="right"/>
        <w:rPr>
          <w:rFonts w:ascii="Times New Roman" w:eastAsia="Calibri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>
        <w:rPr>
          <w:rFonts w:ascii="Times New Roman" w:hAnsi="Times New Roman" w:cs="Times New Roman"/>
          <w:spacing w:val="-9"/>
          <w:lang w:val="en-GB"/>
        </w:rPr>
        <w:t>01 No. 004</w:t>
      </w:r>
      <w:r w:rsidR="000B4C6F">
        <w:rPr>
          <w:rFonts w:ascii="Times New Roman" w:hAnsi="Times New Roman" w:cs="Times New Roman"/>
          <w:spacing w:val="-9"/>
          <w:lang w:val="en-GB"/>
        </w:rPr>
        <w:t>4080</w:t>
      </w:r>
    </w:p>
    <w:p w14:paraId="3D703E94" w14:textId="059F2374" w:rsidR="00C81327" w:rsidRPr="003C3A12" w:rsidRDefault="00C81327" w:rsidP="00C81327">
      <w:pPr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br w:type="page"/>
      </w:r>
      <w:r w:rsidR="00484242">
        <w:rPr>
          <w:rFonts w:ascii="Times New Roman" w:eastAsia="Times New Roman" w:hAnsi="Times New Roman" w:cs="Times New Roman"/>
          <w:lang w:val="en-GB"/>
        </w:rPr>
        <w:lastRenderedPageBreak/>
        <w:t>2</w:t>
      </w:r>
      <w:r w:rsidRPr="003C3A12">
        <w:rPr>
          <w:rFonts w:ascii="Times New Roman" w:eastAsia="Times New Roman" w:hAnsi="Times New Roman" w:cs="Times New Roman"/>
          <w:lang w:val="en-GB"/>
        </w:rPr>
        <w:t xml:space="preserve"> pages numbered and sealed</w:t>
      </w:r>
    </w:p>
    <w:p w14:paraId="161D861D" w14:textId="77777777" w:rsidR="00C81327" w:rsidRPr="003C3A12" w:rsidRDefault="00C81327" w:rsidP="00C81327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Department Head</w:t>
      </w:r>
    </w:p>
    <w:p w14:paraId="05AED1EB" w14:textId="77777777" w:rsidR="00C81327" w:rsidRPr="003C3A12" w:rsidRDefault="00C81327" w:rsidP="00C81327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14:paraId="1EB7CD82" w14:textId="77777777" w:rsidR="00C81327" w:rsidRPr="003C3A12" w:rsidRDefault="00C81327" w:rsidP="00C81327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3C3A12">
        <w:rPr>
          <w:rFonts w:ascii="Times New Roman" w:eastAsia="Times New Roman" w:hAnsi="Times New Roman" w:cs="Times New Roman"/>
          <w:i/>
          <w:lang w:val="en-GB"/>
        </w:rPr>
        <w:t>Signature</w:t>
      </w:r>
    </w:p>
    <w:p w14:paraId="0C53C35B" w14:textId="77777777" w:rsidR="00C81327" w:rsidRPr="003C3A12" w:rsidRDefault="00C81327" w:rsidP="00C81327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 xml:space="preserve">O.N. </w:t>
      </w:r>
      <w:proofErr w:type="spellStart"/>
      <w:r w:rsidRPr="003C3A12"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14:paraId="047A2658" w14:textId="77777777" w:rsidR="00C81327" w:rsidRPr="003C3A12" w:rsidRDefault="00C81327" w:rsidP="00C81327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Round seal:</w:t>
      </w:r>
    </w:p>
    <w:p w14:paraId="5D1DBEDB" w14:textId="65170AF2" w:rsidR="00C81327" w:rsidRPr="003C3A12" w:rsidRDefault="00C81327" w:rsidP="00C8132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592FBCEF" w14:textId="77777777" w:rsidR="00C81327" w:rsidRPr="003C3A12" w:rsidRDefault="00C81327" w:rsidP="00C8132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14:paraId="177013D0" w14:textId="77777777" w:rsidR="00C81327" w:rsidRPr="003C3A12" w:rsidRDefault="00C81327" w:rsidP="00C8132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14:paraId="41B4D71F" w14:textId="400BD628" w:rsidR="00C81327" w:rsidRPr="003C3A12" w:rsidRDefault="00C81327" w:rsidP="00C8132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 xml:space="preserve">INN: 7701537808 OKPO: </w:t>
      </w:r>
      <w:r w:rsidR="00940C64">
        <w:rPr>
          <w:rFonts w:ascii="Times New Roman" w:eastAsia="Calibri" w:hAnsi="Times New Roman" w:cs="Times New Roman"/>
          <w:lang w:val="en-GB"/>
        </w:rPr>
        <w:t>00083397</w:t>
      </w:r>
    </w:p>
    <w:p w14:paraId="51ADA1D1" w14:textId="77777777" w:rsidR="00C81327" w:rsidRDefault="00C81327" w:rsidP="00C8132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OR DOCUMENTS</w:t>
      </w:r>
    </w:p>
    <w:bookmarkEnd w:id="1"/>
    <w:p w14:paraId="7EB7BDB9" w14:textId="77777777" w:rsidR="00C81327" w:rsidRDefault="00C81327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2BE52AFF" w14:textId="24FB7244" w:rsidR="00C81327" w:rsidRDefault="00C81327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5D5B5811" w14:textId="144E7B51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21DD7E90" w14:textId="494D0D43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2C02B0F6" w14:textId="7E4B9D3D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35DC1F21" w14:textId="58A2F31A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7E551C89" w14:textId="2234A9C9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59623ACA" w14:textId="28764F1F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5DC615C7" w14:textId="133E5201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58DCBA9E" w14:textId="26F01977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640DAA71" w14:textId="7B50A470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5FC15266" w14:textId="1682FAAF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39D7C711" w14:textId="25FCB98F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6B676961" w14:textId="7942A48C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0CAF87DF" w14:textId="44FC36F9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1AD5DACE" w14:textId="1937DD57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0F33178B" w14:textId="361AE72B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412334E3" w14:textId="7EB0C140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5DF2BDD1" w14:textId="4468E7A6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078B944A" w14:textId="10C48B37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5F1D7686" w14:textId="0858DFB4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548ABAE1" w14:textId="6930364F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79A0561A" w14:textId="171428BF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7B6BE041" w14:textId="748718A5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7DC955AB" w14:textId="2FE87855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045D2E6C" w14:textId="05CA9B09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48AA6BC8" w14:textId="4CF5A462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06B01D72" w14:textId="2D6649B9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48271799" w14:textId="1EC116CF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7094CEF3" w14:textId="17D4329F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42A6B86E" w14:textId="10FE366B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037A7447" w14:textId="0BCB6D43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162B4FED" w14:textId="16A5ED80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7694F607" w14:textId="4BAF6307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2276E062" w14:textId="458AC51A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77B84471" w14:textId="7326A69F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2CD32078" w14:textId="3A915510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74792CDD" w14:textId="67BB0342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0C78E740" w14:textId="154C47C9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2A6AB314" w14:textId="5A64BD90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65C91919" w14:textId="6ED4C17A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730F46A6" w14:textId="77777777" w:rsidR="00484242" w:rsidRDefault="00484242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14:paraId="4BBEB02B" w14:textId="6D2AFB66" w:rsidR="00CD3316" w:rsidRPr="003C3A12" w:rsidRDefault="00F5133E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lastRenderedPageBreak/>
        <w:t>Annex No. 4</w:t>
      </w:r>
      <w:r w:rsidR="00CD3316" w:rsidRPr="003C3A12">
        <w:rPr>
          <w:rFonts w:ascii="Times New Roman" w:hAnsi="Times New Roman" w:cs="Times New Roman"/>
          <w:lang w:val="en-GB"/>
        </w:rPr>
        <w:t>.</w:t>
      </w:r>
      <w:r w:rsidR="00484242">
        <w:rPr>
          <w:rFonts w:ascii="Times New Roman" w:hAnsi="Times New Roman" w:cs="Times New Roman"/>
          <w:lang w:val="en-GB"/>
        </w:rPr>
        <w:t>7</w:t>
      </w:r>
      <w:r w:rsidR="00CD3316" w:rsidRPr="003C3A12">
        <w:rPr>
          <w:rFonts w:ascii="Times New Roman" w:hAnsi="Times New Roman" w:cs="Times New Roman"/>
          <w:lang w:val="en-GB"/>
        </w:rPr>
        <w:t xml:space="preserve"> to License</w:t>
      </w:r>
    </w:p>
    <w:p w14:paraId="6D794A25" w14:textId="366B6EFF" w:rsidR="00CD3316" w:rsidRPr="003C3A12" w:rsidRDefault="00092BC5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>
        <w:rPr>
          <w:rFonts w:ascii="Times New Roman" w:hAnsi="Times New Roman" w:cs="Times New Roman"/>
          <w:lang w:val="en-GB"/>
        </w:rPr>
        <w:t>for</w:t>
      </w:r>
      <w:proofErr w:type="gramEnd"/>
      <w:r>
        <w:rPr>
          <w:rFonts w:ascii="Times New Roman" w:hAnsi="Times New Roman" w:cs="Times New Roman"/>
          <w:lang w:val="en-GB"/>
        </w:rPr>
        <w:t xml:space="preserve"> Educational Activities</w:t>
      </w:r>
    </w:p>
    <w:p w14:paraId="611E5631" w14:textId="77777777" w:rsidR="00CD3316" w:rsidRPr="003C3A12" w:rsidRDefault="00CD3316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 xml:space="preserve">No. </w:t>
      </w:r>
      <w:r w:rsidR="0005534E" w:rsidRPr="003C3A12">
        <w:rPr>
          <w:rFonts w:ascii="Times New Roman" w:hAnsi="Times New Roman" w:cs="Times New Roman"/>
          <w:lang w:val="en-GB"/>
        </w:rPr>
        <w:t>2593</w:t>
      </w:r>
      <w:r w:rsidRPr="003C3A12">
        <w:rPr>
          <w:rFonts w:ascii="Times New Roman" w:hAnsi="Times New Roman" w:cs="Times New Roman"/>
          <w:lang w:val="en-GB"/>
        </w:rPr>
        <w:t xml:space="preserve"> dated Ma</w:t>
      </w:r>
      <w:r w:rsidR="0005534E" w:rsidRPr="003C3A12">
        <w:rPr>
          <w:rFonts w:ascii="Times New Roman" w:hAnsi="Times New Roman" w:cs="Times New Roman"/>
          <w:lang w:val="en-GB"/>
        </w:rPr>
        <w:t>y</w:t>
      </w:r>
      <w:r w:rsidRPr="003C3A12">
        <w:rPr>
          <w:rFonts w:ascii="Times New Roman" w:hAnsi="Times New Roman" w:cs="Times New Roman"/>
          <w:lang w:val="en-GB"/>
        </w:rPr>
        <w:t xml:space="preserve"> 2</w:t>
      </w:r>
      <w:r w:rsidR="0005534E" w:rsidRPr="003C3A12">
        <w:rPr>
          <w:rFonts w:ascii="Times New Roman" w:hAnsi="Times New Roman" w:cs="Times New Roman"/>
          <w:lang w:val="en-GB"/>
        </w:rPr>
        <w:t>4</w:t>
      </w:r>
      <w:r w:rsidRPr="003C3A12">
        <w:rPr>
          <w:rFonts w:ascii="Times New Roman" w:hAnsi="Times New Roman" w:cs="Times New Roman"/>
          <w:lang w:val="en-GB"/>
        </w:rPr>
        <w:t>, 201</w:t>
      </w:r>
      <w:r w:rsidR="0005534E" w:rsidRPr="003C3A12">
        <w:rPr>
          <w:rFonts w:ascii="Times New Roman" w:hAnsi="Times New Roman" w:cs="Times New Roman"/>
          <w:lang w:val="en-GB"/>
        </w:rPr>
        <w:t>7</w:t>
      </w:r>
    </w:p>
    <w:tbl>
      <w:tblPr>
        <w:tblStyle w:val="ac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CD3316" w:rsidRPr="001B0476" w14:paraId="40B4BC64" w14:textId="77777777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3DD6D3E" w14:textId="77777777" w:rsidR="00CD3316" w:rsidRPr="003C3A12" w:rsidRDefault="00CD3316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CD3316" w:rsidRPr="003C3A12" w14:paraId="135A8351" w14:textId="77777777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0AC0C23" w14:textId="77777777" w:rsidR="00CD3316" w:rsidRPr="003C3A12" w:rsidRDefault="00CD3316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CD3316" w:rsidRPr="001B0476" w14:paraId="680862D3" w14:textId="77777777" w:rsidTr="000B293A">
        <w:trPr>
          <w:trHeight w:val="418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26C83C9" w14:textId="789BA926" w:rsidR="00CD3316" w:rsidRPr="003C3A12" w:rsidRDefault="00D56AB1" w:rsidP="000160B2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Saint Petersburg branch </w:t>
            </w:r>
            <w:r w:rsidR="009B5B63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of federal state autonomous </w:t>
            </w:r>
          </w:p>
        </w:tc>
      </w:tr>
      <w:tr w:rsidR="006A30A0" w:rsidRPr="001B0476" w14:paraId="14985453" w14:textId="77777777" w:rsidTr="006A30A0">
        <w:trPr>
          <w:trHeight w:val="385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C42A52" w14:textId="5127FE49" w:rsidR="006A30A0" w:rsidRPr="003C3A12" w:rsidDel="00193A8A" w:rsidRDefault="0029573A" w:rsidP="000B293A">
            <w:pPr>
              <w:spacing w:before="12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educational </w:t>
            </w:r>
            <w:r w:rsidR="009B5B63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institution of higher education </w:t>
            </w:r>
          </w:p>
        </w:tc>
      </w:tr>
      <w:tr w:rsidR="00CD3316" w:rsidRPr="001B0476" w14:paraId="7B19A88A" w14:textId="77777777" w:rsidTr="0093345C">
        <w:trPr>
          <w:trHeight w:val="486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2E7A109" w14:textId="7AE5EF03" w:rsidR="00CD3316" w:rsidRPr="003C3A12" w:rsidRDefault="00D56AB1" w:rsidP="004F6DE4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9B5B63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National Research University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9B5B63"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” </w:t>
            </w:r>
          </w:p>
        </w:tc>
      </w:tr>
      <w:tr w:rsidR="0093345C" w:rsidRPr="003C3A12" w14:paraId="6320B7F9" w14:textId="77777777" w:rsidTr="002C3522">
        <w:trPr>
          <w:trHeight w:val="251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63A0E8" w14:textId="7C119F22" w:rsidR="0093345C" w:rsidRPr="003C3A12" w:rsidRDefault="009B5B63" w:rsidP="004F6DE4">
            <w:pPr>
              <w:spacing w:before="12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NRU HSE - Saint-Petersburg)</w:t>
            </w:r>
          </w:p>
        </w:tc>
      </w:tr>
      <w:tr w:rsidR="00CD3316" w:rsidRPr="001B0476" w14:paraId="737479A7" w14:textId="77777777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93EC789" w14:textId="77777777"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14:paraId="7879CB2D" w14:textId="77777777" w:rsidR="00CD3316" w:rsidRPr="003C3A12" w:rsidRDefault="00CD3316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CD3316" w:rsidRPr="001B0476" w14:paraId="03E49737" w14:textId="77777777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66BE2B1" w14:textId="77777777" w:rsidR="00CD3316" w:rsidRPr="003C3A12" w:rsidRDefault="00CD3316" w:rsidP="004A0041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oyuz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chatnikov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Saint Petersburg, 190008</w:t>
            </w:r>
          </w:p>
        </w:tc>
      </w:tr>
      <w:tr w:rsidR="00CD3316" w:rsidRPr="001B0476" w14:paraId="09F984B8" w14:textId="77777777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389D692" w14:textId="77777777" w:rsidR="00CD3316" w:rsidRPr="003C3A12" w:rsidRDefault="00CD3316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  <w:tr w:rsidR="00CD3316" w:rsidRPr="001B0476" w14:paraId="7D49CD20" w14:textId="77777777" w:rsidTr="002C3522">
        <w:trPr>
          <w:trHeight w:val="410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654D0D" w14:textId="1E3766C5" w:rsidR="00CD3316" w:rsidRPr="003C3A12" w:rsidRDefault="00832E8E" w:rsidP="000B293A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oyuz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chatnikov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Lit. A, Saint Petersburg, 190008</w:t>
            </w:r>
            <w:r w:rsidR="004834F7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;</w:t>
            </w:r>
          </w:p>
        </w:tc>
      </w:tr>
      <w:tr w:rsidR="00080ABC" w:rsidRPr="001B0476" w14:paraId="63D3C1F7" w14:textId="77777777" w:rsidTr="002C3522">
        <w:trPr>
          <w:trHeight w:val="343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4F49ED" w14:textId="4E6E4997" w:rsidR="00080ABC" w:rsidRPr="003C3A12" w:rsidRDefault="00080ABC" w:rsidP="00080ABC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19-121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aberezhn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anal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Griboedo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Lit. A, Saint Petersburg, 190068</w:t>
            </w:r>
            <w:r w:rsidR="004834F7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;</w:t>
            </w:r>
          </w:p>
        </w:tc>
      </w:tr>
      <w:tr w:rsidR="00CD3316" w:rsidRPr="001B0476" w14:paraId="1DC6EB6C" w14:textId="77777777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DC51BC3" w14:textId="7809FE45" w:rsidR="00CD3316" w:rsidRPr="003C3A12" w:rsidRDefault="00080ABC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23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aberezhn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anal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Griboedo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Lit. A, Saint Petersburg, 190068</w:t>
            </w:r>
            <w:r w:rsidR="004834F7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;</w:t>
            </w:r>
          </w:p>
        </w:tc>
      </w:tr>
      <w:tr w:rsidR="00CD3316" w:rsidRPr="001B0476" w14:paraId="522CFA47" w14:textId="77777777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425111" w14:textId="7B27553C" w:rsidR="00CD3316" w:rsidRPr="003C3A12" w:rsidRDefault="00832E8E" w:rsidP="004A0041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55/2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edo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="00D56AB1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Lit. A,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int Petersburg, 193171</w:t>
            </w:r>
            <w:r w:rsidR="004834F7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;</w:t>
            </w:r>
          </w:p>
        </w:tc>
      </w:tr>
      <w:tr w:rsidR="00CD3316" w:rsidRPr="001B0476" w14:paraId="2EEFCD98" w14:textId="77777777" w:rsidTr="002C3522">
        <w:trPr>
          <w:trHeight w:val="305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8A4E6F" w14:textId="77777777" w:rsidR="00CD3316" w:rsidRPr="003C3A12" w:rsidRDefault="001525F8" w:rsidP="000160B2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Rooms 7N, 8N, 9N, 10N and 11N, </w:t>
            </w:r>
            <w:r w:rsidR="00832E8E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/1 </w:t>
            </w:r>
            <w:proofErr w:type="spellStart"/>
            <w:r w:rsidR="00832E8E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antemirovskaya</w:t>
            </w:r>
            <w:proofErr w:type="spellEnd"/>
            <w:r w:rsidR="00832E8E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832E8E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="00832E8E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</w:p>
        </w:tc>
      </w:tr>
      <w:tr w:rsidR="00080ABC" w:rsidRPr="003C3A12" w14:paraId="16D85686" w14:textId="77777777" w:rsidTr="002C3522">
        <w:trPr>
          <w:trHeight w:val="248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AF0ED2" w14:textId="77777777" w:rsidR="00080ABC" w:rsidRPr="003C3A12" w:rsidRDefault="001525F8" w:rsidP="004A0041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it. A,</w:t>
            </w:r>
            <w:r w:rsidRPr="003C3A12" w:rsidDel="001525F8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080ABC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int Petersburg, 194100;</w:t>
            </w:r>
          </w:p>
        </w:tc>
      </w:tr>
      <w:tr w:rsidR="00CD3316" w:rsidRPr="001B0476" w14:paraId="259A777B" w14:textId="77777777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7C0A0E" w14:textId="77777777" w:rsidR="00832E8E" w:rsidRPr="003C3A12" w:rsidRDefault="00832E8E" w:rsidP="000160B2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4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Radishchev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="001525F8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Lit. A,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ushkin, Saint Petersburg, 196602;</w:t>
            </w:r>
          </w:p>
        </w:tc>
      </w:tr>
      <w:tr w:rsidR="00CD3316" w:rsidRPr="001B0476" w14:paraId="6FE0E4EC" w14:textId="77777777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E66C99" w14:textId="77777777" w:rsidR="00CD3316" w:rsidRPr="003C3A12" w:rsidRDefault="00832E8E" w:rsidP="004A0041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6-8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kop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="001525F8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Lit. A,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int Petersburg, 198095;</w:t>
            </w:r>
          </w:p>
        </w:tc>
      </w:tr>
      <w:tr w:rsidR="00CD3316" w:rsidRPr="001B0476" w14:paraId="24A89F3F" w14:textId="77777777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BB2C8B" w14:textId="77777777" w:rsidR="00CD3316" w:rsidRPr="003C3A12" w:rsidRDefault="00832E8E" w:rsidP="000160B2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7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romyshlenn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="001525F8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Lit. A,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int Petersburg, 198099;</w:t>
            </w:r>
          </w:p>
        </w:tc>
      </w:tr>
      <w:tr w:rsidR="00CD3316" w:rsidRPr="003C3A12" w14:paraId="27789095" w14:textId="77777777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F20A0D" w14:textId="4470CB95" w:rsidR="00CD3316" w:rsidRPr="003C3A12" w:rsidRDefault="00CD3316" w:rsidP="000160B2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/30 10th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iniya</w:t>
            </w:r>
            <w:proofErr w:type="spellEnd"/>
            <w:r w:rsidR="001525F8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Vasilievsky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Ostrov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="001525F8"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Lit. A, </w:t>
            </w: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int Petersburg, 199034</w:t>
            </w:r>
          </w:p>
        </w:tc>
      </w:tr>
    </w:tbl>
    <w:p w14:paraId="4B642A3F" w14:textId="528E0DAB" w:rsidR="004F6DE4" w:rsidRPr="003C3A12" w:rsidRDefault="00C81091" w:rsidP="004F6DE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>
        <w:rPr>
          <w:rFonts w:ascii="Times New Roman" w:hAnsi="Times New Roman" w:cs="Times New Roman"/>
          <w:spacing w:val="-9"/>
          <w:lang w:val="en-US"/>
        </w:rPr>
        <w:t>addresses</w:t>
      </w:r>
      <w:proofErr w:type="gramEnd"/>
      <w:r>
        <w:rPr>
          <w:rFonts w:ascii="Times New Roman" w:hAnsi="Times New Roman" w:cs="Times New Roman"/>
          <w:spacing w:val="-9"/>
          <w:lang w:val="en-US"/>
        </w:rPr>
        <w:t xml:space="preserve"> of </w:t>
      </w:r>
      <w:r w:rsidRPr="003C3A12">
        <w:rPr>
          <w:rFonts w:ascii="Times New Roman" w:hAnsi="Times New Roman" w:cs="Times New Roman"/>
          <w:spacing w:val="-9"/>
          <w:lang w:val="en-GB"/>
        </w:rPr>
        <w:t>locations</w:t>
      </w:r>
      <w:r w:rsidR="004F6DE4" w:rsidRPr="003C3A12">
        <w:rPr>
          <w:rFonts w:ascii="Times New Roman" w:hAnsi="Times New Roman" w:cs="Times New Roman"/>
          <w:spacing w:val="-9"/>
          <w:lang w:val="en-GB"/>
        </w:rPr>
        <w:t xml:space="preserve"> where licensee or its branches </w:t>
      </w:r>
      <w:r w:rsidR="004F6DE4">
        <w:rPr>
          <w:rFonts w:ascii="Times New Roman" w:hAnsi="Times New Roman" w:cs="Times New Roman"/>
          <w:spacing w:val="-9"/>
          <w:lang w:val="en-US"/>
        </w:rPr>
        <w:t>conduct</w:t>
      </w:r>
      <w:r w:rsidR="004F6DE4" w:rsidRPr="003C3A12">
        <w:rPr>
          <w:rFonts w:ascii="Times New Roman" w:hAnsi="Times New Roman" w:cs="Times New Roman"/>
          <w:spacing w:val="-9"/>
          <w:lang w:val="en-GB"/>
        </w:rPr>
        <w:t xml:space="preserve"> educational </w:t>
      </w:r>
      <w:r w:rsidR="004F6DE4">
        <w:rPr>
          <w:rFonts w:ascii="Times New Roman" w:hAnsi="Times New Roman" w:cs="Times New Roman"/>
          <w:spacing w:val="-9"/>
          <w:lang w:val="en-GB"/>
        </w:rPr>
        <w:t>activities</w:t>
      </w:r>
      <w:r w:rsidR="004F6DE4" w:rsidRPr="003C3A12">
        <w:rPr>
          <w:rFonts w:ascii="Times New Roman" w:hAnsi="Times New Roman" w:cs="Times New Roman"/>
          <w:spacing w:val="-9"/>
          <w:lang w:val="en-GB"/>
        </w:rPr>
        <w:t xml:space="preserve">, </w:t>
      </w:r>
    </w:p>
    <w:p w14:paraId="5CB595CA" w14:textId="77777777" w:rsidR="004F6DE4" w:rsidRPr="003C3A12" w:rsidRDefault="004F6DE4" w:rsidP="004F6DE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except</w:t>
      </w:r>
      <w:r>
        <w:rPr>
          <w:rFonts w:ascii="Times New Roman" w:hAnsi="Times New Roman" w:cs="Times New Roman"/>
          <w:spacing w:val="-9"/>
          <w:lang w:val="en-GB"/>
        </w:rPr>
        <w:t xml:space="preserve"> for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locations where educational </w:t>
      </w:r>
      <w:r>
        <w:rPr>
          <w:rFonts w:ascii="Times New Roman" w:hAnsi="Times New Roman" w:cs="Times New Roman"/>
          <w:spacing w:val="-9"/>
          <w:lang w:val="en-GB"/>
        </w:rPr>
        <w:t>activities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are </w:t>
      </w:r>
      <w:r>
        <w:rPr>
          <w:rFonts w:ascii="Times New Roman" w:hAnsi="Times New Roman" w:cs="Times New Roman"/>
          <w:spacing w:val="-9"/>
          <w:lang w:val="en-GB"/>
        </w:rPr>
        <w:t>conducted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</w:t>
      </w:r>
    </w:p>
    <w:p w14:paraId="3D405D98" w14:textId="77777777" w:rsidR="004F6DE4" w:rsidRPr="003C3A12" w:rsidRDefault="004F6DE4" w:rsidP="004F6DE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r>
        <w:rPr>
          <w:rFonts w:ascii="Times New Roman" w:hAnsi="Times New Roman" w:cs="Times New Roman"/>
          <w:spacing w:val="-9"/>
          <w:lang w:val="en-US"/>
        </w:rPr>
        <w:t>in accordance with</w:t>
      </w:r>
      <w:r>
        <w:rPr>
          <w:rFonts w:ascii="Times New Roman" w:hAnsi="Times New Roman" w:cs="Times New Roman"/>
          <w:spacing w:val="-9"/>
          <w:lang w:val="en-GB"/>
        </w:rPr>
        <w:t xml:space="preserve"> </w:t>
      </w:r>
      <w:r w:rsidRPr="003C3A12">
        <w:rPr>
          <w:rFonts w:ascii="Times New Roman" w:hAnsi="Times New Roman" w:cs="Times New Roman"/>
          <w:spacing w:val="-9"/>
          <w:lang w:val="en-GB"/>
        </w:rPr>
        <w:t>continuing professional programmes</w:t>
      </w:r>
      <w:r>
        <w:rPr>
          <w:rFonts w:ascii="Times New Roman" w:hAnsi="Times New Roman" w:cs="Times New Roman"/>
          <w:spacing w:val="-9"/>
          <w:lang w:val="en-GB"/>
        </w:rPr>
        <w:t xml:space="preserve">, core </w:t>
      </w:r>
      <w:r>
        <w:rPr>
          <w:rFonts w:ascii="Times New Roman" w:hAnsi="Times New Roman" w:cs="Times New Roman"/>
          <w:spacing w:val="-9"/>
          <w:lang w:val="en-US"/>
        </w:rPr>
        <w:t xml:space="preserve">professional training </w:t>
      </w:r>
      <w:proofErr w:type="spellStart"/>
      <w:r>
        <w:rPr>
          <w:rFonts w:ascii="Times New Roman" w:hAnsi="Times New Roman" w:cs="Times New Roman"/>
          <w:spacing w:val="-9"/>
          <w:lang w:val="en-US"/>
        </w:rPr>
        <w:t>programmes</w:t>
      </w:r>
      <w:proofErr w:type="spellEnd"/>
      <w:r w:rsidRPr="003C3A12">
        <w:rPr>
          <w:rFonts w:ascii="Times New Roman" w:hAnsi="Times New Roman" w:cs="Times New Roman"/>
          <w:spacing w:val="-9"/>
          <w:lang w:val="en-GB"/>
        </w:rPr>
        <w:t xml:space="preserve"> </w:t>
      </w:r>
    </w:p>
    <w:p w14:paraId="2CACC3FD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058"/>
        <w:gridCol w:w="1386"/>
        <w:gridCol w:w="2670"/>
        <w:gridCol w:w="2231"/>
        <w:gridCol w:w="2226"/>
      </w:tblGrid>
      <w:tr w:rsidR="00CD3316" w:rsidRPr="003C3A12" w14:paraId="206DDD57" w14:textId="77777777" w:rsidTr="004A0041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78F35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CD3316" w:rsidRPr="001B0476" w14:paraId="7A2B4A1E" w14:textId="77777777" w:rsidTr="004A0041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11A77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F10220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14:paraId="61EB569F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14:paraId="1C66F92A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18D36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14:paraId="604318FF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14:paraId="0922DA50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DE337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278A4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(degrees) </w:t>
            </w:r>
          </w:p>
          <w:p w14:paraId="35FB063E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awarded upon graduation </w:t>
            </w:r>
          </w:p>
        </w:tc>
      </w:tr>
      <w:tr w:rsidR="00CD3316" w:rsidRPr="003C3A12" w14:paraId="50601256" w14:textId="77777777" w:rsidTr="004A0041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759AE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860EC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B091C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96D09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8C165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4A0041" w:rsidRPr="00B8177A" w14:paraId="3E324B27" w14:textId="77777777" w:rsidTr="004A0041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C547F" w14:textId="7F2ED8E1" w:rsidR="004A0041" w:rsidRPr="003C3A12" w:rsidRDefault="0044466F" w:rsidP="0044466F">
            <w:pPr>
              <w:shd w:val="clear" w:color="auto" w:fill="FFFFFF"/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undergraduate level</w:t>
            </w:r>
          </w:p>
        </w:tc>
      </w:tr>
      <w:tr w:rsidR="0044466F" w:rsidRPr="003C3A12" w14:paraId="4577665D" w14:textId="77777777" w:rsidTr="004A0041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9E7CB" w14:textId="77777777" w:rsidR="0044466F" w:rsidRPr="003C3A12" w:rsidRDefault="0044466F" w:rsidP="0044466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E1B4F" w14:textId="0D34B003" w:rsidR="0044466F" w:rsidRPr="003C3A12" w:rsidRDefault="0044466F" w:rsidP="0044466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01.03.02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A60E5" w14:textId="76A4ECCD" w:rsidR="0044466F" w:rsidRPr="003C3A12" w:rsidRDefault="0044466F" w:rsidP="0044466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Applied mathematics and </w:t>
            </w:r>
            <w:proofErr w:type="spellStart"/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forrnatics</w:t>
            </w:r>
            <w:proofErr w:type="spellEnd"/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D3F7B4" w14:textId="2F6BB785" w:rsidR="0044466F" w:rsidRPr="003C3A12" w:rsidRDefault="0044466F" w:rsidP="0044466F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Higher education – undergraduate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C5E19" w14:textId="77777777" w:rsidR="0044466F" w:rsidRPr="003C3A12" w:rsidRDefault="0044466F" w:rsidP="0044466F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Bachelor’s</w:t>
            </w:r>
          </w:p>
          <w:p w14:paraId="7FD264F1" w14:textId="526C35E4" w:rsidR="0044466F" w:rsidRPr="003C3A12" w:rsidRDefault="0044466F" w:rsidP="0044466F">
            <w:pPr>
              <w:jc w:val="center"/>
              <w:rPr>
                <w:sz w:val="20"/>
                <w:szCs w:val="20"/>
              </w:rPr>
            </w:pPr>
          </w:p>
        </w:tc>
      </w:tr>
      <w:tr w:rsidR="0044466F" w:rsidRPr="003C3A12" w14:paraId="00AD7E59" w14:textId="77777777" w:rsidTr="004A0041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BFDFE" w14:textId="6B633EBE" w:rsidR="0044466F" w:rsidRPr="003C3A12" w:rsidRDefault="0044466F" w:rsidP="0044466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.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BE52B" w14:textId="301D75CD" w:rsidR="0044466F" w:rsidRPr="003C3A12" w:rsidRDefault="0044466F" w:rsidP="0044466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1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3920B" w14:textId="753D00BA" w:rsidR="0044466F" w:rsidRPr="003C3A12" w:rsidRDefault="0044466F" w:rsidP="0044466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onomics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6675D" w14:textId="1E9298A3" w:rsidR="0044466F" w:rsidRPr="003C3A12" w:rsidRDefault="0044466F" w:rsidP="0044466F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863E7" w14:textId="78F6577D" w:rsidR="0044466F" w:rsidRPr="003C3A12" w:rsidRDefault="0044466F" w:rsidP="0044466F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14:paraId="109EDE85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14:paraId="39CB5AE6" w14:textId="77777777" w:rsidR="00B0649B" w:rsidRPr="003C3A12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14:paraId="496B0771" w14:textId="77777777" w:rsidR="00B0649B" w:rsidRPr="003C3A12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14:paraId="2A094462" w14:textId="77777777" w:rsidR="00B0649B" w:rsidRPr="003C3A12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14:paraId="40911E45" w14:textId="77777777" w:rsidR="00B0649B" w:rsidRPr="003C3A12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14:paraId="1A431F86" w14:textId="77777777" w:rsidR="00B0649B" w:rsidRPr="003C3A12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14:paraId="1C1D2515" w14:textId="77777777" w:rsidR="00B0649B" w:rsidRPr="003C3A12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14:paraId="6E231DCE" w14:textId="77777777" w:rsidR="0044466F" w:rsidRPr="003C3A12" w:rsidRDefault="0044466F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14:paraId="7FE1F572" w14:textId="77777777" w:rsidR="00B0649B" w:rsidRPr="003C3A12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14:paraId="1A92198B" w14:textId="473B602E" w:rsidR="00B0649B" w:rsidRPr="003C3A12" w:rsidRDefault="00B0649B" w:rsidP="00B0649B">
      <w:pPr>
        <w:spacing w:after="0" w:line="240" w:lineRule="auto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Pr="003C3A12">
        <w:rPr>
          <w:rFonts w:ascii="Times New Roman" w:hAnsi="Times New Roman" w:cs="Times New Roman"/>
          <w:spacing w:val="-9"/>
          <w:lang w:val="en-GB"/>
        </w:rPr>
        <w:t>01 No. 00</w:t>
      </w:r>
      <w:r w:rsidR="0044466F">
        <w:rPr>
          <w:rFonts w:ascii="Times New Roman" w:hAnsi="Times New Roman" w:cs="Times New Roman"/>
          <w:spacing w:val="-9"/>
          <w:lang w:val="en-GB"/>
        </w:rPr>
        <w:t>44913</w:t>
      </w:r>
    </w:p>
    <w:p w14:paraId="71EA982C" w14:textId="77777777" w:rsidR="00DD747C" w:rsidRPr="003C3A12" w:rsidRDefault="00DD747C" w:rsidP="00B0649B">
      <w:pPr>
        <w:spacing w:after="0" w:line="240" w:lineRule="auto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14:paraId="4FDCD668" w14:textId="77777777" w:rsidR="00431FB9" w:rsidRPr="003C3A12" w:rsidRDefault="00431FB9" w:rsidP="00B0649B">
      <w:pPr>
        <w:spacing w:after="0" w:line="240" w:lineRule="auto"/>
        <w:contextualSpacing/>
        <w:jc w:val="right"/>
        <w:rPr>
          <w:rFonts w:ascii="Times New Roman" w:hAnsi="Times New Roman" w:cs="Times New Roman"/>
          <w:b/>
          <w:lang w:val="en-GB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759"/>
        <w:gridCol w:w="1332"/>
        <w:gridCol w:w="2837"/>
        <w:gridCol w:w="2356"/>
        <w:gridCol w:w="2287"/>
      </w:tblGrid>
      <w:tr w:rsidR="00B0649B" w:rsidRPr="003C3A12" w14:paraId="43012FA4" w14:textId="77777777" w:rsidTr="001A772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A2886" w14:textId="77777777" w:rsidR="00B0649B" w:rsidRPr="003C3A12" w:rsidRDefault="00B0649B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1873B" w14:textId="77777777" w:rsidR="00B0649B" w:rsidRPr="003C3A12" w:rsidRDefault="00B0649B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FDA126" w14:textId="77777777" w:rsidR="00B0649B" w:rsidRPr="003C3A12" w:rsidRDefault="00B0649B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C09EA" w14:textId="77777777" w:rsidR="00B0649B" w:rsidRPr="003C3A12" w:rsidRDefault="00B0649B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B5516B" w14:textId="77777777" w:rsidR="00B0649B" w:rsidRPr="003C3A12" w:rsidRDefault="00B0649B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B828C2" w:rsidRPr="003C3A12" w14:paraId="6C718F6A" w14:textId="77777777" w:rsidTr="004A0041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9C23D" w14:textId="45957B26" w:rsidR="00B828C2" w:rsidRPr="003C3A12" w:rsidRDefault="0044466F" w:rsidP="005000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lastRenderedPageBreak/>
              <w:t>3</w:t>
            </w:r>
            <w:r w:rsidR="00BA601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D844A" w14:textId="77777777" w:rsidR="00B828C2" w:rsidRPr="003C3A12" w:rsidRDefault="00B828C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2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8D48A" w14:textId="77777777" w:rsidR="00B828C2" w:rsidRPr="003C3A12" w:rsidRDefault="00B828C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nagement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E7AD0" w14:textId="77777777" w:rsidR="00B828C2" w:rsidRPr="003C3A12" w:rsidRDefault="00B828C2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A5EBE" w14:textId="77777777" w:rsidR="00B828C2" w:rsidRPr="003C3A12" w:rsidRDefault="00B828C2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14:paraId="19F60B90" w14:textId="77777777" w:rsidTr="00B80B83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7C107" w14:textId="764E8AFD" w:rsidR="00CD3316" w:rsidRPr="003C3A12" w:rsidRDefault="0044466F" w:rsidP="005000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BA601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51C8E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4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56CD1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ublic and municipal administration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C8A15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A20B7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14:paraId="73DC3304" w14:textId="77777777" w:rsidTr="00B0649B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64930" w14:textId="5E156618" w:rsidR="00CD3316" w:rsidRPr="003C3A12" w:rsidRDefault="0044466F" w:rsidP="005000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BA601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280EA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87FFB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Sociology 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27409" w14:textId="77777777"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A4B6B" w14:textId="77777777" w:rsidR="00CD3316" w:rsidRPr="003C3A12" w:rsidRDefault="00CD3316">
            <w:pPr>
              <w:jc w:val="center"/>
              <w:rPr>
                <w:sz w:val="20"/>
                <w:szCs w:val="20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14:paraId="799E6E10" w14:textId="77777777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E16EA" w14:textId="298F782E" w:rsidR="00CD3316" w:rsidRPr="003C3A12" w:rsidRDefault="0044466F" w:rsidP="005000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="00BA601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1EF98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152DD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4CE69" w14:textId="77777777"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F8216" w14:textId="77777777"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14:paraId="19371165" w14:textId="77777777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1677A" w14:textId="704CE41B" w:rsidR="00CD3316" w:rsidRPr="003C3A12" w:rsidRDefault="0044466F" w:rsidP="005000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="00BA601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BA357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3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60949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F16B3" w14:textId="77777777"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6C16C" w14:textId="77777777"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14:paraId="2DF155AD" w14:textId="77777777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31C44" w14:textId="020211ED" w:rsidR="00CD3316" w:rsidRPr="003C3A12" w:rsidRDefault="0044466F" w:rsidP="005000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="00BA601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04EF8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4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25A16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6B73D" w14:textId="77777777"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0704F" w14:textId="77777777"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14:paraId="2FCC7F12" w14:textId="77777777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0928F" w14:textId="63ADDB5D" w:rsidR="00CD3316" w:rsidRPr="003C3A12" w:rsidRDefault="0044466F" w:rsidP="005000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 w:rsidR="00BA601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34114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480E4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logy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1A8DC" w14:textId="77777777"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7C77A" w14:textId="77777777"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RPr="003C3A12" w14:paraId="2870AFEE" w14:textId="77777777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390A8" w14:textId="73330948" w:rsidR="00CD3316" w:rsidRPr="003C3A12" w:rsidRDefault="00500055" w:rsidP="005000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44466F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</w:t>
            </w:r>
            <w:r w:rsidR="00BA601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162EE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7D45DC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story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DFD70" w14:textId="77777777"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20768B" w14:textId="77777777"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B828C2" w:rsidRPr="003C3A12" w14:paraId="71D1ABD2" w14:textId="77777777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9F3A3" w14:textId="52413071" w:rsidR="00B828C2" w:rsidRPr="003C3A12" w:rsidRDefault="00500055" w:rsidP="005000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44466F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BA6014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47435" w14:textId="77777777" w:rsidR="00B828C2" w:rsidRPr="003C3A12" w:rsidRDefault="00B828C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4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ACD60" w14:textId="77777777" w:rsidR="00B828C2" w:rsidRPr="003C3A12" w:rsidRDefault="00B828C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esign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5B797" w14:textId="77777777" w:rsidR="00B828C2" w:rsidRPr="003C3A12" w:rsidRDefault="00B828C2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0DBEC" w14:textId="77777777" w:rsidR="00B828C2" w:rsidRPr="003C3A12" w:rsidRDefault="00B828C2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500055" w:rsidRPr="003C3A12" w14:paraId="6BB6BCD4" w14:textId="77777777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9953F" w14:textId="6754E8BB" w:rsidR="00500055" w:rsidRPr="003C3A12" w:rsidRDefault="00500055" w:rsidP="005000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44466F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F5266" w14:textId="77777777" w:rsidR="00500055" w:rsidRPr="003C3A12" w:rsidRDefault="00500055" w:rsidP="0050005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8FBF4" w14:textId="77777777" w:rsidR="00500055" w:rsidRPr="003C3A12" w:rsidRDefault="00500055" w:rsidP="0050005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6A4DF" w14:textId="77777777" w:rsidR="00500055" w:rsidRPr="003C3A12" w:rsidRDefault="00500055" w:rsidP="00500055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FC1B3" w14:textId="77777777" w:rsidR="00500055" w:rsidRPr="003C3A12" w:rsidRDefault="00500055" w:rsidP="00500055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14:paraId="5C76F1D2" w14:textId="77777777" w:rsidR="00CD3316" w:rsidRPr="003C3A12" w:rsidRDefault="00CD3316" w:rsidP="00CD3316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9652" w:type="dxa"/>
        <w:tblLook w:val="04A0" w:firstRow="1" w:lastRow="0" w:firstColumn="1" w:lastColumn="0" w:noHBand="0" w:noVBand="1"/>
      </w:tblPr>
      <w:tblGrid>
        <w:gridCol w:w="772"/>
        <w:gridCol w:w="1349"/>
        <w:gridCol w:w="2883"/>
        <w:gridCol w:w="2345"/>
        <w:gridCol w:w="2303"/>
      </w:tblGrid>
      <w:tr w:rsidR="00CD3316" w:rsidRPr="003C3A12" w14:paraId="4A9019A8" w14:textId="77777777" w:rsidTr="00664835">
        <w:trPr>
          <w:trHeight w:val="427"/>
        </w:trPr>
        <w:tc>
          <w:tcPr>
            <w:tcW w:w="965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7F934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Master’s level</w:t>
            </w:r>
          </w:p>
        </w:tc>
      </w:tr>
      <w:tr w:rsidR="00CD3316" w:rsidRPr="003C3A12" w14:paraId="6FDFBB5A" w14:textId="77777777" w:rsidTr="000160B2">
        <w:trPr>
          <w:trHeight w:val="794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50CBD" w14:textId="71F9ADC8" w:rsidR="00CD3316" w:rsidRPr="003C3A12" w:rsidRDefault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BE7224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6F304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3665CF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4.02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C840C" w14:textId="58FCBBCD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Applied mathematics and informatics 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2B600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5CD838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14:paraId="2DA1F524" w14:textId="77777777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351D2" w14:textId="3FFF8F39" w:rsidR="00CD3316" w:rsidRPr="003C3A12" w:rsidRDefault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1</w:t>
            </w:r>
            <w:r w:rsidR="00BE7224"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4</w:t>
            </w:r>
            <w:r w:rsidR="006F304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6D54E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1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320075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conomics 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84A4A" w14:textId="77777777"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6E527" w14:textId="77777777"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14:paraId="53277B77" w14:textId="77777777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6362D" w14:textId="3B331075" w:rsidR="00CD3316" w:rsidRPr="003C3A12" w:rsidRDefault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BE7224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6F304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93CDB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2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07599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nagement 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6C58D4" w14:textId="77777777"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8ACBC" w14:textId="77777777"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14:paraId="1A635FEB" w14:textId="77777777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875E6" w14:textId="1224B359" w:rsidR="00CD3316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BE7224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="006F304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FC116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4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F3C3E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ublic and municipal administratio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6C26F" w14:textId="77777777"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DE0BD" w14:textId="77777777"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14:paraId="1591C541" w14:textId="77777777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3891E" w14:textId="34BDC912" w:rsidR="00CD3316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BE7224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 w:rsidR="006F304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90406F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8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4919B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inance and credit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2B264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259F3" w14:textId="77777777"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14:paraId="36C77727" w14:textId="77777777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8F966" w14:textId="3ADFF432" w:rsidR="00CD3316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BE7224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="006F304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48D07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4.01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3309E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Sociology 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9CE688" w14:textId="77777777"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4ADAD" w14:textId="77777777"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14:paraId="52A68CF2" w14:textId="77777777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2DA94" w14:textId="4CF843E5" w:rsidR="00CD3316" w:rsidRPr="003C3A12" w:rsidRDefault="00BE7224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9</w:t>
            </w:r>
            <w:r w:rsidR="006F304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81736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4.01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F5C57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65AC1" w14:textId="77777777" w:rsidR="00CD3316" w:rsidRPr="003C3A12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4A68E" w14:textId="77777777"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973FA" w:rsidRPr="003C3A12" w14:paraId="262D4240" w14:textId="77777777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A0750" w14:textId="33912093" w:rsidR="00D973FA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="00BE7224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</w:t>
            </w:r>
            <w:r w:rsidR="006F304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77B61" w14:textId="77777777" w:rsidR="00D973FA" w:rsidRPr="003C3A12" w:rsidRDefault="00D973F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4.03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500A0" w14:textId="77777777" w:rsidR="00D973FA" w:rsidRPr="003C3A12" w:rsidRDefault="00D973F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59913" w14:textId="77777777" w:rsidR="00D973FA" w:rsidRPr="003C3A12" w:rsidRDefault="00D973FA" w:rsidP="00087E34">
            <w:pPr>
              <w:jc w:val="center"/>
              <w:rPr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E220D" w14:textId="77777777" w:rsidR="00D973FA" w:rsidRPr="003C3A12" w:rsidRDefault="00D973FA" w:rsidP="00087E34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14:paraId="716D89BD" w14:textId="77777777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35450" w14:textId="2621748B" w:rsidR="00CD3316" w:rsidRPr="003C3A12" w:rsidRDefault="006F304A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2</w:t>
            </w:r>
            <w:r w:rsidR="00BE7224"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1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64A57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4.04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EDE2D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CE0D68" w14:textId="77777777"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53D4D" w14:textId="77777777"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RPr="003C3A12" w14:paraId="7A4FB976" w14:textId="77777777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9FE8A" w14:textId="2004791D" w:rsidR="00CD3316" w:rsidRPr="003C3A12" w:rsidRDefault="006F304A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="00BE7224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6B6BF" w14:textId="77777777" w:rsidR="00CD3316" w:rsidRPr="003C3A12" w:rsidRDefault="00CD3316" w:rsidP="006F304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6F304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4.</w:t>
            </w:r>
            <w:r w:rsidR="006F304A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5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D8338" w14:textId="77777777" w:rsidR="00CD3316" w:rsidRPr="003C3A12" w:rsidRDefault="00FB1AB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proofErr w:type="spellStart"/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ediacommunications</w:t>
            </w:r>
            <w:proofErr w:type="spellEnd"/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EFE046" w14:textId="77777777"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BAAAE" w14:textId="77777777"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664835" w:rsidRPr="003C3A12" w14:paraId="047BDD5C" w14:textId="77777777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AE56B" w14:textId="31C18C09" w:rsidR="00664835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="00BE7224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015F5" w14:textId="77777777" w:rsidR="00664835" w:rsidRPr="003C3A12" w:rsidRDefault="00664835" w:rsidP="0066483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4.01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73AE9" w14:textId="77777777" w:rsidR="00664835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story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BCD7E" w14:textId="77777777" w:rsidR="00664835" w:rsidRPr="003C3A12" w:rsidRDefault="00664835" w:rsidP="00664835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7343D" w14:textId="77777777" w:rsidR="00664835" w:rsidRPr="003C3A12" w:rsidRDefault="00664835" w:rsidP="00664835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664835" w:rsidRPr="003C3A12" w14:paraId="5E8590AB" w14:textId="77777777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7B3B1" w14:textId="00DC0125" w:rsidR="00664835" w:rsidRPr="003C3A12" w:rsidRDefault="00BE7224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4</w:t>
            </w:r>
            <w:r w:rsidR="00664835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559A7" w14:textId="77777777" w:rsidR="00664835" w:rsidRPr="003C3A12" w:rsidRDefault="00664835" w:rsidP="0066483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4.04.01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D3908" w14:textId="77777777" w:rsidR="00664835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esig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1A7D2" w14:textId="77777777" w:rsidR="00664835" w:rsidRPr="003C3A12" w:rsidRDefault="00664835" w:rsidP="00664835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FFACF" w14:textId="77777777" w:rsidR="00664835" w:rsidRPr="003C3A12" w:rsidRDefault="00664835" w:rsidP="00664835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664835" w:rsidRPr="003C3A12" w14:paraId="45EA0F71" w14:textId="77777777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BD62C" w14:textId="7C03149F" w:rsidR="00664835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="00BE7224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43EF5" w14:textId="77777777" w:rsidR="00664835" w:rsidRPr="003C3A12" w:rsidRDefault="00664835" w:rsidP="0066483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8.04.01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02933" w14:textId="77777777" w:rsidR="00664835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96E74" w14:textId="77777777" w:rsidR="00664835" w:rsidRPr="003C3A12" w:rsidRDefault="00664835" w:rsidP="00664835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F4BC1" w14:textId="77777777" w:rsidR="00664835" w:rsidRPr="003C3A12" w:rsidRDefault="00664835" w:rsidP="00664835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</w:tbl>
    <w:p w14:paraId="3F5F4435" w14:textId="77777777" w:rsidR="00664835" w:rsidRPr="003C3A12" w:rsidRDefault="00664835" w:rsidP="00664835">
      <w:pPr>
        <w:spacing w:after="0" w:line="240" w:lineRule="auto"/>
        <w:rPr>
          <w:lang w:val="en-GB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764"/>
        <w:gridCol w:w="1336"/>
        <w:gridCol w:w="2835"/>
        <w:gridCol w:w="2352"/>
        <w:gridCol w:w="2284"/>
      </w:tblGrid>
      <w:tr w:rsidR="00664835" w:rsidRPr="003C3A12" w14:paraId="5A75D0C0" w14:textId="77777777" w:rsidTr="00B51111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87D25" w14:textId="77777777" w:rsidR="00664835" w:rsidRPr="003C3A12" w:rsidRDefault="00664835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doctoral level</w:t>
            </w:r>
          </w:p>
        </w:tc>
      </w:tr>
      <w:tr w:rsidR="00664835" w:rsidRPr="003C3A12" w14:paraId="63161E4B" w14:textId="77777777" w:rsidTr="00B51111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64D8F" w14:textId="1BC5D8CB" w:rsidR="00664835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 w:rsidR="00BE7224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A51CC" w14:textId="77777777" w:rsidR="00664835" w:rsidRPr="003C3A12" w:rsidRDefault="00664835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0D9D8" w14:textId="77777777" w:rsidR="00664835" w:rsidRPr="003C3A12" w:rsidRDefault="00664835" w:rsidP="00B5111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23265" w14:textId="77777777" w:rsidR="00664835" w:rsidRPr="003C3A12" w:rsidRDefault="00664835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-</w:t>
            </w:r>
          </w:p>
          <w:p w14:paraId="4E944181" w14:textId="77777777" w:rsidR="00664835" w:rsidRPr="003C3A12" w:rsidRDefault="00664835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1D286" w14:textId="77777777" w:rsidR="00664835" w:rsidRPr="003C3A12" w:rsidRDefault="00664835" w:rsidP="00B5111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 / Research Lecturer</w:t>
            </w:r>
          </w:p>
        </w:tc>
      </w:tr>
      <w:tr w:rsidR="00BE7224" w:rsidRPr="003C3A12" w14:paraId="4C03C8B5" w14:textId="77777777" w:rsidTr="00B51111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49248" w14:textId="4C9942AC" w:rsidR="00BE7224" w:rsidRDefault="00BE7224" w:rsidP="00BE722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7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CB376" w14:textId="074A8559" w:rsidR="00BE7224" w:rsidRPr="003C3A12" w:rsidRDefault="00BE7224" w:rsidP="00BE722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DB7DE" w14:textId="730E85AB" w:rsidR="00BE7224" w:rsidRPr="003C3A12" w:rsidRDefault="00BE7224" w:rsidP="00BE722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BE7224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onomics</w:t>
            </w:r>
          </w:p>
        </w:tc>
        <w:tc>
          <w:tcPr>
            <w:tcW w:w="2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3B78E" w14:textId="77777777" w:rsidR="00BE7224" w:rsidRPr="003C3A12" w:rsidRDefault="00BE7224" w:rsidP="00BE722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-</w:t>
            </w:r>
          </w:p>
          <w:p w14:paraId="41E39F2F" w14:textId="4E4598FA" w:rsidR="00BE7224" w:rsidRPr="003C3A12" w:rsidRDefault="00BE7224" w:rsidP="00BE722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E9841" w14:textId="5F0A9938" w:rsidR="00BE7224" w:rsidRPr="003C3A12" w:rsidRDefault="00BE7224" w:rsidP="00BE722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 / Research Lecturer</w:t>
            </w:r>
          </w:p>
        </w:tc>
      </w:tr>
    </w:tbl>
    <w:p w14:paraId="62950540" w14:textId="77777777" w:rsidR="00CD3316" w:rsidRPr="003C3A12" w:rsidRDefault="00CD3316" w:rsidP="00CD3316">
      <w:pPr>
        <w:spacing w:after="0" w:line="240" w:lineRule="auto"/>
        <w:rPr>
          <w:lang w:val="en-GB"/>
        </w:rPr>
      </w:pPr>
    </w:p>
    <w:p w14:paraId="09F75892" w14:textId="77777777" w:rsidR="009D61D0" w:rsidRPr="003C3A12" w:rsidRDefault="009D61D0" w:rsidP="00FB1AB6">
      <w:pPr>
        <w:spacing w:after="0" w:line="240" w:lineRule="auto"/>
        <w:jc w:val="right"/>
        <w:rPr>
          <w:rFonts w:ascii="Times New Roman" w:hAnsi="Times New Roman" w:cs="Times New Roman"/>
          <w:spacing w:val="-9"/>
          <w:lang w:val="en-GB"/>
        </w:rPr>
      </w:pPr>
    </w:p>
    <w:p w14:paraId="710D973A" w14:textId="07331A13" w:rsidR="00FB1AB6" w:rsidRPr="003C3A12" w:rsidRDefault="00FB1AB6" w:rsidP="00FB1AB6">
      <w:pPr>
        <w:spacing w:after="0" w:line="240" w:lineRule="auto"/>
        <w:jc w:val="right"/>
        <w:rPr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 w:rsidR="00664835">
        <w:rPr>
          <w:rFonts w:ascii="Times New Roman" w:hAnsi="Times New Roman" w:cs="Times New Roman"/>
          <w:spacing w:val="-9"/>
          <w:lang w:val="en-GB"/>
        </w:rPr>
        <w:t>01 No. 004</w:t>
      </w:r>
      <w:r w:rsidR="00BE7224">
        <w:rPr>
          <w:rFonts w:ascii="Times New Roman" w:hAnsi="Times New Roman" w:cs="Times New Roman"/>
          <w:spacing w:val="-9"/>
          <w:lang w:val="en-GB"/>
        </w:rPr>
        <w:t>4914</w:t>
      </w:r>
    </w:p>
    <w:p w14:paraId="316F8322" w14:textId="77777777" w:rsidR="00B64FC9" w:rsidRDefault="00B64FC9" w:rsidP="00CD3316">
      <w:pPr>
        <w:spacing w:after="0" w:line="240" w:lineRule="auto"/>
        <w:rPr>
          <w:lang w:val="en-GB"/>
        </w:rPr>
      </w:pPr>
    </w:p>
    <w:p w14:paraId="1E067AF5" w14:textId="4E7BFC34" w:rsidR="00664835" w:rsidRDefault="00664835" w:rsidP="00CD3316">
      <w:pPr>
        <w:spacing w:after="0" w:line="240" w:lineRule="auto"/>
        <w:rPr>
          <w:lang w:val="en-GB"/>
        </w:rPr>
      </w:pPr>
    </w:p>
    <w:p w14:paraId="058744AA" w14:textId="77777777" w:rsidR="00BE7224" w:rsidRDefault="00BE7224" w:rsidP="00CD3316">
      <w:pPr>
        <w:spacing w:after="0" w:line="240" w:lineRule="auto"/>
        <w:rPr>
          <w:lang w:val="en-GB"/>
        </w:rPr>
      </w:pPr>
    </w:p>
    <w:p w14:paraId="79A7C70B" w14:textId="77777777" w:rsidR="00664835" w:rsidRPr="003C3A12" w:rsidRDefault="00664835" w:rsidP="00CD3316">
      <w:pPr>
        <w:spacing w:after="0" w:line="240" w:lineRule="auto"/>
        <w:rPr>
          <w:lang w:val="en-GB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058"/>
        <w:gridCol w:w="1386"/>
        <w:gridCol w:w="2670"/>
        <w:gridCol w:w="2231"/>
        <w:gridCol w:w="2226"/>
      </w:tblGrid>
      <w:tr w:rsidR="00431FB9" w:rsidRPr="003C3A12" w14:paraId="73DAE12F" w14:textId="77777777" w:rsidTr="001A772F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BDA1F" w14:textId="77777777" w:rsidR="00431FB9" w:rsidRPr="003C3A12" w:rsidRDefault="00431FB9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BAB1B" w14:textId="77777777" w:rsidR="00431FB9" w:rsidRPr="003C3A12" w:rsidRDefault="00431FB9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00E77" w14:textId="77777777" w:rsidR="00431FB9" w:rsidRPr="003C3A12" w:rsidRDefault="00431FB9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7B52F" w14:textId="77777777" w:rsidR="00431FB9" w:rsidRPr="003C3A12" w:rsidRDefault="00431FB9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EB0A0" w14:textId="77777777" w:rsidR="00431FB9" w:rsidRPr="003C3A12" w:rsidRDefault="00431FB9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</w:tbl>
    <w:p w14:paraId="2EFDB9F7" w14:textId="77777777" w:rsidR="00FB1AB6" w:rsidRPr="003C3A12" w:rsidRDefault="00FB1AB6" w:rsidP="00CD3316">
      <w:pPr>
        <w:spacing w:after="0" w:line="240" w:lineRule="auto"/>
        <w:rPr>
          <w:lang w:val="en-GB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764"/>
        <w:gridCol w:w="1336"/>
        <w:gridCol w:w="2835"/>
        <w:gridCol w:w="2320"/>
        <w:gridCol w:w="2316"/>
      </w:tblGrid>
      <w:tr w:rsidR="00CD3316" w:rsidRPr="003C3A12" w14:paraId="70476DA9" w14:textId="77777777" w:rsidTr="000160B2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79796" w14:textId="63044874" w:rsidR="00CD3316" w:rsidRPr="003C3A12" w:rsidRDefault="00664835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lastRenderedPageBreak/>
              <w:t>2</w:t>
            </w:r>
            <w:r w:rsidR="004E684D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 w:rsidR="009B1443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8F08BF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F4426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cial sciences</w:t>
            </w: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671EC" w14:textId="77777777"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14:paraId="027D37FD" w14:textId="77777777"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9A2CE" w14:textId="77777777" w:rsidR="00CD3316" w:rsidRPr="003C3A12" w:rsidRDefault="00513ECA" w:rsidP="000160B2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 / Research </w:t>
            </w:r>
            <w:r w:rsidR="009D61D0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cturer</w:t>
            </w:r>
          </w:p>
        </w:tc>
      </w:tr>
      <w:tr w:rsidR="00CD3316" w:rsidRPr="003C3A12" w14:paraId="23F8ED8E" w14:textId="77777777" w:rsidTr="000160B2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6DF68" w14:textId="50EAD7C3" w:rsidR="00CD3316" w:rsidRPr="003C3A12" w:rsidRDefault="004E684D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9</w:t>
            </w:r>
            <w:r w:rsidR="009B1443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59217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25931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488AA" w14:textId="77777777"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14:paraId="2D0BAFC2" w14:textId="77777777" w:rsidR="00CD3316" w:rsidRPr="003C3A12" w:rsidRDefault="00CD3316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6282B0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14:paraId="423C7247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CD3316" w:rsidRPr="003C3A12" w14:paraId="3B020B56" w14:textId="77777777" w:rsidTr="000160B2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E194F" w14:textId="08FD0C1D" w:rsidR="00CD3316" w:rsidRPr="003C3A12" w:rsidRDefault="009B1443" w:rsidP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4E684D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</w:t>
            </w: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DB26E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311C9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E0E1C" w14:textId="77777777"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14:paraId="5E900397" w14:textId="77777777"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</w:t>
            </w:r>
          </w:p>
        </w:tc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69344" w14:textId="77777777"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14:paraId="09AC88A0" w14:textId="77777777" w:rsidR="00CD3316" w:rsidRPr="003C3A12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CD3316" w:rsidRPr="003C3A12" w14:paraId="7573E3BD" w14:textId="77777777" w:rsidTr="000160B2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9B855" w14:textId="4B7199B2" w:rsidR="00CD3316" w:rsidRPr="003C3A12" w:rsidRDefault="0066483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4E684D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9B1443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  <w:p w14:paraId="50A189C4" w14:textId="77777777" w:rsidR="009B1443" w:rsidRPr="003C3A12" w:rsidRDefault="009B144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F0BD4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5A5E0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storical studies and archaeology</w:t>
            </w: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93E65" w14:textId="77777777"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14:paraId="337B6F20" w14:textId="77777777" w:rsidR="00CD3316" w:rsidRPr="003C3A12" w:rsidRDefault="00CD3316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2EE93" w14:textId="77777777" w:rsidR="00CD3316" w:rsidRPr="003C3A12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14:paraId="6B674FF9" w14:textId="77777777" w:rsidR="00CD3316" w:rsidRPr="003C3A12" w:rsidRDefault="00CD3316">
            <w:pPr>
              <w:jc w:val="center"/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</w:tbl>
    <w:p w14:paraId="79F4B33B" w14:textId="77777777" w:rsidR="00CD3316" w:rsidRPr="003C3A12" w:rsidRDefault="00CD3316" w:rsidP="00CD3316">
      <w:pPr>
        <w:spacing w:after="0" w:line="240" w:lineRule="auto"/>
        <w:rPr>
          <w:lang w:val="en-GB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17"/>
        <w:gridCol w:w="8789"/>
      </w:tblGrid>
      <w:tr w:rsidR="00CD3316" w:rsidRPr="003C3A12" w14:paraId="25E4295C" w14:textId="77777777" w:rsidTr="001B0476">
        <w:tc>
          <w:tcPr>
            <w:tcW w:w="96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CDC17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Continuing education</w:t>
            </w:r>
          </w:p>
        </w:tc>
      </w:tr>
      <w:tr w:rsidR="00CD3316" w:rsidRPr="003C3A12" w14:paraId="7BB95C6D" w14:textId="77777777" w:rsidTr="001B047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38171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9AFC8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Sub-categories</w:t>
            </w:r>
          </w:p>
        </w:tc>
      </w:tr>
      <w:tr w:rsidR="00CD3316" w:rsidRPr="003C3A12" w14:paraId="24B5666B" w14:textId="77777777" w:rsidTr="001B047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BBA76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CF3E4" w14:textId="77777777" w:rsidR="00CD3316" w:rsidRPr="003C3A12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</w:tr>
      <w:tr w:rsidR="00CD3316" w:rsidRPr="001B0476" w14:paraId="2C322654" w14:textId="77777777" w:rsidTr="001B047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6E29F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0E01B" w14:textId="77777777" w:rsidR="00CD3316" w:rsidRPr="003C3A12" w:rsidRDefault="002654E7" w:rsidP="002654E7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 xml:space="preserve">Continuing education for children and adults </w:t>
            </w:r>
          </w:p>
        </w:tc>
      </w:tr>
      <w:tr w:rsidR="00CD3316" w:rsidRPr="003C3A12" w14:paraId="46C95316" w14:textId="77777777" w:rsidTr="001B047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5390A" w14:textId="77777777" w:rsidR="00CD3316" w:rsidRPr="003C3A12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99E3EA" w14:textId="77777777" w:rsidR="00CD3316" w:rsidRPr="003C3A12" w:rsidRDefault="002654E7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US"/>
              </w:rPr>
              <w:t>Continuing professional education</w:t>
            </w:r>
          </w:p>
        </w:tc>
      </w:tr>
    </w:tbl>
    <w:p w14:paraId="34854CFB" w14:textId="77777777" w:rsidR="00CD3316" w:rsidRPr="003C3A12" w:rsidRDefault="00CD3316" w:rsidP="00CD3316">
      <w:pPr>
        <w:spacing w:after="0" w:line="240" w:lineRule="auto"/>
        <w:rPr>
          <w:rFonts w:ascii="Calibri" w:eastAsia="Calibri" w:hAnsi="Calibri" w:cs="Times New Roman"/>
          <w:lang w:val="en-GB"/>
        </w:rPr>
      </w:pPr>
    </w:p>
    <w:tbl>
      <w:tblPr>
        <w:tblW w:w="4570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5337"/>
        <w:gridCol w:w="4214"/>
      </w:tblGrid>
      <w:tr w:rsidR="00CD3316" w:rsidRPr="001B0476" w14:paraId="56F5C43D" w14:textId="77777777" w:rsidTr="001B0476">
        <w:tc>
          <w:tcPr>
            <w:tcW w:w="279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8E718CA" w14:textId="1EDEA2F8" w:rsidR="00CD3316" w:rsidRPr="003C3A12" w:rsidRDefault="00CD3316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Regulatory document of licensing authority on the issuance of a </w:t>
            </w:r>
            <w:r w:rsidR="000D683E">
              <w:rPr>
                <w:rFonts w:ascii="Times New Roman" w:eastAsia="Calibri" w:hAnsi="Times New Roman" w:cs="Times New Roman"/>
                <w:lang w:val="en-GB"/>
              </w:rPr>
              <w:t>license for educational activities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:</w:t>
            </w:r>
          </w:p>
        </w:tc>
        <w:tc>
          <w:tcPr>
            <w:tcW w:w="220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4AEF4E4" w14:textId="5E1ED8FC" w:rsidR="00CD3316" w:rsidRPr="003C3A12" w:rsidRDefault="00CD3316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Regulatory document of licensing authority on re-issuance of a </w:t>
            </w:r>
            <w:r w:rsidR="000D683E">
              <w:rPr>
                <w:rFonts w:ascii="Times New Roman" w:eastAsia="Calibri" w:hAnsi="Times New Roman" w:cs="Times New Roman"/>
                <w:lang w:val="en-GB"/>
              </w:rPr>
              <w:t>license for educational activities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:</w:t>
            </w:r>
          </w:p>
        </w:tc>
      </w:tr>
      <w:tr w:rsidR="00CD3316" w:rsidRPr="003C3A12" w14:paraId="6FD56717" w14:textId="77777777" w:rsidTr="001B0476">
        <w:tc>
          <w:tcPr>
            <w:tcW w:w="279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D764A34" w14:textId="77777777" w:rsidR="00CD3316" w:rsidRPr="003C3A12" w:rsidRDefault="00CD3316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20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E0971E7" w14:textId="5813F3BE" w:rsidR="00CD3316" w:rsidRPr="003C3A12" w:rsidRDefault="00412DD9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>Order</w:t>
            </w:r>
          </w:p>
          <w:p w14:paraId="3B63698F" w14:textId="438DB2C3" w:rsidR="00CD3316" w:rsidRPr="003C3A12" w:rsidRDefault="00CD3316" w:rsidP="00DD7537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 w:rsidR="004E684D">
              <w:rPr>
                <w:rFonts w:ascii="Times New Roman" w:eastAsia="Calibri" w:hAnsi="Times New Roman" w:cs="Times New Roman"/>
                <w:lang w:val="en-GB"/>
              </w:rPr>
              <w:t>1912-06</w:t>
            </w:r>
            <w:r w:rsidR="00EA3062" w:rsidRPr="003C3A12">
              <w:rPr>
                <w:rFonts w:ascii="Times New Roman" w:eastAsia="Calibri" w:hAnsi="Times New Roman" w:cs="Times New Roman"/>
                <w:lang w:val="en-GB"/>
              </w:rPr>
              <w:t xml:space="preserve"> 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dated </w:t>
            </w:r>
            <w:r w:rsidR="004E684D">
              <w:rPr>
                <w:rFonts w:ascii="Times New Roman" w:eastAsia="Calibri" w:hAnsi="Times New Roman" w:cs="Times New Roman"/>
                <w:lang w:val="en-GB"/>
              </w:rPr>
              <w:t>December 30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, 201</w:t>
            </w:r>
            <w:r w:rsidR="00DD7537">
              <w:rPr>
                <w:rFonts w:ascii="Times New Roman" w:eastAsia="Calibri" w:hAnsi="Times New Roman" w:cs="Times New Roman"/>
                <w:lang w:val="en-GB"/>
              </w:rPr>
              <w:t>9</w:t>
            </w:r>
          </w:p>
        </w:tc>
      </w:tr>
    </w:tbl>
    <w:p w14:paraId="68E0DCE2" w14:textId="77777777" w:rsidR="00EA3062" w:rsidRPr="003C3A12" w:rsidRDefault="00EA3062" w:rsidP="00EA3062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 </w:t>
      </w: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1"/>
        <w:gridCol w:w="776"/>
        <w:gridCol w:w="3152"/>
        <w:gridCol w:w="777"/>
        <w:gridCol w:w="2385"/>
      </w:tblGrid>
      <w:tr w:rsidR="00CD3316" w:rsidRPr="003C3A12" w14:paraId="6A299FA2" w14:textId="77777777" w:rsidTr="00B33A03">
        <w:tc>
          <w:tcPr>
            <w:tcW w:w="248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586A9F0" w14:textId="77777777" w:rsidR="00CD3316" w:rsidRPr="003C3A12" w:rsidRDefault="00EA3062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US"/>
              </w:rPr>
              <w:t xml:space="preserve">Head </w:t>
            </w:r>
          </w:p>
        </w:tc>
        <w:tc>
          <w:tcPr>
            <w:tcW w:w="776" w:type="dxa"/>
          </w:tcPr>
          <w:p w14:paraId="6A321BE0" w14:textId="77777777" w:rsidR="00CD3316" w:rsidRPr="003C3A12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15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F64495A" w14:textId="77777777"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&lt;signature&gt;</w:t>
            </w:r>
          </w:p>
        </w:tc>
        <w:tc>
          <w:tcPr>
            <w:tcW w:w="777" w:type="dxa"/>
          </w:tcPr>
          <w:p w14:paraId="655EC787" w14:textId="77777777" w:rsidR="00CD3316" w:rsidRPr="003C3A12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0196AFA" w14:textId="77777777" w:rsidR="00CD3316" w:rsidRPr="003C3A12" w:rsidRDefault="002654E7" w:rsidP="002654E7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S.S</w:t>
            </w:r>
            <w:r w:rsidR="00CD3316" w:rsidRPr="003C3A12">
              <w:rPr>
                <w:rFonts w:ascii="Times New Roman" w:eastAsia="Arial Unicode MS" w:hAnsi="Times New Roman" w:cs="Times New Roman"/>
                <w:lang w:val="en-GB"/>
              </w:rPr>
              <w:t xml:space="preserve">. </w:t>
            </w:r>
            <w:r w:rsidRPr="003C3A12">
              <w:rPr>
                <w:rFonts w:ascii="Times New Roman" w:eastAsia="Arial Unicode MS" w:hAnsi="Times New Roman" w:cs="Times New Roman"/>
                <w:lang w:val="en-GB"/>
              </w:rPr>
              <w:t>Kravtsov</w:t>
            </w:r>
          </w:p>
        </w:tc>
      </w:tr>
      <w:tr w:rsidR="00CD3316" w:rsidRPr="001B0476" w14:paraId="6F04DEB8" w14:textId="77777777" w:rsidTr="00B33A03">
        <w:tc>
          <w:tcPr>
            <w:tcW w:w="248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9DDE723" w14:textId="77777777"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position of authorised person of licensing authority)</w:t>
            </w:r>
          </w:p>
        </w:tc>
        <w:tc>
          <w:tcPr>
            <w:tcW w:w="776" w:type="dxa"/>
          </w:tcPr>
          <w:p w14:paraId="30F916A9" w14:textId="77777777" w:rsidR="00CD3316" w:rsidRPr="003C3A12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152" w:type="dxa"/>
            <w:hideMark/>
          </w:tcPr>
          <w:p w14:paraId="5EE72F47" w14:textId="77777777"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signature of authorised person)</w:t>
            </w:r>
          </w:p>
        </w:tc>
        <w:tc>
          <w:tcPr>
            <w:tcW w:w="777" w:type="dxa"/>
          </w:tcPr>
          <w:p w14:paraId="660DA77C" w14:textId="77777777" w:rsidR="00CD3316" w:rsidRPr="003C3A12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385" w:type="dxa"/>
            <w:hideMark/>
          </w:tcPr>
          <w:p w14:paraId="34DF2114" w14:textId="77777777" w:rsidR="00CD3316" w:rsidRPr="003C3A12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full name of authorised person)</w:t>
            </w:r>
          </w:p>
        </w:tc>
      </w:tr>
    </w:tbl>
    <w:p w14:paraId="28E12C9C" w14:textId="77777777" w:rsidR="00CD3316" w:rsidRPr="003C3A12" w:rsidRDefault="00CD3316" w:rsidP="00CD3316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61792893" w14:textId="77777777" w:rsidR="00CD3316" w:rsidRPr="003C3A12" w:rsidRDefault="00CD3316" w:rsidP="00CD3316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00166952" w14:textId="4ABB2177" w:rsidR="00CD3316" w:rsidRPr="003C3A12" w:rsidRDefault="00CD3316" w:rsidP="00CD3316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 xml:space="preserve">Round seal: </w:t>
      </w:r>
    </w:p>
    <w:p w14:paraId="76D32110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14:paraId="1CA85E73" w14:textId="77777777" w:rsidR="00CD3316" w:rsidRPr="003C3A12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14:paraId="023C17CE" w14:textId="07FFAF72" w:rsidR="00CD3316" w:rsidRPr="003C3A12" w:rsidRDefault="00CD3316" w:rsidP="00CD3316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 xml:space="preserve">INN: 7701537808 OKPO: </w:t>
      </w:r>
      <w:r w:rsidR="00940C64">
        <w:rPr>
          <w:rFonts w:ascii="Times New Roman" w:eastAsia="Calibri" w:hAnsi="Times New Roman" w:cs="Times New Roman"/>
          <w:lang w:val="en-GB"/>
        </w:rPr>
        <w:t>00083397</w:t>
      </w:r>
    </w:p>
    <w:p w14:paraId="5669EBE3" w14:textId="77777777" w:rsidR="00CD3316" w:rsidRPr="003C3A12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14:paraId="388B4A32" w14:textId="77777777" w:rsidR="00CD3316" w:rsidRPr="003C3A12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14:paraId="52AA2BC4" w14:textId="77777777" w:rsidR="00CD3316" w:rsidRPr="003C3A12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14:paraId="655DE29B" w14:textId="77777777" w:rsidR="00CD3316" w:rsidRPr="003C3A12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14:paraId="5DCB3D6E" w14:textId="77777777" w:rsidR="00CD3316" w:rsidRPr="003C3A12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14:paraId="59009F18" w14:textId="4E5AED39" w:rsidR="00CD3316" w:rsidRPr="003C3A12" w:rsidRDefault="00992782" w:rsidP="00CD3316">
      <w:pPr>
        <w:shd w:val="clear" w:color="auto" w:fill="FFFFFF"/>
        <w:ind w:right="-2"/>
        <w:contextualSpacing/>
        <w:jc w:val="right"/>
        <w:rPr>
          <w:rFonts w:ascii="Times New Roman" w:eastAsia="Calibri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</w:t>
      </w:r>
      <w:r w:rsidR="00CD3316" w:rsidRPr="003C3A12">
        <w:rPr>
          <w:rFonts w:ascii="Times New Roman" w:hAnsi="Times New Roman" w:cs="Times New Roman"/>
          <w:spacing w:val="-9"/>
          <w:lang w:val="en-GB"/>
        </w:rPr>
        <w:t>eries 90</w:t>
      </w:r>
      <w:r w:rsidR="00CD3316" w:rsidRPr="003C3A12">
        <w:rPr>
          <w:rFonts w:ascii="Times New Roman" w:hAnsi="Times New Roman" w:cs="Times New Roman"/>
          <w:spacing w:val="-9"/>
        </w:rPr>
        <w:t>П</w:t>
      </w:r>
      <w:r w:rsidR="00B33A03">
        <w:rPr>
          <w:rFonts w:ascii="Times New Roman" w:hAnsi="Times New Roman" w:cs="Times New Roman"/>
          <w:spacing w:val="-9"/>
          <w:lang w:val="en-GB"/>
        </w:rPr>
        <w:t>01 No. 004</w:t>
      </w:r>
      <w:r w:rsidR="003E5B0C">
        <w:rPr>
          <w:rFonts w:ascii="Times New Roman" w:hAnsi="Times New Roman" w:cs="Times New Roman"/>
          <w:spacing w:val="-9"/>
          <w:lang w:val="en-GB"/>
        </w:rPr>
        <w:t>4915</w:t>
      </w:r>
    </w:p>
    <w:p w14:paraId="07E43869" w14:textId="77777777" w:rsidR="00CD3316" w:rsidRPr="003C3A12" w:rsidRDefault="00CD3316" w:rsidP="00471D68">
      <w:pPr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br w:type="page"/>
      </w:r>
      <w:r w:rsidRPr="003C3A12">
        <w:rPr>
          <w:rFonts w:ascii="Times New Roman" w:eastAsia="Times New Roman" w:hAnsi="Times New Roman" w:cs="Times New Roman"/>
          <w:lang w:val="en-GB"/>
        </w:rPr>
        <w:lastRenderedPageBreak/>
        <w:t>3 pages numbered and sealed</w:t>
      </w:r>
    </w:p>
    <w:p w14:paraId="5954BBB5" w14:textId="5370465D" w:rsidR="00CD3316" w:rsidRPr="003C3A12" w:rsidRDefault="00C446B5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 xml:space="preserve">Acting </w:t>
      </w:r>
      <w:r w:rsidR="00CD3316" w:rsidRPr="003C3A12">
        <w:rPr>
          <w:rFonts w:ascii="Times New Roman" w:eastAsia="Times New Roman" w:hAnsi="Times New Roman" w:cs="Times New Roman"/>
          <w:lang w:val="en-GB"/>
        </w:rPr>
        <w:t>Department Head</w:t>
      </w:r>
    </w:p>
    <w:p w14:paraId="22B1E500" w14:textId="77777777"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14:paraId="1DAAE71A" w14:textId="77777777"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3C3A12">
        <w:rPr>
          <w:rFonts w:ascii="Times New Roman" w:eastAsia="Times New Roman" w:hAnsi="Times New Roman" w:cs="Times New Roman"/>
          <w:i/>
          <w:lang w:val="en-GB"/>
        </w:rPr>
        <w:t>Signature</w:t>
      </w:r>
    </w:p>
    <w:p w14:paraId="40708977" w14:textId="1FB380E0" w:rsidR="00CD3316" w:rsidRPr="003C3A12" w:rsidRDefault="003E5B0C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D</w:t>
      </w:r>
      <w:r w:rsidR="00CD3316" w:rsidRPr="003C3A12">
        <w:rPr>
          <w:rFonts w:ascii="Times New Roman" w:eastAsia="Times New Roman" w:hAnsi="Times New Roman" w:cs="Times New Roman"/>
          <w:lang w:val="en-GB"/>
        </w:rPr>
        <w:t>.</w:t>
      </w:r>
      <w:r>
        <w:rPr>
          <w:rFonts w:ascii="Times New Roman" w:eastAsia="Times New Roman" w:hAnsi="Times New Roman" w:cs="Times New Roman"/>
          <w:lang w:val="en-GB"/>
        </w:rPr>
        <w:t>A</w:t>
      </w:r>
      <w:r w:rsidR="00CD3316" w:rsidRPr="003C3A12">
        <w:rPr>
          <w:rFonts w:ascii="Times New Roman" w:eastAsia="Times New Roman" w:hAnsi="Times New Roman" w:cs="Times New Roman"/>
          <w:lang w:val="en-GB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lang w:val="en-GB"/>
        </w:rPr>
        <w:t>Aksy</w:t>
      </w:r>
      <w:r w:rsidR="00762FDE">
        <w:rPr>
          <w:rFonts w:ascii="Times New Roman" w:eastAsia="Times New Roman" w:hAnsi="Times New Roman" w:cs="Times New Roman"/>
          <w:lang w:val="en-GB"/>
        </w:rPr>
        <w:t>o</w:t>
      </w:r>
      <w:r>
        <w:rPr>
          <w:rFonts w:ascii="Times New Roman" w:eastAsia="Times New Roman" w:hAnsi="Times New Roman" w:cs="Times New Roman"/>
          <w:lang w:val="en-GB"/>
        </w:rPr>
        <w:t>nova</w:t>
      </w:r>
      <w:proofErr w:type="spellEnd"/>
    </w:p>
    <w:p w14:paraId="38567CD6" w14:textId="77777777"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3C3A12">
        <w:rPr>
          <w:rFonts w:ascii="Times New Roman" w:eastAsia="Times New Roman" w:hAnsi="Times New Roman" w:cs="Times New Roman"/>
          <w:lang w:val="en-GB"/>
        </w:rPr>
        <w:t>Round seal:</w:t>
      </w:r>
    </w:p>
    <w:p w14:paraId="3F035E37" w14:textId="77777777"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14:paraId="7F4237AC" w14:textId="77777777"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14:paraId="2A5EBD91" w14:textId="7BD9C139" w:rsidR="00CD3316" w:rsidRPr="003C3A12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 xml:space="preserve">INN: 7701537808 OKPO: </w:t>
      </w:r>
      <w:r w:rsidR="00940C64">
        <w:rPr>
          <w:rFonts w:ascii="Times New Roman" w:eastAsia="Calibri" w:hAnsi="Times New Roman" w:cs="Times New Roman"/>
          <w:lang w:val="en-GB"/>
        </w:rPr>
        <w:t>00083397</w:t>
      </w:r>
    </w:p>
    <w:p w14:paraId="0F9B35BA" w14:textId="60581A21" w:rsidR="007E69FD" w:rsidRDefault="00CD3316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OR DOCUMENTS</w:t>
      </w:r>
    </w:p>
    <w:p w14:paraId="2EEF514F" w14:textId="2E0F1E10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150127E7" w14:textId="68648575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7360D0B6" w14:textId="6433D5F1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33A37A42" w14:textId="21960B8C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1445BDF9" w14:textId="5295B134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53BBF720" w14:textId="6D045B4B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5B2F2FD3" w14:textId="3C4A9AED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152657CF" w14:textId="7B034E47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48DEEED5" w14:textId="2B7D30BB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7CC3371E" w14:textId="68267B26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274F4762" w14:textId="277247A1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6632BAD6" w14:textId="43368B4B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1E8A9723" w14:textId="45D4D9DA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11B66C9F" w14:textId="1E71BCDF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0C6777D4" w14:textId="786CB80F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7DDE128E" w14:textId="4B7ABC35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3E932960" w14:textId="2EA725D6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5D63540A" w14:textId="469BE08B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65021753" w14:textId="1C45BB66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3A32EF47" w14:textId="4F124B9C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0BEB9131" w14:textId="672DBF65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6114612D" w14:textId="65E0F33B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01E01041" w14:textId="0BDC3DB9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1B3886DA" w14:textId="629A1CD8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4D517C3F" w14:textId="4A186317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249E39E8" w14:textId="652036DF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1FE5EEB1" w14:textId="5302C26F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2BE9F6C4" w14:textId="49AC79E5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78CD24F9" w14:textId="71105C0A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1BA7E7F1" w14:textId="1379C938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42291374" w14:textId="3CDC2621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64AF836C" w14:textId="3C51B25B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25342B05" w14:textId="5D63301D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4139A572" w14:textId="5B8CE93E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47DCDFC4" w14:textId="7F813FC9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1C78FD34" w14:textId="68967F0B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7094A9F3" w14:textId="1248D122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0E8BB097" w14:textId="20023CEA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10E7AF5B" w14:textId="233F0170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4326F530" w14:textId="48990190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30DDC3F6" w14:textId="46B37541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6DA623FD" w14:textId="19BF97E6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6633171D" w14:textId="510A9517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1E06803B" w14:textId="7A7207FC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03A9435D" w14:textId="0F8A0128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3C5B221D" w14:textId="0F38906C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08094991" w14:textId="6757FA58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352BE46D" w14:textId="6FE6F6FF" w:rsidR="00762FDE" w:rsidRDefault="00762FDE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</w:p>
    <w:p w14:paraId="3F812A1B" w14:textId="06FBA423" w:rsidR="00762FDE" w:rsidRPr="003C3A12" w:rsidRDefault="00762FDE" w:rsidP="00762FD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Annex No. 4.</w:t>
      </w:r>
      <w:r>
        <w:rPr>
          <w:rFonts w:ascii="Times New Roman" w:hAnsi="Times New Roman" w:cs="Times New Roman"/>
          <w:lang w:val="en-GB"/>
        </w:rPr>
        <w:t>8</w:t>
      </w:r>
      <w:r w:rsidRPr="003C3A12">
        <w:rPr>
          <w:rFonts w:ascii="Times New Roman" w:hAnsi="Times New Roman" w:cs="Times New Roman"/>
          <w:lang w:val="en-GB"/>
        </w:rPr>
        <w:t xml:space="preserve"> to License</w:t>
      </w:r>
    </w:p>
    <w:p w14:paraId="59391C68" w14:textId="2430F030" w:rsidR="00762FDE" w:rsidRPr="003C3A12" w:rsidRDefault="00092BC5" w:rsidP="00762FD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>
        <w:rPr>
          <w:rFonts w:ascii="Times New Roman" w:hAnsi="Times New Roman" w:cs="Times New Roman"/>
          <w:lang w:val="en-GB"/>
        </w:rPr>
        <w:lastRenderedPageBreak/>
        <w:t>for</w:t>
      </w:r>
      <w:proofErr w:type="gramEnd"/>
      <w:r>
        <w:rPr>
          <w:rFonts w:ascii="Times New Roman" w:hAnsi="Times New Roman" w:cs="Times New Roman"/>
          <w:lang w:val="en-GB"/>
        </w:rPr>
        <w:t xml:space="preserve"> Educational Activities</w:t>
      </w:r>
    </w:p>
    <w:p w14:paraId="7F03B05F" w14:textId="77777777" w:rsidR="00762FDE" w:rsidRPr="003C3A12" w:rsidRDefault="00762FDE" w:rsidP="00762FD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 w:rsidRPr="003C3A12">
        <w:rPr>
          <w:rFonts w:ascii="Times New Roman" w:hAnsi="Times New Roman" w:cs="Times New Roman"/>
          <w:lang w:val="en-GB"/>
        </w:rPr>
        <w:t>No. 2593 dated May 24, 2017</w:t>
      </w:r>
    </w:p>
    <w:tbl>
      <w:tblPr>
        <w:tblStyle w:val="ac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762FDE" w:rsidRPr="001B0476" w14:paraId="425FB381" w14:textId="77777777" w:rsidTr="00501300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B92309C" w14:textId="77777777" w:rsidR="00762FDE" w:rsidRPr="003C3A12" w:rsidRDefault="00762FDE" w:rsidP="00501300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762FDE" w:rsidRPr="003C3A12" w14:paraId="0B92C79D" w14:textId="77777777" w:rsidTr="00501300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C7625BD" w14:textId="77777777" w:rsidR="00762FDE" w:rsidRPr="003C3A12" w:rsidRDefault="00762FDE" w:rsidP="00501300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762FDE" w:rsidRPr="001B0476" w14:paraId="43510CCC" w14:textId="77777777" w:rsidTr="00501300">
        <w:trPr>
          <w:trHeight w:val="418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9008091" w14:textId="0F53FDBF" w:rsidR="00762FDE" w:rsidRPr="003C3A12" w:rsidRDefault="00762FDE" w:rsidP="00501300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Saint Petersburg branch of federal state autonomous </w:t>
            </w:r>
          </w:p>
        </w:tc>
      </w:tr>
      <w:tr w:rsidR="00762FDE" w:rsidRPr="001B0476" w14:paraId="10CA81C8" w14:textId="77777777" w:rsidTr="00501300">
        <w:trPr>
          <w:trHeight w:val="385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64CAF3" w14:textId="243A4DD9" w:rsidR="00762FDE" w:rsidRPr="003C3A12" w:rsidDel="00193A8A" w:rsidRDefault="00762FDE" w:rsidP="00501300">
            <w:pPr>
              <w:spacing w:before="12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educational institution of higher education </w:t>
            </w:r>
          </w:p>
        </w:tc>
      </w:tr>
      <w:tr w:rsidR="00762FDE" w:rsidRPr="001B0476" w14:paraId="3C908375" w14:textId="77777777" w:rsidTr="00501300">
        <w:trPr>
          <w:trHeight w:val="486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3E17D4B" w14:textId="68D1C849" w:rsidR="00762FDE" w:rsidRPr="003C3A12" w:rsidRDefault="00762FDE" w:rsidP="00C446B5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“National Research University “Higher School of Economics” </w:t>
            </w:r>
          </w:p>
        </w:tc>
      </w:tr>
      <w:tr w:rsidR="00762FDE" w:rsidRPr="003C3A12" w14:paraId="72A3F939" w14:textId="77777777" w:rsidTr="00501300">
        <w:trPr>
          <w:trHeight w:val="251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0FF7D9" w14:textId="6491119F" w:rsidR="00762FDE" w:rsidRPr="003C3A12" w:rsidRDefault="00762FDE" w:rsidP="009C5AE5">
            <w:pPr>
              <w:spacing w:before="12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NRU HSE - Saint-Petersburg)</w:t>
            </w:r>
          </w:p>
        </w:tc>
      </w:tr>
      <w:tr w:rsidR="00762FDE" w:rsidRPr="001B0476" w14:paraId="6C235408" w14:textId="77777777" w:rsidTr="00501300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79D0528" w14:textId="77777777" w:rsidR="00762FDE" w:rsidRPr="003C3A12" w:rsidRDefault="00762FDE" w:rsidP="00501300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14:paraId="7DDB9656" w14:textId="77777777" w:rsidR="00762FDE" w:rsidRPr="003C3A12" w:rsidRDefault="00762FDE" w:rsidP="00501300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762FDE" w:rsidRPr="001B0476" w14:paraId="2F5F2F07" w14:textId="77777777" w:rsidTr="00501300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25B9B3D" w14:textId="77777777" w:rsidR="00762FDE" w:rsidRPr="003C3A12" w:rsidRDefault="00762FDE" w:rsidP="00501300">
            <w:pPr>
              <w:spacing w:before="200"/>
              <w:ind w:right="-2"/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oyuz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chatnikov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Saint Petersburg, 190008</w:t>
            </w:r>
          </w:p>
        </w:tc>
      </w:tr>
      <w:tr w:rsidR="00762FDE" w:rsidRPr="001B0476" w14:paraId="087B8D9D" w14:textId="77777777" w:rsidTr="00501300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19BFE66" w14:textId="77777777" w:rsidR="00762FDE" w:rsidRPr="003C3A12" w:rsidRDefault="00762FDE" w:rsidP="00501300">
            <w:pPr>
              <w:jc w:val="center"/>
              <w:rPr>
                <w:lang w:val="en-US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  <w:tr w:rsidR="00762FDE" w:rsidRPr="00B8177A" w14:paraId="6E919FAA" w14:textId="77777777" w:rsidTr="00501300">
        <w:trPr>
          <w:trHeight w:val="305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A01D51" w14:textId="274C554F" w:rsidR="00762FDE" w:rsidRPr="003C3A12" w:rsidRDefault="00762FDE" w:rsidP="00501300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Rooms 7N, 8N, 3/1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antemirovskay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3C3A1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 w:rsidRPr="00171306">
              <w:rPr>
                <w:lang w:val="en-US"/>
              </w:rPr>
              <w:t xml:space="preserve"> </w:t>
            </w:r>
            <w:r w:rsidRPr="0017130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it. A, Saint Petersburg, 194100</w:t>
            </w:r>
          </w:p>
        </w:tc>
      </w:tr>
      <w:tr w:rsidR="00762FDE" w:rsidRPr="009116B8" w14:paraId="1E316547" w14:textId="77777777" w:rsidTr="00501300">
        <w:trPr>
          <w:trHeight w:val="248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A72488" w14:textId="77777777" w:rsidR="00762FDE" w:rsidRPr="003C3A12" w:rsidRDefault="00762FDE" w:rsidP="00501300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</w:tbl>
    <w:p w14:paraId="1AE17DEF" w14:textId="047B2733" w:rsidR="00701D89" w:rsidRPr="003C3A12" w:rsidRDefault="00C81091" w:rsidP="00701D89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>
        <w:rPr>
          <w:rFonts w:ascii="Times New Roman" w:hAnsi="Times New Roman" w:cs="Times New Roman"/>
          <w:spacing w:val="-9"/>
          <w:lang w:val="en-US"/>
        </w:rPr>
        <w:t>addresses</w:t>
      </w:r>
      <w:proofErr w:type="gramEnd"/>
      <w:r>
        <w:rPr>
          <w:rFonts w:ascii="Times New Roman" w:hAnsi="Times New Roman" w:cs="Times New Roman"/>
          <w:spacing w:val="-9"/>
          <w:lang w:val="en-US"/>
        </w:rPr>
        <w:t xml:space="preserve"> of </w:t>
      </w:r>
      <w:r w:rsidRPr="003C3A12">
        <w:rPr>
          <w:rFonts w:ascii="Times New Roman" w:hAnsi="Times New Roman" w:cs="Times New Roman"/>
          <w:spacing w:val="-9"/>
          <w:lang w:val="en-GB"/>
        </w:rPr>
        <w:t>locations</w:t>
      </w:r>
      <w:r w:rsidRPr="003C3A12" w:rsidDel="00C81091">
        <w:rPr>
          <w:rFonts w:ascii="Times New Roman" w:hAnsi="Times New Roman" w:cs="Times New Roman"/>
          <w:spacing w:val="-9"/>
          <w:lang w:val="en-GB"/>
        </w:rPr>
        <w:t xml:space="preserve"> </w:t>
      </w:r>
      <w:r w:rsidR="00701D89" w:rsidRPr="003C3A12">
        <w:rPr>
          <w:rFonts w:ascii="Times New Roman" w:hAnsi="Times New Roman" w:cs="Times New Roman"/>
          <w:spacing w:val="-9"/>
          <w:lang w:val="en-GB"/>
        </w:rPr>
        <w:t xml:space="preserve">where licensee or its branches </w:t>
      </w:r>
      <w:r w:rsidR="00701D89">
        <w:rPr>
          <w:rFonts w:ascii="Times New Roman" w:hAnsi="Times New Roman" w:cs="Times New Roman"/>
          <w:spacing w:val="-9"/>
          <w:lang w:val="en-US"/>
        </w:rPr>
        <w:t>conduct</w:t>
      </w:r>
      <w:r w:rsidR="00701D89" w:rsidRPr="003C3A12">
        <w:rPr>
          <w:rFonts w:ascii="Times New Roman" w:hAnsi="Times New Roman" w:cs="Times New Roman"/>
          <w:spacing w:val="-9"/>
          <w:lang w:val="en-GB"/>
        </w:rPr>
        <w:t xml:space="preserve"> educational </w:t>
      </w:r>
      <w:r w:rsidR="00701D89">
        <w:rPr>
          <w:rFonts w:ascii="Times New Roman" w:hAnsi="Times New Roman" w:cs="Times New Roman"/>
          <w:spacing w:val="-9"/>
          <w:lang w:val="en-GB"/>
        </w:rPr>
        <w:t>activities</w:t>
      </w:r>
      <w:r w:rsidR="00701D89" w:rsidRPr="003C3A12">
        <w:rPr>
          <w:rFonts w:ascii="Times New Roman" w:hAnsi="Times New Roman" w:cs="Times New Roman"/>
          <w:spacing w:val="-9"/>
          <w:lang w:val="en-GB"/>
        </w:rPr>
        <w:t xml:space="preserve">, </w:t>
      </w:r>
    </w:p>
    <w:p w14:paraId="57A90700" w14:textId="77777777" w:rsidR="00701D89" w:rsidRPr="003C3A12" w:rsidRDefault="00701D89" w:rsidP="00701D89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except</w:t>
      </w:r>
      <w:r>
        <w:rPr>
          <w:rFonts w:ascii="Times New Roman" w:hAnsi="Times New Roman" w:cs="Times New Roman"/>
          <w:spacing w:val="-9"/>
          <w:lang w:val="en-GB"/>
        </w:rPr>
        <w:t xml:space="preserve"> for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locations where educational </w:t>
      </w:r>
      <w:r>
        <w:rPr>
          <w:rFonts w:ascii="Times New Roman" w:hAnsi="Times New Roman" w:cs="Times New Roman"/>
          <w:spacing w:val="-9"/>
          <w:lang w:val="en-GB"/>
        </w:rPr>
        <w:t>activities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are </w:t>
      </w:r>
      <w:r>
        <w:rPr>
          <w:rFonts w:ascii="Times New Roman" w:hAnsi="Times New Roman" w:cs="Times New Roman"/>
          <w:spacing w:val="-9"/>
          <w:lang w:val="en-GB"/>
        </w:rPr>
        <w:t>conducted</w:t>
      </w:r>
      <w:r w:rsidRPr="003C3A12">
        <w:rPr>
          <w:rFonts w:ascii="Times New Roman" w:hAnsi="Times New Roman" w:cs="Times New Roman"/>
          <w:spacing w:val="-9"/>
          <w:lang w:val="en-GB"/>
        </w:rPr>
        <w:t xml:space="preserve"> </w:t>
      </w:r>
    </w:p>
    <w:p w14:paraId="0A7E684A" w14:textId="77777777" w:rsidR="00701D89" w:rsidRPr="003C3A12" w:rsidRDefault="00701D89" w:rsidP="00701D89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r>
        <w:rPr>
          <w:rFonts w:ascii="Times New Roman" w:hAnsi="Times New Roman" w:cs="Times New Roman"/>
          <w:spacing w:val="-9"/>
          <w:lang w:val="en-US"/>
        </w:rPr>
        <w:t>in accordance with</w:t>
      </w:r>
      <w:r>
        <w:rPr>
          <w:rFonts w:ascii="Times New Roman" w:hAnsi="Times New Roman" w:cs="Times New Roman"/>
          <w:spacing w:val="-9"/>
          <w:lang w:val="en-GB"/>
        </w:rPr>
        <w:t xml:space="preserve"> </w:t>
      </w:r>
      <w:r w:rsidRPr="003C3A12">
        <w:rPr>
          <w:rFonts w:ascii="Times New Roman" w:hAnsi="Times New Roman" w:cs="Times New Roman"/>
          <w:spacing w:val="-9"/>
          <w:lang w:val="en-GB"/>
        </w:rPr>
        <w:t>continuing professional programmes</w:t>
      </w:r>
      <w:r>
        <w:rPr>
          <w:rFonts w:ascii="Times New Roman" w:hAnsi="Times New Roman" w:cs="Times New Roman"/>
          <w:spacing w:val="-9"/>
          <w:lang w:val="en-GB"/>
        </w:rPr>
        <w:t xml:space="preserve">, core </w:t>
      </w:r>
      <w:r>
        <w:rPr>
          <w:rFonts w:ascii="Times New Roman" w:hAnsi="Times New Roman" w:cs="Times New Roman"/>
          <w:spacing w:val="-9"/>
          <w:lang w:val="en-US"/>
        </w:rPr>
        <w:t xml:space="preserve">professional training </w:t>
      </w:r>
      <w:proofErr w:type="spellStart"/>
      <w:r>
        <w:rPr>
          <w:rFonts w:ascii="Times New Roman" w:hAnsi="Times New Roman" w:cs="Times New Roman"/>
          <w:spacing w:val="-9"/>
          <w:lang w:val="en-US"/>
        </w:rPr>
        <w:t>programmes</w:t>
      </w:r>
      <w:proofErr w:type="spellEnd"/>
      <w:r w:rsidRPr="003C3A12">
        <w:rPr>
          <w:rFonts w:ascii="Times New Roman" w:hAnsi="Times New Roman" w:cs="Times New Roman"/>
          <w:spacing w:val="-9"/>
          <w:lang w:val="en-GB"/>
        </w:rPr>
        <w:t xml:space="preserve"> </w:t>
      </w:r>
    </w:p>
    <w:p w14:paraId="298FB0C5" w14:textId="77777777" w:rsidR="00762FDE" w:rsidRPr="003C3A12" w:rsidRDefault="00762FDE" w:rsidP="00762FDE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058"/>
        <w:gridCol w:w="1386"/>
        <w:gridCol w:w="2670"/>
        <w:gridCol w:w="2231"/>
        <w:gridCol w:w="2226"/>
      </w:tblGrid>
      <w:tr w:rsidR="00762FDE" w:rsidRPr="003C3A12" w14:paraId="45238217" w14:textId="77777777" w:rsidTr="00501300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D2C92" w14:textId="77777777" w:rsidR="00762FDE" w:rsidRPr="003C3A12" w:rsidRDefault="00762FDE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762FDE" w:rsidRPr="001B0476" w14:paraId="158E969F" w14:textId="77777777" w:rsidTr="00501300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29284" w14:textId="77777777" w:rsidR="00762FDE" w:rsidRPr="003C3A12" w:rsidRDefault="00762FDE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BD886" w14:textId="77777777" w:rsidR="00762FDE" w:rsidRPr="003C3A12" w:rsidRDefault="00762FDE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14:paraId="0AAE6F37" w14:textId="77777777" w:rsidR="00762FDE" w:rsidRPr="003C3A12" w:rsidRDefault="00762FDE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14:paraId="60ED3EFC" w14:textId="77777777" w:rsidR="00762FDE" w:rsidRPr="003C3A12" w:rsidRDefault="00762FDE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6379F" w14:textId="77777777" w:rsidR="00762FDE" w:rsidRPr="003C3A12" w:rsidRDefault="00762FDE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14:paraId="05E07BB9" w14:textId="77777777" w:rsidR="00762FDE" w:rsidRPr="003C3A12" w:rsidRDefault="00762FDE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14:paraId="0FF71B16" w14:textId="77777777" w:rsidR="00762FDE" w:rsidRPr="003C3A12" w:rsidRDefault="00762FDE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D6DB49" w14:textId="77777777" w:rsidR="00762FDE" w:rsidRPr="003C3A12" w:rsidRDefault="00762FDE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72D26" w14:textId="77777777" w:rsidR="00762FDE" w:rsidRPr="003C3A12" w:rsidRDefault="00762FDE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(degrees) </w:t>
            </w:r>
          </w:p>
          <w:p w14:paraId="1E7BFC66" w14:textId="77777777" w:rsidR="00762FDE" w:rsidRPr="003C3A12" w:rsidRDefault="00762FDE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 xml:space="preserve">awarded upon graduation </w:t>
            </w:r>
          </w:p>
        </w:tc>
      </w:tr>
      <w:tr w:rsidR="00762FDE" w:rsidRPr="003C3A12" w14:paraId="4794DA6F" w14:textId="77777777" w:rsidTr="00501300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502C4" w14:textId="77777777" w:rsidR="00762FDE" w:rsidRPr="003C3A12" w:rsidRDefault="00762FDE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B7EB19" w14:textId="77777777" w:rsidR="00762FDE" w:rsidRPr="003C3A12" w:rsidRDefault="00762FDE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30C60" w14:textId="77777777" w:rsidR="00762FDE" w:rsidRPr="003C3A12" w:rsidRDefault="00762FDE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EA71B" w14:textId="77777777" w:rsidR="00762FDE" w:rsidRPr="003C3A12" w:rsidRDefault="00762FDE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D5D65" w14:textId="77777777" w:rsidR="00762FDE" w:rsidRPr="003C3A12" w:rsidRDefault="00762FDE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</w:tbl>
    <w:p w14:paraId="71960148" w14:textId="77777777" w:rsidR="00762FDE" w:rsidRPr="003C3A12" w:rsidRDefault="00762FDE" w:rsidP="00762FDE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tbl>
      <w:tblPr>
        <w:tblStyle w:val="ac"/>
        <w:tblW w:w="9652" w:type="dxa"/>
        <w:tblLook w:val="04A0" w:firstRow="1" w:lastRow="0" w:firstColumn="1" w:lastColumn="0" w:noHBand="0" w:noVBand="1"/>
      </w:tblPr>
      <w:tblGrid>
        <w:gridCol w:w="772"/>
        <w:gridCol w:w="1349"/>
        <w:gridCol w:w="2883"/>
        <w:gridCol w:w="2345"/>
        <w:gridCol w:w="2303"/>
      </w:tblGrid>
      <w:tr w:rsidR="00762FDE" w:rsidRPr="003C3A12" w14:paraId="22C6B9A4" w14:textId="77777777" w:rsidTr="00501300">
        <w:trPr>
          <w:trHeight w:val="427"/>
        </w:trPr>
        <w:tc>
          <w:tcPr>
            <w:tcW w:w="965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C098A" w14:textId="77777777" w:rsidR="00762FDE" w:rsidRPr="003C3A12" w:rsidRDefault="00762FDE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 w:rsidRPr="003C3A12"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Master’s level</w:t>
            </w:r>
          </w:p>
        </w:tc>
      </w:tr>
      <w:tr w:rsidR="00762FDE" w:rsidRPr="003C3A12" w14:paraId="763AB4B6" w14:textId="77777777" w:rsidTr="00501300">
        <w:trPr>
          <w:trHeight w:val="794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C9F7F" w14:textId="64C58358" w:rsidR="00762FDE" w:rsidRPr="003C3A12" w:rsidRDefault="009116B8" w:rsidP="0050130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 w:rsidR="00762FDE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F9997" w14:textId="20272E55" w:rsidR="00762FDE" w:rsidRPr="003C3A12" w:rsidRDefault="009116B8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</w:t>
            </w:r>
            <w:r w:rsidR="00762FDE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  <w:r w:rsidR="00762FDE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4</w:t>
            </w:r>
            <w:r w:rsidR="00762FDE"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3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83F027" w14:textId="4EA3A1B5" w:rsidR="00762FDE" w:rsidRPr="003C3A12" w:rsidRDefault="009116B8" w:rsidP="0050130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9116B8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undamental and applied linguistics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0C7C8" w14:textId="77777777" w:rsidR="00762FDE" w:rsidRPr="003C3A12" w:rsidRDefault="00762FDE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D25AA" w14:textId="77777777" w:rsidR="00762FDE" w:rsidRPr="003C3A12" w:rsidRDefault="00762FDE" w:rsidP="0050130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3C3A1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</w:tbl>
    <w:p w14:paraId="64BED712" w14:textId="77777777" w:rsidR="00762FDE" w:rsidRPr="003C3A12" w:rsidRDefault="00762FDE" w:rsidP="00762FDE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14:paraId="084DB3D2" w14:textId="77777777" w:rsidR="00762FDE" w:rsidRPr="003C3A12" w:rsidRDefault="00762FDE" w:rsidP="00762FDE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5337"/>
        <w:gridCol w:w="5178"/>
      </w:tblGrid>
      <w:tr w:rsidR="00762FDE" w:rsidRPr="001B0476" w14:paraId="0A0D016C" w14:textId="77777777" w:rsidTr="00501300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E92D9F4" w14:textId="092DFA6D" w:rsidR="00762FDE" w:rsidRPr="003C3A12" w:rsidRDefault="00762FDE" w:rsidP="00501300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Regulatory document of licensing authority on the issuance of a </w:t>
            </w:r>
            <w:r w:rsidR="000D683E">
              <w:rPr>
                <w:rFonts w:ascii="Times New Roman" w:eastAsia="Calibri" w:hAnsi="Times New Roman" w:cs="Times New Roman"/>
                <w:lang w:val="en-GB"/>
              </w:rPr>
              <w:t>license for educational activities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2C065C4" w14:textId="721008E3" w:rsidR="00762FDE" w:rsidRPr="003C3A12" w:rsidRDefault="00762FDE" w:rsidP="00501300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Regulatory document of licensing authority on re-issuance of a </w:t>
            </w:r>
            <w:r w:rsidR="000D683E">
              <w:rPr>
                <w:rFonts w:ascii="Times New Roman" w:eastAsia="Calibri" w:hAnsi="Times New Roman" w:cs="Times New Roman"/>
                <w:lang w:val="en-GB"/>
              </w:rPr>
              <w:t>license for educational activities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:</w:t>
            </w:r>
          </w:p>
        </w:tc>
      </w:tr>
      <w:tr w:rsidR="00762FDE" w:rsidRPr="003C3A12" w14:paraId="69F049CD" w14:textId="77777777" w:rsidTr="00501300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FFC5152" w14:textId="77777777" w:rsidR="00762FDE" w:rsidRPr="003C3A12" w:rsidRDefault="00762FDE" w:rsidP="00501300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DC87C65" w14:textId="6C31F1AF" w:rsidR="00762FDE" w:rsidRPr="003C3A12" w:rsidRDefault="00092BC5" w:rsidP="00501300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>Directive</w:t>
            </w:r>
          </w:p>
          <w:p w14:paraId="0F592515" w14:textId="6EB980A2" w:rsidR="00762FDE" w:rsidRPr="003C3A12" w:rsidRDefault="00762FDE" w:rsidP="00501300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 w:rsidR="009116B8">
              <w:rPr>
                <w:rFonts w:ascii="Times New Roman" w:eastAsia="Calibri" w:hAnsi="Times New Roman" w:cs="Times New Roman"/>
                <w:lang w:val="en-GB"/>
              </w:rPr>
              <w:t>991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 xml:space="preserve"> dated </w:t>
            </w:r>
            <w:r w:rsidR="009116B8">
              <w:rPr>
                <w:rFonts w:ascii="Times New Roman" w:eastAsia="Calibri" w:hAnsi="Times New Roman" w:cs="Times New Roman"/>
                <w:lang w:val="en-GB"/>
              </w:rPr>
              <w:t>October</w:t>
            </w:r>
            <w:r>
              <w:rPr>
                <w:rFonts w:ascii="Times New Roman" w:eastAsia="Calibri" w:hAnsi="Times New Roman" w:cs="Times New Roman"/>
                <w:lang w:val="en-GB"/>
              </w:rPr>
              <w:t xml:space="preserve"> </w:t>
            </w:r>
            <w:r w:rsidR="009116B8">
              <w:rPr>
                <w:rFonts w:ascii="Times New Roman" w:eastAsia="Calibri" w:hAnsi="Times New Roman" w:cs="Times New Roman"/>
                <w:lang w:val="en-GB"/>
              </w:rPr>
              <w:t>02</w:t>
            </w:r>
            <w:r w:rsidRPr="003C3A12">
              <w:rPr>
                <w:rFonts w:ascii="Times New Roman" w:eastAsia="Calibri" w:hAnsi="Times New Roman" w:cs="Times New Roman"/>
                <w:lang w:val="en-GB"/>
              </w:rPr>
              <w:t>, 20</w:t>
            </w:r>
            <w:r w:rsidR="009116B8">
              <w:rPr>
                <w:rFonts w:ascii="Times New Roman" w:eastAsia="Calibri" w:hAnsi="Times New Roman" w:cs="Times New Roman"/>
                <w:lang w:val="en-GB"/>
              </w:rPr>
              <w:t>20</w:t>
            </w:r>
          </w:p>
        </w:tc>
      </w:tr>
    </w:tbl>
    <w:p w14:paraId="424C3FFF" w14:textId="77777777" w:rsidR="00762FDE" w:rsidRPr="003C3A12" w:rsidRDefault="00762FDE" w:rsidP="00762FD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C3A12">
        <w:rPr>
          <w:rFonts w:ascii="Times New Roman" w:eastAsia="Calibri" w:hAnsi="Times New Roman" w:cs="Times New Roman"/>
          <w:lang w:val="en-US"/>
        </w:rPr>
        <w:t xml:space="preserve"> </w:t>
      </w: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1"/>
        <w:gridCol w:w="776"/>
        <w:gridCol w:w="3152"/>
        <w:gridCol w:w="777"/>
        <w:gridCol w:w="2385"/>
      </w:tblGrid>
      <w:tr w:rsidR="00762FDE" w:rsidRPr="003C3A12" w14:paraId="2436DF5D" w14:textId="77777777" w:rsidTr="00501300">
        <w:tc>
          <w:tcPr>
            <w:tcW w:w="248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2400384" w14:textId="5A7FF34A" w:rsidR="00762FDE" w:rsidRPr="003C3A12" w:rsidRDefault="009116B8" w:rsidP="00501300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US"/>
              </w:rPr>
              <w:t xml:space="preserve">Deputy </w:t>
            </w:r>
            <w:r w:rsidR="00762FDE" w:rsidRPr="003C3A12">
              <w:rPr>
                <w:rFonts w:ascii="Times New Roman" w:eastAsia="Calibri" w:hAnsi="Times New Roman" w:cs="Times New Roman"/>
                <w:lang w:val="en-US"/>
              </w:rPr>
              <w:t xml:space="preserve">Head </w:t>
            </w:r>
          </w:p>
        </w:tc>
        <w:tc>
          <w:tcPr>
            <w:tcW w:w="776" w:type="dxa"/>
          </w:tcPr>
          <w:p w14:paraId="6CD38550" w14:textId="77777777" w:rsidR="00762FDE" w:rsidRPr="003C3A12" w:rsidRDefault="00762FDE" w:rsidP="00501300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15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9AE4E45" w14:textId="77777777" w:rsidR="00762FDE" w:rsidRPr="003C3A12" w:rsidRDefault="00762FDE" w:rsidP="00501300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&lt;signature&gt;</w:t>
            </w:r>
          </w:p>
        </w:tc>
        <w:tc>
          <w:tcPr>
            <w:tcW w:w="777" w:type="dxa"/>
          </w:tcPr>
          <w:p w14:paraId="7EFD6F60" w14:textId="77777777" w:rsidR="00762FDE" w:rsidRPr="003C3A12" w:rsidRDefault="00762FDE" w:rsidP="00501300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BA6AC8F" w14:textId="70028EB2" w:rsidR="00762FDE" w:rsidRPr="003C3A12" w:rsidRDefault="00762FDE" w:rsidP="00501300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S.</w:t>
            </w:r>
            <w:r w:rsidR="009116B8">
              <w:rPr>
                <w:rFonts w:ascii="Times New Roman" w:eastAsia="Arial Unicode MS" w:hAnsi="Times New Roman" w:cs="Times New Roman"/>
                <w:lang w:val="en-GB"/>
              </w:rPr>
              <w:t>M</w:t>
            </w:r>
            <w:r w:rsidRPr="003C3A12">
              <w:rPr>
                <w:rFonts w:ascii="Times New Roman" w:eastAsia="Arial Unicode MS" w:hAnsi="Times New Roman" w:cs="Times New Roman"/>
                <w:lang w:val="en-GB"/>
              </w:rPr>
              <w:t xml:space="preserve">. </w:t>
            </w:r>
            <w:proofErr w:type="spellStart"/>
            <w:r w:rsidRPr="003C3A12">
              <w:rPr>
                <w:rFonts w:ascii="Times New Roman" w:eastAsia="Arial Unicode MS" w:hAnsi="Times New Roman" w:cs="Times New Roman"/>
                <w:lang w:val="en-GB"/>
              </w:rPr>
              <w:t>K</w:t>
            </w:r>
            <w:r w:rsidR="009116B8">
              <w:rPr>
                <w:rFonts w:ascii="Times New Roman" w:eastAsia="Arial Unicode MS" w:hAnsi="Times New Roman" w:cs="Times New Roman"/>
                <w:lang w:val="en-GB"/>
              </w:rPr>
              <w:t>ochetova</w:t>
            </w:r>
            <w:proofErr w:type="spellEnd"/>
          </w:p>
        </w:tc>
      </w:tr>
      <w:tr w:rsidR="00762FDE" w:rsidRPr="001B0476" w14:paraId="52067FD0" w14:textId="77777777" w:rsidTr="00501300">
        <w:tc>
          <w:tcPr>
            <w:tcW w:w="248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823BE76" w14:textId="77777777" w:rsidR="00762FDE" w:rsidRPr="003C3A12" w:rsidRDefault="00762FDE" w:rsidP="00501300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position of authorised person of licensing authority)</w:t>
            </w:r>
          </w:p>
        </w:tc>
        <w:tc>
          <w:tcPr>
            <w:tcW w:w="776" w:type="dxa"/>
          </w:tcPr>
          <w:p w14:paraId="3E4EA03D" w14:textId="77777777" w:rsidR="00762FDE" w:rsidRPr="003C3A12" w:rsidRDefault="00762FDE" w:rsidP="00501300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152" w:type="dxa"/>
            <w:hideMark/>
          </w:tcPr>
          <w:p w14:paraId="69662929" w14:textId="77777777" w:rsidR="00762FDE" w:rsidRPr="003C3A12" w:rsidRDefault="00762FDE" w:rsidP="00501300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signature of authorised person)</w:t>
            </w:r>
          </w:p>
        </w:tc>
        <w:tc>
          <w:tcPr>
            <w:tcW w:w="777" w:type="dxa"/>
          </w:tcPr>
          <w:p w14:paraId="0F460468" w14:textId="77777777" w:rsidR="00762FDE" w:rsidRPr="003C3A12" w:rsidRDefault="00762FDE" w:rsidP="00501300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385" w:type="dxa"/>
            <w:hideMark/>
          </w:tcPr>
          <w:p w14:paraId="0C23BC96" w14:textId="77777777" w:rsidR="00762FDE" w:rsidRPr="003C3A12" w:rsidRDefault="00762FDE" w:rsidP="00501300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 w:rsidRPr="003C3A12">
              <w:rPr>
                <w:rFonts w:ascii="Times New Roman" w:eastAsia="Arial Unicode MS" w:hAnsi="Times New Roman" w:cs="Times New Roman"/>
                <w:lang w:val="en-GB"/>
              </w:rPr>
              <w:t>(full name of authorised person)</w:t>
            </w:r>
          </w:p>
        </w:tc>
      </w:tr>
    </w:tbl>
    <w:p w14:paraId="5E6226AD" w14:textId="77777777" w:rsidR="00762FDE" w:rsidRPr="003C3A12" w:rsidRDefault="00762FDE" w:rsidP="00762FDE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14:paraId="283FCD43" w14:textId="5311C547" w:rsidR="00762FDE" w:rsidRPr="003C3A12" w:rsidRDefault="00762FDE" w:rsidP="00762FDE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 xml:space="preserve">Round seal: </w:t>
      </w:r>
    </w:p>
    <w:p w14:paraId="32B24919" w14:textId="77777777" w:rsidR="00762FDE" w:rsidRPr="003C3A12" w:rsidRDefault="00762FDE" w:rsidP="00762FDE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14:paraId="7CAB220A" w14:textId="77777777" w:rsidR="00762FDE" w:rsidRPr="003C3A12" w:rsidRDefault="00762FDE" w:rsidP="00762FDE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>OGRN: 1047796344111</w:t>
      </w:r>
    </w:p>
    <w:p w14:paraId="6B5DD632" w14:textId="6BCA14A0" w:rsidR="00701D89" w:rsidRDefault="00762FDE" w:rsidP="00701D89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3C3A12">
        <w:rPr>
          <w:rFonts w:ascii="Times New Roman" w:eastAsia="Calibri" w:hAnsi="Times New Roman" w:cs="Times New Roman"/>
          <w:lang w:val="en-GB"/>
        </w:rPr>
        <w:t xml:space="preserve">INN: 7701537808 OKPO: </w:t>
      </w:r>
      <w:r w:rsidR="00940C64">
        <w:rPr>
          <w:rFonts w:ascii="Times New Roman" w:eastAsia="Calibri" w:hAnsi="Times New Roman" w:cs="Times New Roman"/>
          <w:lang w:val="en-GB"/>
        </w:rPr>
        <w:t>00083397</w:t>
      </w:r>
    </w:p>
    <w:p w14:paraId="410961FA" w14:textId="09EF39BF" w:rsidR="0058716F" w:rsidRDefault="00762FDE" w:rsidP="001B0476">
      <w:pPr>
        <w:spacing w:after="0" w:line="240" w:lineRule="auto"/>
        <w:jc w:val="right"/>
        <w:rPr>
          <w:lang w:val="en-US"/>
        </w:rPr>
      </w:pPr>
      <w:r w:rsidRPr="003C3A12">
        <w:rPr>
          <w:rFonts w:ascii="Times New Roman" w:hAnsi="Times New Roman" w:cs="Times New Roman"/>
          <w:spacing w:val="-9"/>
          <w:lang w:val="en-GB"/>
        </w:rPr>
        <w:t>Series 90</w:t>
      </w:r>
      <w:r w:rsidRPr="003C3A12">
        <w:rPr>
          <w:rFonts w:ascii="Times New Roman" w:hAnsi="Times New Roman" w:cs="Times New Roman"/>
          <w:spacing w:val="-9"/>
        </w:rPr>
        <w:t>П</w:t>
      </w:r>
      <w:r>
        <w:rPr>
          <w:rFonts w:ascii="Times New Roman" w:hAnsi="Times New Roman" w:cs="Times New Roman"/>
          <w:spacing w:val="-9"/>
          <w:lang w:val="en-GB"/>
        </w:rPr>
        <w:t>01 No. 00</w:t>
      </w:r>
      <w:r w:rsidR="009116B8">
        <w:rPr>
          <w:rFonts w:ascii="Times New Roman" w:hAnsi="Times New Roman" w:cs="Times New Roman"/>
          <w:spacing w:val="-9"/>
          <w:lang w:val="en-GB"/>
        </w:rPr>
        <w:t>46144</w:t>
      </w:r>
    </w:p>
    <w:sectPr w:rsidR="0058716F" w:rsidSect="00F17B0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trackRevisions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0MDE0NTczMjG2NDZV0lEKTi0uzszPAykwqQUA7dTZeSwAAAA="/>
  </w:docVars>
  <w:rsids>
    <w:rsidRoot w:val="00CD3316"/>
    <w:rsid w:val="00007D0C"/>
    <w:rsid w:val="000160B2"/>
    <w:rsid w:val="0002167B"/>
    <w:rsid w:val="00047355"/>
    <w:rsid w:val="0005275A"/>
    <w:rsid w:val="0005534E"/>
    <w:rsid w:val="000579C8"/>
    <w:rsid w:val="000606E5"/>
    <w:rsid w:val="00080ABC"/>
    <w:rsid w:val="00080C7F"/>
    <w:rsid w:val="00087E34"/>
    <w:rsid w:val="0009104B"/>
    <w:rsid w:val="00092BC5"/>
    <w:rsid w:val="00096BD8"/>
    <w:rsid w:val="000A5E79"/>
    <w:rsid w:val="000B293A"/>
    <w:rsid w:val="000B4C6F"/>
    <w:rsid w:val="000C0A38"/>
    <w:rsid w:val="000C158E"/>
    <w:rsid w:val="000D1CB2"/>
    <w:rsid w:val="000D20B0"/>
    <w:rsid w:val="000D417E"/>
    <w:rsid w:val="000D683E"/>
    <w:rsid w:val="000E6FDB"/>
    <w:rsid w:val="000F4F9E"/>
    <w:rsid w:val="001043F2"/>
    <w:rsid w:val="00104A50"/>
    <w:rsid w:val="00105F7E"/>
    <w:rsid w:val="00111FDE"/>
    <w:rsid w:val="00120D6B"/>
    <w:rsid w:val="0012742C"/>
    <w:rsid w:val="00130D5F"/>
    <w:rsid w:val="001525F8"/>
    <w:rsid w:val="00160FE7"/>
    <w:rsid w:val="0016593F"/>
    <w:rsid w:val="00166384"/>
    <w:rsid w:val="001668C9"/>
    <w:rsid w:val="00171306"/>
    <w:rsid w:val="00171CC8"/>
    <w:rsid w:val="00174A9E"/>
    <w:rsid w:val="00175FDE"/>
    <w:rsid w:val="00186722"/>
    <w:rsid w:val="00187846"/>
    <w:rsid w:val="00193A8A"/>
    <w:rsid w:val="001A772F"/>
    <w:rsid w:val="001B0476"/>
    <w:rsid w:val="001C4BB8"/>
    <w:rsid w:val="001D6A8A"/>
    <w:rsid w:val="001F31CA"/>
    <w:rsid w:val="0020390C"/>
    <w:rsid w:val="00216CB9"/>
    <w:rsid w:val="00217900"/>
    <w:rsid w:val="002305C8"/>
    <w:rsid w:val="00243656"/>
    <w:rsid w:val="0024438C"/>
    <w:rsid w:val="00246BD7"/>
    <w:rsid w:val="002566CF"/>
    <w:rsid w:val="00257BE4"/>
    <w:rsid w:val="002654E7"/>
    <w:rsid w:val="00280640"/>
    <w:rsid w:val="00284A6A"/>
    <w:rsid w:val="0029573A"/>
    <w:rsid w:val="002A6095"/>
    <w:rsid w:val="002C3522"/>
    <w:rsid w:val="002C3A90"/>
    <w:rsid w:val="002D7513"/>
    <w:rsid w:val="002E76E0"/>
    <w:rsid w:val="003116E5"/>
    <w:rsid w:val="00323A0A"/>
    <w:rsid w:val="00330590"/>
    <w:rsid w:val="00332BB3"/>
    <w:rsid w:val="00332C4E"/>
    <w:rsid w:val="00343872"/>
    <w:rsid w:val="00343BFF"/>
    <w:rsid w:val="0035719F"/>
    <w:rsid w:val="00363644"/>
    <w:rsid w:val="0036792F"/>
    <w:rsid w:val="0037123E"/>
    <w:rsid w:val="00374B7B"/>
    <w:rsid w:val="003810ED"/>
    <w:rsid w:val="0038282F"/>
    <w:rsid w:val="00386844"/>
    <w:rsid w:val="00390616"/>
    <w:rsid w:val="003979CA"/>
    <w:rsid w:val="00397F64"/>
    <w:rsid w:val="003A1E07"/>
    <w:rsid w:val="003A3282"/>
    <w:rsid w:val="003A4E24"/>
    <w:rsid w:val="003B2029"/>
    <w:rsid w:val="003B50B0"/>
    <w:rsid w:val="003C0865"/>
    <w:rsid w:val="003C3A12"/>
    <w:rsid w:val="003D537B"/>
    <w:rsid w:val="003E5B0C"/>
    <w:rsid w:val="003F39F6"/>
    <w:rsid w:val="00411050"/>
    <w:rsid w:val="00412DD9"/>
    <w:rsid w:val="004221E9"/>
    <w:rsid w:val="00431FB9"/>
    <w:rsid w:val="00442484"/>
    <w:rsid w:val="0044430F"/>
    <w:rsid w:val="00444439"/>
    <w:rsid w:val="0044466F"/>
    <w:rsid w:val="0045693D"/>
    <w:rsid w:val="004622DC"/>
    <w:rsid w:val="00463B33"/>
    <w:rsid w:val="00471D68"/>
    <w:rsid w:val="00474360"/>
    <w:rsid w:val="004834F7"/>
    <w:rsid w:val="00484242"/>
    <w:rsid w:val="00494E9F"/>
    <w:rsid w:val="004A0041"/>
    <w:rsid w:val="004A0886"/>
    <w:rsid w:val="004A5AD6"/>
    <w:rsid w:val="004C5275"/>
    <w:rsid w:val="004D3BA0"/>
    <w:rsid w:val="004E684D"/>
    <w:rsid w:val="004F6DE4"/>
    <w:rsid w:val="00500055"/>
    <w:rsid w:val="00501300"/>
    <w:rsid w:val="005068A1"/>
    <w:rsid w:val="00506C9C"/>
    <w:rsid w:val="00513ECA"/>
    <w:rsid w:val="00514091"/>
    <w:rsid w:val="0053605F"/>
    <w:rsid w:val="005363FF"/>
    <w:rsid w:val="00543C73"/>
    <w:rsid w:val="00543DDE"/>
    <w:rsid w:val="00546F79"/>
    <w:rsid w:val="00557D07"/>
    <w:rsid w:val="00572333"/>
    <w:rsid w:val="0057356D"/>
    <w:rsid w:val="0058230D"/>
    <w:rsid w:val="0058716F"/>
    <w:rsid w:val="00596C6D"/>
    <w:rsid w:val="005A41A6"/>
    <w:rsid w:val="005C1CBC"/>
    <w:rsid w:val="005C41B4"/>
    <w:rsid w:val="005D0311"/>
    <w:rsid w:val="005D1401"/>
    <w:rsid w:val="005D5496"/>
    <w:rsid w:val="005E0B4E"/>
    <w:rsid w:val="005F3BCC"/>
    <w:rsid w:val="00607F1D"/>
    <w:rsid w:val="00613A4A"/>
    <w:rsid w:val="00616ED2"/>
    <w:rsid w:val="00620FF5"/>
    <w:rsid w:val="00622AD2"/>
    <w:rsid w:val="006371F9"/>
    <w:rsid w:val="00643832"/>
    <w:rsid w:val="00653E7A"/>
    <w:rsid w:val="00664316"/>
    <w:rsid w:val="00664835"/>
    <w:rsid w:val="0067769C"/>
    <w:rsid w:val="00687E8F"/>
    <w:rsid w:val="006A30A0"/>
    <w:rsid w:val="006A401C"/>
    <w:rsid w:val="006A5503"/>
    <w:rsid w:val="006B1199"/>
    <w:rsid w:val="006B32D4"/>
    <w:rsid w:val="006C5941"/>
    <w:rsid w:val="006C6A55"/>
    <w:rsid w:val="006E56C3"/>
    <w:rsid w:val="006F0441"/>
    <w:rsid w:val="006F304A"/>
    <w:rsid w:val="006F348D"/>
    <w:rsid w:val="006F4607"/>
    <w:rsid w:val="00701D89"/>
    <w:rsid w:val="00712F89"/>
    <w:rsid w:val="00727B2C"/>
    <w:rsid w:val="00733959"/>
    <w:rsid w:val="00750C4C"/>
    <w:rsid w:val="00762FDE"/>
    <w:rsid w:val="0078193D"/>
    <w:rsid w:val="00782AC4"/>
    <w:rsid w:val="007867A3"/>
    <w:rsid w:val="00793023"/>
    <w:rsid w:val="00793D6E"/>
    <w:rsid w:val="007A1E58"/>
    <w:rsid w:val="007E69FD"/>
    <w:rsid w:val="008145F6"/>
    <w:rsid w:val="00832E8E"/>
    <w:rsid w:val="00834A0A"/>
    <w:rsid w:val="00837B8B"/>
    <w:rsid w:val="00854AF9"/>
    <w:rsid w:val="00863DF1"/>
    <w:rsid w:val="0086514F"/>
    <w:rsid w:val="008717DC"/>
    <w:rsid w:val="00885CE2"/>
    <w:rsid w:val="00890BE8"/>
    <w:rsid w:val="008B46FF"/>
    <w:rsid w:val="008B7B98"/>
    <w:rsid w:val="008C4808"/>
    <w:rsid w:val="008C643D"/>
    <w:rsid w:val="008D300B"/>
    <w:rsid w:val="008E6433"/>
    <w:rsid w:val="00900DA7"/>
    <w:rsid w:val="009055B3"/>
    <w:rsid w:val="009116B8"/>
    <w:rsid w:val="00913439"/>
    <w:rsid w:val="0093345C"/>
    <w:rsid w:val="00940C64"/>
    <w:rsid w:val="009464D4"/>
    <w:rsid w:val="009555FC"/>
    <w:rsid w:val="00956FD4"/>
    <w:rsid w:val="0097044B"/>
    <w:rsid w:val="00972911"/>
    <w:rsid w:val="0098724A"/>
    <w:rsid w:val="00992782"/>
    <w:rsid w:val="00993E71"/>
    <w:rsid w:val="009A1925"/>
    <w:rsid w:val="009A6AFA"/>
    <w:rsid w:val="009B1443"/>
    <w:rsid w:val="009B5B63"/>
    <w:rsid w:val="009B7F8C"/>
    <w:rsid w:val="009C2BF7"/>
    <w:rsid w:val="009C5AE5"/>
    <w:rsid w:val="009C74F5"/>
    <w:rsid w:val="009D40D4"/>
    <w:rsid w:val="009D61D0"/>
    <w:rsid w:val="009E5F30"/>
    <w:rsid w:val="009F6803"/>
    <w:rsid w:val="00A014B1"/>
    <w:rsid w:val="00A10FA2"/>
    <w:rsid w:val="00A15668"/>
    <w:rsid w:val="00A16CFC"/>
    <w:rsid w:val="00A2182E"/>
    <w:rsid w:val="00A234C3"/>
    <w:rsid w:val="00A26BCF"/>
    <w:rsid w:val="00A270AA"/>
    <w:rsid w:val="00A30927"/>
    <w:rsid w:val="00A5456C"/>
    <w:rsid w:val="00A551C6"/>
    <w:rsid w:val="00A717AB"/>
    <w:rsid w:val="00A8073F"/>
    <w:rsid w:val="00A90649"/>
    <w:rsid w:val="00AB5EE0"/>
    <w:rsid w:val="00AC3B6C"/>
    <w:rsid w:val="00AE020F"/>
    <w:rsid w:val="00AE565F"/>
    <w:rsid w:val="00AE7C4C"/>
    <w:rsid w:val="00B00823"/>
    <w:rsid w:val="00B00C4D"/>
    <w:rsid w:val="00B0649B"/>
    <w:rsid w:val="00B31397"/>
    <w:rsid w:val="00B32020"/>
    <w:rsid w:val="00B322C0"/>
    <w:rsid w:val="00B33A03"/>
    <w:rsid w:val="00B40324"/>
    <w:rsid w:val="00B40C37"/>
    <w:rsid w:val="00B51111"/>
    <w:rsid w:val="00B53A47"/>
    <w:rsid w:val="00B64FC9"/>
    <w:rsid w:val="00B70A1D"/>
    <w:rsid w:val="00B807EB"/>
    <w:rsid w:val="00B80B83"/>
    <w:rsid w:val="00B8177A"/>
    <w:rsid w:val="00B828C2"/>
    <w:rsid w:val="00B82C1A"/>
    <w:rsid w:val="00BA01D5"/>
    <w:rsid w:val="00BA6014"/>
    <w:rsid w:val="00BC0C79"/>
    <w:rsid w:val="00BC7082"/>
    <w:rsid w:val="00BE065E"/>
    <w:rsid w:val="00BE204F"/>
    <w:rsid w:val="00BE7224"/>
    <w:rsid w:val="00BF3CD0"/>
    <w:rsid w:val="00C00774"/>
    <w:rsid w:val="00C10714"/>
    <w:rsid w:val="00C13926"/>
    <w:rsid w:val="00C1395A"/>
    <w:rsid w:val="00C247C1"/>
    <w:rsid w:val="00C33840"/>
    <w:rsid w:val="00C33AB1"/>
    <w:rsid w:val="00C446B5"/>
    <w:rsid w:val="00C54F84"/>
    <w:rsid w:val="00C7170A"/>
    <w:rsid w:val="00C81091"/>
    <w:rsid w:val="00C81327"/>
    <w:rsid w:val="00C81C12"/>
    <w:rsid w:val="00C86CFF"/>
    <w:rsid w:val="00CA1C5E"/>
    <w:rsid w:val="00CA2980"/>
    <w:rsid w:val="00CA3140"/>
    <w:rsid w:val="00CA5B35"/>
    <w:rsid w:val="00CB02D9"/>
    <w:rsid w:val="00CB49DE"/>
    <w:rsid w:val="00CB5BAA"/>
    <w:rsid w:val="00CD3316"/>
    <w:rsid w:val="00CD497E"/>
    <w:rsid w:val="00D15AAE"/>
    <w:rsid w:val="00D2646E"/>
    <w:rsid w:val="00D56AB1"/>
    <w:rsid w:val="00D71F00"/>
    <w:rsid w:val="00D74CB6"/>
    <w:rsid w:val="00D76563"/>
    <w:rsid w:val="00D80BBD"/>
    <w:rsid w:val="00D861BE"/>
    <w:rsid w:val="00D973FA"/>
    <w:rsid w:val="00DA1AC4"/>
    <w:rsid w:val="00DB4EC2"/>
    <w:rsid w:val="00DC28D6"/>
    <w:rsid w:val="00DC2A92"/>
    <w:rsid w:val="00DD6E92"/>
    <w:rsid w:val="00DD747C"/>
    <w:rsid w:val="00DD7537"/>
    <w:rsid w:val="00DE7E27"/>
    <w:rsid w:val="00DF190A"/>
    <w:rsid w:val="00DF58DD"/>
    <w:rsid w:val="00E059FC"/>
    <w:rsid w:val="00E06286"/>
    <w:rsid w:val="00E079CD"/>
    <w:rsid w:val="00E11019"/>
    <w:rsid w:val="00E2182A"/>
    <w:rsid w:val="00E40243"/>
    <w:rsid w:val="00E56B7F"/>
    <w:rsid w:val="00E56D84"/>
    <w:rsid w:val="00E625DB"/>
    <w:rsid w:val="00E64B55"/>
    <w:rsid w:val="00E64DA7"/>
    <w:rsid w:val="00E65CAA"/>
    <w:rsid w:val="00E65F50"/>
    <w:rsid w:val="00E67C21"/>
    <w:rsid w:val="00E703DF"/>
    <w:rsid w:val="00E71F93"/>
    <w:rsid w:val="00E720C9"/>
    <w:rsid w:val="00E90F35"/>
    <w:rsid w:val="00EA3062"/>
    <w:rsid w:val="00EA3A2F"/>
    <w:rsid w:val="00EC6808"/>
    <w:rsid w:val="00EE3648"/>
    <w:rsid w:val="00EE7C21"/>
    <w:rsid w:val="00EF28C6"/>
    <w:rsid w:val="00EF4F63"/>
    <w:rsid w:val="00EF5FCA"/>
    <w:rsid w:val="00F07476"/>
    <w:rsid w:val="00F15CFE"/>
    <w:rsid w:val="00F17B0B"/>
    <w:rsid w:val="00F2104C"/>
    <w:rsid w:val="00F248B1"/>
    <w:rsid w:val="00F25217"/>
    <w:rsid w:val="00F31EA0"/>
    <w:rsid w:val="00F35AF1"/>
    <w:rsid w:val="00F4345E"/>
    <w:rsid w:val="00F46E3A"/>
    <w:rsid w:val="00F5133E"/>
    <w:rsid w:val="00F62568"/>
    <w:rsid w:val="00F65AC4"/>
    <w:rsid w:val="00F6713E"/>
    <w:rsid w:val="00F74E7E"/>
    <w:rsid w:val="00F8302D"/>
    <w:rsid w:val="00F91107"/>
    <w:rsid w:val="00F92834"/>
    <w:rsid w:val="00F94EA2"/>
    <w:rsid w:val="00FA3841"/>
    <w:rsid w:val="00FB1AB6"/>
    <w:rsid w:val="00FD11A5"/>
    <w:rsid w:val="00FE2469"/>
    <w:rsid w:val="00FE6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CEFA84"/>
  <w15:docId w15:val="{C5E4E81A-0AC4-4303-B49B-5A7CF829F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D331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rsid w:val="00CD3316"/>
    <w:pPr>
      <w:spacing w:line="240" w:lineRule="auto"/>
    </w:pPr>
    <w:rPr>
      <w:sz w:val="20"/>
      <w:szCs w:val="20"/>
    </w:rPr>
  </w:style>
  <w:style w:type="character" w:customStyle="1" w:styleId="a4">
    <w:name w:val="Текст примечания Знак"/>
    <w:basedOn w:val="a0"/>
    <w:link w:val="a3"/>
    <w:uiPriority w:val="99"/>
    <w:semiHidden/>
    <w:rsid w:val="00CD3316"/>
    <w:rPr>
      <w:sz w:val="20"/>
      <w:szCs w:val="20"/>
    </w:rPr>
  </w:style>
  <w:style w:type="paragraph" w:styleId="a5">
    <w:name w:val="annotation subject"/>
    <w:basedOn w:val="a3"/>
    <w:next w:val="a3"/>
    <w:link w:val="a6"/>
    <w:uiPriority w:val="99"/>
    <w:semiHidden/>
    <w:unhideWhenUsed/>
    <w:rsid w:val="00CD3316"/>
    <w:rPr>
      <w:b/>
      <w:bCs/>
    </w:rPr>
  </w:style>
  <w:style w:type="character" w:customStyle="1" w:styleId="a6">
    <w:name w:val="Тема примечания Знак"/>
    <w:basedOn w:val="a4"/>
    <w:link w:val="a5"/>
    <w:uiPriority w:val="99"/>
    <w:semiHidden/>
    <w:rsid w:val="00CD3316"/>
    <w:rPr>
      <w:b/>
      <w:bCs/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CD33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CD3316"/>
    <w:rPr>
      <w:rFonts w:ascii="Tahoma" w:hAnsi="Tahoma" w:cs="Tahoma"/>
      <w:sz w:val="16"/>
      <w:szCs w:val="16"/>
    </w:rPr>
  </w:style>
  <w:style w:type="paragraph" w:styleId="a9">
    <w:name w:val="Revision"/>
    <w:uiPriority w:val="99"/>
    <w:semiHidden/>
    <w:rsid w:val="00CD3316"/>
    <w:pPr>
      <w:spacing w:after="0" w:line="240" w:lineRule="auto"/>
    </w:pPr>
  </w:style>
  <w:style w:type="paragraph" w:styleId="aa">
    <w:name w:val="List Paragraph"/>
    <w:basedOn w:val="a"/>
    <w:uiPriority w:val="34"/>
    <w:qFormat/>
    <w:rsid w:val="00CD3316"/>
    <w:pPr>
      <w:ind w:left="720"/>
      <w:contextualSpacing/>
    </w:pPr>
  </w:style>
  <w:style w:type="character" w:styleId="ab">
    <w:name w:val="annotation reference"/>
    <w:basedOn w:val="a0"/>
    <w:uiPriority w:val="99"/>
    <w:semiHidden/>
    <w:unhideWhenUsed/>
    <w:rsid w:val="00CD3316"/>
    <w:rPr>
      <w:sz w:val="16"/>
      <w:szCs w:val="16"/>
    </w:rPr>
  </w:style>
  <w:style w:type="table" w:styleId="ac">
    <w:name w:val="Table Grid"/>
    <w:basedOn w:val="a1"/>
    <w:uiPriority w:val="59"/>
    <w:rsid w:val="00CD33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етка таблицы1"/>
    <w:basedOn w:val="a1"/>
    <w:next w:val="ac"/>
    <w:uiPriority w:val="59"/>
    <w:rsid w:val="00C338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a1"/>
    <w:next w:val="ac"/>
    <w:uiPriority w:val="59"/>
    <w:rsid w:val="00C338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52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B39B1E-086E-4441-92BA-F8381CBA52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9</Pages>
  <Words>6138</Words>
  <Characters>34987</Characters>
  <Application>Microsoft Office Word</Application>
  <DocSecurity>0</DocSecurity>
  <Lines>291</Lines>
  <Paragraphs>8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Коваленко Анастасия Валерьевна</cp:lastModifiedBy>
  <cp:revision>4</cp:revision>
  <cp:lastPrinted>2021-02-08T13:11:00Z</cp:lastPrinted>
  <dcterms:created xsi:type="dcterms:W3CDTF">2021-02-24T10:08:00Z</dcterms:created>
  <dcterms:modified xsi:type="dcterms:W3CDTF">2021-02-24T12:55:00Z</dcterms:modified>
</cp:coreProperties>
</file>